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3B4BBF8" w14:textId="77777777" w:rsidR="00B21F9B" w:rsidRDefault="00B21F9B" w:rsidP="00B21F9B">
      <w:pPr>
        <w:pStyle w:val="SP-Editorial"/>
      </w:pPr>
      <w:r>
        <w:t>Chapter 2</w:t>
      </w:r>
    </w:p>
    <w:p w14:paraId="2BC2A07C" w14:textId="6A54D678" w:rsidR="00B21F9B" w:rsidRDefault="00B21F9B" w:rsidP="00B21F9B">
      <w:pPr>
        <w:pStyle w:val="SP-Editorial"/>
        <w:rPr>
          <w:rFonts w:ascii="OpenSans-Semibold" w:eastAsiaTheme="minorEastAsia" w:hAnsi="OpenSans-Semibold" w:cs="OpenSans-Semibold"/>
          <w:color w:val="000000"/>
          <w:sz w:val="28"/>
          <w:szCs w:val="28"/>
          <w:lang w:val="en-GB" w:eastAsia="en-IN"/>
        </w:rPr>
      </w:pPr>
      <w:r>
        <w:t>Introduction to Scikit-Learn and Model Evaluation</w:t>
      </w:r>
    </w:p>
    <w:p w14:paraId="4908815A" w14:textId="56B2144C" w:rsidR="0087227B" w:rsidRDefault="0087227B" w:rsidP="00D119A5">
      <w:pPr>
        <w:pStyle w:val="P-CalloutHeading"/>
      </w:pPr>
      <w:r>
        <w:t>Overview</w:t>
      </w:r>
    </w:p>
    <w:p w14:paraId="34A014B8" w14:textId="3CB90D51" w:rsidR="0087227B" w:rsidRPr="0087227B" w:rsidRDefault="0055676B" w:rsidP="00D119A5">
      <w:pPr>
        <w:pStyle w:val="P-Callout"/>
      </w:pPr>
      <w:r>
        <w:t>After</w:t>
      </w:r>
      <w:r w:rsidR="00784DFF">
        <w:t xml:space="preserve"> exploring the</w:t>
      </w:r>
      <w:r>
        <w:t xml:space="preserve"> response variable of the</w:t>
      </w:r>
      <w:r w:rsidR="00784DFF">
        <w:t xml:space="preserve"> case study data, t</w:t>
      </w:r>
      <w:r w:rsidR="0087227B">
        <w:t xml:space="preserve">his chapter introduces the core functionality of scikit-learn for training models and making predictions, through simple use cases of logistic and linear regression. Evaluation metrics for binary classification models, including </w:t>
      </w:r>
      <w:r w:rsidR="0087227B" w:rsidRPr="006D1B4A">
        <w:rPr>
          <w:rStyle w:val="P-Bold"/>
        </w:rPr>
        <w:t>true and false positive rates</w:t>
      </w:r>
      <w:r w:rsidR="0087227B">
        <w:t xml:space="preserve">, the </w:t>
      </w:r>
      <w:r w:rsidR="0087227B" w:rsidRPr="006D1B4A">
        <w:rPr>
          <w:rStyle w:val="P-Bold"/>
        </w:rPr>
        <w:t>confusion matrix</w:t>
      </w:r>
      <w:r w:rsidR="0087227B">
        <w:t xml:space="preserve">, the </w:t>
      </w:r>
      <w:r w:rsidR="0087227B" w:rsidRPr="008F5188">
        <w:rPr>
          <w:rStyle w:val="P-Bold"/>
        </w:rPr>
        <w:t>receiver operating characteristic</w:t>
      </w:r>
      <w:r w:rsidR="0087227B">
        <w:t xml:space="preserve"> (</w:t>
      </w:r>
      <w:r w:rsidR="0087227B" w:rsidRPr="008F5188">
        <w:rPr>
          <w:rStyle w:val="P-Bold"/>
        </w:rPr>
        <w:t>ROC</w:t>
      </w:r>
      <w:r w:rsidR="0087227B">
        <w:t xml:space="preserve">) </w:t>
      </w:r>
      <w:r w:rsidR="0087227B" w:rsidRPr="006D1B4A">
        <w:rPr>
          <w:rStyle w:val="P-Bold"/>
        </w:rPr>
        <w:t>curve</w:t>
      </w:r>
      <w:r w:rsidR="0087227B">
        <w:t xml:space="preserve">, and the </w:t>
      </w:r>
      <w:r w:rsidR="0087227B" w:rsidRPr="006D1B4A">
        <w:rPr>
          <w:rStyle w:val="P-Bold"/>
        </w:rPr>
        <w:t>precision-recall curve</w:t>
      </w:r>
      <w:r w:rsidR="0087227B">
        <w:t xml:space="preserve">, are demonstrated both from scratch and using convenient scikit-learn </w:t>
      </w:r>
      <w:r w:rsidR="00664875">
        <w:t>functionality</w:t>
      </w:r>
      <w:r w:rsidR="0087227B">
        <w:t>. By the end of this chapter, you will know the fundamentals of building and evaluating binary classification models using scikit-learn.</w:t>
      </w:r>
    </w:p>
    <w:p w14:paraId="0102EA97" w14:textId="161F478C"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3BE86309" w:rsidR="000428D2" w:rsidRDefault="00833F0E" w:rsidP="000428D2">
      <w:pPr>
        <w:pStyle w:val="P-Regular"/>
      </w:pPr>
      <w:r>
        <w:t>In the previous chapter, you became familiar with</w:t>
      </w:r>
      <w:r w:rsidR="000428D2">
        <w:t xml:space="preserve"> basic Python and then </w:t>
      </w:r>
      <w:r>
        <w:t xml:space="preserve">learned about the </w:t>
      </w:r>
      <w:proofErr w:type="gramStart"/>
      <w:r>
        <w:t>pandas</w:t>
      </w:r>
      <w:proofErr w:type="gramEnd"/>
      <w:r>
        <w:t xml:space="preserve"> tool for</w:t>
      </w:r>
      <w:r w:rsidR="000428D2">
        <w:t xml:space="preserve"> data exploration. </w:t>
      </w:r>
      <w:r>
        <w:t>Using Python and pandas</w:t>
      </w:r>
      <w:r w:rsidR="000428D2">
        <w:t xml:space="preserve">, </w:t>
      </w:r>
      <w:r>
        <w:t>you</w:t>
      </w:r>
      <w:r w:rsidR="000428D2">
        <w:t xml:space="preserve"> performed operations such as loading </w:t>
      </w:r>
      <w:r>
        <w:t xml:space="preserve">a </w:t>
      </w:r>
      <w:r w:rsidR="000428D2">
        <w:t>dataset</w:t>
      </w:r>
      <w:r>
        <w:t>,</w:t>
      </w:r>
      <w:r w:rsidR="000428D2">
        <w:t xml:space="preserve"> verifying data integrity, and </w:t>
      </w:r>
      <w:r w:rsidR="0001200E">
        <w:t xml:space="preserve">performing </w:t>
      </w:r>
      <w:r w:rsidR="000428D2">
        <w:t>exploratory analys</w:t>
      </w:r>
      <w:r w:rsidR="0001200E">
        <w:t>i</w:t>
      </w:r>
      <w:r w:rsidR="000428D2">
        <w:t xml:space="preserve">s </w:t>
      </w:r>
      <w:r>
        <w:t xml:space="preserve">of </w:t>
      </w:r>
      <w:r w:rsidR="00AB1406">
        <w:t>the features, or independent variables, in the data</w:t>
      </w:r>
      <w:r w:rsidR="000428D2">
        <w:t xml:space="preserve">. </w:t>
      </w:r>
    </w:p>
    <w:p w14:paraId="3FBBC23C" w14:textId="28B6D3B4" w:rsidR="000428D2" w:rsidRDefault="000428D2" w:rsidP="000428D2">
      <w:pPr>
        <w:pStyle w:val="P-Regular"/>
      </w:pPr>
      <w:r>
        <w:t>In this chapter, we</w:t>
      </w:r>
      <w:r w:rsidR="00E24AF6">
        <w:t xml:space="preserve"> will</w:t>
      </w:r>
      <w:r>
        <w:t xml:space="preserve"> finish our exploration of the data by examining the response variable. After </w:t>
      </w:r>
      <w:proofErr w:type="gramStart"/>
      <w:r>
        <w:t>we've</w:t>
      </w:r>
      <w:proofErr w:type="gramEnd"/>
      <w:r>
        <w:t xml:space="preserve"> concluded that the data is of high quality and makes sense, we will be ready to move forward with developing machine learning models. We will take our first steps with scikit-learn, one of the most popular machine learning packages available in the Python language. Before learning the details of how mathematical models work in the next chapter, here </w:t>
      </w:r>
      <w:proofErr w:type="gramStart"/>
      <w:r>
        <w:t>we'll</w:t>
      </w:r>
      <w:proofErr w:type="gramEnd"/>
      <w:r>
        <w:t xml:space="preserve"> start to get comfortable with the syntax for using them in scikit-learn.</w:t>
      </w:r>
    </w:p>
    <w:p w14:paraId="21174EDE" w14:textId="738072A6" w:rsidR="000428D2" w:rsidRDefault="000428D2" w:rsidP="000428D2">
      <w:pPr>
        <w:pStyle w:val="P-Regular"/>
      </w:pPr>
      <w:r>
        <w:t>We will also learn some common techniques for answer</w:t>
      </w:r>
      <w:r w:rsidR="00AB1406">
        <w:t>ing</w:t>
      </w:r>
      <w:r>
        <w:t xml:space="preserve"> the question, "Is this model good or not?" There are many possible ways to approach model evaluation. For business applications, </w:t>
      </w:r>
      <w:r w:rsidR="00AB1406">
        <w:t>a</w:t>
      </w:r>
      <w:r>
        <w:t xml:space="preserve"> financial analysis to determine the value that could be created by </w:t>
      </w:r>
      <w:r w:rsidR="00AB1406">
        <w:t xml:space="preserve">a </w:t>
      </w:r>
      <w:r>
        <w:t xml:space="preserve">model is </w:t>
      </w:r>
      <w:r w:rsidR="00AB1406">
        <w:t>an important way to understand the potential impact of your work</w:t>
      </w:r>
      <w:r>
        <w:t xml:space="preserve">. </w:t>
      </w:r>
      <w:r w:rsidR="00AB1406">
        <w:t xml:space="preserve">Usually, </w:t>
      </w:r>
      <w:proofErr w:type="gramStart"/>
      <w:r w:rsidR="00AB1406">
        <w:t>it</w:t>
      </w:r>
      <w:r w:rsidR="00981E81">
        <w:t>'</w:t>
      </w:r>
      <w:r w:rsidR="00AB1406">
        <w:t>s</w:t>
      </w:r>
      <w:proofErr w:type="gramEnd"/>
      <w:r w:rsidR="00AB1406">
        <w:t xml:space="preserve"> best to scope the business opportunity of a project at the very beginning. However</w:t>
      </w:r>
      <w:r w:rsidR="00E24AF6">
        <w:t>,</w:t>
      </w:r>
      <w:r w:rsidR="00AB1406">
        <w:t xml:space="preserve"> as the emphasis of this book is on machine learning and predictive modeling, we</w:t>
      </w:r>
      <w:r>
        <w:t xml:space="preserve"> will </w:t>
      </w:r>
      <w:r w:rsidR="00AB1406">
        <w:t>demonstrate a financial analysis in the final chapter</w:t>
      </w:r>
      <w:r>
        <w:t>.</w:t>
      </w:r>
    </w:p>
    <w:p w14:paraId="163950AD" w14:textId="3D189ECD"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w:t>
      </w:r>
    </w:p>
    <w:p w14:paraId="2FD8AEE7" w14:textId="77777777" w:rsidR="000428D2" w:rsidRDefault="000428D2" w:rsidP="000428D2">
      <w:pPr>
        <w:pStyle w:val="H1-Topic"/>
      </w:pPr>
      <w:r>
        <w:t>Exploring the Response Variable and Concluding the Initial Exploration</w:t>
      </w:r>
    </w:p>
    <w:p w14:paraId="26BA9449" w14:textId="5D2C2A1B"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xml:space="preserve">. For our problem, this is a binary flag indicating </w:t>
      </w:r>
      <w:proofErr w:type="gramStart"/>
      <w:r>
        <w:t>whether or not</w:t>
      </w:r>
      <w:proofErr w:type="gramEnd"/>
      <w:r>
        <w:t xml:space="preserve"> a</w:t>
      </w:r>
      <w:r w:rsidR="0077600E">
        <w:t xml:space="preserve"> credit</w:t>
      </w:r>
      <w:r>
        <w:t xml:space="preserve"> account will default next month.</w:t>
      </w:r>
    </w:p>
    <w:p w14:paraId="5ED7691E" w14:textId="76B565E5" w:rsidR="000428D2" w:rsidRDefault="005A2F45" w:rsidP="000428D2">
      <w:pPr>
        <w:pStyle w:val="P-Regular"/>
      </w:pPr>
      <w:r>
        <w:t>The key task for the case study</w:t>
      </w:r>
      <w:r w:rsidR="000428D2">
        <w:t xml:space="preserve"> project is to come up with a predictive model for this target. Since the response variable is a yes/no flag, this problem is called a </w:t>
      </w:r>
      <w:r w:rsidR="000428D2" w:rsidRPr="00261882">
        <w:rPr>
          <w:rStyle w:val="P-Bold"/>
        </w:rPr>
        <w:t>binary classification</w:t>
      </w:r>
      <w:r w:rsidR="000428D2">
        <w:t xml:space="preserve"> task. In our labeled data, the samples (accounts) that defaulted (that is, </w:t>
      </w:r>
      <w:r w:rsidR="000428D2">
        <w:rPr>
          <w:rStyle w:val="P-Code"/>
        </w:rPr>
        <w:t>'default payment next month'</w:t>
      </w:r>
      <w:r w:rsidR="000428D2">
        <w:t xml:space="preserve"> </w:t>
      </w:r>
      <w:r w:rsidR="000428D2">
        <w:rPr>
          <w:rStyle w:val="P-Code"/>
        </w:rPr>
        <w:t>= 1</w:t>
      </w:r>
      <w:r w:rsidR="000428D2">
        <w:t xml:space="preserve">) are said to belong to the </w:t>
      </w:r>
      <w:r w:rsidR="000428D2">
        <w:rPr>
          <w:rStyle w:val="P-Bold"/>
        </w:rPr>
        <w:t>positive class</w:t>
      </w:r>
      <w:r w:rsidR="000428D2">
        <w:t xml:space="preserve">, while those that </w:t>
      </w:r>
      <w:proofErr w:type="gramStart"/>
      <w:r w:rsidR="000428D2">
        <w:t>didn't</w:t>
      </w:r>
      <w:proofErr w:type="gramEnd"/>
      <w:r w:rsidR="000428D2">
        <w:t xml:space="preserve"> belong to the </w:t>
      </w:r>
      <w:r w:rsidR="000428D2">
        <w:rPr>
          <w:rStyle w:val="P-Bold"/>
        </w:rPr>
        <w:t>negative class</w:t>
      </w:r>
      <w:r w:rsidR="000428D2">
        <w:t xml:space="preserve">. The </w:t>
      </w:r>
      <w:r w:rsidR="00A003CC">
        <w:t xml:space="preserve">main </w:t>
      </w:r>
      <w:r w:rsidR="000428D2">
        <w:t>piece of information to examine regarding the response of a binary classification problem is</w:t>
      </w:r>
      <w:r w:rsidR="00057CBD">
        <w:t xml:space="preserve"> this</w:t>
      </w:r>
      <w:r w:rsidR="000428D2">
        <w:t>: what is the proportion of the positive class? This is an easy check.</w:t>
      </w:r>
    </w:p>
    <w:p w14:paraId="08E8915F" w14:textId="025845D9" w:rsidR="000428D2" w:rsidRDefault="000428D2" w:rsidP="000428D2">
      <w:pPr>
        <w:pStyle w:val="P-Regular"/>
      </w:pPr>
      <w:r>
        <w:t xml:space="preserve">Before we perform this check, </w:t>
      </w:r>
      <w:r w:rsidR="00A003CC">
        <w:t>we</w:t>
      </w:r>
      <w:r>
        <w:t xml:space="preserve"> load</w:t>
      </w:r>
      <w:r w:rsidR="00C37449">
        <w:t xml:space="preserve"> the</w:t>
      </w:r>
      <w:r w:rsidR="00A003CC">
        <w:t xml:space="preserve"> packages</w:t>
      </w:r>
      <w:r w:rsidR="00C37449">
        <w:t xml:space="preserve"> we need </w:t>
      </w:r>
      <w:r>
        <w:t>with the following code:</w:t>
      </w:r>
    </w:p>
    <w:p w14:paraId="5D1DAB72" w14:textId="77777777" w:rsidR="000428D2" w:rsidRDefault="000428D2" w:rsidP="00D119A5">
      <w:pPr>
        <w:pStyle w:val="P-Source"/>
      </w:pPr>
      <w:commentRangeStart w:id="0"/>
      <w:r>
        <w:lastRenderedPageBreak/>
        <w:t xml:space="preserve">import </w:t>
      </w:r>
      <w:proofErr w:type="spellStart"/>
      <w:r>
        <w:t>numpy</w:t>
      </w:r>
      <w:proofErr w:type="spellEnd"/>
      <w:r>
        <w:t xml:space="preserve"> as np #numerical </w:t>
      </w:r>
      <w:proofErr w:type="gramStart"/>
      <w:r>
        <w:t>computation</w:t>
      </w:r>
      <w:proofErr w:type="gramEnd"/>
    </w:p>
    <w:p w14:paraId="56472E9F" w14:textId="77777777" w:rsidR="000428D2" w:rsidRDefault="000428D2" w:rsidP="00D119A5">
      <w:pPr>
        <w:pStyle w:val="P-Source"/>
      </w:pPr>
      <w:r>
        <w:t xml:space="preserve">import pandas as pd #data </w:t>
      </w:r>
      <w:proofErr w:type="gramStart"/>
      <w:r>
        <w:t>wrangling</w:t>
      </w:r>
      <w:proofErr w:type="gramEnd"/>
    </w:p>
    <w:p w14:paraId="03D46D6C" w14:textId="77777777" w:rsidR="000428D2" w:rsidRDefault="000428D2" w:rsidP="00D119A5">
      <w:pPr>
        <w:pStyle w:val="P-Source"/>
      </w:pPr>
      <w:r>
        <w:t xml:space="preserve">import </w:t>
      </w:r>
      <w:proofErr w:type="spellStart"/>
      <w:r>
        <w:t>matplotlib.pyplot</w:t>
      </w:r>
      <w:proofErr w:type="spellEnd"/>
      <w:r>
        <w:t xml:space="preserve"> as </w:t>
      </w:r>
      <w:proofErr w:type="spellStart"/>
      <w:r>
        <w:t>plt</w:t>
      </w:r>
      <w:proofErr w:type="spellEnd"/>
      <w:r>
        <w:t xml:space="preserve"> #plotting </w:t>
      </w:r>
      <w:proofErr w:type="gramStart"/>
      <w:r>
        <w:t>package</w:t>
      </w:r>
      <w:proofErr w:type="gramEnd"/>
    </w:p>
    <w:p w14:paraId="07766BAE" w14:textId="77777777" w:rsidR="000428D2" w:rsidRDefault="000428D2" w:rsidP="00D119A5">
      <w:pPr>
        <w:pStyle w:val="P-Source"/>
      </w:pPr>
      <w:r>
        <w:t>#Next line helps with rendering plots</w:t>
      </w:r>
    </w:p>
    <w:p w14:paraId="650DA276" w14:textId="77777777" w:rsidR="000428D2" w:rsidRDefault="000428D2" w:rsidP="00D119A5">
      <w:pPr>
        <w:pStyle w:val="P-Source"/>
      </w:pPr>
      <w:r>
        <w:t>%</w:t>
      </w:r>
      <w:proofErr w:type="gramStart"/>
      <w:r>
        <w:t>matplotlib</w:t>
      </w:r>
      <w:proofErr w:type="gramEnd"/>
      <w:r>
        <w:t xml:space="preserve"> inline</w:t>
      </w:r>
    </w:p>
    <w:p w14:paraId="571E882B" w14:textId="77777777" w:rsidR="000428D2" w:rsidRDefault="000428D2" w:rsidP="00D119A5">
      <w:pPr>
        <w:pStyle w:val="P-Source"/>
      </w:pPr>
      <w:r>
        <w:t xml:space="preserve">import matplotlib as </w:t>
      </w:r>
      <w:proofErr w:type="spellStart"/>
      <w:r>
        <w:t>mpl</w:t>
      </w:r>
      <w:proofErr w:type="spellEnd"/>
      <w:r>
        <w:t xml:space="preserve"> #add'l plotting </w:t>
      </w:r>
      <w:proofErr w:type="gramStart"/>
      <w:r>
        <w:t>functionality</w:t>
      </w:r>
      <w:proofErr w:type="gramEnd"/>
    </w:p>
    <w:p w14:paraId="495ACAC3" w14:textId="77777777" w:rsidR="000428D2" w:rsidRDefault="000428D2" w:rsidP="00D119A5">
      <w:pPr>
        <w:pStyle w:val="P-Source"/>
      </w:pPr>
      <w:proofErr w:type="spellStart"/>
      <w:r>
        <w:t>mpl.rcParams</w:t>
      </w:r>
      <w:proofErr w:type="spellEnd"/>
      <w:r>
        <w:t>['</w:t>
      </w:r>
      <w:proofErr w:type="spellStart"/>
      <w:r>
        <w:t>figure.dpi</w:t>
      </w:r>
      <w:proofErr w:type="spellEnd"/>
      <w:r>
        <w:t>'] = 400 #</w:t>
      </w:r>
      <w:proofErr w:type="gramStart"/>
      <w:r>
        <w:t>high res</w:t>
      </w:r>
      <w:proofErr w:type="gramEnd"/>
      <w:r>
        <w:t xml:space="preserve"> figures</w:t>
      </w:r>
    </w:p>
    <w:p w14:paraId="3B217F52" w14:textId="5661DD74" w:rsidR="000428D2" w:rsidRDefault="00A003CC" w:rsidP="000428D2">
      <w:pPr>
        <w:pStyle w:val="P-Regular"/>
      </w:pPr>
      <w:r>
        <w:t>Now we load</w:t>
      </w:r>
      <w:r w:rsidR="000428D2">
        <w:t xml:space="preserve"> the cleaned version of the case study data</w:t>
      </w:r>
      <w:r>
        <w:t xml:space="preserve"> like this</w:t>
      </w:r>
      <w:r w:rsidR="000428D2">
        <w:t>:</w:t>
      </w:r>
    </w:p>
    <w:p w14:paraId="0F1E3686" w14:textId="13FE81C8" w:rsidR="000428D2" w:rsidRDefault="000428D2" w:rsidP="00D119A5">
      <w:pPr>
        <w:pStyle w:val="P-Source"/>
      </w:pPr>
      <w:r>
        <w:t xml:space="preserve">df = </w:t>
      </w:r>
      <w:proofErr w:type="spellStart"/>
      <w:r>
        <w:t>pd.read_csv</w:t>
      </w:r>
      <w:proofErr w:type="spellEnd"/>
      <w:r>
        <w:t>('</w:t>
      </w:r>
      <w:r w:rsidR="00F53248">
        <w:t>../</w:t>
      </w:r>
      <w:r>
        <w:t>../Data/Chapter_1_cleaned_data.csv')</w:t>
      </w:r>
      <w:commentRangeEnd w:id="0"/>
      <w:r w:rsidR="00983323">
        <w:rPr>
          <w:rStyle w:val="CommentReference"/>
          <w:rFonts w:cs="Arial"/>
        </w:rPr>
        <w:commentReference w:id="0"/>
      </w:r>
    </w:p>
    <w:p w14:paraId="1B69A168" w14:textId="1787C4D9" w:rsidR="000428D2" w:rsidRDefault="000428D2" w:rsidP="00903EC8">
      <w:pPr>
        <w:pStyle w:val="P-CalloutHeading"/>
      </w:pPr>
      <w:r>
        <w:t>Note</w:t>
      </w:r>
    </w:p>
    <w:p w14:paraId="48BAEFCB" w14:textId="637E4F85" w:rsidR="000428D2" w:rsidRDefault="000428D2" w:rsidP="000428D2">
      <w:pPr>
        <w:pStyle w:val="P-Callout"/>
      </w:pPr>
      <w:r>
        <w:t xml:space="preserve">The cleaned dataset should have been saved </w:t>
      </w:r>
      <w:proofErr w:type="gramStart"/>
      <w:r>
        <w:t>as a result of</w:t>
      </w:r>
      <w:proofErr w:type="gramEnd"/>
      <w:r>
        <w:t xml:space="preserve"> your work in </w:t>
      </w:r>
      <w:r>
        <w:rPr>
          <w:rStyle w:val="P-Italics"/>
        </w:rPr>
        <w:t>Chapter 1</w:t>
      </w:r>
      <w:r>
        <w:t xml:space="preserve">, </w:t>
      </w:r>
      <w:r>
        <w:rPr>
          <w:rStyle w:val="P-Italics"/>
        </w:rPr>
        <w:t>Data Exploration and Cleaning</w:t>
      </w:r>
      <w:r>
        <w:t>. The path to the cleaned data in the preceding code snippet may be different</w:t>
      </w:r>
      <w:r w:rsidR="00F53248">
        <w:t xml:space="preserve"> if you saved it in a different location</w:t>
      </w:r>
      <w:r>
        <w:t>.</w:t>
      </w:r>
    </w:p>
    <w:p w14:paraId="21DFBEB9" w14:textId="455D7727" w:rsidR="000428D2" w:rsidRDefault="000428D2" w:rsidP="000428D2">
      <w:pPr>
        <w:pStyle w:val="P-Regular"/>
      </w:pPr>
      <w:r>
        <w:t xml:space="preserve">Now, to find the proportion of the positive class, all we need to do is get the average of the response variable over the whole dataset. This has the interpretation of the default rate. </w:t>
      </w:r>
      <w:proofErr w:type="gramStart"/>
      <w:r>
        <w:t>It's</w:t>
      </w:r>
      <w:proofErr w:type="gramEnd"/>
      <w:r>
        <w:t xml:space="preserve"> also worthwhile to check the number of samples in each class</w:t>
      </w:r>
      <w:r w:rsidR="00A003CC">
        <w:t xml:space="preserve">, using </w:t>
      </w:r>
      <w:proofErr w:type="spellStart"/>
      <w:r w:rsidR="00A003CC" w:rsidRPr="00FB11D1">
        <w:rPr>
          <w:rStyle w:val="P-Code"/>
        </w:rPr>
        <w:t>groupby</w:t>
      </w:r>
      <w:proofErr w:type="spellEnd"/>
      <w:r w:rsidR="00A003CC">
        <w:t xml:space="preserve"> and </w:t>
      </w:r>
      <w:r w:rsidR="00A003CC" w:rsidRPr="00FB11D1">
        <w:rPr>
          <w:rStyle w:val="P-Code"/>
        </w:rPr>
        <w:t>count</w:t>
      </w:r>
      <w:r w:rsidR="00A003CC">
        <w:t xml:space="preserve"> in pandas</w:t>
      </w:r>
      <w:r>
        <w:t>. This is presented in the following screenshot:</w:t>
      </w:r>
    </w:p>
    <w:p w14:paraId="5201DECE" w14:textId="271ED599" w:rsidR="000428D2" w:rsidRDefault="000428D2" w:rsidP="000428D2">
      <w:pPr>
        <w:pStyle w:val="P-Regular"/>
      </w:pPr>
      <w:commentRangeStart w:id="1"/>
      <w:r>
        <w:rPr>
          <w:noProof/>
          <w:lang w:val="en-US"/>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commentRangeEnd w:id="1"/>
      <w:r w:rsidR="00983323">
        <w:rPr>
          <w:rStyle w:val="CommentReference"/>
        </w:rPr>
        <w:commentReference w:id="1"/>
      </w:r>
    </w:p>
    <w:p w14:paraId="2CCD632C" w14:textId="5B97F76E" w:rsidR="000428D2" w:rsidRDefault="000428D2" w:rsidP="000428D2">
      <w:pPr>
        <w:pStyle w:val="IMG-Caption"/>
      </w:pPr>
      <w:r>
        <w:t xml:space="preserve">Figure 2.1: Class balance of </w:t>
      </w:r>
      <w:r w:rsidR="00F310DB">
        <w:t xml:space="preserve">the </w:t>
      </w:r>
      <w:r>
        <w:t>response variable</w:t>
      </w:r>
    </w:p>
    <w:p w14:paraId="5E625CC2" w14:textId="27C3D65B" w:rsidR="000428D2" w:rsidRDefault="000428D2" w:rsidP="000428D2">
      <w:pPr>
        <w:pStyle w:val="P-Regular"/>
      </w:pPr>
      <w:r>
        <w:t xml:space="preserve">Since the target variable is </w:t>
      </w:r>
      <w:r>
        <w:rPr>
          <w:rStyle w:val="P-Code"/>
        </w:rPr>
        <w:t>1</w:t>
      </w:r>
      <w:r>
        <w:t xml:space="preserve"> or </w:t>
      </w:r>
      <w:r>
        <w:rPr>
          <w:rStyle w:val="P-Code"/>
        </w:rPr>
        <w:t>0</w:t>
      </w:r>
      <w:r>
        <w:t xml:space="preserve">, taking the mean of this column indicates the fraction of accounts that defaulted: 22%.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w:t>
      </w:r>
      <w:r w:rsidR="0001200E">
        <w:t xml:space="preserve">the </w:t>
      </w:r>
      <w:r>
        <w:t xml:space="preserve">positive and negative </w:t>
      </w:r>
      <w:r w:rsidR="001D614A">
        <w:t xml:space="preserve">classes </w:t>
      </w:r>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2846645D" w:rsidR="000428D2" w:rsidRDefault="000428D2" w:rsidP="000428D2">
      <w:pPr>
        <w:pStyle w:val="L-Bullets"/>
      </w:pPr>
      <w:proofErr w:type="spellStart"/>
      <w:r>
        <w:rPr>
          <w:rStyle w:val="P-Bold"/>
        </w:rPr>
        <w:t>Undersampling</w:t>
      </w:r>
      <w:proofErr w:type="spellEnd"/>
      <w:r>
        <w:t xml:space="preserve"> the majority class: </w:t>
      </w:r>
      <w:r w:rsidR="00F310DB">
        <w:t>R</w:t>
      </w:r>
      <w:r>
        <w:t>andomly throwing out samples from the majority class until the class fractions are equal, or at least less imbalanced.</w:t>
      </w:r>
    </w:p>
    <w:p w14:paraId="46E8AF13" w14:textId="2F84FB9C" w:rsidR="000428D2" w:rsidRDefault="000428D2" w:rsidP="000428D2">
      <w:pPr>
        <w:pStyle w:val="L-Bullets"/>
      </w:pPr>
      <w:r>
        <w:rPr>
          <w:rStyle w:val="P-Bold"/>
        </w:rPr>
        <w:t>Oversampling</w:t>
      </w:r>
      <w:r>
        <w:t xml:space="preserve"> the minority class: </w:t>
      </w:r>
      <w:r w:rsidR="00F310DB">
        <w:t>R</w:t>
      </w:r>
      <w:r>
        <w:t>andomly adding duplicate samples of the minority class to achieve the same goal.</w:t>
      </w:r>
    </w:p>
    <w:p w14:paraId="21D33BC9" w14:textId="15EB4D9A" w:rsidR="001D614A" w:rsidRDefault="000428D2" w:rsidP="000428D2">
      <w:pPr>
        <w:pStyle w:val="L-Bullets"/>
      </w:pPr>
      <w:r>
        <w:rPr>
          <w:rStyle w:val="P-Bold"/>
        </w:rPr>
        <w:t>Weighting samples</w:t>
      </w:r>
      <w:r>
        <w:t xml:space="preserve">: This method is performed as part of the training step, so the minority class collectively has as much "emphasis" as the majority class in the </w:t>
      </w:r>
      <w:r w:rsidR="001D614A">
        <w:t xml:space="preserve">trained </w:t>
      </w:r>
      <w:r>
        <w:t xml:space="preserve">model. The effect of this is </w:t>
      </w:r>
      <w:proofErr w:type="gramStart"/>
      <w:r>
        <w:t>similar to</w:t>
      </w:r>
      <w:proofErr w:type="gramEnd"/>
      <w:r>
        <w:t xml:space="preserve"> oversampling.</w:t>
      </w:r>
    </w:p>
    <w:p w14:paraId="4D8BE068" w14:textId="547593AB" w:rsidR="000428D2" w:rsidRDefault="001D614A" w:rsidP="00FB11D1">
      <w:pPr>
        <w:pStyle w:val="L-Bullets"/>
      </w:pPr>
      <w:r>
        <w:t>M</w:t>
      </w:r>
      <w:r w:rsidR="000428D2">
        <w:t>ore sophisticated methods</w:t>
      </w:r>
      <w:r>
        <w:t xml:space="preserve">, such as </w:t>
      </w:r>
      <w:r w:rsidRPr="00DD0C85">
        <w:rPr>
          <w:rStyle w:val="P-Bold"/>
        </w:rPr>
        <w:t>Synthetic Minority Over-sampling Technique</w:t>
      </w:r>
      <w:r w:rsidR="00F310DB">
        <w:t xml:space="preserve"> (</w:t>
      </w:r>
      <w:r w:rsidR="00F310DB" w:rsidRPr="00DD0C85">
        <w:rPr>
          <w:rStyle w:val="P-Bold"/>
        </w:rPr>
        <w:t>SMOTE</w:t>
      </w:r>
      <w:r w:rsidR="00F310DB">
        <w:t>)</w:t>
      </w:r>
      <w:r>
        <w:t>.</w:t>
      </w:r>
    </w:p>
    <w:p w14:paraId="0A2CDBFD" w14:textId="7ABF3A9A" w:rsidR="000428D2" w:rsidRDefault="000428D2" w:rsidP="000428D2">
      <w:pPr>
        <w:pStyle w:val="P-Regular"/>
      </w:pPr>
      <w:r>
        <w:lastRenderedPageBreak/>
        <w:t xml:space="preserve">While our data is not, strictly speaking, balanced, we also note that a positive class fraction of 22% is not particularly imbalanced, either. Some domains, such as fraud detection, typically deal with much smaller positive class fractions: </w:t>
      </w:r>
      <w:r w:rsidR="00676B11">
        <w:t>o</w:t>
      </w:r>
      <w:r w:rsidR="00965CB5">
        <w:t xml:space="preserve">n </w:t>
      </w:r>
      <w:r>
        <w:t>the order of 1% or less. This is because the proportion of "bad actors" is quite small compared to the total population of transactions; at the same time, it is important to be able to identify them if possible. For problems like this, it is</w:t>
      </w:r>
      <w:r w:rsidR="00D50517">
        <w:t xml:space="preserve"> more</w:t>
      </w:r>
      <w:r>
        <w:t xml:space="preserve"> likely that using a method to address class imbalance will lead to substantially better results.</w:t>
      </w:r>
    </w:p>
    <w:p w14:paraId="76002318" w14:textId="0F7C48DD" w:rsidR="000428D2" w:rsidRDefault="000428D2" w:rsidP="000428D2">
      <w:pPr>
        <w:pStyle w:val="P-Regular"/>
      </w:pPr>
      <w:r>
        <w:t xml:space="preserve">Now that </w:t>
      </w:r>
      <w:proofErr w:type="gramStart"/>
      <w:r>
        <w:t>we've</w:t>
      </w:r>
      <w:proofErr w:type="gramEnd"/>
      <w:r>
        <w:t xml:space="preserve"> explored the response variable, we have concluded our initial data exploration. However, data exploration should be considered an ongoing task that you should continually have in mind during any project. As you create models and generate new results, </w:t>
      </w:r>
      <w:proofErr w:type="gramStart"/>
      <w:r>
        <w:t>it's</w:t>
      </w:r>
      <w:proofErr w:type="gramEnd"/>
      <w:r>
        <w:t xml:space="preserve"> always good to think about what those results imply about the data, which usually requires a quick iteration back to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153826C0" w:rsidR="000428D2" w:rsidRDefault="000428D2" w:rsidP="000428D2">
      <w:pPr>
        <w:pStyle w:val="P-Regular"/>
      </w:pPr>
      <w:r>
        <w:t>The initial perusal through all the data</w:t>
      </w:r>
      <w:r w:rsidR="001C0A7F">
        <w:t xml:space="preserve"> </w:t>
      </w:r>
      <w:r w:rsidR="00965CB5">
        <w:t xml:space="preserve">that </w:t>
      </w:r>
      <w:r w:rsidR="001C0A7F">
        <w:t>we have just completed</w:t>
      </w:r>
      <w:r>
        <w:t xml:space="preserve"> is an important foundation to lay at the beginning of a project. As you do this, you should ask yourself the following questions:</w:t>
      </w:r>
    </w:p>
    <w:p w14:paraId="3F7E3350" w14:textId="26335085" w:rsidR="000428D2" w:rsidRDefault="00965CB5" w:rsidP="000428D2">
      <w:pPr>
        <w:pStyle w:val="L-Bullets"/>
      </w:pPr>
      <w:r>
        <w:t xml:space="preserve">Is </w:t>
      </w:r>
      <w:r w:rsidR="000428D2">
        <w:t xml:space="preserve">the data </w:t>
      </w:r>
      <w:r w:rsidR="000428D2">
        <w:rPr>
          <w:rStyle w:val="P-Bold"/>
        </w:rPr>
        <w:t>complete</w:t>
      </w:r>
      <w:r w:rsidR="000428D2">
        <w:t>?</w:t>
      </w:r>
    </w:p>
    <w:p w14:paraId="67835834" w14:textId="77777777" w:rsidR="000428D2" w:rsidRDefault="000428D2" w:rsidP="000428D2">
      <w:pPr>
        <w:pStyle w:val="L-Regular"/>
      </w:pPr>
      <w:r>
        <w:t>Are there missing values or other anomalies?</w:t>
      </w:r>
    </w:p>
    <w:p w14:paraId="34DBC26B" w14:textId="19A4BDB5" w:rsidR="000428D2" w:rsidRDefault="00965CB5" w:rsidP="000428D2">
      <w:pPr>
        <w:pStyle w:val="L-Bullets"/>
      </w:pPr>
      <w:r>
        <w:t xml:space="preserve">Is </w:t>
      </w:r>
      <w:r w:rsidR="000428D2">
        <w:t xml:space="preserve">the data </w:t>
      </w:r>
      <w:r w:rsidR="000428D2">
        <w:rPr>
          <w:rStyle w:val="P-Bold"/>
        </w:rPr>
        <w:t>consistent</w:t>
      </w:r>
      <w:r w:rsidR="000428D2">
        <w:t>?</w:t>
      </w:r>
    </w:p>
    <w:p w14:paraId="6DBE628D" w14:textId="77777777" w:rsidR="000428D2" w:rsidRDefault="000428D2" w:rsidP="000428D2">
      <w:pPr>
        <w:pStyle w:val="L-Regular"/>
      </w:pPr>
      <w:r>
        <w:t>Does the distribution change over time, and if so, is this expected?</w:t>
      </w:r>
    </w:p>
    <w:p w14:paraId="3BD7B9B4" w14:textId="600E95DA" w:rsidR="000428D2" w:rsidRDefault="00965CB5" w:rsidP="000428D2">
      <w:pPr>
        <w:pStyle w:val="L-Bullets"/>
      </w:pPr>
      <w:r>
        <w:t xml:space="preserve">Does </w:t>
      </w:r>
      <w:r w:rsidR="000428D2">
        <w:t xml:space="preserve">the data </w:t>
      </w:r>
      <w:r w:rsidR="000428D2">
        <w:rPr>
          <w:rStyle w:val="P-Bold"/>
        </w:rPr>
        <w:t>make sense</w:t>
      </w:r>
      <w:r w:rsidR="000428D2">
        <w:t>?</w:t>
      </w:r>
    </w:p>
    <w:p w14:paraId="5DFBF93E" w14:textId="77777777" w:rsidR="000428D2" w:rsidRDefault="000428D2" w:rsidP="000428D2">
      <w:pPr>
        <w:pStyle w:val="L-Regular"/>
      </w:pPr>
      <w:r>
        <w:t>Do the values of the features fit with their definition in the data dictionary?</w:t>
      </w:r>
    </w:p>
    <w:p w14:paraId="2695AAF9" w14:textId="2E03EE27" w:rsidR="000428D2" w:rsidRDefault="000428D2" w:rsidP="000428D2">
      <w:pPr>
        <w:pStyle w:val="P-Regular"/>
      </w:pPr>
      <w:r>
        <w:t xml:space="preserve">The latter two questions help you determine whether you think the data </w:t>
      </w:r>
      <w:r w:rsidR="00965CB5">
        <w:t xml:space="preserve">is </w:t>
      </w:r>
      <w:r>
        <w:rPr>
          <w:rStyle w:val="P-Bold"/>
        </w:rPr>
        <w:t>correct</w:t>
      </w:r>
      <w:r>
        <w:t>. If the answer to any of these questions is "no," this should be addressed before continuing the project.</w:t>
      </w:r>
    </w:p>
    <w:p w14:paraId="56CCD810" w14:textId="1656E16B" w:rsidR="000428D2" w:rsidRDefault="000428D2" w:rsidP="000428D2">
      <w:pPr>
        <w:pStyle w:val="P-Regular"/>
      </w:pPr>
      <w:r>
        <w:t xml:space="preserve">Also, if you think of any alternative or additional data that might be helpful to have and </w:t>
      </w:r>
      <w:r w:rsidR="00965CB5">
        <w:t xml:space="preserve">is </w:t>
      </w:r>
      <w:r>
        <w:t xml:space="preserve">possible to get, now would be a good point in the project life cycle to augment your dataset with </w:t>
      </w:r>
      <w:r w:rsidR="00965CB5">
        <w:t>it</w:t>
      </w:r>
      <w:r>
        <w:t>. Examples of this may include postal</w:t>
      </w:r>
      <w:r w:rsidR="00965CB5">
        <w:t xml:space="preserve"> </w:t>
      </w:r>
      <w:r>
        <w:t xml:space="preserve">code-level demographic data, which you could </w:t>
      </w:r>
      <w:r>
        <w:rPr>
          <w:rStyle w:val="P-Bold"/>
        </w:rPr>
        <w:t>join</w:t>
      </w:r>
      <w:r>
        <w:t xml:space="preserve"> to your dataset if you had the addresses associated with accounts. We </w:t>
      </w:r>
      <w:proofErr w:type="gramStart"/>
      <w:r>
        <w:t>don't</w:t>
      </w:r>
      <w:proofErr w:type="gramEnd"/>
      <w:r>
        <w:t xml:space="preserve">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44F72651" w:rsidR="000428D2" w:rsidRDefault="000428D2" w:rsidP="000428D2">
      <w:pPr>
        <w:pStyle w:val="P-Regular"/>
      </w:pPr>
      <w:r>
        <w:t xml:space="preserve">While pandas will save you a lot of time loading, examining, and cleaning data, the machine learning algorithms that will enable you to do predictive modeling </w:t>
      </w:r>
      <w:proofErr w:type="gramStart"/>
      <w:r>
        <w:t>are located in</w:t>
      </w:r>
      <w:proofErr w:type="gramEnd"/>
      <w:r>
        <w:t xml:space="preserve"> other packages. </w:t>
      </w:r>
      <w:r w:rsidR="00623D98">
        <w:t>S</w:t>
      </w:r>
      <w:r>
        <w:t xml:space="preserve">cikit-learn </w:t>
      </w:r>
      <w:r w:rsidR="006C109D">
        <w:t>is a foundational</w:t>
      </w:r>
      <w:r>
        <w:t xml:space="preserve"> machine learning package for Python </w:t>
      </w:r>
      <w:r w:rsidR="006C109D">
        <w:t>that contains many useful algorithms and has also influenced the design and syntax of other machine learning libraries in Python</w:t>
      </w:r>
      <w:r>
        <w:t xml:space="preserve">. </w:t>
      </w:r>
      <w:r w:rsidR="006C109D">
        <w:t xml:space="preserve">For this reason, we focus on scikit-learn to develop skills in the practice of predictive modeling. </w:t>
      </w:r>
      <w:r>
        <w:t xml:space="preserve">While </w:t>
      </w:r>
      <w:proofErr w:type="gramStart"/>
      <w:r>
        <w:t>it's</w:t>
      </w:r>
      <w:proofErr w:type="gramEnd"/>
      <w:r>
        <w:t xml:space="preserve"> impossible for any one package to offer everything, scikit-learn comes pretty close in terms of accommodating a wide range of </w:t>
      </w:r>
      <w:r w:rsidR="00C721E0">
        <w:t>classic</w:t>
      </w:r>
      <w:r w:rsidR="006C109D">
        <w:t xml:space="preserve"> </w:t>
      </w:r>
      <w:r>
        <w:t>approaches for classification</w:t>
      </w:r>
      <w:r w:rsidR="0001200E">
        <w:t>,</w:t>
      </w:r>
      <w:r>
        <w:t xml:space="preserve"> regression, and unsupervised learning</w:t>
      </w:r>
      <w:r w:rsidR="0064248E">
        <w:t>. However</w:t>
      </w:r>
      <w:r w:rsidR="0001200E">
        <w:t>,</w:t>
      </w:r>
      <w:r w:rsidR="0064248E">
        <w:t xml:space="preserve"> it does not offer much functionality for some more recent advancements</w:t>
      </w:r>
      <w:r w:rsidR="006734DB">
        <w:t>,</w:t>
      </w:r>
      <w:r w:rsidR="0064248E">
        <w:t xml:space="preserve"> such as deep learning</w:t>
      </w:r>
      <w:r>
        <w:t xml:space="preserve">. </w:t>
      </w:r>
      <w:r w:rsidR="006734DB">
        <w:t xml:space="preserve">Here are </w:t>
      </w:r>
      <w:r>
        <w:t xml:space="preserve">a few other </w:t>
      </w:r>
      <w:r w:rsidR="006D5217">
        <w:t xml:space="preserve">related </w:t>
      </w:r>
      <w:r>
        <w:t>packages you should be aware o</w:t>
      </w:r>
      <w:r w:rsidR="006734DB">
        <w:t>f</w:t>
      </w:r>
      <w:r>
        <w:t>:</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lastRenderedPageBreak/>
        <w:t xml:space="preserve">Most of the packages </w:t>
      </w:r>
      <w:proofErr w:type="gramStart"/>
      <w:r>
        <w:t>we've</w:t>
      </w:r>
      <w:proofErr w:type="gramEnd"/>
      <w:r>
        <w:t xml:space="preserve"> used so far</w:t>
      </w:r>
      <w:r w:rsidR="006C109D">
        <w:t xml:space="preserve">, such as </w:t>
      </w:r>
      <w:r w:rsidR="007525E4">
        <w:t>NumPy</w:t>
      </w:r>
      <w:r w:rsidR="006C109D">
        <w:t xml:space="preserve"> and pandas,</w:t>
      </w:r>
      <w:r>
        <w:t xml:space="preserve"> are actually part of the SciPy ecosystem.</w:t>
      </w:r>
    </w:p>
    <w:p w14:paraId="4267F6B3" w14:textId="5885C0A0" w:rsidR="000428D2" w:rsidRDefault="000428D2" w:rsidP="000428D2">
      <w:pPr>
        <w:pStyle w:val="L-Bullets"/>
      </w:pPr>
      <w:r>
        <w:t xml:space="preserve">SciPy offers lightweight functions for classic </w:t>
      </w:r>
      <w:r w:rsidR="003373D3">
        <w:t xml:space="preserve">methods </w:t>
      </w:r>
      <w:r>
        <w:t>such as linear regression and linear programming.</w:t>
      </w:r>
    </w:p>
    <w:p w14:paraId="297011D6" w14:textId="77777777" w:rsidR="000428D2" w:rsidRDefault="000428D2" w:rsidP="000428D2">
      <w:pPr>
        <w:pStyle w:val="P-Regular"/>
      </w:pPr>
      <w:proofErr w:type="spellStart"/>
      <w:r>
        <w:rPr>
          <w:rStyle w:val="P-Bold"/>
        </w:rPr>
        <w:t>StatsModels</w:t>
      </w:r>
      <w:proofErr w:type="spellEnd"/>
      <w:r>
        <w:t>:</w:t>
      </w:r>
    </w:p>
    <w:p w14:paraId="4B690C4B" w14:textId="1E3B93BE" w:rsidR="000428D2" w:rsidRDefault="000428D2" w:rsidP="000428D2">
      <w:pPr>
        <w:pStyle w:val="L-Bullets"/>
      </w:pPr>
      <w:r>
        <w:t xml:space="preserve">More oriented toward statistics and </w:t>
      </w:r>
      <w:r w:rsidR="006C109D">
        <w:t xml:space="preserve">maybe </w:t>
      </w:r>
      <w:r>
        <w:t>more comfortable for users familiar with R</w:t>
      </w:r>
    </w:p>
    <w:p w14:paraId="18097303" w14:textId="77777777" w:rsidR="000428D2" w:rsidRDefault="000428D2" w:rsidP="000428D2">
      <w:pPr>
        <w:pStyle w:val="L-Bullets"/>
      </w:pPr>
      <w:r>
        <w:t xml:space="preserve">Can get p-values and confidence intervals on regression </w:t>
      </w:r>
      <w:proofErr w:type="gramStart"/>
      <w:r>
        <w:t>coefficients</w:t>
      </w:r>
      <w:proofErr w:type="gramEnd"/>
    </w:p>
    <w:p w14:paraId="3D8E04CB" w14:textId="77777777" w:rsidR="000428D2" w:rsidRDefault="000428D2" w:rsidP="000428D2">
      <w:pPr>
        <w:pStyle w:val="L-Bullets"/>
      </w:pPr>
      <w:r>
        <w:t>Capability for time series models such as ARIMA</w:t>
      </w:r>
    </w:p>
    <w:p w14:paraId="0C5ABD43" w14:textId="1B108311" w:rsidR="000428D2" w:rsidRDefault="000428D2" w:rsidP="000428D2">
      <w:pPr>
        <w:pStyle w:val="P-Regular"/>
      </w:pPr>
      <w:proofErr w:type="spellStart"/>
      <w:r>
        <w:rPr>
          <w:rStyle w:val="P-Bold"/>
        </w:rPr>
        <w:t>XGBoost</w:t>
      </w:r>
      <w:proofErr w:type="spellEnd"/>
      <w:r w:rsidR="00281065">
        <w:rPr>
          <w:rStyle w:val="P-Bold"/>
        </w:rPr>
        <w:t xml:space="preserve"> and </w:t>
      </w:r>
      <w:proofErr w:type="spellStart"/>
      <w:r w:rsidR="00281065">
        <w:rPr>
          <w:rStyle w:val="P-Bold"/>
        </w:rPr>
        <w:t>LightGBM</w:t>
      </w:r>
      <w:proofErr w:type="spellEnd"/>
      <w:r>
        <w:t>:</w:t>
      </w:r>
    </w:p>
    <w:p w14:paraId="101B5AD5" w14:textId="19D65D6A" w:rsidR="000428D2" w:rsidRDefault="000428D2" w:rsidP="000428D2">
      <w:pPr>
        <w:pStyle w:val="L-Bullets"/>
      </w:pPr>
      <w:r>
        <w:t xml:space="preserve">Offer a </w:t>
      </w:r>
      <w:r w:rsidR="00A93A12">
        <w:t xml:space="preserve">suite of </w:t>
      </w:r>
      <w:r>
        <w:t>state-of-the</w:t>
      </w:r>
      <w:r w:rsidR="00A93A12">
        <w:t>-</w:t>
      </w:r>
      <w:r>
        <w:t>art ensemble model</w:t>
      </w:r>
      <w:r w:rsidR="00A93A12">
        <w:t>s</w:t>
      </w:r>
      <w:r>
        <w:t xml:space="preserve"> that often outperform random forests</w:t>
      </w:r>
      <w:r w:rsidR="006C109D">
        <w:t xml:space="preserve">. We will </w:t>
      </w:r>
      <w:r w:rsidR="000F0345">
        <w:t xml:space="preserve">learn about </w:t>
      </w:r>
      <w:proofErr w:type="spellStart"/>
      <w:r w:rsidR="00281065">
        <w:t>XGBoost</w:t>
      </w:r>
      <w:proofErr w:type="spellEnd"/>
      <w:r w:rsidR="00281065">
        <w:t xml:space="preserve"> in </w:t>
      </w:r>
      <w:r w:rsidR="00281065" w:rsidRPr="00A36A07">
        <w:rPr>
          <w:rStyle w:val="P-Italics"/>
        </w:rPr>
        <w:t>Chapter 6</w:t>
      </w:r>
      <w:r w:rsidR="00A36A07">
        <w:t xml:space="preserve">, </w:t>
      </w:r>
      <w:r w:rsidR="00A36A07" w:rsidRPr="00A36A07">
        <w:rPr>
          <w:rStyle w:val="P-Italics"/>
        </w:rPr>
        <w:t>Gradient Boosting, SHAP Values</w:t>
      </w:r>
      <w:r w:rsidR="00C5376B">
        <w:rPr>
          <w:rStyle w:val="P-Italics"/>
        </w:rPr>
        <w:t xml:space="preserve"> (</w:t>
      </w:r>
      <w:proofErr w:type="spellStart"/>
      <w:r w:rsidR="00C5376B">
        <w:rPr>
          <w:rStyle w:val="P-Italics"/>
        </w:rPr>
        <w:t>SHapley</w:t>
      </w:r>
      <w:proofErr w:type="spellEnd"/>
      <w:r w:rsidR="00C5376B">
        <w:rPr>
          <w:rStyle w:val="P-Italics"/>
        </w:rPr>
        <w:t xml:space="preserve"> Additive </w:t>
      </w:r>
      <w:proofErr w:type="spellStart"/>
      <w:r w:rsidR="00C5376B">
        <w:rPr>
          <w:rStyle w:val="P-Italics"/>
        </w:rPr>
        <w:t>ExPlanations</w:t>
      </w:r>
      <w:proofErr w:type="spellEnd"/>
      <w:r w:rsidR="00C5376B">
        <w:rPr>
          <w:rStyle w:val="P-Italics"/>
        </w:rPr>
        <w:t>)</w:t>
      </w:r>
      <w:r w:rsidR="00743E42">
        <w:rPr>
          <w:rStyle w:val="P-Italics"/>
        </w:rPr>
        <w:t>,</w:t>
      </w:r>
      <w:r w:rsidR="00A36A07" w:rsidRPr="00A36A07">
        <w:rPr>
          <w:rStyle w:val="P-Italics"/>
        </w:rPr>
        <w:t xml:space="preserve"> and </w:t>
      </w:r>
      <w:proofErr w:type="gramStart"/>
      <w:r w:rsidR="00A36A07" w:rsidRPr="00A36A07">
        <w:rPr>
          <w:rStyle w:val="P-Italics"/>
        </w:rPr>
        <w:t>Dealing</w:t>
      </w:r>
      <w:proofErr w:type="gramEnd"/>
      <w:r w:rsidR="00A36A07" w:rsidRPr="00A36A07">
        <w:rPr>
          <w:rStyle w:val="P-Italics"/>
        </w:rPr>
        <w:t xml:space="preserve"> with Missing Data</w:t>
      </w:r>
      <w:r w:rsidR="006C109D">
        <w:t>.</w:t>
      </w:r>
    </w:p>
    <w:p w14:paraId="0478464B" w14:textId="77777777" w:rsidR="000428D2" w:rsidRDefault="000428D2" w:rsidP="000428D2">
      <w:pPr>
        <w:pStyle w:val="P-Regular"/>
      </w:pPr>
      <w:r>
        <w:rPr>
          <w:rStyle w:val="P-Bold"/>
        </w:rPr>
        <w:t xml:space="preserve">TensorFlow, </w:t>
      </w:r>
      <w:proofErr w:type="spellStart"/>
      <w:r>
        <w:rPr>
          <w:rStyle w:val="P-Bold"/>
        </w:rPr>
        <w:t>Keras</w:t>
      </w:r>
      <w:proofErr w:type="spellEnd"/>
      <w:r>
        <w:rPr>
          <w:rStyle w:val="P-Bold"/>
        </w:rPr>
        <w:t xml:space="preserve">, and </w:t>
      </w:r>
      <w:proofErr w:type="spellStart"/>
      <w:r>
        <w:rPr>
          <w:rStyle w:val="P-Bold"/>
        </w:rPr>
        <w:t>PyTorch</w:t>
      </w:r>
      <w:proofErr w:type="spellEnd"/>
      <w:r>
        <w:t>:</w:t>
      </w:r>
    </w:p>
    <w:p w14:paraId="152D6578" w14:textId="77777777" w:rsidR="000428D2" w:rsidRDefault="000428D2" w:rsidP="000428D2">
      <w:pPr>
        <w:pStyle w:val="L-Bullets"/>
      </w:pPr>
      <w:r>
        <w:t>Deep learning capabilities</w:t>
      </w:r>
    </w:p>
    <w:p w14:paraId="555754C0" w14:textId="77777777" w:rsidR="003F1B0A" w:rsidRDefault="000428D2" w:rsidP="000428D2">
      <w:pPr>
        <w:pStyle w:val="P-Regular"/>
      </w:pPr>
      <w:r>
        <w:t>There are many other Python packages that may come in handy, but this gives you an idea</w:t>
      </w:r>
      <w:r w:rsidR="00623D98">
        <w:t xml:space="preserve"> of </w:t>
      </w:r>
      <w:proofErr w:type="gramStart"/>
      <w:r w:rsidR="00623D98">
        <w:t>what</w:t>
      </w:r>
      <w:r w:rsidR="00981E81">
        <w:t>'</w:t>
      </w:r>
      <w:r w:rsidR="00623D98">
        <w:t>s</w:t>
      </w:r>
      <w:proofErr w:type="gramEnd"/>
      <w:r w:rsidR="00623D98">
        <w:t xml:space="preserve"> out there</w:t>
      </w:r>
      <w:r>
        <w:t>.</w:t>
      </w:r>
    </w:p>
    <w:p w14:paraId="099A653E" w14:textId="6DC63CF8" w:rsidR="000428D2" w:rsidRDefault="000428D2" w:rsidP="000428D2">
      <w:pPr>
        <w:pStyle w:val="P-Regular"/>
      </w:pPr>
      <w:r>
        <w:t xml:space="preserve">Scikit-learn offers a wealth of different models for </w:t>
      </w:r>
      <w:r w:rsidR="00197C67">
        <w:t>various tasks</w:t>
      </w:r>
      <w:r>
        <w:t xml:space="preserve">, but, conveniently, the syntax for using them is consistent. In this section, we will illustrate model syntax using a </w:t>
      </w:r>
      <w:r>
        <w:rPr>
          <w:rStyle w:val="P-Bold"/>
        </w:rPr>
        <w:t>logistic regression</w:t>
      </w:r>
      <w:r>
        <w:t xml:space="preserve"> model. Logistic regression, despite its name, is </w:t>
      </w:r>
      <w:proofErr w:type="gramStart"/>
      <w:r>
        <w:t>actually a</w:t>
      </w:r>
      <w:proofErr w:type="gramEnd"/>
      <w:r>
        <w:t xml:space="preserve"> classification model. This is one of the simplest</w:t>
      </w:r>
      <w:r w:rsidR="00197C67">
        <w:t xml:space="preserve">, </w:t>
      </w:r>
      <w:r>
        <w:t>and therefore most important</w:t>
      </w:r>
      <w:r w:rsidR="00197C67">
        <w:t>,</w:t>
      </w:r>
      <w:r>
        <w:t xml:space="preserve"> classification models. </w:t>
      </w:r>
      <w:r w:rsidR="00197C67">
        <w:t>In the next chapter, w</w:t>
      </w:r>
      <w:r>
        <w:t>e will go through the mathematical details of how logistic regression works. Until then, you can simply think of it as a black box that can learn from labeled data, then make predictions.</w:t>
      </w:r>
    </w:p>
    <w:p w14:paraId="032ABB4B" w14:textId="77A026F6" w:rsidR="000428D2" w:rsidRDefault="00D72B3F" w:rsidP="000428D2">
      <w:pPr>
        <w:pStyle w:val="P-Regular"/>
      </w:pPr>
      <w:r>
        <w:t>From the first chapter</w:t>
      </w:r>
      <w:r w:rsidR="000428D2">
        <w:t xml:space="preserve">, </w:t>
      </w:r>
      <w:r>
        <w:t>you should be</w:t>
      </w:r>
      <w:r w:rsidR="000428D2">
        <w:t xml:space="preserve"> familiar with the concept of training an algorithm on </w:t>
      </w:r>
      <w:r>
        <w:t xml:space="preserve">labeled </w:t>
      </w:r>
      <w:r w:rsidR="000428D2">
        <w:t xml:space="preserve">data so that you </w:t>
      </w:r>
      <w:r w:rsidR="0001200E">
        <w:t xml:space="preserve">can </w:t>
      </w:r>
      <w:r w:rsidR="000428D2">
        <w:t xml:space="preserve">use this trained model to then make predictions on new data. Scikit-learn encapsulates these core functionalities in the </w:t>
      </w:r>
      <w:r w:rsidR="000428D2">
        <w:rPr>
          <w:rStyle w:val="P-Code"/>
        </w:rPr>
        <w:t>.fit</w:t>
      </w:r>
      <w:r w:rsidR="000428D2">
        <w:t xml:space="preserve"> method for training models, and the </w:t>
      </w:r>
      <w:r w:rsidR="000428D2">
        <w:rPr>
          <w:rStyle w:val="P-Code"/>
        </w:rPr>
        <w:t>.predict</w:t>
      </w:r>
      <w:r w:rsidR="000428D2">
        <w:t xml:space="preserve"> method for making predictions. Because of the consistent syntax, you can call </w:t>
      </w:r>
      <w:r w:rsidR="000428D2">
        <w:rPr>
          <w:rStyle w:val="P-Code"/>
        </w:rPr>
        <w:t>.fit</w:t>
      </w:r>
      <w:r w:rsidR="000428D2">
        <w:t xml:space="preserve"> and </w:t>
      </w:r>
      <w:r w:rsidR="000428D2">
        <w:rPr>
          <w:rStyle w:val="P-Code"/>
        </w:rPr>
        <w:t>.predict</w:t>
      </w:r>
      <w:r w:rsidR="000428D2">
        <w:t xml:space="preserve"> on any scikit-learn model from linear regression to classification trees.</w:t>
      </w:r>
    </w:p>
    <w:p w14:paraId="195FCF77" w14:textId="691DEBF4" w:rsidR="000428D2" w:rsidRDefault="000428D2" w:rsidP="000428D2">
      <w:pPr>
        <w:pStyle w:val="P-Regular"/>
      </w:pPr>
      <w:r>
        <w:t>The first step is to choose some model, in this example a logistic regression</w:t>
      </w:r>
      <w:r w:rsidR="00965CB5">
        <w:t xml:space="preserve"> model</w:t>
      </w:r>
      <w:r>
        <w:t xml:space="preserve">,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903EC8">
      <w:pPr>
        <w:pStyle w:val="P-Source"/>
      </w:pPr>
      <w:commentRangeStart w:id="2"/>
      <w:r>
        <w:t xml:space="preserve">from </w:t>
      </w:r>
      <w:proofErr w:type="spellStart"/>
      <w:r>
        <w:t>sklearn.linear_model</w:t>
      </w:r>
      <w:proofErr w:type="spellEnd"/>
      <w:r>
        <w:t xml:space="preserve"> import </w:t>
      </w:r>
      <w:proofErr w:type="spellStart"/>
      <w:r>
        <w:t>LogisticRegression</w:t>
      </w:r>
      <w:proofErr w:type="spellEnd"/>
    </w:p>
    <w:p w14:paraId="189E1EDC" w14:textId="5603B60F" w:rsidR="000428D2" w:rsidRDefault="000428D2" w:rsidP="000428D2">
      <w:pPr>
        <w:pStyle w:val="P-Regular"/>
      </w:pPr>
      <w:r>
        <w:t>The code to instantiate the class into an object is as follows:</w:t>
      </w:r>
    </w:p>
    <w:p w14:paraId="05129E84" w14:textId="77777777" w:rsidR="000428D2" w:rsidRDefault="000428D2" w:rsidP="00903EC8">
      <w:pPr>
        <w:pStyle w:val="P-Source"/>
      </w:pPr>
      <w:proofErr w:type="spellStart"/>
      <w:r>
        <w:t>my_lr</w:t>
      </w:r>
      <w:proofErr w:type="spellEnd"/>
      <w:r>
        <w:t xml:space="preserve"> = </w:t>
      </w:r>
      <w:proofErr w:type="spellStart"/>
      <w:r>
        <w:t>LogisticRegression</w:t>
      </w:r>
      <w:proofErr w:type="spellEnd"/>
      <w:r>
        <w:t>()</w:t>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903EC8">
      <w:pPr>
        <w:pStyle w:val="P-Source"/>
      </w:pPr>
      <w:proofErr w:type="spellStart"/>
      <w:r>
        <w:t>my_lr</w:t>
      </w:r>
      <w:proofErr w:type="spellEnd"/>
    </w:p>
    <w:p w14:paraId="52272B5A" w14:textId="747DD3CD" w:rsidR="0043281B" w:rsidRDefault="000428D2" w:rsidP="000428D2">
      <w:pPr>
        <w:pStyle w:val="P-Regular"/>
      </w:pPr>
      <w:r>
        <w:t>This should give the following output:</w:t>
      </w:r>
    </w:p>
    <w:p w14:paraId="53DEFFBD" w14:textId="4EB002FC" w:rsidR="000428D2" w:rsidRPr="00FB11D1" w:rsidRDefault="0043281B" w:rsidP="00903EC8">
      <w:pPr>
        <w:pStyle w:val="P-Source"/>
      </w:pPr>
      <w:proofErr w:type="spellStart"/>
      <w:r w:rsidRPr="00FB11D1">
        <w:t>LogisticRegression</w:t>
      </w:r>
      <w:proofErr w:type="spellEnd"/>
      <w:r w:rsidRPr="00FB11D1">
        <w:t>()</w:t>
      </w:r>
      <w:commentRangeEnd w:id="2"/>
      <w:r w:rsidR="00983323">
        <w:rPr>
          <w:rStyle w:val="CommentReference"/>
          <w:rFonts w:cs="Arial"/>
        </w:rPr>
        <w:commentReference w:id="2"/>
      </w:r>
    </w:p>
    <w:p w14:paraId="35F3763D" w14:textId="3ED3D512" w:rsidR="000428D2" w:rsidRDefault="000428D2" w:rsidP="000428D2">
      <w:pPr>
        <w:pStyle w:val="P-Regular"/>
      </w:pPr>
      <w:r>
        <w:t xml:space="preserve">Notice that </w:t>
      </w:r>
      <w:r w:rsidR="00A203A9">
        <w:t>the act of creating</w:t>
      </w:r>
      <w:r>
        <w:t xml:space="preserve"> the model object</w:t>
      </w:r>
      <w:r w:rsidR="00A203A9">
        <w:t xml:space="preserve"> involves essentially no knowledge of what logistic regression is or how it works</w:t>
      </w:r>
      <w:r>
        <w:t xml:space="preserve">. </w:t>
      </w:r>
      <w:r w:rsidR="00A203A9">
        <w:t xml:space="preserve">Although we </w:t>
      </w:r>
      <w:proofErr w:type="gramStart"/>
      <w:r w:rsidR="00A203A9">
        <w:t>didn</w:t>
      </w:r>
      <w:r w:rsidR="00441587">
        <w:t>'</w:t>
      </w:r>
      <w:r w:rsidR="00A203A9">
        <w:t>t</w:t>
      </w:r>
      <w:proofErr w:type="gramEnd"/>
      <w:r w:rsidR="00A203A9">
        <w:t xml:space="preserve"> select any particular options when creating the logistic </w:t>
      </w:r>
      <w:r w:rsidR="00A203A9">
        <w:lastRenderedPageBreak/>
        <w:t>regression model object, we are now</w:t>
      </w:r>
      <w:r w:rsidR="00965CB5" w:rsidRPr="00965CB5">
        <w:t xml:space="preserve"> </w:t>
      </w:r>
      <w:r w:rsidR="00965CB5">
        <w:t>in fact</w:t>
      </w:r>
      <w:r w:rsidR="00A203A9">
        <w:t xml:space="preserve"> using many</w:t>
      </w:r>
      <w:r>
        <w:t xml:space="preserve"> </w:t>
      </w:r>
      <w:r>
        <w:rPr>
          <w:rStyle w:val="P-Bold"/>
        </w:rPr>
        <w:t>default options</w:t>
      </w:r>
      <w:r>
        <w:t xml:space="preserve"> </w:t>
      </w:r>
      <w:r w:rsidR="00A203A9">
        <w:t>for how the model is formulated and would be trained</w:t>
      </w:r>
      <w:r>
        <w:t xml:space="preserve">. In effect, these are choices we have made regarding the details of model implementation without having been aware of it. The danger </w:t>
      </w:r>
      <w:r w:rsidR="0001200E">
        <w:t xml:space="preserve">of </w:t>
      </w:r>
      <w:r>
        <w:t xml:space="preserve">an easy-to-use package such as scikit-learn is that it has the potential to obscure these choices from you. However, any time you use a machine learning model that has been prepared for you as scikit-learn models have been, your first job is to understand </w:t>
      </w:r>
      <w:r w:rsidR="00592B1C">
        <w:t>all the</w:t>
      </w:r>
      <w:r>
        <w:t xml:space="preserve"> option</w:t>
      </w:r>
      <w:r w:rsidR="00592B1C">
        <w:t>s</w:t>
      </w:r>
      <w:r>
        <w:t xml:space="preserve"> that </w:t>
      </w:r>
      <w:r w:rsidR="00592B1C">
        <w:t>are</w:t>
      </w:r>
      <w:r>
        <w:t xml:space="preserve"> available. A best practice in such cases is to explicitly provide every keyword parameter to the model when you create the object. Even if you are just selecting all the default options, this will help increase your awareness of the </w:t>
      </w:r>
      <w:r w:rsidR="00592B1C">
        <w:t xml:space="preserve">choices </w:t>
      </w:r>
      <w:r>
        <w:t>that are being made.</w:t>
      </w:r>
    </w:p>
    <w:p w14:paraId="580BCA51" w14:textId="14EBE01C" w:rsidR="000428D2" w:rsidRDefault="00592B1C" w:rsidP="000428D2">
      <w:pPr>
        <w:pStyle w:val="P-Regular"/>
      </w:pPr>
      <w:r>
        <w:t xml:space="preserve">We will review the interpretation of these choices </w:t>
      </w:r>
      <w:proofErr w:type="gramStart"/>
      <w:r>
        <w:t>later on</w:t>
      </w:r>
      <w:proofErr w:type="gramEnd"/>
      <w:r>
        <w:t>, but for now h</w:t>
      </w:r>
      <w:r w:rsidR="000428D2">
        <w:t xml:space="preserve">ere is the code for instantiating a logistic regression model with all </w:t>
      </w:r>
      <w:r w:rsidR="00965CB5">
        <w:t xml:space="preserve">the </w:t>
      </w:r>
      <w:r w:rsidR="000428D2">
        <w:t>default options:</w:t>
      </w:r>
    </w:p>
    <w:p w14:paraId="0A15BB39" w14:textId="1D999B60" w:rsidR="00612915" w:rsidRDefault="00612915" w:rsidP="00612915">
      <w:pPr>
        <w:pStyle w:val="P-Source"/>
      </w:pPr>
      <w:commentRangeStart w:id="3"/>
      <w:proofErr w:type="spellStart"/>
      <w:r>
        <w:t>my_new_lr</w:t>
      </w:r>
      <w:proofErr w:type="spellEnd"/>
      <w:r>
        <w:t xml:space="preserve"> = </w:t>
      </w:r>
      <w:proofErr w:type="spellStart"/>
      <w:r>
        <w:t>LogisticRegression</w:t>
      </w:r>
      <w:proofErr w:type="spellEnd"/>
      <w:r>
        <w:t>(penalty='l2', dual=False,</w:t>
      </w:r>
      <w:r w:rsidR="00BA0C6E">
        <w:t>\</w:t>
      </w:r>
    </w:p>
    <w:p w14:paraId="73B52C7E" w14:textId="08BBC8DF" w:rsidR="00BA0C6E" w:rsidRDefault="00BA0C6E" w:rsidP="00612915">
      <w:pPr>
        <w:pStyle w:val="P-Source"/>
      </w:pPr>
      <w:r>
        <w:t>                               </w:t>
      </w:r>
      <w:proofErr w:type="spellStart"/>
      <w:r w:rsidR="00612915">
        <w:t>tol</w:t>
      </w:r>
      <w:proofErr w:type="spellEnd"/>
      <w:r w:rsidR="00612915">
        <w:t>=0.0001, C=1.0,</w:t>
      </w:r>
      <w:r>
        <w:t>\</w:t>
      </w:r>
    </w:p>
    <w:p w14:paraId="7EBC2862" w14:textId="5E169248" w:rsidR="00612915" w:rsidRDefault="00BA0C6E" w:rsidP="00612915">
      <w:pPr>
        <w:pStyle w:val="P-Source"/>
      </w:pPr>
      <w:r>
        <w:t>                               </w:t>
      </w:r>
      <w:proofErr w:type="spellStart"/>
      <w:r w:rsidR="00612915">
        <w:t>fit_intercept</w:t>
      </w:r>
      <w:proofErr w:type="spellEnd"/>
      <w:r w:rsidR="00612915">
        <w:t>=True,</w:t>
      </w:r>
      <w:r>
        <w:t>\</w:t>
      </w:r>
    </w:p>
    <w:p w14:paraId="41E700DB" w14:textId="0BCAFFCC" w:rsidR="00BA0C6E" w:rsidRDefault="00BA0C6E" w:rsidP="00612915">
      <w:pPr>
        <w:pStyle w:val="P-Source"/>
      </w:pPr>
      <w:r>
        <w:t>                               </w:t>
      </w:r>
      <w:proofErr w:type="spellStart"/>
      <w:r w:rsidR="00612915">
        <w:t>intercept_scaling</w:t>
      </w:r>
      <w:proofErr w:type="spellEnd"/>
      <w:r w:rsidR="00612915">
        <w:t>=1,</w:t>
      </w:r>
      <w:r>
        <w:t>\</w:t>
      </w:r>
    </w:p>
    <w:p w14:paraId="13663E07" w14:textId="76023193" w:rsidR="00612915" w:rsidRDefault="00BA0C6E" w:rsidP="00612915">
      <w:pPr>
        <w:pStyle w:val="P-Source"/>
      </w:pPr>
      <w:r>
        <w:t>                               </w:t>
      </w:r>
      <w:proofErr w:type="spellStart"/>
      <w:r w:rsidR="00612915">
        <w:t>class_weight</w:t>
      </w:r>
      <w:proofErr w:type="spellEnd"/>
      <w:r w:rsidR="00612915">
        <w:t>=None,</w:t>
      </w:r>
      <w:r>
        <w:t>\</w:t>
      </w:r>
    </w:p>
    <w:p w14:paraId="35808818" w14:textId="4998DED3" w:rsidR="00BA0C6E" w:rsidRDefault="00BA0C6E" w:rsidP="00612915">
      <w:pPr>
        <w:pStyle w:val="P-Source"/>
      </w:pPr>
      <w:r>
        <w:t>                               </w:t>
      </w:r>
      <w:proofErr w:type="spellStart"/>
      <w:r w:rsidR="00612915">
        <w:t>random_state</w:t>
      </w:r>
      <w:proofErr w:type="spellEnd"/>
      <w:r w:rsidR="00612915">
        <w:t>=None,</w:t>
      </w:r>
      <w:r>
        <w:t>\</w:t>
      </w:r>
    </w:p>
    <w:p w14:paraId="546640EC" w14:textId="717ED600" w:rsidR="00612915" w:rsidRDefault="00BA0C6E" w:rsidP="00612915">
      <w:pPr>
        <w:pStyle w:val="P-Source"/>
      </w:pPr>
      <w:r>
        <w:t>                               </w:t>
      </w:r>
      <w:r w:rsidR="00612915">
        <w:t>solver='</w:t>
      </w:r>
      <w:proofErr w:type="spellStart"/>
      <w:r w:rsidR="00612915">
        <w:t>lbfgs</w:t>
      </w:r>
      <w:proofErr w:type="spellEnd"/>
      <w:r w:rsidR="00612915">
        <w:t>',</w:t>
      </w:r>
      <w:r>
        <w:t>\</w:t>
      </w:r>
    </w:p>
    <w:p w14:paraId="565C26DF" w14:textId="5C87A7FC" w:rsidR="00BA0C6E" w:rsidRDefault="00BA0C6E" w:rsidP="00612915">
      <w:pPr>
        <w:pStyle w:val="P-Source"/>
      </w:pPr>
      <w:r>
        <w:t>                               </w:t>
      </w:r>
      <w:proofErr w:type="spellStart"/>
      <w:r w:rsidR="00612915">
        <w:t>max_iter</w:t>
      </w:r>
      <w:proofErr w:type="spellEnd"/>
      <w:r w:rsidR="00612915">
        <w:t>=100,</w:t>
      </w:r>
      <w:r>
        <w:t>\</w:t>
      </w:r>
    </w:p>
    <w:p w14:paraId="71D58848" w14:textId="7043EEBE" w:rsidR="00612915" w:rsidRDefault="00BA0C6E" w:rsidP="00612915">
      <w:pPr>
        <w:pStyle w:val="P-Source"/>
      </w:pPr>
      <w:r>
        <w:t>                               </w:t>
      </w:r>
      <w:proofErr w:type="spellStart"/>
      <w:r w:rsidR="00612915">
        <w:t>multi_class</w:t>
      </w:r>
      <w:proofErr w:type="spellEnd"/>
      <w:r w:rsidR="00612915">
        <w:t>='auto',</w:t>
      </w:r>
      <w:r>
        <w:t>\</w:t>
      </w:r>
    </w:p>
    <w:p w14:paraId="27DA173C" w14:textId="68658F6F" w:rsidR="00612915" w:rsidRDefault="00BA0C6E" w:rsidP="00612915">
      <w:pPr>
        <w:pStyle w:val="P-Source"/>
      </w:pPr>
      <w:r>
        <w:t>                               </w:t>
      </w:r>
      <w:r w:rsidR="00612915">
        <w:t xml:space="preserve">verbose=0, </w:t>
      </w:r>
      <w:proofErr w:type="spellStart"/>
      <w:r w:rsidR="00612915">
        <w:t>warm_start</w:t>
      </w:r>
      <w:proofErr w:type="spellEnd"/>
      <w:r w:rsidR="00612915">
        <w:t>=False,</w:t>
      </w:r>
      <w:r>
        <w:t>\</w:t>
      </w:r>
    </w:p>
    <w:p w14:paraId="2B405F9E" w14:textId="79E30005" w:rsidR="000428D2" w:rsidRDefault="00BA0C6E" w:rsidP="00612915">
      <w:pPr>
        <w:pStyle w:val="P-Source"/>
      </w:pPr>
      <w:r>
        <w:t>                               </w:t>
      </w:r>
      <w:proofErr w:type="spellStart"/>
      <w:r w:rsidR="00612915">
        <w:t>n_jobs</w:t>
      </w:r>
      <w:proofErr w:type="spellEnd"/>
      <w:r w:rsidR="00612915">
        <w:t>=None, l1_ratio=None)</w:t>
      </w:r>
      <w:commentRangeEnd w:id="3"/>
      <w:r w:rsidR="00983323">
        <w:rPr>
          <w:rStyle w:val="CommentReference"/>
          <w:rFonts w:cs="Arial"/>
        </w:rPr>
        <w:commentReference w:id="3"/>
      </w:r>
    </w:p>
    <w:p w14:paraId="5FA0F315" w14:textId="7342BAD0" w:rsidR="000428D2" w:rsidRDefault="000428D2" w:rsidP="000428D2">
      <w:pPr>
        <w:pStyle w:val="P-Regular"/>
      </w:pPr>
      <w:r>
        <w:t xml:space="preserve">Even though the object </w:t>
      </w:r>
      <w:proofErr w:type="gramStart"/>
      <w:r>
        <w:t>we've</w:t>
      </w:r>
      <w:proofErr w:type="gramEnd"/>
      <w:r>
        <w:t xml:space="preserve"> created here in </w:t>
      </w:r>
      <w:proofErr w:type="spellStart"/>
      <w:r>
        <w:rPr>
          <w:rStyle w:val="P-Code"/>
        </w:rPr>
        <w:t>my_new_lr</w:t>
      </w:r>
      <w:proofErr w:type="spellEnd"/>
      <w:r>
        <w:t xml:space="preserve"> is identical to </w:t>
      </w:r>
      <w:proofErr w:type="spellStart"/>
      <w:r>
        <w:rPr>
          <w:rStyle w:val="P-Code"/>
        </w:rPr>
        <w:t>my_lr</w:t>
      </w:r>
      <w:proofErr w:type="spellEnd"/>
      <w:r>
        <w:t xml:space="preserve">, being explicit like this is especially helpful </w:t>
      </w:r>
      <w:r w:rsidR="00965CB5">
        <w:t xml:space="preserve">when </w:t>
      </w:r>
      <w:r>
        <w:t xml:space="preserve">you are starting out and learning about different kinds of models. Once </w:t>
      </w:r>
      <w:proofErr w:type="gramStart"/>
      <w:r>
        <w:t>you're</w:t>
      </w:r>
      <w:proofErr w:type="gramEnd"/>
      <w:r>
        <w:t xml:space="preserv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903EC8">
      <w:pPr>
        <w:pStyle w:val="P-Source"/>
      </w:pPr>
      <w:commentRangeStart w:id="4"/>
      <w:proofErr w:type="spellStart"/>
      <w:r>
        <w:t>my_new_lr.C</w:t>
      </w:r>
      <w:proofErr w:type="spellEnd"/>
      <w:r>
        <w:t xml:space="preserve"> = 0.1</w:t>
      </w:r>
    </w:p>
    <w:p w14:paraId="0959CF8F" w14:textId="77777777" w:rsidR="000428D2" w:rsidRDefault="000428D2" w:rsidP="00903EC8">
      <w:pPr>
        <w:pStyle w:val="P-Source"/>
      </w:pPr>
      <w:proofErr w:type="spellStart"/>
      <w:r>
        <w:t>my_new_lr.solver</w:t>
      </w:r>
      <w:proofErr w:type="spellEnd"/>
      <w:r>
        <w:t xml:space="preserve"> = '</w:t>
      </w:r>
      <w:proofErr w:type="spellStart"/>
      <w:r>
        <w:t>liblinear</w:t>
      </w:r>
      <w:proofErr w:type="spellEnd"/>
      <w:r>
        <w:t>'</w:t>
      </w:r>
    </w:p>
    <w:p w14:paraId="557C4823" w14:textId="77777777" w:rsidR="000428D2" w:rsidRDefault="000428D2" w:rsidP="00903EC8">
      <w:pPr>
        <w:pStyle w:val="P-Source"/>
      </w:pPr>
      <w:proofErr w:type="spellStart"/>
      <w:r>
        <w:t>my_new_lr</w:t>
      </w:r>
      <w:commentRangeEnd w:id="4"/>
      <w:proofErr w:type="spellEnd"/>
      <w:r w:rsidR="00983323">
        <w:rPr>
          <w:rStyle w:val="CommentReference"/>
          <w:rFonts w:cs="Arial"/>
        </w:rPr>
        <w:commentReference w:id="4"/>
      </w:r>
    </w:p>
    <w:p w14:paraId="79D19458" w14:textId="4CB8A6BD" w:rsidR="000428D2" w:rsidRDefault="000428D2" w:rsidP="000428D2">
      <w:pPr>
        <w:pStyle w:val="P-Regular"/>
      </w:pPr>
      <w:r>
        <w:t>This should produce the following:</w:t>
      </w:r>
    </w:p>
    <w:p w14:paraId="20DEA0E0" w14:textId="2A4AF516" w:rsidR="000428D2" w:rsidRDefault="00156625" w:rsidP="00903EC8">
      <w:pPr>
        <w:pStyle w:val="P-Source"/>
      </w:pPr>
      <w:r w:rsidRPr="00FB11D1">
        <w:t>Out[11]:</w:t>
      </w:r>
      <w:proofErr w:type="spellStart"/>
      <w:r w:rsidRPr="00FB11D1">
        <w:t>LogisticRegression</w:t>
      </w:r>
      <w:proofErr w:type="spellEnd"/>
      <w:r w:rsidRPr="00FB11D1">
        <w:t>(C=0.1, solver='</w:t>
      </w:r>
      <w:proofErr w:type="spellStart"/>
      <w:r w:rsidRPr="00FB11D1">
        <w:t>liblinear</w:t>
      </w:r>
      <w:proofErr w:type="spellEnd"/>
      <w:r w:rsidRPr="00FB11D1">
        <w:t>')</w:t>
      </w:r>
    </w:p>
    <w:p w14:paraId="2DE31E2C" w14:textId="4665088A" w:rsidR="000428D2" w:rsidRDefault="008321C3" w:rsidP="000428D2">
      <w:pPr>
        <w:pStyle w:val="P-Regular"/>
      </w:pPr>
      <w:r>
        <w:t xml:space="preserve">Notice that only the options we have </w:t>
      </w:r>
      <w:r w:rsidR="003B34B8">
        <w:t>updated</w:t>
      </w:r>
      <w:r>
        <w:t xml:space="preserve"> from the default values are displayed. </w:t>
      </w:r>
      <w:r w:rsidR="000428D2">
        <w:t xml:space="preserve">Here, </w:t>
      </w:r>
      <w:proofErr w:type="gramStart"/>
      <w:r w:rsidR="000428D2">
        <w:t>we've</w:t>
      </w:r>
      <w:proofErr w:type="gramEnd"/>
      <w:r w:rsidR="000428D2">
        <w:t xml:space="preser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t>
      </w:r>
      <w:proofErr w:type="gramStart"/>
      <w:r w:rsidR="000428D2">
        <w:t>We've</w:t>
      </w:r>
      <w:proofErr w:type="gramEnd"/>
      <w:r w:rsidR="000428D2">
        <w:t xml:space="preserve"> also specified a solver. </w:t>
      </w:r>
      <w:r w:rsidR="00771249">
        <w:t>For now</w:t>
      </w:r>
      <w:r w:rsidR="003B34B8">
        <w:t>,</w:t>
      </w:r>
      <w:r w:rsidR="00771249">
        <w:t xml:space="preserve"> it is enough to understand </w:t>
      </w:r>
      <w:r w:rsidR="000428D2">
        <w:t>that</w:t>
      </w:r>
      <w:r w:rsidR="00771249">
        <w:t xml:space="preserve"> </w:t>
      </w:r>
      <w:r w:rsidR="000428D2">
        <w:t>hyperparameter</w:t>
      </w:r>
      <w:r w:rsidR="00771249">
        <w:t>s are</w:t>
      </w:r>
      <w:r w:rsidR="000428D2">
        <w:t xml:space="preserve"> option</w:t>
      </w:r>
      <w:r w:rsidR="00771249">
        <w:t>s</w:t>
      </w:r>
      <w:r w:rsidR="000428D2">
        <w:t xml:space="preserve"> that you supply to the model, before fitting it to the data</w:t>
      </w:r>
      <w:r w:rsidR="00771249">
        <w:t>. These options specify the way in which the model will be trained</w:t>
      </w:r>
      <w:r w:rsidR="000428D2">
        <w:t>. Later, we will explain in detail what all the options are and how you can effectively choose values for them.</w:t>
      </w:r>
    </w:p>
    <w:p w14:paraId="7D094D41" w14:textId="5FA1EBBA" w:rsidR="000428D2" w:rsidRDefault="006B09C2" w:rsidP="000428D2">
      <w:pPr>
        <w:pStyle w:val="P-Regular"/>
      </w:pPr>
      <w:r>
        <w:t>T</w:t>
      </w:r>
      <w:r w:rsidR="000428D2">
        <w:t>o illustrate the core functionality, we will fit this nearly</w:t>
      </w:r>
      <w:r w:rsidR="00965CB5">
        <w:t xml:space="preserve"> </w:t>
      </w:r>
      <w:r w:rsidR="000428D2">
        <w:t xml:space="preserve">default logistic regression to some data. </w:t>
      </w:r>
      <w:r w:rsidR="004D02F2">
        <w:t>S</w:t>
      </w:r>
      <w:r w:rsidR="000428D2">
        <w:t xml:space="preserve">upervised learning algorithms rely on labeled data. That means we need both the features, customarily contained in a variable called </w:t>
      </w:r>
      <w:r w:rsidR="000428D2">
        <w:rPr>
          <w:rStyle w:val="P-Code"/>
        </w:rPr>
        <w:t>X</w:t>
      </w:r>
      <w:r w:rsidR="000428D2">
        <w:t xml:space="preserve">, and the corresponding responses, in a variable called </w:t>
      </w:r>
      <w:r w:rsidR="000428D2">
        <w:rPr>
          <w:rStyle w:val="P-Code"/>
        </w:rPr>
        <w:t>y</w:t>
      </w:r>
      <w:r w:rsidR="000428D2">
        <w:t>. We will borrow the first 10 samples of one feature, and the response, from our dataset to illustrate:</w:t>
      </w:r>
    </w:p>
    <w:p w14:paraId="68E5BD8F" w14:textId="77777777" w:rsidR="000428D2" w:rsidRDefault="000428D2" w:rsidP="00903EC8">
      <w:pPr>
        <w:pStyle w:val="P-Source"/>
      </w:pPr>
      <w:commentRangeStart w:id="5"/>
      <w:r>
        <w:t>X = df['EDUCATION'][0:10].</w:t>
      </w:r>
      <w:proofErr w:type="spellStart"/>
      <w:r>
        <w:t>values.reshape</w:t>
      </w:r>
      <w:proofErr w:type="spellEnd"/>
      <w:r>
        <w:t>(-1,1)</w:t>
      </w:r>
    </w:p>
    <w:p w14:paraId="50A5F608" w14:textId="77777777" w:rsidR="000428D2" w:rsidRDefault="000428D2" w:rsidP="00903EC8">
      <w:pPr>
        <w:pStyle w:val="P-Source"/>
      </w:pPr>
      <w:r>
        <w:t>X</w:t>
      </w:r>
      <w:commentRangeEnd w:id="5"/>
      <w:r w:rsidR="00983323">
        <w:rPr>
          <w:rStyle w:val="CommentReference"/>
          <w:rFonts w:cs="Arial"/>
        </w:rPr>
        <w:commentReference w:id="5"/>
      </w:r>
    </w:p>
    <w:p w14:paraId="3B84ADCC" w14:textId="6BBC0E4D" w:rsidR="000428D2" w:rsidRDefault="000428D2" w:rsidP="000428D2">
      <w:pPr>
        <w:pStyle w:val="P-Regular"/>
      </w:pPr>
      <w:r>
        <w:t xml:space="preserve">That should show the values of the </w:t>
      </w:r>
      <w:r w:rsidRPr="00FB11D1">
        <w:rPr>
          <w:rStyle w:val="P-Code"/>
        </w:rPr>
        <w:t>EDUCATION</w:t>
      </w:r>
      <w:r>
        <w:t xml:space="preserve"> feature for the first 10 samples:</w:t>
      </w:r>
    </w:p>
    <w:p w14:paraId="2E75F323" w14:textId="0A8659A7" w:rsidR="000428D2" w:rsidRDefault="000428D2" w:rsidP="000428D2">
      <w:pPr>
        <w:pStyle w:val="P-Regular"/>
      </w:pPr>
      <w:r>
        <w:rPr>
          <w:noProof/>
          <w:lang w:val="en-US"/>
        </w:rPr>
        <w:lastRenderedPageBreak/>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5791D92D" w:rsidR="000428D2" w:rsidRDefault="000428D2" w:rsidP="000428D2">
      <w:pPr>
        <w:pStyle w:val="IMG-Caption"/>
      </w:pPr>
      <w:r>
        <w:t>Figure 2.</w:t>
      </w:r>
      <w:r w:rsidR="0043281B">
        <w:t>2</w:t>
      </w:r>
      <w:r>
        <w:t>: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903EC8">
      <w:pPr>
        <w:pStyle w:val="P-Source"/>
      </w:pPr>
      <w:commentRangeStart w:id="6"/>
      <w:r>
        <w:t>y = df['default payment next month'][0:10].values</w:t>
      </w:r>
    </w:p>
    <w:p w14:paraId="42350A0E" w14:textId="114565B2" w:rsidR="000428D2" w:rsidRDefault="000428D2" w:rsidP="00903EC8">
      <w:pPr>
        <w:pStyle w:val="P-Source"/>
      </w:pPr>
      <w:r>
        <w:t>y</w:t>
      </w:r>
      <w:commentRangeEnd w:id="6"/>
      <w:r w:rsidR="00983323">
        <w:rPr>
          <w:rStyle w:val="CommentReference"/>
          <w:rFonts w:cs="Arial"/>
        </w:rPr>
        <w:commentReference w:id="6"/>
      </w:r>
    </w:p>
    <w:p w14:paraId="34F97B09" w14:textId="61DD36C1" w:rsidR="00156625" w:rsidRDefault="0001200E" w:rsidP="00156625">
      <w:pPr>
        <w:pStyle w:val="P-Regular"/>
        <w:tabs>
          <w:tab w:val="left" w:pos="1692"/>
        </w:tabs>
      </w:pPr>
      <w:r>
        <w:t>Here is the o</w:t>
      </w:r>
      <w:r w:rsidR="00156625">
        <w:t>utput:</w:t>
      </w:r>
    </w:p>
    <w:p w14:paraId="34AFAD86" w14:textId="4EDC907B" w:rsidR="00156625" w:rsidRDefault="00156625" w:rsidP="00903EC8">
      <w:pPr>
        <w:pStyle w:val="P-Source"/>
      </w:pPr>
      <w:r w:rsidRPr="00FB11D1">
        <w:t>Out[13]: array([1, 1, 0, 0, 0, 0, 0, 0, 0, 0])</w:t>
      </w:r>
    </w:p>
    <w:p w14:paraId="65CFA69F" w14:textId="39E7722A" w:rsidR="000428D2" w:rsidRDefault="000428D2" w:rsidP="000428D2">
      <w:pPr>
        <w:pStyle w:val="P-Regular"/>
      </w:pPr>
      <w:r>
        <w:t xml:space="preserve">Here, we have selected a couple of </w:t>
      </w:r>
      <w:r w:rsidR="00D05C07">
        <w:t xml:space="preserve">Series </w:t>
      </w:r>
      <w:r>
        <w:t xml:space="preserve">(that is, columns) from our </w:t>
      </w:r>
      <w:proofErr w:type="spellStart"/>
      <w:r w:rsidR="00E44BD6">
        <w:t>DataFrame</w:t>
      </w:r>
      <w:proofErr w:type="spellEnd"/>
      <w:r>
        <w:t xml:space="preserve">: the </w:t>
      </w:r>
      <w:r>
        <w:rPr>
          <w:rStyle w:val="P-Code"/>
        </w:rPr>
        <w:t>EDUCATION</w:t>
      </w:r>
      <w:r>
        <w:t xml:space="preserve"> </w:t>
      </w:r>
      <w:proofErr w:type="gramStart"/>
      <w:r>
        <w:t>feature</w:t>
      </w:r>
      <w:proofErr w:type="gramEnd"/>
      <w:r>
        <w:t xml:space="preserv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r w:rsidR="007525E4">
        <w:t xml:space="preserve"> equal to</w:t>
      </w:r>
      <w:r>
        <w:t xml:space="preserve"> the number of samples, so we need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w:t>
      </w:r>
      <w:r w:rsidR="0001200E">
        <w:t>,</w:t>
      </w:r>
      <w:r>
        <w:t xml:space="preserve"> 10 elements. Note that while </w:t>
      </w:r>
      <w:proofErr w:type="gramStart"/>
      <w:r>
        <w:t>we've</w:t>
      </w:r>
      <w:proofErr w:type="gramEnd"/>
      <w:r>
        <w:t xml:space="preserve"> extracted the data into NumPy arrays to show how this can be done, it's also possible to use pandas </w:t>
      </w:r>
      <w:r w:rsidR="00D05C07">
        <w:t xml:space="preserve">Series </w:t>
      </w:r>
      <w:r>
        <w:t>as</w:t>
      </w:r>
      <w:r w:rsidR="007525E4">
        <w:t xml:space="preserve"> direct</w:t>
      </w:r>
      <w:r>
        <w:t xml:space="preserve"> input to scikit-learn.</w:t>
      </w:r>
    </w:p>
    <w:p w14:paraId="6A3804D1" w14:textId="77777777" w:rsidR="000428D2" w:rsidRDefault="000428D2" w:rsidP="000428D2">
      <w:pPr>
        <w:pStyle w:val="P-Regular"/>
      </w:pPr>
      <w:proofErr w:type="gramStart"/>
      <w:r>
        <w:t>Let's</w:t>
      </w:r>
      <w:proofErr w:type="gramEnd"/>
      <w:r>
        <w:t xml:space="preserve"> now use this data to fit our logistic regression. This is accomplished with just one line:</w:t>
      </w:r>
    </w:p>
    <w:p w14:paraId="2159AE3E" w14:textId="0753AF77" w:rsidR="000428D2" w:rsidRDefault="000428D2" w:rsidP="00903EC8">
      <w:pPr>
        <w:pStyle w:val="P-Source"/>
      </w:pPr>
      <w:commentRangeStart w:id="7"/>
      <w:proofErr w:type="spellStart"/>
      <w:r>
        <w:t>my_new_lr.fit</w:t>
      </w:r>
      <w:proofErr w:type="spellEnd"/>
      <w:r>
        <w:t>(X, y)</w:t>
      </w:r>
      <w:commentRangeEnd w:id="7"/>
      <w:r w:rsidR="00983323">
        <w:rPr>
          <w:rStyle w:val="CommentReference"/>
          <w:rFonts w:cs="Arial"/>
        </w:rPr>
        <w:commentReference w:id="7"/>
      </w:r>
    </w:p>
    <w:p w14:paraId="207015F9" w14:textId="202EC209" w:rsidR="00156625" w:rsidRDefault="0001200E">
      <w:pPr>
        <w:pStyle w:val="P-Regular"/>
      </w:pPr>
      <w:r>
        <w:t>Here is the o</w:t>
      </w:r>
      <w:r w:rsidR="00156625">
        <w:t>utput:</w:t>
      </w:r>
    </w:p>
    <w:p w14:paraId="7C3E2E03" w14:textId="48B3590B" w:rsidR="00156625" w:rsidRPr="008301FE" w:rsidRDefault="00156625" w:rsidP="00903EC8">
      <w:pPr>
        <w:pStyle w:val="P-Source"/>
      </w:pPr>
      <w:r w:rsidRPr="00FB11D1">
        <w:t>Out[14]:</w:t>
      </w:r>
      <w:proofErr w:type="spellStart"/>
      <w:r w:rsidRPr="00FB11D1">
        <w:t>LogisticRegression</w:t>
      </w:r>
      <w:proofErr w:type="spellEnd"/>
      <w:r w:rsidRPr="00FB11D1">
        <w:t>(C=0.1, solver='</w:t>
      </w:r>
      <w:proofErr w:type="spellStart"/>
      <w:r w:rsidRPr="00FB11D1">
        <w:t>liblinear</w:t>
      </w:r>
      <w:proofErr w:type="spellEnd"/>
      <w:r w:rsidRPr="00FB11D1">
        <w:t>')</w:t>
      </w:r>
    </w:p>
    <w:p w14:paraId="3DCB3ED0" w14:textId="536B1755" w:rsidR="000428D2" w:rsidRDefault="000428D2" w:rsidP="000428D2">
      <w:pPr>
        <w:pStyle w:val="P-Regular"/>
      </w:pPr>
      <w:proofErr w:type="gramStart"/>
      <w:r>
        <w:t>That's</w:t>
      </w:r>
      <w:proofErr w:type="gramEnd"/>
      <w:r>
        <w:t xml:space="preserve"> all there is to it</w:t>
      </w:r>
      <w:r w:rsidR="006415FB">
        <w:t>.</w:t>
      </w:r>
      <w:r>
        <w:t xml:space="preserve"> Once </w:t>
      </w:r>
      <w:r w:rsidR="000B1FE0">
        <w:t xml:space="preserve">the </w:t>
      </w:r>
      <w:r>
        <w:t>data is prepared</w:t>
      </w:r>
      <w:r w:rsidR="000B1FE0">
        <w:t xml:space="preserve"> and the model is specified</w:t>
      </w:r>
      <w:r>
        <w:t xml:space="preserve">, fitting </w:t>
      </w:r>
      <w:r w:rsidR="000B1FE0">
        <w:t>the</w:t>
      </w:r>
      <w:r>
        <w:t xml:space="preserve"> model almost seems like an afterthought. Of course, we are ignoring all the important options and what they mean right now. But, technically speaking, fitting a model is very easy in terms of the code. You can see that the output of this cell just prints the </w:t>
      </w:r>
      <w:r w:rsidR="000B1FE0">
        <w:t xml:space="preserve">same </w:t>
      </w:r>
      <w:r>
        <w:t xml:space="preserve">options </w:t>
      </w:r>
      <w:proofErr w:type="gramStart"/>
      <w:r w:rsidR="000B1FE0">
        <w:t>we</w:t>
      </w:r>
      <w:r w:rsidR="00441587">
        <w:t>'</w:t>
      </w:r>
      <w:r w:rsidR="000B1FE0">
        <w:t>ve</w:t>
      </w:r>
      <w:proofErr w:type="gramEnd"/>
      <w:r w:rsidR="000B1FE0">
        <w:t xml:space="preserve"> already seen</w:t>
      </w:r>
      <w:r>
        <w:t xml:space="preserve">. While </w:t>
      </w:r>
      <w:r w:rsidR="00E903FE">
        <w:t>the fitting procedure did not</w:t>
      </w:r>
      <w:r>
        <w:t xml:space="preserve"> return anything</w:t>
      </w:r>
      <w:r w:rsidR="00E903FE">
        <w:t xml:space="preserve"> </w:t>
      </w:r>
      <w:r>
        <w:t xml:space="preserve">aside from this output, a very important change has taken place. The </w:t>
      </w:r>
      <w:proofErr w:type="spellStart"/>
      <w:r>
        <w:rPr>
          <w:rStyle w:val="P-Code"/>
        </w:rPr>
        <w:t>my_new_lr</w:t>
      </w:r>
      <w:proofErr w:type="spellEnd"/>
      <w:r>
        <w:t xml:space="preserve"> model object is now a trained model. We say that this change happened </w:t>
      </w:r>
      <w:r>
        <w:rPr>
          <w:rStyle w:val="P-Bold"/>
        </w:rPr>
        <w:t>in place</w:t>
      </w:r>
      <w:r>
        <w:t xml:space="preserve"> since no new object was created; the existing object, </w:t>
      </w:r>
      <w:proofErr w:type="spellStart"/>
      <w:r>
        <w:rPr>
          <w:rStyle w:val="P-Code"/>
        </w:rPr>
        <w:t>my_new_lr</w:t>
      </w:r>
      <w:proofErr w:type="spellEnd"/>
      <w:r>
        <w:t xml:space="preserve">, has been modified. This is </w:t>
      </w:r>
      <w:proofErr w:type="gramStart"/>
      <w:r>
        <w:t>similar to</w:t>
      </w:r>
      <w:proofErr w:type="gramEnd"/>
      <w:r>
        <w:t xml:space="preserve"> modifying a </w:t>
      </w:r>
      <w:proofErr w:type="spellStart"/>
      <w:r w:rsidR="00E44BD6">
        <w:t>DataFrame</w:t>
      </w:r>
      <w:proofErr w:type="spellEnd"/>
      <w:r w:rsidR="00C90837">
        <w:t xml:space="preserve"> </w:t>
      </w:r>
      <w:r>
        <w:t xml:space="preserve">in place. We can now use our trained model to make predictions </w:t>
      </w:r>
      <w:r w:rsidR="00ED4B9F">
        <w:t xml:space="preserve">using the features of </w:t>
      </w:r>
      <w:r>
        <w:t xml:space="preserve">new </w:t>
      </w:r>
      <w:r w:rsidR="00ED4B9F">
        <w:t>samples</w:t>
      </w:r>
      <w:r>
        <w:t xml:space="preserve">, that the model has never "seen" before. </w:t>
      </w:r>
      <w:proofErr w:type="gramStart"/>
      <w:r>
        <w:t>Let's</w:t>
      </w:r>
      <w:proofErr w:type="gramEnd"/>
      <w:r>
        <w:t xml:space="preserve">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proofErr w:type="spellStart"/>
      <w:r>
        <w:rPr>
          <w:rStyle w:val="P-Code"/>
        </w:rPr>
        <w:t>new_X</w:t>
      </w:r>
      <w:proofErr w:type="spellEnd"/>
      <w:r>
        <w:t>:</w:t>
      </w:r>
    </w:p>
    <w:p w14:paraId="582309B7" w14:textId="77777777" w:rsidR="000428D2" w:rsidRDefault="000428D2" w:rsidP="006951D0">
      <w:pPr>
        <w:pStyle w:val="P-Source"/>
      </w:pPr>
      <w:commentRangeStart w:id="8"/>
      <w:proofErr w:type="spellStart"/>
      <w:r>
        <w:t>new_X</w:t>
      </w:r>
      <w:proofErr w:type="spellEnd"/>
      <w:r>
        <w:t xml:space="preserve"> = df['EDUCATION'][10:20].</w:t>
      </w:r>
      <w:proofErr w:type="spellStart"/>
      <w:r>
        <w:t>values.reshape</w:t>
      </w:r>
      <w:proofErr w:type="spellEnd"/>
      <w:r>
        <w:t>(-1,1)</w:t>
      </w:r>
    </w:p>
    <w:p w14:paraId="3D989FB1" w14:textId="677D83AA" w:rsidR="000428D2" w:rsidRDefault="000428D2" w:rsidP="006951D0">
      <w:pPr>
        <w:pStyle w:val="P-Source"/>
      </w:pPr>
      <w:proofErr w:type="spellStart"/>
      <w:r>
        <w:t>new_X</w:t>
      </w:r>
      <w:commentRangeEnd w:id="8"/>
      <w:proofErr w:type="spellEnd"/>
      <w:r w:rsidR="00983323">
        <w:rPr>
          <w:rStyle w:val="CommentReference"/>
          <w:rFonts w:cs="Arial"/>
        </w:rPr>
        <w:commentReference w:id="8"/>
      </w:r>
    </w:p>
    <w:p w14:paraId="7197A798" w14:textId="7E670F51" w:rsidR="000428D2" w:rsidRDefault="000428D2" w:rsidP="0049719A">
      <w:pPr>
        <w:pStyle w:val="P-Regular"/>
      </w:pPr>
      <w:r>
        <w:rPr>
          <w:noProof/>
          <w:lang w:val="en-US"/>
        </w:rPr>
        <w:lastRenderedPageBreak/>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5530F8AF" w:rsidR="000428D2" w:rsidRDefault="000428D2" w:rsidP="000428D2">
      <w:pPr>
        <w:pStyle w:val="IMG-Caption"/>
      </w:pPr>
      <w:r>
        <w:t>Figure 2.</w:t>
      </w:r>
      <w:r w:rsidR="0043281B">
        <w:t>3</w:t>
      </w:r>
      <w:r>
        <w:t>: New features to make predictions for</w:t>
      </w:r>
    </w:p>
    <w:p w14:paraId="7A6ADE2C" w14:textId="77777777" w:rsidR="000428D2" w:rsidRDefault="000428D2" w:rsidP="000428D2">
      <w:pPr>
        <w:pStyle w:val="P-Regular"/>
      </w:pPr>
      <w:r>
        <w:t>Making predictions is done like this:</w:t>
      </w:r>
    </w:p>
    <w:p w14:paraId="7D7141B3" w14:textId="52C128F1" w:rsidR="000428D2" w:rsidRDefault="000428D2" w:rsidP="006951D0">
      <w:pPr>
        <w:pStyle w:val="P-Source"/>
      </w:pPr>
      <w:commentRangeStart w:id="9"/>
      <w:proofErr w:type="spellStart"/>
      <w:r>
        <w:t>my_new_lr.predict</w:t>
      </w:r>
      <w:proofErr w:type="spellEnd"/>
      <w:r>
        <w:t>(</w:t>
      </w:r>
      <w:proofErr w:type="spellStart"/>
      <w:r>
        <w:t>new_X</w:t>
      </w:r>
      <w:proofErr w:type="spellEnd"/>
      <w:r>
        <w:t>)</w:t>
      </w:r>
    </w:p>
    <w:p w14:paraId="1D052499" w14:textId="3CD69FEC" w:rsidR="000428D2" w:rsidRPr="00FB11D1" w:rsidRDefault="0001200E" w:rsidP="000526D9">
      <w:pPr>
        <w:pStyle w:val="P-Regular"/>
      </w:pPr>
      <w:r>
        <w:t>Here is the o</w:t>
      </w:r>
      <w:r w:rsidR="00156625" w:rsidRPr="00FB11D1">
        <w:t>utput:</w:t>
      </w:r>
    </w:p>
    <w:p w14:paraId="020BD891" w14:textId="77777777" w:rsidR="00FB11D1" w:rsidRPr="00FB11D1" w:rsidRDefault="00FB11D1" w:rsidP="006951D0">
      <w:pPr>
        <w:pStyle w:val="P-Source"/>
        <w:rPr>
          <w:lang w:val="en-IN" w:eastAsia="en-IN"/>
        </w:rPr>
      </w:pPr>
      <w:proofErr w:type="gramStart"/>
      <w:r w:rsidRPr="00FB11D1">
        <w:rPr>
          <w:lang w:val="en-IN" w:eastAsia="en-IN"/>
        </w:rPr>
        <w:t>array(</w:t>
      </w:r>
      <w:proofErr w:type="gramEnd"/>
      <w:r w:rsidRPr="00FB11D1">
        <w:rPr>
          <w:lang w:val="en-IN" w:eastAsia="en-IN"/>
        </w:rPr>
        <w:t>[0, 0, 0, 0, 0, 0, 0, 0, 0, 0])</w:t>
      </w:r>
      <w:commentRangeEnd w:id="9"/>
      <w:r w:rsidR="00983323">
        <w:rPr>
          <w:rStyle w:val="CommentReference"/>
          <w:rFonts w:cs="Arial"/>
        </w:rPr>
        <w:commentReference w:id="9"/>
      </w:r>
    </w:p>
    <w:p w14:paraId="79CE6FF0" w14:textId="7B4E88E7" w:rsidR="000428D2" w:rsidRDefault="000428D2" w:rsidP="000428D2">
      <w:pPr>
        <w:pStyle w:val="P-Regular"/>
      </w:pPr>
      <w:r>
        <w:t>We can also view the true values corresponding to these predictions</w:t>
      </w:r>
      <w:r w:rsidR="00161C26">
        <w:t xml:space="preserve">, since </w:t>
      </w:r>
      <w:r w:rsidR="0020543E">
        <w:t xml:space="preserve">this </w:t>
      </w:r>
      <w:r w:rsidR="00161C26">
        <w:t xml:space="preserve">data </w:t>
      </w:r>
      <w:r w:rsidR="0020543E">
        <w:t>is</w:t>
      </w:r>
      <w:r w:rsidR="00161C26">
        <w:t xml:space="preserve"> labeled</w:t>
      </w:r>
      <w:r>
        <w:t>:</w:t>
      </w:r>
    </w:p>
    <w:p w14:paraId="1D0AAAE8" w14:textId="29653E1D" w:rsidR="000428D2" w:rsidRDefault="000428D2" w:rsidP="006951D0">
      <w:pPr>
        <w:pStyle w:val="P-Source"/>
      </w:pPr>
      <w:commentRangeStart w:id="10"/>
      <w:r>
        <w:t>df['default payment next month'][10:20].values</w:t>
      </w:r>
    </w:p>
    <w:p w14:paraId="26183158" w14:textId="10C1F39C" w:rsidR="00156625" w:rsidRPr="00FB11D1" w:rsidRDefault="0001200E" w:rsidP="00156625">
      <w:pPr>
        <w:pStyle w:val="IMG-Caption"/>
        <w:tabs>
          <w:tab w:val="left" w:pos="3084"/>
        </w:tabs>
        <w:jc w:val="both"/>
        <w:rPr>
          <w:b w:val="0"/>
          <w:color w:val="auto"/>
          <w:sz w:val="22"/>
        </w:rPr>
      </w:pPr>
      <w:r>
        <w:rPr>
          <w:b w:val="0"/>
          <w:color w:val="auto"/>
          <w:sz w:val="22"/>
        </w:rPr>
        <w:t>Here is the o</w:t>
      </w:r>
      <w:r w:rsidR="00156625" w:rsidRPr="00FB11D1">
        <w:rPr>
          <w:b w:val="0"/>
          <w:color w:val="auto"/>
          <w:sz w:val="22"/>
        </w:rPr>
        <w:t>utput:</w:t>
      </w:r>
    </w:p>
    <w:p w14:paraId="6D5ED85F" w14:textId="0929D1DE" w:rsidR="00156625" w:rsidRPr="00FB11D1" w:rsidRDefault="00156625" w:rsidP="006951D0">
      <w:pPr>
        <w:pStyle w:val="P-Source"/>
      </w:pPr>
      <w:r w:rsidRPr="00FB11D1">
        <w:t>Out[17]:array([0, 0, 0, 1, 0, 0, 1, 0, 0, 0])</w:t>
      </w:r>
      <w:commentRangeEnd w:id="10"/>
      <w:r w:rsidR="00983323">
        <w:rPr>
          <w:rStyle w:val="CommentReference"/>
          <w:rFonts w:cs="Arial"/>
        </w:rPr>
        <w:commentReference w:id="10"/>
      </w:r>
    </w:p>
    <w:p w14:paraId="093BA16E" w14:textId="043DAA00" w:rsidR="000428D2" w:rsidRDefault="000428D2" w:rsidP="000428D2">
      <w:pPr>
        <w:pStyle w:val="P-Regular"/>
      </w:pPr>
      <w:r>
        <w:t xml:space="preserve">Here, </w:t>
      </w:r>
      <w:proofErr w:type="gramStart"/>
      <w:r>
        <w:t>we've</w:t>
      </w:r>
      <w:proofErr w:type="gramEnd"/>
      <w:r>
        <w:t xml:space="preserve"> illustrated several things. After getting our new feature values, </w:t>
      </w:r>
      <w:proofErr w:type="gramStart"/>
      <w:r>
        <w:t>we've</w:t>
      </w:r>
      <w:proofErr w:type="gramEnd"/>
      <w:r>
        <w:t xml:space="preserve"> called the </w:t>
      </w:r>
      <w:r>
        <w:rPr>
          <w:rStyle w:val="P-Code"/>
        </w:rPr>
        <w:t>.predict</w:t>
      </w:r>
      <w:r>
        <w:t xml:space="preserve"> method on the trained model. Notice that the only argument to this method is a set of features, that is, an "X" that </w:t>
      </w:r>
      <w:proofErr w:type="gramStart"/>
      <w:r>
        <w:t>we've</w:t>
      </w:r>
      <w:proofErr w:type="gramEnd"/>
      <w:r>
        <w:t xml:space="preserve"> called </w:t>
      </w:r>
      <w:proofErr w:type="spellStart"/>
      <w:r>
        <w:rPr>
          <w:rStyle w:val="P-Code"/>
        </w:rPr>
        <w:t>new_X</w:t>
      </w:r>
      <w:proofErr w:type="spellEnd"/>
      <w:r>
        <w:t>.</w:t>
      </w:r>
    </w:p>
    <w:p w14:paraId="4FACA731" w14:textId="77395975" w:rsidR="000428D2" w:rsidRDefault="00771AC1" w:rsidP="000428D2">
      <w:pPr>
        <w:pStyle w:val="P-Regular"/>
      </w:pPr>
      <w:r>
        <w:t>H</w:t>
      </w:r>
      <w:r w:rsidR="000428D2">
        <w:t xml:space="preserve">ow </w:t>
      </w:r>
      <w:r w:rsidR="00405208">
        <w:t xml:space="preserve">well </w:t>
      </w:r>
      <w:r w:rsidR="000428D2">
        <w:t xml:space="preserve">did our </w:t>
      </w:r>
      <w:r>
        <w:t>little</w:t>
      </w:r>
      <w:r w:rsidR="000428D2">
        <w:t xml:space="preserve"> model do? We may naively observe that since the model predicted all 0s, and 80% of the true labels </w:t>
      </w:r>
      <w:r w:rsidR="00DD7121">
        <w:t xml:space="preserve">are </w:t>
      </w:r>
      <w:r w:rsidR="000428D2">
        <w:t xml:space="preserve">0s, we were right 80% of the time, which seems pretty good. On the other hand, we entirely failed to successfully predict any 1s. So, if those were important, we did not actually do </w:t>
      </w:r>
      <w:r w:rsidR="00631B68">
        <w:t xml:space="preserve">very </w:t>
      </w:r>
      <w:r w:rsidR="000428D2">
        <w:t>well. While this is just a</w:t>
      </w:r>
      <w:r w:rsidR="0001200E">
        <w:t>n</w:t>
      </w:r>
      <w:r w:rsidR="000428D2">
        <w:t xml:space="preserve"> example to get you familiar with how scikit-learn works, </w:t>
      </w:r>
      <w:proofErr w:type="gramStart"/>
      <w:r w:rsidR="000428D2">
        <w:t>it's</w:t>
      </w:r>
      <w:proofErr w:type="gramEnd"/>
      <w:r w:rsidR="000428D2">
        <w:t xml:space="preserve"> worth considering what a "good" prediction might look like for this problem. We will get into the details of assessing model predictive capabilit</w:t>
      </w:r>
      <w:r w:rsidR="0001200E">
        <w:t>ies</w:t>
      </w:r>
      <w:r w:rsidR="000428D2">
        <w:t xml:space="preserve">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44B62B98" w14:textId="37009EB9" w:rsidR="000428D2" w:rsidRDefault="000428D2" w:rsidP="000428D2">
      <w:pPr>
        <w:pStyle w:val="P-Regular"/>
      </w:pPr>
      <w:r>
        <w:t>In the following exercise, you will walk through the model fitting process on your own.</w:t>
      </w:r>
      <w:r w:rsidR="00915C5F">
        <w:t xml:space="preserve"> </w:t>
      </w:r>
      <w:proofErr w:type="gramStart"/>
      <w:r>
        <w:t>In order to</w:t>
      </w:r>
      <w:proofErr w:type="gramEnd"/>
      <w:r>
        <w:t xml:space="preserve"> have data to </w:t>
      </w:r>
      <w:r w:rsidR="00715BDA">
        <w:t>work with</w:t>
      </w:r>
      <w:r>
        <w:t xml:space="preserve">, you will generate your own </w:t>
      </w:r>
      <w:r>
        <w:rPr>
          <w:rStyle w:val="P-Bold"/>
        </w:rPr>
        <w:t>synthetic data</w:t>
      </w:r>
      <w:r>
        <w:t>. Synthetic data is a valuable learning tool for illustrating mathematical concepts</w:t>
      </w:r>
      <w:r w:rsidR="00715BDA">
        <w:t xml:space="preserve"> </w:t>
      </w:r>
      <w:proofErr w:type="gramStart"/>
      <w:r w:rsidR="00715BDA">
        <w:t>and also</w:t>
      </w:r>
      <w:proofErr w:type="gramEnd"/>
      <w:r w:rsidR="00715BDA">
        <w:t xml:space="preserve"> for conducting thought experiments to test various ideas</w:t>
      </w:r>
      <w:r>
        <w:t xml:space="preserve">. </w:t>
      </w:r>
      <w:proofErr w:type="gramStart"/>
      <w:r>
        <w:t>In order to</w:t>
      </w:r>
      <w:proofErr w:type="gramEnd"/>
      <w:r>
        <w:t xml:space="preserve">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 In the exercise, </w:t>
      </w:r>
      <w:proofErr w:type="gramStart"/>
      <w:r>
        <w:t>we'll</w:t>
      </w:r>
      <w:proofErr w:type="gramEnd"/>
      <w:r>
        <w:t xml:space="preserve"> use scikit-learn for the linear regression part. We </w:t>
      </w:r>
      <w:proofErr w:type="gramStart"/>
      <w:r>
        <w:t>don't</w:t>
      </w:r>
      <w:proofErr w:type="gramEnd"/>
      <w:r>
        <w:t xml:space="preserve"> go into the details of linear regression here, although you are </w:t>
      </w:r>
      <w:r w:rsidR="002E5EDA">
        <w:t xml:space="preserve">likely </w:t>
      </w:r>
      <w:r>
        <w:t xml:space="preserve">familiar with the concept of a </w:t>
      </w:r>
      <w:r>
        <w:rPr>
          <w:rStyle w:val="P-Bold"/>
        </w:rPr>
        <w:t>line of best fit</w:t>
      </w:r>
      <w:r>
        <w:t>, which is the same thing.</w:t>
      </w:r>
    </w:p>
    <w:p w14:paraId="1BB3424F" w14:textId="6E29D59D" w:rsidR="000428D2" w:rsidRDefault="000428D2" w:rsidP="000428D2">
      <w:pPr>
        <w:pStyle w:val="P-Regular"/>
      </w:pPr>
      <w:r>
        <w:t xml:space="preserve">To get started, we use NumPy to make a one-dimensional array of feature values, </w:t>
      </w:r>
      <w:r>
        <w:rPr>
          <w:rStyle w:val="P-Code"/>
        </w:rPr>
        <w:t>X</w:t>
      </w:r>
      <w:r>
        <w:t>, consisting of 1,000 random real numbers (in other words</w:t>
      </w:r>
      <w:r w:rsidR="0001200E">
        <w:t>,</w:t>
      </w:r>
      <w:r>
        <w:t xml:space="preserve"> not just integers but decimals as well) between 0 and 10. We again use a </w:t>
      </w:r>
      <w:r>
        <w:rPr>
          <w:rStyle w:val="P-Bold"/>
        </w:rPr>
        <w:t>seed</w:t>
      </w:r>
      <w:r>
        <w:t xml:space="preserve"> for the random number generator. Next, we use </w:t>
      </w:r>
      <w:r w:rsidR="00E03993" w:rsidRPr="006D1B4A">
        <w:t xml:space="preserve">the </w:t>
      </w:r>
      <w:r>
        <w:rPr>
          <w:rStyle w:val="P-Code"/>
        </w:rPr>
        <w:t>.uniform</w:t>
      </w:r>
      <w:r w:rsidR="00E03993">
        <w:t xml:space="preserve"> method of </w:t>
      </w:r>
      <w:proofErr w:type="spellStart"/>
      <w:r w:rsidR="00E03993" w:rsidRPr="006D1B4A">
        <w:rPr>
          <w:rStyle w:val="P-Code"/>
        </w:rPr>
        <w:t>default_rng</w:t>
      </w:r>
      <w:proofErr w:type="spellEnd"/>
      <w:r w:rsidR="00E03993">
        <w:t xml:space="preserve"> (random number generator)</w:t>
      </w:r>
      <w:r w:rsidR="00C53FF1">
        <w:t>,</w:t>
      </w:r>
      <w:r>
        <w:t xml:space="preserve"> which draws from the uniform distribution: it's equally likely to choose any </w:t>
      </w:r>
      <w:r>
        <w:lastRenderedPageBreak/>
        <w:t xml:space="preserve">number between </w:t>
      </w:r>
      <w:r>
        <w:rPr>
          <w:rStyle w:val="P-Code"/>
        </w:rPr>
        <w:t>low</w:t>
      </w:r>
      <w:r>
        <w:t xml:space="preserve"> (inclusive) and </w:t>
      </w:r>
      <w:r>
        <w:rPr>
          <w:rStyle w:val="P-Code"/>
        </w:rPr>
        <w:t>high</w:t>
      </w:r>
      <w:r>
        <w:t xml:space="preserve"> (exclusive</w:t>
      </w:r>
      <w:proofErr w:type="gramStart"/>
      <w:r>
        <w:t>), and</w:t>
      </w:r>
      <w:proofErr w:type="gramEnd"/>
      <w:r>
        <w:t xml:space="preserve">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rsidP="001041A8">
      <w:pPr>
        <w:pStyle w:val="P-Source"/>
      </w:pPr>
      <w:commentRangeStart w:id="11"/>
      <w:r w:rsidRPr="00C64173">
        <w:t xml:space="preserve">from </w:t>
      </w:r>
      <w:proofErr w:type="spellStart"/>
      <w:r w:rsidRPr="00C64173">
        <w:t>numpy.random</w:t>
      </w:r>
      <w:proofErr w:type="spellEnd"/>
      <w:r w:rsidRPr="00C64173">
        <w:t xml:space="preserve"> import </w:t>
      </w:r>
      <w:proofErr w:type="spellStart"/>
      <w:r w:rsidRPr="00C64173">
        <w:t>default_rng</w:t>
      </w:r>
      <w:proofErr w:type="spellEnd"/>
    </w:p>
    <w:p w14:paraId="1AAAA164" w14:textId="1A672568" w:rsidR="00C64173" w:rsidRDefault="00C64173" w:rsidP="001041A8">
      <w:pPr>
        <w:pStyle w:val="P-Source"/>
      </w:pPr>
      <w:proofErr w:type="spellStart"/>
      <w:r w:rsidRPr="00C64173">
        <w:t>rg</w:t>
      </w:r>
      <w:proofErr w:type="spellEnd"/>
      <w:r w:rsidRPr="00C64173">
        <w:t xml:space="preserve"> = </w:t>
      </w:r>
      <w:proofErr w:type="spellStart"/>
      <w:r w:rsidRPr="00C64173">
        <w:t>default_rng</w:t>
      </w:r>
      <w:proofErr w:type="spellEnd"/>
      <w:r w:rsidRPr="00C64173">
        <w:t>(12345)</w:t>
      </w:r>
    </w:p>
    <w:p w14:paraId="522DF8A0" w14:textId="77777777" w:rsidR="00C64173" w:rsidRDefault="00C64173" w:rsidP="001041A8">
      <w:pPr>
        <w:pStyle w:val="P-Source"/>
      </w:pPr>
      <w:r>
        <w:t xml:space="preserve">X = </w:t>
      </w:r>
      <w:proofErr w:type="spellStart"/>
      <w:r>
        <w:t>rg.uniform</w:t>
      </w:r>
      <w:proofErr w:type="spellEnd"/>
      <w:r>
        <w:t>(low=0.0, high=10.0, size=(1000,))</w:t>
      </w:r>
    </w:p>
    <w:p w14:paraId="572D56FF" w14:textId="70B78A80" w:rsidR="00C64173" w:rsidRDefault="00C64173" w:rsidP="001041A8">
      <w:pPr>
        <w:pStyle w:val="P-Source"/>
      </w:pPr>
      <w:r>
        <w:t>X[0:10]</w:t>
      </w:r>
      <w:commentRangeEnd w:id="11"/>
      <w:r w:rsidR="00983323">
        <w:rPr>
          <w:rStyle w:val="CommentReference"/>
          <w:rFonts w:cs="Arial"/>
        </w:rPr>
        <w:commentReference w:id="11"/>
      </w:r>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lang w:val="en-US"/>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4C1DD99F" w:rsidR="000428D2" w:rsidRDefault="000428D2" w:rsidP="000428D2">
      <w:pPr>
        <w:pStyle w:val="IMG-Caption"/>
      </w:pPr>
      <w:r>
        <w:t>Figure 2.</w:t>
      </w:r>
      <w:r w:rsidR="0043281B">
        <w:t>4</w:t>
      </w:r>
      <w:r>
        <w:t xml:space="preserve">: Creating random, uniformly distributed numbers with </w:t>
      </w:r>
      <w:proofErr w:type="gramStart"/>
      <w:r>
        <w:t>NumPy</w:t>
      </w:r>
      <w:proofErr w:type="gramEnd"/>
    </w:p>
    <w:p w14:paraId="3157F3D0" w14:textId="55F4C878" w:rsidR="000428D2" w:rsidRDefault="000428D2" w:rsidP="000428D2">
      <w:pPr>
        <w:pStyle w:val="H2-General"/>
      </w:pPr>
      <w:r>
        <w:t>Data for Linear Regression</w:t>
      </w:r>
    </w:p>
    <w:p w14:paraId="29D8E977" w14:textId="6343CB7E" w:rsidR="000428D2" w:rsidRDefault="000428D2" w:rsidP="000428D2">
      <w:pPr>
        <w:pStyle w:val="P-Regular"/>
      </w:pPr>
      <w:r>
        <w:t xml:space="preserve">Now we need a response variable. For this example, </w:t>
      </w:r>
      <w:proofErr w:type="gramStart"/>
      <w:r>
        <w:t>we'll</w:t>
      </w:r>
      <w:proofErr w:type="gramEnd"/>
      <w:r>
        <w:t xml:space="preserve"> generate data that follows the assumptions of linear regression: </w:t>
      </w:r>
      <w:r w:rsidR="00160AFA">
        <w:t>the data will exhibit a</w:t>
      </w:r>
      <w:r>
        <w:t xml:space="preserve"> linear trend</w:t>
      </w:r>
      <w:r w:rsidR="00D124D8">
        <w:t xml:space="preserve"> against the feature,</w:t>
      </w:r>
      <w:r>
        <w:t xml:space="preserve"> but </w:t>
      </w:r>
      <w:r w:rsidR="00160AFA">
        <w:t xml:space="preserve">have </w:t>
      </w:r>
      <w:r>
        <w:t>normally distributed errors</w:t>
      </w:r>
      <w:r w:rsidR="00D124D8">
        <w:t>:</w:t>
      </w:r>
    </w:p>
    <w:p w14:paraId="59328BD5" w14:textId="5D216FA7" w:rsidR="000428D2" w:rsidRDefault="000428D2" w:rsidP="000428D2">
      <w:pPr>
        <w:pStyle w:val="P-Regular"/>
      </w:pPr>
      <w:r>
        <w:rPr>
          <w:noProof/>
          <w:lang w:val="en-US"/>
        </w:rPr>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1BEF89C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5</w:t>
      </w:r>
      <w:r w:rsidRPr="000428D2">
        <w:rPr>
          <w:rStyle w:val="Hyperlink"/>
          <w:color w:val="FF0000"/>
          <w:sz w:val="20"/>
          <w:u w:val="none"/>
        </w:rPr>
        <w:t>: Linear equation with Gaussian noise</w:t>
      </w:r>
    </w:p>
    <w:p w14:paraId="00B2F27E" w14:textId="2ABB74BE" w:rsidR="000428D2" w:rsidRDefault="000428D2" w:rsidP="000428D2">
      <w:pPr>
        <w:pStyle w:val="P-Regular"/>
      </w:pPr>
      <w:r>
        <w:t>Here</w:t>
      </w:r>
      <w:r w:rsidR="0001200E">
        <w:t>,</w:t>
      </w:r>
      <w:r>
        <w:t xml:space="preserv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w:t>
      </w:r>
      <w:proofErr w:type="gramStart"/>
      <w:r>
        <w:t>In order to</w:t>
      </w:r>
      <w:proofErr w:type="gramEnd"/>
      <w:r>
        <w:t xml:space="preserve"> write code to implement this, we need to make a corresponding vector of responses, </w:t>
      </w:r>
      <w:r>
        <w:rPr>
          <w:rStyle w:val="P-Code"/>
        </w:rPr>
        <w:t>y</w:t>
      </w:r>
      <w:r>
        <w:t xml:space="preserve">, which are calculated as </w:t>
      </w:r>
      <w:r w:rsidR="0001200E">
        <w:t xml:space="preserve">the </w:t>
      </w:r>
      <w:r>
        <w:t xml:space="preserve">slope times the feature array, </w:t>
      </w:r>
      <w:r>
        <w:rPr>
          <w:rStyle w:val="P-Code"/>
        </w:rPr>
        <w:t>X</w:t>
      </w:r>
      <w:r>
        <w:t>, plus some Gaussian noise (again using NumPy), and an intercept.</w:t>
      </w:r>
      <w:r w:rsidR="00D124D8">
        <w:t xml:space="preserve"> The noise will be </w:t>
      </w:r>
      <w:r>
        <w:t>an array of 1,000 data points</w:t>
      </w:r>
      <w:r w:rsidR="00BF136F">
        <w:t xml:space="preserve"> with</w:t>
      </w:r>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w:t>
      </w:r>
    </w:p>
    <w:p w14:paraId="5639F506" w14:textId="77777777" w:rsidR="006F62FB" w:rsidRPr="006F62FB" w:rsidRDefault="006F62FB" w:rsidP="001041A8">
      <w:pPr>
        <w:pStyle w:val="P-Source"/>
      </w:pPr>
      <w:commentRangeStart w:id="12"/>
      <w:r w:rsidRPr="006F62FB">
        <w:t>slope = 0.25</w:t>
      </w:r>
    </w:p>
    <w:p w14:paraId="0879C97D" w14:textId="77777777" w:rsidR="006F62FB" w:rsidRPr="006F62FB" w:rsidRDefault="006F62FB" w:rsidP="001041A8">
      <w:pPr>
        <w:pStyle w:val="P-Source"/>
      </w:pPr>
      <w:r w:rsidRPr="006F62FB">
        <w:t>intercept = -1.25</w:t>
      </w:r>
    </w:p>
    <w:p w14:paraId="67284F9C" w14:textId="55F9780E" w:rsidR="006F62FB" w:rsidRDefault="006F62FB" w:rsidP="001041A8">
      <w:pPr>
        <w:pStyle w:val="P-Source"/>
      </w:pPr>
      <w:r w:rsidRPr="006F62FB">
        <w:t>y = slope * X</w:t>
      </w:r>
      <w:r w:rsidR="006641A8">
        <w:t xml:space="preserve"> </w:t>
      </w:r>
      <w:r w:rsidRPr="006F62FB">
        <w:t xml:space="preserve">+ </w:t>
      </w:r>
      <w:proofErr w:type="spellStart"/>
      <w:r w:rsidRPr="006F62FB">
        <w:t>rg.normal</w:t>
      </w:r>
      <w:proofErr w:type="spellEnd"/>
      <w:r w:rsidRPr="006F62FB">
        <w:t>(loc=0.0, scale=1.0, size=(1000,))</w:t>
      </w:r>
      <w:r w:rsidR="00A658E6">
        <w:t>\</w:t>
      </w:r>
    </w:p>
    <w:p w14:paraId="5E7FA0F4" w14:textId="2875F907" w:rsidR="00A658E6" w:rsidRDefault="00A658E6" w:rsidP="001041A8">
      <w:pPr>
        <w:pStyle w:val="P-Source"/>
      </w:pPr>
      <w:r>
        <w:t>          </w:t>
      </w:r>
      <w:r w:rsidRPr="006F62FB">
        <w:t>+ intercept</w:t>
      </w:r>
      <w:commentRangeEnd w:id="12"/>
      <w:r w:rsidR="00983323">
        <w:rPr>
          <w:rStyle w:val="CommentReference"/>
          <w:rFonts w:cs="Arial"/>
        </w:rPr>
        <w:commentReference w:id="12"/>
      </w:r>
    </w:p>
    <w:p w14:paraId="7FD1D578" w14:textId="43C5E2F0" w:rsidR="000428D2" w:rsidRDefault="000428D2" w:rsidP="000428D2">
      <w:pPr>
        <w:pStyle w:val="P-Regular"/>
      </w:pPr>
      <w:r>
        <w:t xml:space="preserve">Now </w:t>
      </w:r>
      <w:proofErr w:type="gramStart"/>
      <w:r>
        <w:t>we'd</w:t>
      </w:r>
      <w:proofErr w:type="gramEnd"/>
      <w:r>
        <w:t xml:space="preserve"> like to visualize </w:t>
      </w:r>
      <w:r w:rsidR="00965CB5">
        <w:t xml:space="preserve">this </w:t>
      </w:r>
      <w:r>
        <w:t xml:space="preserve">data. We will use matplotlib to plot </w:t>
      </w:r>
      <w:r>
        <w:rPr>
          <w:rStyle w:val="P-Code"/>
        </w:rPr>
        <w:t>y</w:t>
      </w:r>
      <w:r>
        <w:t xml:space="preserve"> against the feature </w:t>
      </w:r>
      <w:r>
        <w:rPr>
          <w:rStyle w:val="P-Code"/>
        </w:rPr>
        <w:t>X</w:t>
      </w:r>
      <w:r>
        <w:t xml:space="preserve"> as a scatter plot. First</w:t>
      </w:r>
      <w:r w:rsidR="0001200E">
        <w:t>,</w:t>
      </w:r>
      <w:r>
        <w:t xml:space="preserve"> we use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Then we create the scatter plot with </w:t>
      </w:r>
      <w:proofErr w:type="spellStart"/>
      <w:r>
        <w:rPr>
          <w:rStyle w:val="P-Code"/>
        </w:rPr>
        <w:t>plt.scatter</w:t>
      </w:r>
      <w:proofErr w:type="spellEnd"/>
      <w:r>
        <w:t xml:space="preserve">, where </w:t>
      </w:r>
      <w:r>
        <w:rPr>
          <w:rStyle w:val="P-Code"/>
        </w:rPr>
        <w:t>X</w:t>
      </w:r>
      <w:r>
        <w:t xml:space="preserve"> and </w:t>
      </w:r>
      <w:r>
        <w:rPr>
          <w:rStyle w:val="P-Code"/>
        </w:rPr>
        <w:t>y</w:t>
      </w:r>
      <w:r>
        <w:t xml:space="preserve"> are the first two arguments, respectively, and the </w:t>
      </w:r>
      <w:r>
        <w:rPr>
          <w:rStyle w:val="P-Code"/>
        </w:rPr>
        <w:t>s</w:t>
      </w:r>
      <w:r>
        <w:t xml:space="preserve"> argument </w:t>
      </w:r>
      <w:r w:rsidR="00BF136F">
        <w:t xml:space="preserve">specifies </w:t>
      </w:r>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1041A8">
      <w:pPr>
        <w:pStyle w:val="P-Source"/>
      </w:pPr>
      <w:commentRangeStart w:id="13"/>
      <w:proofErr w:type="spellStart"/>
      <w:r>
        <w:t>mpl.rcParams</w:t>
      </w:r>
      <w:proofErr w:type="spellEnd"/>
      <w:r>
        <w:t>['</w:t>
      </w:r>
      <w:proofErr w:type="spellStart"/>
      <w:r>
        <w:t>figure.dpi</w:t>
      </w:r>
      <w:proofErr w:type="spellEnd"/>
      <w:r>
        <w:t>'] = 400</w:t>
      </w:r>
    </w:p>
    <w:p w14:paraId="669B76D5" w14:textId="1372FE54" w:rsidR="000428D2" w:rsidRDefault="000428D2" w:rsidP="001041A8">
      <w:pPr>
        <w:pStyle w:val="P-Source"/>
      </w:pPr>
      <w:proofErr w:type="spellStart"/>
      <w:r>
        <w:t>plt.scatter</w:t>
      </w:r>
      <w:proofErr w:type="spellEnd"/>
      <w:r>
        <w:t>(</w:t>
      </w:r>
      <w:proofErr w:type="spellStart"/>
      <w:r>
        <w:t>X,y,s</w:t>
      </w:r>
      <w:proofErr w:type="spellEnd"/>
      <w:r>
        <w:t>=1)</w:t>
      </w:r>
    </w:p>
    <w:p w14:paraId="70A1AE70" w14:textId="77777777" w:rsidR="00BA7A5C" w:rsidRDefault="00BA7A5C" w:rsidP="001041A8">
      <w:pPr>
        <w:pStyle w:val="P-Source"/>
      </w:pPr>
      <w:proofErr w:type="spellStart"/>
      <w:r>
        <w:t>plt.xlabel</w:t>
      </w:r>
      <w:proofErr w:type="spellEnd"/>
      <w:r>
        <w:t>('X')</w:t>
      </w:r>
    </w:p>
    <w:p w14:paraId="3D93855A" w14:textId="05ADE21F" w:rsidR="00BA7A5C" w:rsidRDefault="00BA7A5C" w:rsidP="001041A8">
      <w:pPr>
        <w:pStyle w:val="P-Source"/>
      </w:pPr>
      <w:proofErr w:type="spellStart"/>
      <w:r>
        <w:t>plt.ylabel</w:t>
      </w:r>
      <w:proofErr w:type="spellEnd"/>
      <w:r>
        <w:t>('y')</w:t>
      </w:r>
      <w:commentRangeEnd w:id="13"/>
      <w:r w:rsidR="00983323">
        <w:rPr>
          <w:rStyle w:val="CommentReference"/>
          <w:rFonts w:cs="Arial"/>
        </w:rPr>
        <w:commentReference w:id="13"/>
      </w:r>
    </w:p>
    <w:p w14:paraId="0076A500" w14:textId="64F52832" w:rsidR="000428D2" w:rsidRDefault="000428D2" w:rsidP="000428D2">
      <w:pPr>
        <w:pStyle w:val="P-Regular"/>
      </w:pPr>
      <w:r>
        <w:t>After executing these cells, you should see something like this in your notebook:</w:t>
      </w:r>
    </w:p>
    <w:p w14:paraId="372D6A33" w14:textId="43716A6E" w:rsidR="000428D2" w:rsidRDefault="000428D2" w:rsidP="000428D2">
      <w:pPr>
        <w:pStyle w:val="P-Regular"/>
      </w:pPr>
      <w:r>
        <w:rPr>
          <w:noProof/>
          <w:lang w:val="en-US"/>
        </w:rPr>
        <w:lastRenderedPageBreak/>
        <w:drawing>
          <wp:inline distT="0" distB="0" distL="0" distR="0" wp14:anchorId="0E11B67E" wp14:editId="4CBE3954">
            <wp:extent cx="4648200" cy="317142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673393" cy="3188618"/>
                    </a:xfrm>
                    <a:prstGeom prst="rect">
                      <a:avLst/>
                    </a:prstGeom>
                    <a:noFill/>
                    <a:ln>
                      <a:noFill/>
                    </a:ln>
                  </pic:spPr>
                </pic:pic>
              </a:graphicData>
            </a:graphic>
          </wp:inline>
        </w:drawing>
      </w:r>
    </w:p>
    <w:p w14:paraId="62A4B110" w14:textId="1A78B361" w:rsidR="000428D2" w:rsidRDefault="000428D2" w:rsidP="000428D2">
      <w:pPr>
        <w:pStyle w:val="IMG-Caption"/>
      </w:pPr>
      <w:r>
        <w:t>Figure 2.</w:t>
      </w:r>
      <w:r w:rsidR="0043281B">
        <w:t>6</w:t>
      </w:r>
      <w:r>
        <w:t xml:space="preserve">: Plot the noisy linear </w:t>
      </w:r>
      <w:proofErr w:type="gramStart"/>
      <w:r>
        <w:t>relationship</w:t>
      </w:r>
      <w:proofErr w:type="gramEnd"/>
    </w:p>
    <w:p w14:paraId="63299844" w14:textId="5C7DD637" w:rsidR="000428D2" w:rsidRDefault="000428D2" w:rsidP="000428D2">
      <w:pPr>
        <w:pStyle w:val="P-Regular"/>
      </w:pPr>
      <w:r>
        <w:t>Looks like some noisy linear data, just like we hoped</w:t>
      </w:r>
      <w:r w:rsidR="005F0D0C">
        <w:t>.</w:t>
      </w:r>
      <w:r>
        <w:t xml:space="preserve"> Now </w:t>
      </w:r>
      <w:proofErr w:type="gramStart"/>
      <w:r w:rsidR="006116FA">
        <w:t>let’s</w:t>
      </w:r>
      <w:proofErr w:type="gramEnd"/>
      <w:r>
        <w:t xml:space="preserve"> model it. </w:t>
      </w:r>
    </w:p>
    <w:p w14:paraId="4DC34BC2" w14:textId="528FB489" w:rsidR="000428D2" w:rsidRDefault="000428D2" w:rsidP="000428D2">
      <w:pPr>
        <w:pStyle w:val="H2-General"/>
      </w:pPr>
      <w:r w:rsidRPr="00BA7A5C">
        <w:t xml:space="preserve">Exercise </w:t>
      </w:r>
      <w:r w:rsidR="00B57362">
        <w:t>2.01</w:t>
      </w:r>
      <w:r w:rsidRPr="00BA7A5C">
        <w:t>: Linear Regression in Scikit-Learn</w:t>
      </w:r>
    </w:p>
    <w:p w14:paraId="64CE4B8F" w14:textId="178E00B6"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w:t>
      </w:r>
      <w:proofErr w:type="gramStart"/>
      <w:r>
        <w:t>similar to</w:t>
      </w:r>
      <w:proofErr w:type="gramEnd"/>
      <w:r>
        <w:t xml:space="preserve"> the </w:t>
      </w:r>
      <w:proofErr w:type="spellStart"/>
      <w:r>
        <w:rPr>
          <w:rStyle w:val="P-Code"/>
        </w:rPr>
        <w:t>LogisticRegression</w:t>
      </w:r>
      <w:proofErr w:type="spellEnd"/>
      <w:r>
        <w:t xml:space="preserve"> class we </w:t>
      </w:r>
      <w:r w:rsidR="004E7A19">
        <w:t xml:space="preserve">worked with </w:t>
      </w:r>
      <w:r>
        <w:t xml:space="preserve">previously. As with any model class, you should observe what all the default options are. Notice that for linear regression, there are not that many options to specify: you </w:t>
      </w:r>
      <w:r w:rsidR="00BA7A5C">
        <w:t xml:space="preserve">will </w:t>
      </w:r>
      <w:r>
        <w:t xml:space="preserve">use the defaults for this exercise. The default settings include </w:t>
      </w:r>
      <w:proofErr w:type="spellStart"/>
      <w:r>
        <w:rPr>
          <w:rStyle w:val="P-Code"/>
        </w:rPr>
        <w:t>fit_intercept</w:t>
      </w:r>
      <w:proofErr w:type="spellEnd"/>
      <w:r>
        <w:rPr>
          <w:rStyle w:val="P-Code"/>
        </w:rPr>
        <w:t>=True</w:t>
      </w:r>
      <w:r>
        <w:t>, meaning the regression model will include an intercept term. This is certainly appropriate since we added an intercept to the synthetic data. Perform the following steps to complete the exercise</w:t>
      </w:r>
      <w:r w:rsidR="00C37449">
        <w:t>, noting that the code creating the data for linear regression from the preceding section</w:t>
      </w:r>
      <w:r w:rsidR="002D29B5">
        <w:t xml:space="preserve"> must be run first in the same notebook (as seen on </w:t>
      </w:r>
      <w:r w:rsidR="00B57362">
        <w:t>G</w:t>
      </w:r>
      <w:r w:rsidR="002D29B5">
        <w:t>it</w:t>
      </w:r>
      <w:r w:rsidR="00B57362">
        <w:t>H</w:t>
      </w:r>
      <w:r w:rsidR="002D29B5">
        <w:t>ub)</w:t>
      </w:r>
      <w:r>
        <w:t>:</w:t>
      </w:r>
    </w:p>
    <w:p w14:paraId="5E5BA65D" w14:textId="69D7EDB4" w:rsidR="000428D2" w:rsidRDefault="000428D2" w:rsidP="000448A6">
      <w:pPr>
        <w:pStyle w:val="P-CalloutHeading"/>
      </w:pPr>
      <w:r>
        <w:t>Note</w:t>
      </w:r>
    </w:p>
    <w:p w14:paraId="5935A941" w14:textId="191CC619" w:rsidR="000428D2" w:rsidRDefault="000428D2" w:rsidP="000428D2">
      <w:pPr>
        <w:pStyle w:val="P-Callout"/>
      </w:pPr>
      <w:r>
        <w:t xml:space="preserve">For </w:t>
      </w:r>
      <w:r w:rsidRPr="003F634A">
        <w:rPr>
          <w:rStyle w:val="P-Italics"/>
        </w:rPr>
        <w:t xml:space="preserve">Exercise </w:t>
      </w:r>
      <w:r w:rsidR="00B076A7" w:rsidRPr="003F634A">
        <w:rPr>
          <w:rStyle w:val="P-Italics"/>
        </w:rPr>
        <w:t>2.01</w:t>
      </w:r>
      <w:r w:rsidR="006D1B4A">
        <w:t xml:space="preserve">, </w:t>
      </w:r>
      <w:r w:rsidR="006D1B4A" w:rsidRPr="003F634A">
        <w:rPr>
          <w:rStyle w:val="P-Italics"/>
        </w:rPr>
        <w:t>Linear Regression in Scikit Learn</w:t>
      </w:r>
      <w:r>
        <w:t xml:space="preserve">, the code and the resulting output have been loaded in a </w:t>
      </w:r>
      <w:proofErr w:type="spellStart"/>
      <w:r>
        <w:t>Jupyter</w:t>
      </w:r>
      <w:proofErr w:type="spellEnd"/>
      <w:r>
        <w:t xml:space="preserve"> Notebook that can be found here:</w:t>
      </w:r>
      <w:r w:rsidR="00497137">
        <w:t xml:space="preserve"> </w:t>
      </w:r>
      <w:r w:rsidR="00497137" w:rsidRPr="006D1B4A">
        <w:rPr>
          <w:rStyle w:val="P-URL"/>
        </w:rPr>
        <w:t>https://github.com/TrainingByPackt/Data-Science-Projects-With-Python-Second-Edition/tree/main/Chapter02/Exercise01</w:t>
      </w:r>
      <w:r>
        <w:t xml:space="preserve">. </w:t>
      </w:r>
    </w:p>
    <w:p w14:paraId="7AAB0990" w14:textId="27F88B9C" w:rsidR="000428D2" w:rsidRDefault="000428D2" w:rsidP="000428D2">
      <w:pPr>
        <w:pStyle w:val="L-Numbers"/>
      </w:pPr>
      <w:r>
        <w:t>Execute this code to import the linear regression model class and instantiate it</w:t>
      </w:r>
      <w:r w:rsidR="00BA7A5C">
        <w:t xml:space="preserve"> with all </w:t>
      </w:r>
      <w:r w:rsidR="0001200E">
        <w:t xml:space="preserve">the </w:t>
      </w:r>
      <w:r w:rsidR="00BA7A5C">
        <w:t>default options</w:t>
      </w:r>
      <w:r>
        <w:t>:</w:t>
      </w:r>
    </w:p>
    <w:p w14:paraId="0E9AC92F" w14:textId="77777777" w:rsidR="000428D2" w:rsidRDefault="000428D2" w:rsidP="000428D2">
      <w:pPr>
        <w:pStyle w:val="L-Source"/>
      </w:pPr>
      <w:commentRangeStart w:id="14"/>
      <w:r>
        <w:t xml:space="preserve">from </w:t>
      </w:r>
      <w:proofErr w:type="spellStart"/>
      <w:r>
        <w:t>sklearn.linear_model</w:t>
      </w:r>
      <w:proofErr w:type="spellEnd"/>
      <w:r>
        <w:t xml:space="preserve"> import </w:t>
      </w:r>
      <w:proofErr w:type="spellStart"/>
      <w:r>
        <w:t>LinearRegression</w:t>
      </w:r>
      <w:proofErr w:type="spellEnd"/>
    </w:p>
    <w:p w14:paraId="017C2B02" w14:textId="3A0AFAB1" w:rsidR="00BA7A5C" w:rsidRDefault="00BA7A5C" w:rsidP="00BA7A5C">
      <w:pPr>
        <w:pStyle w:val="L-Source"/>
      </w:pPr>
      <w:proofErr w:type="spellStart"/>
      <w:r>
        <w:t>lin_reg</w:t>
      </w:r>
      <w:proofErr w:type="spellEnd"/>
      <w:r>
        <w:t xml:space="preserve"> = </w:t>
      </w:r>
      <w:proofErr w:type="spellStart"/>
      <w:r>
        <w:t>LinearRegression</w:t>
      </w:r>
      <w:proofErr w:type="spellEnd"/>
      <w:r>
        <w:t>(</w:t>
      </w:r>
      <w:proofErr w:type="spellStart"/>
      <w:r>
        <w:t>fit_intercept</w:t>
      </w:r>
      <w:proofErr w:type="spellEnd"/>
      <w:r>
        <w:t>=True, normalize=False,</w:t>
      </w:r>
      <w:r w:rsidR="0004027A">
        <w:t>\</w:t>
      </w:r>
    </w:p>
    <w:p w14:paraId="09BD4C73" w14:textId="3D93D136" w:rsidR="00BA7A5C" w:rsidRDefault="00E35E12" w:rsidP="00BA7A5C">
      <w:pPr>
        <w:pStyle w:val="L-Source"/>
      </w:pPr>
      <w:r>
        <w:t>                           </w:t>
      </w:r>
      <w:proofErr w:type="spellStart"/>
      <w:r w:rsidR="00BA7A5C">
        <w:t>copy_X</w:t>
      </w:r>
      <w:proofErr w:type="spellEnd"/>
      <w:r w:rsidR="00BA7A5C">
        <w:t xml:space="preserve">=True, </w:t>
      </w:r>
      <w:proofErr w:type="spellStart"/>
      <w:r w:rsidR="00BA7A5C">
        <w:t>n_jobs</w:t>
      </w:r>
      <w:proofErr w:type="spellEnd"/>
      <w:r w:rsidR="00BA7A5C">
        <w:t>=None)</w:t>
      </w:r>
    </w:p>
    <w:p w14:paraId="15887D39" w14:textId="2E4809D3" w:rsidR="000428D2" w:rsidRDefault="000428D2" w:rsidP="003561C0">
      <w:pPr>
        <w:pStyle w:val="L-Source"/>
        <w:tabs>
          <w:tab w:val="left" w:pos="2115"/>
        </w:tabs>
      </w:pPr>
      <w:proofErr w:type="spellStart"/>
      <w:r>
        <w:t>lin_reg</w:t>
      </w:r>
      <w:commentRangeEnd w:id="14"/>
      <w:proofErr w:type="spellEnd"/>
      <w:r w:rsidR="00983323">
        <w:rPr>
          <w:rStyle w:val="CommentReference"/>
          <w:rFonts w:cs="Arial"/>
        </w:rPr>
        <w:commentReference w:id="14"/>
      </w:r>
      <w:r w:rsidR="003561C0">
        <w:tab/>
      </w:r>
    </w:p>
    <w:p w14:paraId="35DCB9D1" w14:textId="6ACDCBF2" w:rsidR="0043281B" w:rsidRDefault="000428D2" w:rsidP="000428D2">
      <w:pPr>
        <w:pStyle w:val="L-Regular"/>
      </w:pPr>
      <w:r>
        <w:t>You should see the following output:</w:t>
      </w:r>
    </w:p>
    <w:p w14:paraId="15B6DA06" w14:textId="7FF8A202" w:rsidR="000428D2" w:rsidRDefault="008301FE" w:rsidP="001041A8">
      <w:pPr>
        <w:pStyle w:val="L-Source"/>
      </w:pPr>
      <w:r w:rsidRPr="00FB11D1">
        <w:t>Out[11]:</w:t>
      </w:r>
      <w:proofErr w:type="spellStart"/>
      <w:r w:rsidRPr="00FB11D1">
        <w:t>LinearRegression</w:t>
      </w:r>
      <w:proofErr w:type="spellEnd"/>
      <w:r w:rsidRPr="00FB11D1">
        <w:t>()</w:t>
      </w:r>
    </w:p>
    <w:p w14:paraId="13FC2760" w14:textId="3F5EA863" w:rsidR="000428D2" w:rsidRDefault="00965CB5" w:rsidP="000428D2">
      <w:pPr>
        <w:pStyle w:val="L-Regular"/>
      </w:pPr>
      <w:r>
        <w:lastRenderedPageBreak/>
        <w:t>N</w:t>
      </w:r>
      <w:r w:rsidR="00BA7A5C">
        <w:t xml:space="preserve">o options are displayed since we used all </w:t>
      </w:r>
      <w:r w:rsidR="0001200E">
        <w:t xml:space="preserve">the </w:t>
      </w:r>
      <w:r w:rsidR="00BA7A5C">
        <w:t xml:space="preserve">defaults. </w:t>
      </w:r>
      <w:r w:rsidR="000428D2">
        <w:t xml:space="preserve">Now we can fit the model using our synthetic data, remembering to reshape the feature array </w:t>
      </w:r>
      <w:r w:rsidR="0001200E">
        <w:t>(</w:t>
      </w:r>
      <w:r w:rsidR="000428D2">
        <w:t>as we did earlier</w:t>
      </w:r>
      <w:r w:rsidR="0001200E">
        <w:t>)</w:t>
      </w:r>
      <w:r w:rsidR="000428D2">
        <w:t xml:space="preserve"> so that that samples are along the first dimension. After fitting the linear regression model, we examine </w:t>
      </w:r>
      <w:proofErr w:type="spellStart"/>
      <w:r w:rsidR="000428D2">
        <w:rPr>
          <w:rStyle w:val="P-Code"/>
        </w:rPr>
        <w:t>lin_reg.intercept</w:t>
      </w:r>
      <w:proofErr w:type="spellEnd"/>
      <w:r w:rsidR="000428D2">
        <w:rPr>
          <w:rStyle w:val="P-Code"/>
        </w:rPr>
        <w:t>_</w:t>
      </w:r>
      <w:r w:rsidR="000428D2">
        <w:t xml:space="preserve">, which contains the intercept of the fitted model, as well as </w:t>
      </w:r>
      <w:proofErr w:type="spellStart"/>
      <w:r w:rsidR="000428D2">
        <w:rPr>
          <w:rStyle w:val="P-Code"/>
        </w:rPr>
        <w:t>lin_reg.coef</w:t>
      </w:r>
      <w:proofErr w:type="spellEnd"/>
      <w:r w:rsidR="000428D2">
        <w:rPr>
          <w:rStyle w:val="P-Code"/>
        </w:rPr>
        <w:t>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commentRangeStart w:id="15"/>
      <w:proofErr w:type="spellStart"/>
      <w:r>
        <w:t>lin_reg.fit</w:t>
      </w:r>
      <w:proofErr w:type="spellEnd"/>
      <w:r>
        <w:t>(</w:t>
      </w:r>
      <w:proofErr w:type="spellStart"/>
      <w:r>
        <w:t>X.reshape</w:t>
      </w:r>
      <w:proofErr w:type="spellEnd"/>
      <w:r>
        <w:t>(-1,1), y)</w:t>
      </w:r>
    </w:p>
    <w:p w14:paraId="2FBDB04A" w14:textId="77777777" w:rsidR="000428D2" w:rsidRDefault="000428D2" w:rsidP="000428D2">
      <w:pPr>
        <w:pStyle w:val="L-Source"/>
      </w:pPr>
      <w:r>
        <w:t>print(</w:t>
      </w:r>
      <w:proofErr w:type="spellStart"/>
      <w:r>
        <w:t>lin_reg.intercept</w:t>
      </w:r>
      <w:proofErr w:type="spellEnd"/>
      <w:r>
        <w:t>_)</w:t>
      </w:r>
    </w:p>
    <w:p w14:paraId="1B20CF31" w14:textId="77777777" w:rsidR="000428D2" w:rsidRDefault="000428D2" w:rsidP="000428D2">
      <w:pPr>
        <w:pStyle w:val="L-Source"/>
      </w:pPr>
      <w:r>
        <w:t>print(</w:t>
      </w:r>
      <w:proofErr w:type="spellStart"/>
      <w:r>
        <w:t>lin_reg.coef</w:t>
      </w:r>
      <w:proofErr w:type="spellEnd"/>
      <w:r>
        <w:t>_)</w:t>
      </w:r>
      <w:commentRangeEnd w:id="15"/>
      <w:r w:rsidR="00983323">
        <w:rPr>
          <w:rStyle w:val="CommentReference"/>
          <w:rFonts w:cs="Arial"/>
        </w:rPr>
        <w:commentReference w:id="15"/>
      </w:r>
    </w:p>
    <w:p w14:paraId="43BF2495" w14:textId="10D03B95" w:rsidR="000428D2" w:rsidRDefault="000428D2" w:rsidP="000428D2">
      <w:pPr>
        <w:pStyle w:val="L-Regular"/>
      </w:pPr>
      <w:r>
        <w:t>You should see this output for the intercept and slope:</w:t>
      </w:r>
    </w:p>
    <w:p w14:paraId="1F8A8704" w14:textId="5FAD18E7" w:rsidR="00671B36" w:rsidRDefault="00671B36" w:rsidP="00671B36">
      <w:pPr>
        <w:pStyle w:val="L-Source"/>
      </w:pPr>
      <w:r>
        <w:t>-1.2522197212675905</w:t>
      </w:r>
    </w:p>
    <w:p w14:paraId="5823D1B9" w14:textId="1138A254" w:rsidR="000428D2" w:rsidRDefault="00671B36" w:rsidP="00671B36">
      <w:pPr>
        <w:pStyle w:val="L-Source"/>
      </w:pPr>
      <w:r>
        <w:t>[0.25711689]</w:t>
      </w:r>
    </w:p>
    <w:p w14:paraId="3D315863" w14:textId="38359043" w:rsidR="000428D2" w:rsidRDefault="000428D2" w:rsidP="000428D2">
      <w:pPr>
        <w:pStyle w:val="L-Regular"/>
      </w:pPr>
      <w:r>
        <w:t xml:space="preserve">We again see that </w:t>
      </w:r>
      <w:proofErr w:type="gramStart"/>
      <w:r>
        <w:t>actually fitting</w:t>
      </w:r>
      <w:proofErr w:type="gramEnd"/>
      <w:r>
        <w:t xml:space="preserve"> a model in scikit-learn, once the data is prepared and the options for the model are decided, is a trivial process. This is because all the algorithmic work of determining the model parameters is abstracted away from the user. We will discuss </w:t>
      </w:r>
      <w:r w:rsidR="00BA7A5C">
        <w:t>this</w:t>
      </w:r>
      <w:r>
        <w:t xml:space="preserve"> </w:t>
      </w:r>
      <w:r w:rsidR="00BA7A5C">
        <w:t xml:space="preserve">process </w:t>
      </w:r>
      <w:r>
        <w:t>later</w:t>
      </w:r>
      <w:r w:rsidR="00BA7A5C">
        <w:t>,</w:t>
      </w:r>
      <w:r>
        <w:t xml:space="preserve"> </w:t>
      </w:r>
      <w:r w:rsidR="00BA7A5C">
        <w:t>for</w:t>
      </w:r>
      <w:r>
        <w:t xml:space="preserve"> the logistic regression model </w:t>
      </w:r>
      <w:proofErr w:type="gramStart"/>
      <w:r>
        <w:t>we'll</w:t>
      </w:r>
      <w:proofErr w:type="gramEnd"/>
      <w:r>
        <w:t xml:space="preserve"> use on the case study data.</w:t>
      </w:r>
    </w:p>
    <w:p w14:paraId="2918B43E" w14:textId="2D6EB183" w:rsidR="000428D2" w:rsidRDefault="000428D2" w:rsidP="000428D2">
      <w:pPr>
        <w:pStyle w:val="L-Regular"/>
        <w:rPr>
          <w:rStyle w:val="P-Bold"/>
        </w:rPr>
      </w:pPr>
      <w:r>
        <w:rPr>
          <w:rStyle w:val="P-Bold"/>
        </w:rPr>
        <w:t>What about the slope and intercept of our fitted model?</w:t>
      </w:r>
    </w:p>
    <w:p w14:paraId="33C7860A" w14:textId="77777777" w:rsidR="000428D2" w:rsidRDefault="000428D2" w:rsidP="000428D2">
      <w:pPr>
        <w:pStyle w:val="L-Regular"/>
      </w:pPr>
      <w:r>
        <w:t xml:space="preserve">These numbers are </w:t>
      </w:r>
      <w:proofErr w:type="gramStart"/>
      <w:r>
        <w:t>fairly close</w:t>
      </w:r>
      <w:proofErr w:type="gramEnd"/>
      <w:r>
        <w:t xml:space="preserve"> to the slope and intercept we indicated when creating the model. However, because of the random noise, they are only approximations.</w:t>
      </w:r>
    </w:p>
    <w:p w14:paraId="086E0D78" w14:textId="0A9CB660"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proofErr w:type="spellStart"/>
      <w:r>
        <w:rPr>
          <w:rStyle w:val="P-Code"/>
        </w:rPr>
        <w:t>y_pred</w:t>
      </w:r>
      <w:proofErr w:type="spellEnd"/>
      <w:r w:rsidR="00EB7F95">
        <w:t>.</w:t>
      </w:r>
      <w:r>
        <w:t xml:space="preserve"> This is very similar to</w:t>
      </w:r>
      <w:r w:rsidR="00441637">
        <w:t xml:space="preserve"> the example shown in </w:t>
      </w:r>
      <w:r w:rsidR="00441637" w:rsidRPr="00FB11D1">
        <w:rPr>
          <w:rStyle w:val="P-Italics"/>
        </w:rPr>
        <w:t>Figure 2.8</w:t>
      </w:r>
      <w:r>
        <w:t>, only here we</w:t>
      </w:r>
      <w:r w:rsidR="00441637">
        <w:t xml:space="preserve"> are making predictions on the same data used to fit the model (previously</w:t>
      </w:r>
      <w:r w:rsidR="0001200E">
        <w:t>,</w:t>
      </w:r>
      <w:r w:rsidR="00441637">
        <w:t xml:space="preserve"> we made predictions on different data</w:t>
      </w:r>
      <w:proofErr w:type="gramStart"/>
      <w:r w:rsidR="00441637">
        <w:t>)</w:t>
      </w:r>
      <w:proofErr w:type="gramEnd"/>
      <w:r w:rsidR="00441637">
        <w:t xml:space="preserve"> and we</w:t>
      </w:r>
      <w:r>
        <w:t xml:space="preserve"> put the output of the </w:t>
      </w:r>
      <w:r>
        <w:rPr>
          <w:rStyle w:val="P-Code"/>
        </w:rPr>
        <w:t>.predict</w:t>
      </w:r>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commentRangeStart w:id="16"/>
      <w:proofErr w:type="spellStart"/>
      <w:r>
        <w:t>y_pred</w:t>
      </w:r>
      <w:proofErr w:type="spellEnd"/>
      <w:r>
        <w:t xml:space="preserve"> = </w:t>
      </w:r>
      <w:proofErr w:type="spellStart"/>
      <w:r>
        <w:t>lin_reg.predict</w:t>
      </w:r>
      <w:proofErr w:type="spellEnd"/>
      <w:r>
        <w:t>(</w:t>
      </w:r>
      <w:proofErr w:type="spellStart"/>
      <w:r>
        <w:t>X.reshape</w:t>
      </w:r>
      <w:proofErr w:type="spellEnd"/>
      <w:r>
        <w:t>(-1,1))</w:t>
      </w:r>
      <w:commentRangeEnd w:id="16"/>
      <w:r w:rsidR="00983323">
        <w:rPr>
          <w:rStyle w:val="CommentReference"/>
          <w:rFonts w:cs="Arial"/>
        </w:rPr>
        <w:commentReference w:id="16"/>
      </w:r>
    </w:p>
    <w:p w14:paraId="52BDF92F" w14:textId="47A594E2" w:rsidR="000428D2" w:rsidRDefault="000428D2" w:rsidP="000428D2">
      <w:pPr>
        <w:pStyle w:val="L-Regular"/>
      </w:pPr>
      <w:r>
        <w:t xml:space="preserve">We can plot the predictions, </w:t>
      </w:r>
      <w:proofErr w:type="spellStart"/>
      <w:r>
        <w:rPr>
          <w:rStyle w:val="P-Code"/>
        </w:rPr>
        <w:t>y_pred</w:t>
      </w:r>
      <w:proofErr w:type="spellEnd"/>
      <w:r>
        <w:t xml:space="preserve">, against feature </w:t>
      </w:r>
      <w:r>
        <w:rPr>
          <w:rStyle w:val="P-Code"/>
        </w:rPr>
        <w:t>X</w:t>
      </w:r>
      <w:r>
        <w:t xml:space="preserve"> as a line plot over the scatter plot of the feature and response data</w:t>
      </w:r>
      <w:r w:rsidR="0001200E">
        <w:t>,</w:t>
      </w:r>
      <w:r>
        <w:t xml:space="preserve"> like we made in</w:t>
      </w:r>
      <w:r w:rsidR="00441637">
        <w:t xml:space="preserve"> </w:t>
      </w:r>
      <w:r w:rsidR="00441637" w:rsidRPr="00FB11D1">
        <w:rPr>
          <w:rStyle w:val="P-Italics"/>
        </w:rPr>
        <w:t>Figure 2.</w:t>
      </w:r>
      <w:r w:rsidR="00FB11D1">
        <w:rPr>
          <w:rStyle w:val="P-Italics"/>
        </w:rPr>
        <w:t>6</w:t>
      </w:r>
      <w:r>
        <w:t>. Here</w:t>
      </w:r>
      <w:r w:rsidR="0001200E">
        <w:t>,</w:t>
      </w:r>
      <w:r>
        <w:t xml:space="preserve"> we </w:t>
      </w:r>
      <w:r w:rsidR="00441637">
        <w:t>make</w:t>
      </w:r>
      <w:r>
        <w:t xml:space="preserve"> the addition of </w:t>
      </w:r>
      <w:proofErr w:type="spellStart"/>
      <w:r>
        <w:rPr>
          <w:rStyle w:val="P-Code"/>
        </w:rPr>
        <w:t>plt.plot</w:t>
      </w:r>
      <w:proofErr w:type="spellEnd"/>
      <w:r>
        <w:t>, which produces a line plot by default, to plot the feature and the model-predicted response values</w:t>
      </w:r>
      <w:r w:rsidR="00441637">
        <w:t xml:space="preserve"> for the model training data</w:t>
      </w:r>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proofErr w:type="spellStart"/>
      <w:r>
        <w:rPr>
          <w:rStyle w:val="P-Code"/>
        </w:rPr>
        <w:t>plt.plot</w:t>
      </w:r>
      <w:proofErr w:type="spellEnd"/>
      <w:r>
        <w:t xml:space="preserve">. This keyword argument causes the line to </w:t>
      </w:r>
      <w:r w:rsidR="0001200E">
        <w:t xml:space="preserve">be </w:t>
      </w:r>
      <w:r>
        <w:t>red and is part of a shorthand syntax for plot formatting.</w:t>
      </w:r>
    </w:p>
    <w:p w14:paraId="5D0D7081" w14:textId="3EEC4F88" w:rsidR="000428D2" w:rsidRDefault="000428D2" w:rsidP="000428D2">
      <w:pPr>
        <w:pStyle w:val="L-Numbers"/>
      </w:pPr>
      <w:r>
        <w:t xml:space="preserve">This code can be used to plot the raw data, as well as the fitted model predictions on </w:t>
      </w:r>
      <w:r w:rsidR="002C25C2">
        <w:t xml:space="preserve">this </w:t>
      </w:r>
      <w:r>
        <w:t>data:</w:t>
      </w:r>
    </w:p>
    <w:p w14:paraId="67A1E0B9" w14:textId="77777777" w:rsidR="000428D2" w:rsidRDefault="000428D2" w:rsidP="000428D2">
      <w:pPr>
        <w:pStyle w:val="L-Source"/>
      </w:pPr>
      <w:commentRangeStart w:id="17"/>
      <w:proofErr w:type="spellStart"/>
      <w:r>
        <w:t>plt.scatter</w:t>
      </w:r>
      <w:proofErr w:type="spellEnd"/>
      <w:r>
        <w:t>(</w:t>
      </w:r>
      <w:proofErr w:type="spellStart"/>
      <w:r>
        <w:t>X,y,s</w:t>
      </w:r>
      <w:proofErr w:type="spellEnd"/>
      <w:r>
        <w:t>=1)</w:t>
      </w:r>
    </w:p>
    <w:p w14:paraId="48370D92" w14:textId="721168F3" w:rsidR="000428D2" w:rsidRDefault="000428D2" w:rsidP="000428D2">
      <w:pPr>
        <w:pStyle w:val="L-Source"/>
      </w:pPr>
      <w:proofErr w:type="spellStart"/>
      <w:r>
        <w:t>plt.plot</w:t>
      </w:r>
      <w:proofErr w:type="spellEnd"/>
      <w:r>
        <w:t>(</w:t>
      </w:r>
      <w:proofErr w:type="spellStart"/>
      <w:r>
        <w:t>X,y_pred,'r</w:t>
      </w:r>
      <w:proofErr w:type="spellEnd"/>
      <w:r>
        <w:t>')</w:t>
      </w:r>
    </w:p>
    <w:p w14:paraId="4959317E" w14:textId="77777777" w:rsidR="00441637" w:rsidRDefault="00441637" w:rsidP="00441637">
      <w:pPr>
        <w:pStyle w:val="L-Source"/>
      </w:pPr>
      <w:proofErr w:type="spellStart"/>
      <w:r>
        <w:t>plt.xlabel</w:t>
      </w:r>
      <w:proofErr w:type="spellEnd"/>
      <w:r>
        <w:t>('X')</w:t>
      </w:r>
    </w:p>
    <w:p w14:paraId="20F42AFD" w14:textId="7DCC9978" w:rsidR="00441637" w:rsidRDefault="00441637" w:rsidP="00441637">
      <w:pPr>
        <w:pStyle w:val="L-Source"/>
      </w:pPr>
      <w:proofErr w:type="spellStart"/>
      <w:r>
        <w:t>plt.ylabel</w:t>
      </w:r>
      <w:proofErr w:type="spellEnd"/>
      <w:r>
        <w:t>('y')</w:t>
      </w:r>
      <w:commentRangeEnd w:id="17"/>
      <w:r w:rsidR="00983323">
        <w:rPr>
          <w:rStyle w:val="CommentReference"/>
          <w:rFonts w:cs="Arial"/>
        </w:rPr>
        <w:commentReference w:id="17"/>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lang w:val="en-US"/>
        </w:rPr>
        <w:lastRenderedPageBreak/>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37DFD91C"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A15EF">
        <w:rPr>
          <w:rStyle w:val="Hyperlink"/>
          <w:color w:val="FF0000"/>
          <w:sz w:val="20"/>
          <w:u w:val="none"/>
        </w:rPr>
        <w:t>7</w:t>
      </w:r>
      <w:r w:rsidRPr="000428D2">
        <w:rPr>
          <w:rStyle w:val="Hyperlink"/>
          <w:color w:val="FF0000"/>
          <w:sz w:val="20"/>
          <w:u w:val="none"/>
        </w:rPr>
        <w:t xml:space="preserve">: Plotting the data and the regression </w:t>
      </w:r>
      <w:proofErr w:type="gramStart"/>
      <w:r w:rsidRPr="000428D2">
        <w:rPr>
          <w:rStyle w:val="Hyperlink"/>
          <w:color w:val="FF0000"/>
          <w:sz w:val="20"/>
          <w:u w:val="none"/>
        </w:rPr>
        <w:t>line</w:t>
      </w:r>
      <w:proofErr w:type="gramEnd"/>
    </w:p>
    <w:p w14:paraId="62E4771F" w14:textId="553C14E3" w:rsidR="000428D2" w:rsidRDefault="000428D2" w:rsidP="000428D2">
      <w:pPr>
        <w:pStyle w:val="L-Regular"/>
      </w:pPr>
      <w:r>
        <w:t xml:space="preserve">The plot </w:t>
      </w:r>
      <w:r w:rsidR="007C74BD">
        <w:t>looks like a</w:t>
      </w:r>
      <w:r>
        <w:t xml:space="preserve"> line of best</w:t>
      </w:r>
      <w:r w:rsidR="0001200E">
        <w:t xml:space="preserve"> fit</w:t>
      </w:r>
      <w:r>
        <w:t>, as expect</w:t>
      </w:r>
      <w:r w:rsidR="007C74BD">
        <w:t>ed</w:t>
      </w:r>
      <w:r>
        <w:t xml:space="preserve">. </w:t>
      </w:r>
    </w:p>
    <w:p w14:paraId="71BAC44A" w14:textId="27EECFE2"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The Bias-Variance Trade-</w:t>
      </w:r>
      <w:r w:rsidR="002C25C2">
        <w:rPr>
          <w:rStyle w:val="P-Italics"/>
        </w:rPr>
        <w:t>O</w:t>
      </w:r>
      <w:r>
        <w:rPr>
          <w:rStyle w:val="P-Italics"/>
        </w:rPr>
        <w:t>ff</w:t>
      </w:r>
      <w:r w:rsidR="002C25C2">
        <w:t>, w</w:t>
      </w:r>
      <w:r>
        <w:t xml:space="preserve">hen we discuss the </w:t>
      </w:r>
      <w:r>
        <w:rPr>
          <w:rStyle w:val="P-Bold"/>
        </w:rPr>
        <w:t>bias-variance trade</w:t>
      </w:r>
      <w:r w:rsidR="002C25C2">
        <w:rPr>
          <w:rStyle w:val="P-Bold"/>
        </w:rPr>
        <w:t>-</w:t>
      </w:r>
      <w:r>
        <w:rPr>
          <w:rStyle w:val="P-Bold"/>
        </w:rPr>
        <w:t>off</w:t>
      </w:r>
      <w:r>
        <w:t>.</w:t>
      </w:r>
    </w:p>
    <w:p w14:paraId="25093788" w14:textId="5AEB9444" w:rsidR="000428D2" w:rsidRDefault="000428D2" w:rsidP="000428D2">
      <w:pPr>
        <w:pStyle w:val="H1-Topic"/>
      </w:pPr>
      <w:r>
        <w:t>Model Performance Metrics for Binary Classification</w:t>
      </w:r>
    </w:p>
    <w:p w14:paraId="6DA41E91" w14:textId="364D7293" w:rsidR="000428D2" w:rsidRDefault="000428D2" w:rsidP="000428D2">
      <w:pPr>
        <w:pStyle w:val="P-Regular"/>
      </w:pPr>
      <w:r>
        <w:t xml:space="preserve">Before we start building predictive models in earnest, we would like to know how we can determine, once </w:t>
      </w:r>
      <w:proofErr w:type="gramStart"/>
      <w:r>
        <w:t>we've</w:t>
      </w:r>
      <w:proofErr w:type="gramEnd"/>
      <w:r>
        <w:t xml:space="preserve"> created a model, whether it is "good" in some sense of the word. As you may imagine, this question has received a lot of attention from researchers and practitioners. Consequently, there is a wide variety of model performance metrics to choose from.</w:t>
      </w:r>
    </w:p>
    <w:p w14:paraId="131D7307" w14:textId="06FCF7B5" w:rsidR="000428D2" w:rsidRDefault="000428D2" w:rsidP="001041A8">
      <w:pPr>
        <w:pStyle w:val="P-CalloutHeading"/>
      </w:pPr>
      <w:r>
        <w:t>Note</w:t>
      </w:r>
    </w:p>
    <w:p w14:paraId="3CE5F20A" w14:textId="084D8871" w:rsidR="000428D2" w:rsidRDefault="000428D2" w:rsidP="000428D2">
      <w:pPr>
        <w:pStyle w:val="P-Callout"/>
      </w:pPr>
      <w:r>
        <w:t xml:space="preserve">For an idea of the range of options, have a look at the scikit-learn model evaluation page: </w:t>
      </w:r>
      <w:hyperlink r:id="rId22" w:anchor="model-evaluation" w:history="1">
        <w:r w:rsidR="0081398A" w:rsidRPr="001917E1">
          <w:rPr>
            <w:rStyle w:val="Hyperlink"/>
            <w:shd w:val="clear" w:color="auto" w:fill="00FA00"/>
          </w:rPr>
          <w:t>https://scikit-learn.org/stable/modules/model_evaluation.html#model-evaluation</w:t>
        </w:r>
      </w:hyperlink>
      <w:r>
        <w:t>.</w:t>
      </w:r>
    </w:p>
    <w:p w14:paraId="5C83427F" w14:textId="77777777" w:rsidR="000428D2" w:rsidRDefault="000428D2" w:rsidP="000428D2">
      <w:pPr>
        <w:pStyle w:val="P-Regular"/>
      </w:pPr>
      <w:r>
        <w:t xml:space="preserve">When selecting a model performance metric to assess the predictive quality of a model, </w:t>
      </w:r>
      <w:proofErr w:type="gramStart"/>
      <w:r>
        <w:t>it's</w:t>
      </w:r>
      <w:proofErr w:type="gramEnd"/>
      <w:r>
        <w:t xml:space="preserve">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0FA9CE19"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w:t>
      </w:r>
      <w:r>
        <w:lastRenderedPageBreak/>
        <w:t xml:space="preserve">positive and negative classes. We will go into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w:t>
      </w:r>
      <w:proofErr w:type="gramStart"/>
      <w:r>
        <w:t>ones</w:t>
      </w:r>
      <w:proofErr w:type="gramEnd"/>
      <w:r>
        <w:t xml:space="preserve">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48D287D3"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r w:rsidR="003F3666">
        <w:t>potentially misclassifying some of the</w:t>
      </w:r>
      <w:r>
        <w:t xml:space="preserve"> accounts that </w:t>
      </w:r>
      <w:proofErr w:type="gramStart"/>
      <w:r>
        <w:t>won't</w:t>
      </w:r>
      <w:proofErr w:type="gramEnd"/>
      <w:r>
        <w:t xml:space="preserve"> default?</w:t>
      </w:r>
    </w:p>
    <w:p w14:paraId="507DC21C" w14:textId="54314E63" w:rsidR="000428D2" w:rsidRDefault="000428D2" w:rsidP="000428D2">
      <w:pPr>
        <w:pStyle w:val="P-Regular"/>
      </w:pPr>
      <w:r>
        <w:t xml:space="preserve">Later in the book, </w:t>
      </w:r>
      <w:proofErr w:type="gramStart"/>
      <w:r>
        <w:t>we'll</w:t>
      </w:r>
      <w:proofErr w:type="gramEnd"/>
      <w:r>
        <w:t xml:space="preserve"> incorporate the concept of relative costs and benefits of correct and incorrect classifications in our problem and conduct a financial analysis. First, </w:t>
      </w:r>
      <w:proofErr w:type="gramStart"/>
      <w:r>
        <w:t>we'll</w:t>
      </w:r>
      <w:proofErr w:type="gramEnd"/>
      <w:r>
        <w:t xml:space="preserve"> introduce you to the most common metrics used to assess </w:t>
      </w:r>
      <w:r w:rsidR="002C25C2">
        <w:t xml:space="preserve">the </w:t>
      </w:r>
      <w:r>
        <w:t>predictive quality of binary classification models, the kind</w:t>
      </w:r>
      <w:r w:rsidR="0001200E">
        <w:t>s</w:t>
      </w:r>
      <w:r>
        <w:t xml:space="preserve"> of model we need to build for our case study.</w:t>
      </w:r>
    </w:p>
    <w:p w14:paraId="038C96F3" w14:textId="00544304" w:rsidR="000428D2" w:rsidRDefault="000428D2" w:rsidP="000428D2">
      <w:pPr>
        <w:pStyle w:val="H2-General"/>
      </w:pPr>
      <w:r>
        <w:t>Splitting the Data: Training and Test sets</w:t>
      </w:r>
    </w:p>
    <w:p w14:paraId="43879589" w14:textId="45E4C5F6" w:rsidR="000428D2" w:rsidRDefault="000428D2" w:rsidP="000428D2">
      <w:pPr>
        <w:pStyle w:val="P-Regular"/>
      </w:pPr>
      <w:r>
        <w:t>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w:t>
      </w:r>
      <w:r w:rsidR="0001200E">
        <w:t>ies</w:t>
      </w:r>
      <w:r>
        <w:t xml:space="preserve">, we need </w:t>
      </w:r>
      <w:proofErr w:type="gramStart"/>
      <w:r>
        <w:t>some kind of measure</w:t>
      </w:r>
      <w:proofErr w:type="gramEnd"/>
      <w:r>
        <w:t xml:space="preserv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model to make accurate predictions on new, unseen data, for which we </w:t>
      </w:r>
      <w:proofErr w:type="gramStart"/>
      <w:r>
        <w:t>don't</w:t>
      </w:r>
      <w:proofErr w:type="gramEnd"/>
      <w:r>
        <w:t xml:space="preserve"> know the true value of the labels.</w:t>
      </w:r>
    </w:p>
    <w:p w14:paraId="43807785" w14:textId="748B4C54" w:rsidR="000428D2" w:rsidRDefault="000428D2" w:rsidP="000428D2">
      <w:pPr>
        <w:pStyle w:val="P-Regular"/>
      </w:pPr>
      <w:r>
        <w:t>For example, in our case study, once we deliver the trained model to our client, they will then generate a new data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15356036" w:rsidR="000428D2" w:rsidRDefault="000428D2" w:rsidP="000428D2">
      <w:pPr>
        <w:pStyle w:val="P-Regular"/>
      </w:pPr>
      <w:proofErr w:type="gramStart"/>
      <w:r>
        <w:t>In order to</w:t>
      </w:r>
      <w:proofErr w:type="gramEnd"/>
      <w:r>
        <w:t xml:space="preserve"> know how well we can expect our model to predict which accounts will actually default in November (which won't be known until December), we can take our current dataset and reserve some of the data we have, with known labels, from the model training process. This data is referred to as </w:t>
      </w:r>
      <w:r w:rsidR="009A7EDE">
        <w:rPr>
          <w:rStyle w:val="P-Bold"/>
        </w:rPr>
        <w:t>test</w:t>
      </w:r>
      <w:r>
        <w:rPr>
          <w:rStyle w:val="P-Bold"/>
        </w:rPr>
        <w:t xml:space="preserve">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w:t>
      </w:r>
      <w:r w:rsidR="009A7EDE">
        <w:t>test</w:t>
      </w:r>
      <w:r>
        <w:t xml:space="preserve"> data gives us an idea of how the model will perform when it is used for its intended purpose, to make predictions on samples that were not included during model training. In this chapter</w:t>
      </w:r>
      <w:r w:rsidR="00E51B71">
        <w:t>,</w:t>
      </w:r>
      <w:r>
        <w:t xml:space="preserve"> </w:t>
      </w:r>
      <w:proofErr w:type="gramStart"/>
      <w:r>
        <w:t>we'll</w:t>
      </w:r>
      <w:proofErr w:type="gramEnd"/>
      <w:r>
        <w:t xml:space="preserve"> create an example train/test split to illustrate different binary classification metrics.</w:t>
      </w:r>
    </w:p>
    <w:p w14:paraId="17CF3E96" w14:textId="3BB8AA32" w:rsidR="00955265" w:rsidRDefault="000428D2" w:rsidP="000428D2">
      <w:pPr>
        <w:pStyle w:val="P-Regular"/>
      </w:pPr>
      <w:r>
        <w:t xml:space="preserve">We will use the convenient </w:t>
      </w:r>
      <w:proofErr w:type="spellStart"/>
      <w:r>
        <w:rPr>
          <w:rStyle w:val="P-Code"/>
        </w:rPr>
        <w:t>train_test_split</w:t>
      </w:r>
      <w:proofErr w:type="spellEnd"/>
      <w:r>
        <w:t xml:space="preserve"> functionality of scikit-learn to split the data so that 80% will be used for training, holding 20% back for testing. These percentages are a common way to make </w:t>
      </w:r>
      <w:r w:rsidR="00955265">
        <w:t xml:space="preserve">such a </w:t>
      </w:r>
      <w:r>
        <w:t xml:space="preserve">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w:t>
      </w:r>
      <w:proofErr w:type="gramStart"/>
      <w:r>
        <w:t>pretty large</w:t>
      </w:r>
      <w:proofErr w:type="gramEnd"/>
      <w:r>
        <w:t xml:space="preserve">, representative training set with a lower percentage. We encourage you to experiment with different sizes and see the effect. Also, be aware that every problem is different with </w:t>
      </w:r>
      <w:r>
        <w:lastRenderedPageBreak/>
        <w:t xml:space="preserve">respect to how much data is needed to effectively train a model. There is no hard and fast rule for sizing your training and </w:t>
      </w:r>
      <w:r w:rsidR="009A7EDE">
        <w:t>test</w:t>
      </w:r>
      <w:r>
        <w:t xml:space="preserve"> sets.</w:t>
      </w:r>
    </w:p>
    <w:p w14:paraId="73D70D8A" w14:textId="781E3952" w:rsidR="000428D2" w:rsidRDefault="00955265" w:rsidP="000428D2">
      <w:pPr>
        <w:pStyle w:val="P-Regular"/>
      </w:pPr>
      <w:r>
        <w:t xml:space="preserve">For our 80/20 split, </w:t>
      </w:r>
      <w:r w:rsidR="00AD6136">
        <w:t xml:space="preserve">we can use </w:t>
      </w:r>
      <w:r w:rsidR="000428D2">
        <w:t>the code shown in the following snippet:</w:t>
      </w:r>
    </w:p>
    <w:p w14:paraId="1C2F4AA4" w14:textId="77777777" w:rsidR="000428D2" w:rsidRDefault="000428D2" w:rsidP="001041A8">
      <w:pPr>
        <w:pStyle w:val="P-Source"/>
      </w:pPr>
      <w:commentRangeStart w:id="18"/>
      <w:commentRangeStart w:id="19"/>
      <w:commentRangeStart w:id="20"/>
      <w:r>
        <w:t xml:space="preserve">from </w:t>
      </w:r>
      <w:proofErr w:type="spellStart"/>
      <w:r>
        <w:t>sklearn.model_selection</w:t>
      </w:r>
      <w:proofErr w:type="spellEnd"/>
      <w:r>
        <w:t xml:space="preserve"> import </w:t>
      </w:r>
      <w:proofErr w:type="spellStart"/>
      <w:r>
        <w:t>train_test_split</w:t>
      </w:r>
      <w:proofErr w:type="spellEnd"/>
    </w:p>
    <w:p w14:paraId="54BC4D42" w14:textId="77777777" w:rsidR="00D15EF4" w:rsidRDefault="0081398A" w:rsidP="0081398A">
      <w:pPr>
        <w:pStyle w:val="P-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rsidR="00D15EF4">
        <w:t>\</w:t>
      </w:r>
    </w:p>
    <w:p w14:paraId="34A64520" w14:textId="77777777" w:rsidR="00D15EF4" w:rsidRDefault="00D15EF4" w:rsidP="0081398A">
      <w:pPr>
        <w:pStyle w:val="P-Source"/>
      </w:pPr>
      <w:r>
        <w:t>                                   </w:t>
      </w:r>
      <w:r w:rsidR="0081398A">
        <w:t>(</w:t>
      </w:r>
      <w:proofErr w:type="gramStart"/>
      <w:r w:rsidR="0081398A">
        <w:t>df</w:t>
      </w:r>
      <w:proofErr w:type="gramEnd"/>
      <w:r w:rsidR="0081398A">
        <w:t>['EDUCATION']</w:t>
      </w:r>
      <w:r>
        <w:t>\</w:t>
      </w:r>
    </w:p>
    <w:p w14:paraId="744ED414" w14:textId="52670540" w:rsidR="0081398A" w:rsidRDefault="00D15EF4" w:rsidP="0081398A">
      <w:pPr>
        <w:pStyle w:val="P-Source"/>
      </w:pPr>
      <w:r>
        <w:t>                                    </w:t>
      </w:r>
      <w:r w:rsidR="0081398A">
        <w:t>.</w:t>
      </w:r>
      <w:proofErr w:type="spellStart"/>
      <w:r w:rsidR="0081398A">
        <w:t>values.reshape</w:t>
      </w:r>
      <w:proofErr w:type="spellEnd"/>
      <w:r w:rsidR="0081398A">
        <w:t>(-1,1),</w:t>
      </w:r>
      <w:r>
        <w:t>\</w:t>
      </w:r>
    </w:p>
    <w:p w14:paraId="4049C254" w14:textId="77777777" w:rsidR="00D15EF4" w:rsidRDefault="00D44917" w:rsidP="0081398A">
      <w:pPr>
        <w:pStyle w:val="P-Source"/>
      </w:pPr>
      <w:r>
        <w:t>    </w:t>
      </w:r>
      <w:r w:rsidR="00D15EF4">
        <w:t>                                </w:t>
      </w:r>
      <w:r w:rsidR="0081398A">
        <w:t>df['default payment</w:t>
      </w:r>
      <w:r w:rsidR="00D15EF4">
        <w:t>\</w:t>
      </w:r>
    </w:p>
    <w:p w14:paraId="49A9303E" w14:textId="679FC9DA" w:rsidR="00D15EF4" w:rsidRDefault="00D15EF4" w:rsidP="0081398A">
      <w:pPr>
        <w:pStyle w:val="P-Source"/>
      </w:pPr>
      <w:r>
        <w:t>                                       '</w:t>
      </w:r>
      <w:ins w:id="21" w:author="Mahesh Dhyani" w:date="2021-06-03T20:54:00Z">
        <w:r w:rsidR="00B260B4">
          <w:t xml:space="preserve"> </w:t>
        </w:r>
      </w:ins>
      <w:proofErr w:type="gramStart"/>
      <w:r w:rsidR="0081398A">
        <w:t>next</w:t>
      </w:r>
      <w:proofErr w:type="gramEnd"/>
      <w:r>
        <w:t xml:space="preserve"> </w:t>
      </w:r>
      <w:r w:rsidR="0081398A">
        <w:t>month']</w:t>
      </w:r>
      <w:r>
        <w:t>\</w:t>
      </w:r>
    </w:p>
    <w:p w14:paraId="33264859" w14:textId="77777777" w:rsidR="00D15EF4" w:rsidRDefault="00D15EF4" w:rsidP="001041A8">
      <w:pPr>
        <w:pStyle w:val="P-Source"/>
      </w:pPr>
      <w:r>
        <w:t>                                    </w:t>
      </w:r>
      <w:r w:rsidR="0081398A">
        <w:t>.values,</w:t>
      </w:r>
      <w:r>
        <w:t xml:space="preserve"> </w:t>
      </w:r>
      <w:proofErr w:type="spellStart"/>
      <w:r w:rsidR="0081398A">
        <w:t>test_size</w:t>
      </w:r>
      <w:proofErr w:type="spellEnd"/>
      <w:r w:rsidR="0081398A">
        <w:t>=0.2,</w:t>
      </w:r>
      <w:r>
        <w:t>\</w:t>
      </w:r>
    </w:p>
    <w:p w14:paraId="475318A5" w14:textId="1DA6B7E4" w:rsidR="00955265" w:rsidRDefault="00D15EF4" w:rsidP="001041A8">
      <w:pPr>
        <w:pStyle w:val="P-Source"/>
      </w:pPr>
      <w:r>
        <w:t>                                    </w:t>
      </w:r>
      <w:proofErr w:type="spellStart"/>
      <w:r w:rsidR="0081398A">
        <w:t>random_state</w:t>
      </w:r>
      <w:proofErr w:type="spellEnd"/>
      <w:r w:rsidR="0081398A">
        <w:t>=24)</w:t>
      </w:r>
      <w:commentRangeEnd w:id="18"/>
      <w:r w:rsidR="003E5348">
        <w:rPr>
          <w:rStyle w:val="CommentReference"/>
          <w:rFonts w:cs="Arial"/>
        </w:rPr>
        <w:commentReference w:id="18"/>
      </w:r>
      <w:commentRangeEnd w:id="19"/>
      <w:r w:rsidR="007C6769">
        <w:rPr>
          <w:rStyle w:val="CommentReference"/>
          <w:rFonts w:cs="Arial"/>
        </w:rPr>
        <w:commentReference w:id="19"/>
      </w:r>
      <w:commentRangeEnd w:id="20"/>
      <w:r w:rsidR="00FA6277">
        <w:rPr>
          <w:rStyle w:val="CommentReference"/>
          <w:rFonts w:cs="Arial"/>
        </w:rPr>
        <w:commentReference w:id="20"/>
      </w:r>
    </w:p>
    <w:p w14:paraId="59235A1D" w14:textId="43A790A3" w:rsidR="000428D2" w:rsidRDefault="000428D2" w:rsidP="000428D2">
      <w:pPr>
        <w:pStyle w:val="P-Regular"/>
      </w:pPr>
      <w:r>
        <w:t xml:space="preserve">Notice that </w:t>
      </w:r>
      <w:proofErr w:type="gramStart"/>
      <w:r>
        <w:t>we've</w:t>
      </w:r>
      <w:proofErr w:type="gramEnd"/>
      <w:r>
        <w:t xml:space="preserve"> </w:t>
      </w:r>
      <w:r w:rsidR="0001200E">
        <w:t xml:space="preserve">set </w:t>
      </w:r>
      <w:proofErr w:type="spellStart"/>
      <w:r>
        <w:rPr>
          <w:rStyle w:val="P-Code"/>
        </w:rPr>
        <w:t>test_size</w:t>
      </w:r>
      <w:proofErr w:type="spellEnd"/>
      <w:r>
        <w:t xml:space="preserve"> </w:t>
      </w:r>
      <w:r w:rsidR="0001200E">
        <w:t xml:space="preserve">to </w:t>
      </w:r>
      <w:r w:rsidRPr="00261F69">
        <w:rPr>
          <w:rStyle w:val="P-Code"/>
        </w:rPr>
        <w:t>0.2</w:t>
      </w:r>
      <w:r>
        <w:t xml:space="preserve">, or 20%. The size of the training data will be automatically set to the remainder, 80%. </w:t>
      </w:r>
      <w:proofErr w:type="gramStart"/>
      <w:r>
        <w:t>Let's</w:t>
      </w:r>
      <w:proofErr w:type="gramEnd"/>
      <w:r>
        <w:t xml:space="preserve"> examine the shapes of our training and </w:t>
      </w:r>
      <w:r w:rsidR="009A7EDE">
        <w:t>test</w:t>
      </w:r>
      <w:r>
        <w:t xml:space="preserve"> data, to see whether they are as expected</w:t>
      </w:r>
      <w:r w:rsidR="0001200E">
        <w:t>,</w:t>
      </w:r>
      <w:r>
        <w:t xml:space="preserve"> as shown in the following output:</w:t>
      </w:r>
    </w:p>
    <w:p w14:paraId="3D1C0477" w14:textId="5B40C512" w:rsidR="000428D2" w:rsidRDefault="000428D2" w:rsidP="000428D2">
      <w:pPr>
        <w:pStyle w:val="P-Regular"/>
      </w:pPr>
      <w:r>
        <w:rPr>
          <w:noProof/>
          <w:lang w:val="en-US"/>
        </w:rPr>
        <w:drawing>
          <wp:inline distT="0" distB="0" distL="0" distR="0" wp14:anchorId="418FACA6" wp14:editId="431A997B">
            <wp:extent cx="1857375" cy="159832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62425" cy="1602666"/>
                    </a:xfrm>
                    <a:prstGeom prst="rect">
                      <a:avLst/>
                    </a:prstGeom>
                    <a:noFill/>
                    <a:ln>
                      <a:noFill/>
                    </a:ln>
                  </pic:spPr>
                </pic:pic>
              </a:graphicData>
            </a:graphic>
          </wp:inline>
        </w:drawing>
      </w:r>
    </w:p>
    <w:p w14:paraId="040C8491" w14:textId="406B9777" w:rsidR="000428D2" w:rsidRDefault="000428D2" w:rsidP="000428D2">
      <w:pPr>
        <w:pStyle w:val="IMG-Caption"/>
      </w:pPr>
      <w:r>
        <w:t>Figure 2.</w:t>
      </w:r>
      <w:r w:rsidR="004A15EF">
        <w:t>8</w:t>
      </w:r>
      <w:r>
        <w:t xml:space="preserve">: Shape of training and </w:t>
      </w:r>
      <w:r w:rsidR="009A7EDE">
        <w:t>test</w:t>
      </w:r>
      <w:r>
        <w:t xml:space="preserve"> sets</w:t>
      </w:r>
    </w:p>
    <w:p w14:paraId="6F465BC8" w14:textId="7A9E99F3" w:rsidR="000428D2" w:rsidRDefault="000428D2" w:rsidP="000428D2">
      <w:pPr>
        <w:pStyle w:val="P-Regular"/>
      </w:pPr>
      <w:r>
        <w:t xml:space="preserve">You should confirm for yourself that the number of samples (rows) in the training and </w:t>
      </w:r>
      <w:r w:rsidR="009A7EDE">
        <w:t>test</w:t>
      </w:r>
      <w:r>
        <w:t xml:space="preserve"> sets is consistent with an 80/20 split.</w:t>
      </w:r>
    </w:p>
    <w:p w14:paraId="793BEED4" w14:textId="0E648CDE" w:rsidR="000428D2" w:rsidRDefault="000428D2" w:rsidP="000428D2">
      <w:pPr>
        <w:pStyle w:val="P-Regular"/>
      </w:pPr>
      <w:r>
        <w:t xml:space="preserve">In making the train/test split, we've also set the </w:t>
      </w:r>
      <w:proofErr w:type="spellStart"/>
      <w:r>
        <w:rPr>
          <w:rStyle w:val="P-Code"/>
        </w:rPr>
        <w:t>random_state</w:t>
      </w:r>
      <w:proofErr w:type="spellEnd"/>
      <w:r>
        <w:t xml:space="preserve"> parameter, which is a random </w:t>
      </w:r>
      <w:proofErr w:type="gramStart"/>
      <w:r>
        <w:t>number</w:t>
      </w:r>
      <w:proofErr w:type="gramEnd"/>
      <w:r>
        <w:t xml:space="preserve"> seed. Using this parameter allows a consistent train/test split across runs of this notebook. Otherwise, the random splitting procedure would select a different 20% of the data for testing each time the code was run.</w:t>
      </w:r>
    </w:p>
    <w:p w14:paraId="2DF0CFEC" w14:textId="427CD759" w:rsidR="000428D2" w:rsidRDefault="000428D2" w:rsidP="000428D2">
      <w:pPr>
        <w:pStyle w:val="P-Regular"/>
      </w:pPr>
      <w:r>
        <w:t xml:space="preserve">The first argument to </w:t>
      </w:r>
      <w:proofErr w:type="spellStart"/>
      <w:r>
        <w:rPr>
          <w:rStyle w:val="P-Code"/>
        </w:rPr>
        <w:t>train_test_split</w:t>
      </w:r>
      <w:proofErr w:type="spellEnd"/>
      <w:r>
        <w:t xml:space="preserve"> is the features, in this case just </w:t>
      </w:r>
      <w:r>
        <w:rPr>
          <w:rStyle w:val="P-Code"/>
        </w:rPr>
        <w:t>EDUCATION</w:t>
      </w:r>
      <w:r>
        <w:t xml:space="preserve">, and the second argument is the response. There are four outputs: the features of the samples in the training and </w:t>
      </w:r>
      <w:r w:rsidR="009A7EDE">
        <w:t>test</w:t>
      </w:r>
      <w:r>
        <w:t xml:space="preserve"> sets, respectively, and the corresponding response variables that go with these sets of features. All this function has done is randomly select 20% of the row indices from the dataset and subset out these features and responses as </w:t>
      </w:r>
      <w:r w:rsidR="009A7EDE">
        <w:t>test</w:t>
      </w:r>
      <w:r>
        <w:t xml:space="preserve"> data, leaving the rest </w:t>
      </w:r>
      <w:r w:rsidR="00955265">
        <w:t xml:space="preserve">for </w:t>
      </w:r>
      <w:r>
        <w:t xml:space="preserve">training. Now that we have our training and </w:t>
      </w:r>
      <w:r w:rsidR="009A7EDE">
        <w:t>test</w:t>
      </w:r>
      <w:r>
        <w:t xml:space="preserve"> data, </w:t>
      </w:r>
      <w:proofErr w:type="gramStart"/>
      <w:r>
        <w:t>it's</w:t>
      </w:r>
      <w:proofErr w:type="gramEnd"/>
      <w:r>
        <w:t xml:space="preserve"> good to make sure the nature of the data is the same between these sets. </w:t>
      </w:r>
      <w:proofErr w:type="gramStart"/>
      <w:r>
        <w:t>In particular, is</w:t>
      </w:r>
      <w:proofErr w:type="gramEnd"/>
      <w:r>
        <w:t xml:space="preserve"> the fraction of the positive class similar? You can observe this in the following output:</w:t>
      </w:r>
    </w:p>
    <w:p w14:paraId="6EAB0719" w14:textId="03063490" w:rsidR="000428D2" w:rsidRDefault="000428D2" w:rsidP="000428D2">
      <w:pPr>
        <w:pStyle w:val="P-Regular"/>
      </w:pPr>
      <w:commentRangeStart w:id="22"/>
      <w:r>
        <w:rPr>
          <w:noProof/>
          <w:lang w:val="en-US"/>
        </w:rPr>
        <w:drawing>
          <wp:inline distT="0" distB="0" distL="0" distR="0" wp14:anchorId="6D4744CB" wp14:editId="19A0CA5D">
            <wp:extent cx="1933575" cy="13994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49404" cy="1410893"/>
                    </a:xfrm>
                    <a:prstGeom prst="rect">
                      <a:avLst/>
                    </a:prstGeom>
                    <a:noFill/>
                    <a:ln>
                      <a:noFill/>
                    </a:ln>
                  </pic:spPr>
                </pic:pic>
              </a:graphicData>
            </a:graphic>
          </wp:inline>
        </w:drawing>
      </w:r>
      <w:commentRangeEnd w:id="22"/>
      <w:r w:rsidR="00983323">
        <w:rPr>
          <w:rStyle w:val="CommentReference"/>
        </w:rPr>
        <w:commentReference w:id="22"/>
      </w:r>
    </w:p>
    <w:p w14:paraId="0589E8F0" w14:textId="24E4E766" w:rsidR="000428D2" w:rsidRDefault="000428D2" w:rsidP="000428D2">
      <w:pPr>
        <w:pStyle w:val="IMG-Caption"/>
      </w:pPr>
      <w:r>
        <w:t>Figure 2.</w:t>
      </w:r>
      <w:r w:rsidR="004A15EF">
        <w:t>9</w:t>
      </w:r>
      <w:r>
        <w:t xml:space="preserve">: Class fractions in training and </w:t>
      </w:r>
      <w:r w:rsidR="009A7EDE">
        <w:t>test</w:t>
      </w:r>
      <w:r>
        <w:t xml:space="preserve"> data</w:t>
      </w:r>
    </w:p>
    <w:p w14:paraId="16B9FA29" w14:textId="1C26834D" w:rsidR="000428D2" w:rsidRDefault="000428D2" w:rsidP="000428D2">
      <w:pPr>
        <w:pStyle w:val="P-Regular"/>
      </w:pPr>
      <w:r>
        <w:lastRenderedPageBreak/>
        <w:t xml:space="preserve">The positive class fractions in the training and </w:t>
      </w:r>
      <w:r w:rsidR="009A7EDE">
        <w:t>test</w:t>
      </w:r>
      <w:r>
        <w:t xml:space="preserve"> data are both about 22%. This is good, as we can say that the training set is representative of the </w:t>
      </w:r>
      <w:r w:rsidR="009A7EDE">
        <w:t>test</w:t>
      </w:r>
      <w:r>
        <w:t xml:space="preserve"> set. In this case, since we have a </w:t>
      </w:r>
      <w:proofErr w:type="gramStart"/>
      <w:r>
        <w:t>pretty large</w:t>
      </w:r>
      <w:proofErr w:type="gramEnd"/>
      <w:r>
        <w:t xml:space="preserve"> dataset with tens of thousands of samples, and the classes are not too imbalanced, we d</w:t>
      </w:r>
      <w:r w:rsidR="00BC0736">
        <w:t>id</w:t>
      </w:r>
      <w:r>
        <w:t>n't have to take precautions to ensure this happens.</w:t>
      </w:r>
    </w:p>
    <w:p w14:paraId="6B9CDD3E" w14:textId="529A89B0" w:rsidR="000428D2" w:rsidRDefault="000428D2" w:rsidP="000428D2">
      <w:pPr>
        <w:pStyle w:val="P-Regular"/>
      </w:pPr>
      <w:r>
        <w:t xml:space="preserve">However, you can imagine that if the dataset </w:t>
      </w:r>
      <w:r w:rsidR="00780FD5">
        <w:t>were</w:t>
      </w:r>
      <w:r w:rsidR="004063C8">
        <w:t xml:space="preserve"> </w:t>
      </w:r>
      <w:r>
        <w:t xml:space="preserve">smaller, and the positive class very rare, it may </w:t>
      </w:r>
      <w:r w:rsidR="0001200E">
        <w:t xml:space="preserve">be </w:t>
      </w:r>
      <w:r>
        <w:t xml:space="preserve">that the class fractions </w:t>
      </w:r>
      <w:r w:rsidR="004063C8">
        <w:t xml:space="preserve">would be </w:t>
      </w:r>
      <w:r>
        <w:t xml:space="preserve">noticeably different between the training and </w:t>
      </w:r>
      <w:r w:rsidR="009A7EDE">
        <w:t>test</w:t>
      </w:r>
      <w:r>
        <w:t xml:space="preserve"> sets, or worse yet, there </w:t>
      </w:r>
      <w:r w:rsidR="004063C8">
        <w:t xml:space="preserve">might be </w:t>
      </w:r>
      <w:r>
        <w:t xml:space="preserve">no positive samples at all in the </w:t>
      </w:r>
      <w:r w:rsidR="009A7EDE">
        <w:t>test</w:t>
      </w:r>
      <w:r>
        <w:t xml:space="preserve"> set</w:t>
      </w:r>
      <w:r w:rsidR="006415FB">
        <w:t>.</w:t>
      </w:r>
      <w:r>
        <w:t xml:space="preserve"> </w:t>
      </w:r>
      <w:proofErr w:type="gramStart"/>
      <w:r>
        <w:t>In order to</w:t>
      </w:r>
      <w:proofErr w:type="gramEnd"/>
      <w:r>
        <w:t xml:space="preserve"> guard against such scenarios, you could use </w:t>
      </w:r>
      <w:r>
        <w:rPr>
          <w:rStyle w:val="P-Bold"/>
        </w:rPr>
        <w:t>stratified sampling</w:t>
      </w:r>
      <w:r>
        <w:t xml:space="preserve">, with the </w:t>
      </w:r>
      <w:r>
        <w:rPr>
          <w:rStyle w:val="P-Code"/>
        </w:rPr>
        <w:t>stratify</w:t>
      </w:r>
      <w:r>
        <w:t xml:space="preserve"> keyword argument of </w:t>
      </w:r>
      <w:proofErr w:type="spellStart"/>
      <w:r>
        <w:rPr>
          <w:rStyle w:val="P-Code"/>
        </w:rPr>
        <w:t>train_test_split</w:t>
      </w:r>
      <w:proofErr w:type="spellEnd"/>
      <w:r>
        <w:t xml:space="preserve">. This procedure also makes a random split of the data into training and </w:t>
      </w:r>
      <w:r w:rsidR="009A7EDE">
        <w:t>test</w:t>
      </w:r>
      <w:r>
        <w:t xml:space="preserve"> sets but guarantees that the class fractions will be equal or very similar.</w:t>
      </w:r>
    </w:p>
    <w:p w14:paraId="28C13268" w14:textId="0FC8B384" w:rsidR="000428D2" w:rsidRPr="00343A27" w:rsidRDefault="000428D2" w:rsidP="00343A27">
      <w:pPr>
        <w:pStyle w:val="P-CalloutHeading"/>
      </w:pPr>
      <w:r w:rsidRPr="00343A27">
        <w:t>Note</w:t>
      </w:r>
    </w:p>
    <w:p w14:paraId="51511D45" w14:textId="1A64D161" w:rsidR="000428D2" w:rsidRDefault="000428D2" w:rsidP="000428D2">
      <w:pPr>
        <w:pStyle w:val="P-Callout"/>
        <w:rPr>
          <w:rStyle w:val="P-Bold"/>
        </w:rPr>
      </w:pPr>
      <w:r>
        <w:rPr>
          <w:rStyle w:val="P-Bold"/>
        </w:rPr>
        <w:t>Out-of-time testing</w:t>
      </w:r>
    </w:p>
    <w:p w14:paraId="2FDCD242" w14:textId="1F457FBA" w:rsidR="000428D2" w:rsidRDefault="000428D2" w:rsidP="000428D2">
      <w:pPr>
        <w:pStyle w:val="P-Callout"/>
        <w:rPr>
          <w:sz w:val="20"/>
          <w:szCs w:val="20"/>
        </w:rPr>
      </w:pPr>
      <w:r>
        <w:t xml:space="preserve">If your data contains both features and responses that span a substantial </w:t>
      </w:r>
      <w:proofErr w:type="gramStart"/>
      <w:r>
        <w:t>period of time</w:t>
      </w:r>
      <w:proofErr w:type="gramEnd"/>
      <w:r>
        <w:t xml:space="preserve">, it's a good practice to try making your train/test split over time. For example, if you have two years of data with features and responses from every month, you may wish to try sequentially training the model on 12 months of data and testing on the next month, or the month after that, depending on what is operationally feasible when the model will be used. You could repeat this until </w:t>
      </w:r>
      <w:proofErr w:type="gramStart"/>
      <w:r>
        <w:t>you've</w:t>
      </w:r>
      <w:proofErr w:type="gramEnd"/>
      <w:r>
        <w:t xml:space="preserve"> exhausted your data, to get a few different </w:t>
      </w:r>
      <w:r w:rsidR="009A7EDE">
        <w:t>test</w:t>
      </w:r>
      <w:r>
        <w:t xml:space="preserve"> scores. This will give you useful insight</w:t>
      </w:r>
      <w:r w:rsidR="00864CA2">
        <w:t>s</w:t>
      </w:r>
      <w:r>
        <w:t xml:space="preserve"> into model performance because it simulates the actual conditions the model will face when it is deployed: a model trained on old features and responses will be used to make predictions on new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4841C5EE" w:rsidR="000428D2" w:rsidRDefault="000428D2" w:rsidP="000428D2">
      <w:pPr>
        <w:pStyle w:val="P-Regular"/>
      </w:pPr>
      <w:r>
        <w:t xml:space="preserve">Now we proceed to fit an example model to illustrate binary classification metrics. We will continue to use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commentRangeStart w:id="23"/>
      <w:r>
        <w:rPr>
          <w:noProof/>
          <w:lang w:val="en-US"/>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commentRangeEnd w:id="23"/>
      <w:r w:rsidR="00983323">
        <w:rPr>
          <w:rStyle w:val="CommentReference"/>
        </w:rPr>
        <w:commentReference w:id="23"/>
      </w:r>
    </w:p>
    <w:p w14:paraId="5D85D807" w14:textId="61653E32" w:rsidR="000428D2" w:rsidRDefault="000428D2" w:rsidP="000428D2">
      <w:pPr>
        <w:pStyle w:val="IMG-Caption"/>
      </w:pPr>
      <w:r>
        <w:t>Figure 2.1</w:t>
      </w:r>
      <w:r w:rsidR="00F75BE6">
        <w:t>0</w:t>
      </w:r>
      <w:r>
        <w:t xml:space="preserve">: Loading the model class and creating a model </w:t>
      </w:r>
      <w:proofErr w:type="gramStart"/>
      <w:r>
        <w:t>object</w:t>
      </w:r>
      <w:proofErr w:type="gramEnd"/>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commentRangeStart w:id="24"/>
      <w:r>
        <w:rPr>
          <w:noProof/>
          <w:lang w:val="en-US"/>
        </w:rPr>
        <w:lastRenderedPageBreak/>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commentRangeEnd w:id="24"/>
      <w:r w:rsidR="00983323">
        <w:rPr>
          <w:rStyle w:val="CommentReference"/>
        </w:rPr>
        <w:commentReference w:id="24"/>
      </w:r>
    </w:p>
    <w:p w14:paraId="4D0859BC" w14:textId="735C74A6" w:rsidR="000428D2" w:rsidRDefault="000428D2" w:rsidP="000428D2">
      <w:pPr>
        <w:pStyle w:val="IMG-Caption"/>
      </w:pPr>
      <w:r>
        <w:t>Figure 2.1</w:t>
      </w:r>
      <w:r w:rsidR="00F75BE6">
        <w:t>1</w:t>
      </w:r>
      <w:r>
        <w:t xml:space="preserve">: Training a model and making predictions on the test </w:t>
      </w:r>
      <w:proofErr w:type="gramStart"/>
      <w:r>
        <w:t>set</w:t>
      </w:r>
      <w:proofErr w:type="gramEnd"/>
    </w:p>
    <w:p w14:paraId="546754C4" w14:textId="64FAA764" w:rsidR="000428D2" w:rsidRDefault="000428D2" w:rsidP="000428D2">
      <w:pPr>
        <w:pStyle w:val="P-Regular"/>
      </w:pPr>
      <w:proofErr w:type="gramStart"/>
      <w:r>
        <w:t>We've</w:t>
      </w:r>
      <w:proofErr w:type="gramEnd"/>
      <w:r>
        <w:t xml:space="preserve"> stored the model-predicted labels of the test set in a variable called </w:t>
      </w:r>
      <w:proofErr w:type="spellStart"/>
      <w:r>
        <w:rPr>
          <w:rStyle w:val="P-Code"/>
        </w:rPr>
        <w:t>y_pred</w:t>
      </w:r>
      <w:proofErr w:type="spellEnd"/>
      <w:r>
        <w:t xml:space="preserve">. How should we now assess the quality of these predictions? We have the true labels, in the </w:t>
      </w:r>
      <w:proofErr w:type="spellStart"/>
      <w:r>
        <w:rPr>
          <w:rStyle w:val="P-Code"/>
        </w:rPr>
        <w:t>y_test</w:t>
      </w:r>
      <w:proofErr w:type="spellEnd"/>
      <w:r>
        <w:t xml:space="preserve"> variable. First, we will compute what is probably the simplest of all binary classification metrics: </w:t>
      </w:r>
      <w:r>
        <w:rPr>
          <w:rStyle w:val="P-Bold"/>
        </w:rPr>
        <w:t>accuracy</w:t>
      </w:r>
      <w:r>
        <w:t xml:space="preserve">. </w:t>
      </w:r>
      <w:r w:rsidR="004063C8">
        <w:t xml:space="preserve">Accuracy </w:t>
      </w:r>
      <w:r>
        <w:t>is defined as the proportion of samples that were correctly classified.</w:t>
      </w:r>
    </w:p>
    <w:p w14:paraId="5989D752" w14:textId="050C204C"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w:t>
      </w:r>
      <w:r w:rsidR="004063C8">
        <w:rPr>
          <w:rStyle w:val="P-Code"/>
        </w:rPr>
        <w:t>True</w:t>
      </w:r>
      <w:r w:rsidR="004063C8">
        <w:t xml:space="preserve"> </w:t>
      </w:r>
      <w:r>
        <w:t xml:space="preserve">as 1 and </w:t>
      </w:r>
      <w:r w:rsidR="004063C8">
        <w:rPr>
          <w:rStyle w:val="P-Code"/>
        </w:rPr>
        <w:t>False</w:t>
      </w:r>
      <w:r w:rsidR="004063C8">
        <w:t xml:space="preserve"> </w:t>
      </w:r>
      <w:r>
        <w:t>as 0, giving us the proportion of correct classifications:</w:t>
      </w:r>
    </w:p>
    <w:p w14:paraId="2805FCD1" w14:textId="1E9549A7" w:rsidR="000428D2" w:rsidRDefault="000428D2" w:rsidP="000428D2">
      <w:pPr>
        <w:pStyle w:val="P-Regular"/>
      </w:pPr>
      <w:commentRangeStart w:id="25"/>
      <w:r>
        <w:rPr>
          <w:noProof/>
          <w:lang w:val="en-US"/>
        </w:rPr>
        <w:drawing>
          <wp:inline distT="0" distB="0" distL="0" distR="0" wp14:anchorId="43FEC36C" wp14:editId="37115759">
            <wp:extent cx="2581275" cy="9947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7807" cy="1005024"/>
                    </a:xfrm>
                    <a:prstGeom prst="rect">
                      <a:avLst/>
                    </a:prstGeom>
                    <a:noFill/>
                    <a:ln>
                      <a:noFill/>
                    </a:ln>
                  </pic:spPr>
                </pic:pic>
              </a:graphicData>
            </a:graphic>
          </wp:inline>
        </w:drawing>
      </w:r>
      <w:commentRangeEnd w:id="25"/>
      <w:r w:rsidR="00983323">
        <w:rPr>
          <w:rStyle w:val="CommentReference"/>
        </w:rPr>
        <w:commentReference w:id="25"/>
      </w:r>
    </w:p>
    <w:p w14:paraId="64E7BA0C" w14:textId="45E77258" w:rsidR="000428D2" w:rsidRDefault="000428D2" w:rsidP="000428D2">
      <w:pPr>
        <w:pStyle w:val="IMG-Caption"/>
      </w:pPr>
      <w:r>
        <w:t>Figure 2.</w:t>
      </w:r>
      <w:r w:rsidR="0043281B">
        <w:t>1</w:t>
      </w:r>
      <w:r w:rsidR="00F75BE6">
        <w:t>2</w:t>
      </w:r>
      <w:r>
        <w:t xml:space="preserve">: Calculating classification accuracy with a logical </w:t>
      </w:r>
      <w:proofErr w:type="gramStart"/>
      <w:r>
        <w:t>mask</w:t>
      </w:r>
      <w:proofErr w:type="gramEnd"/>
    </w:p>
    <w:p w14:paraId="2222E4DA" w14:textId="235F3D52" w:rsidR="000428D2" w:rsidRDefault="000428D2" w:rsidP="000428D2">
      <w:pPr>
        <w:pStyle w:val="P-Regular"/>
      </w:pPr>
      <w:r>
        <w:t>This indicates</w:t>
      </w:r>
      <w:r w:rsidR="004063C8">
        <w:t xml:space="preserve"> that</w:t>
      </w:r>
      <w:r>
        <w:t xml:space="preserve"> the model is correct 78% of the time. While this is a </w:t>
      </w:r>
      <w:proofErr w:type="gramStart"/>
      <w:r>
        <w:t>pretty straightforward</w:t>
      </w:r>
      <w:proofErr w:type="gramEnd"/>
      <w:r>
        <w:t xml:space="preserve"> calculation, there are actually easier ways to calculate accuracy using the convenience of scikit-learn. One way is to use the trained </w:t>
      </w:r>
      <w:proofErr w:type="gramStart"/>
      <w:r>
        <w:t>model's</w:t>
      </w:r>
      <w:proofErr w:type="gramEnd"/>
      <w:r>
        <w:t xml:space="preserve"> </w:t>
      </w:r>
      <w:r>
        <w:rPr>
          <w:rStyle w:val="P-Code"/>
        </w:rPr>
        <w:t>.score</w:t>
      </w:r>
      <w:r>
        <w:t xml:space="preserve"> method, passing the features of the </w:t>
      </w:r>
      <w:r w:rsidR="009A7EDE">
        <w:t>test</w:t>
      </w:r>
      <w:r>
        <w:t xml:space="preserve"> data to make predictions on</w:t>
      </w:r>
      <w:r w:rsidR="0025515C">
        <w:t>, as well as</w:t>
      </w:r>
      <w:r>
        <w:t xml:space="preserve"> the </w:t>
      </w:r>
      <w:r w:rsidR="009A7EDE">
        <w:t>test</w:t>
      </w:r>
      <w:r>
        <w:t xml:space="preserve"> labels. This method makes the predictions and then does the same calculation we performed previously</w:t>
      </w:r>
      <w:r w:rsidR="00BB4D88">
        <w:t>, all in one step</w:t>
      </w:r>
      <w:r>
        <w:t xml:space="preserve">. </w:t>
      </w:r>
      <w:proofErr w:type="gramStart"/>
      <w:r>
        <w:t>Or,</w:t>
      </w:r>
      <w:proofErr w:type="gramEnd"/>
      <w:r>
        <w:t xml:space="preserve"> we could import scikit-</w:t>
      </w:r>
      <w:proofErr w:type="spellStart"/>
      <w:r>
        <w:t>learn's</w:t>
      </w:r>
      <w:proofErr w:type="spellEnd"/>
      <w:r>
        <w:t xml:space="preserve"> </w:t>
      </w:r>
      <w:r>
        <w:rPr>
          <w:rStyle w:val="P-Code"/>
        </w:rPr>
        <w:t>metrics</w:t>
      </w:r>
      <w:r>
        <w:t xml:space="preserve"> library, which includes many model performance metrics</w:t>
      </w:r>
      <w:r w:rsidR="0001200E">
        <w:t>,</w:t>
      </w:r>
      <w:r>
        <w:t xml:space="preserve"> </w:t>
      </w:r>
      <w:r w:rsidR="002E206A">
        <w:t xml:space="preserve">such as </w:t>
      </w:r>
      <w:proofErr w:type="spellStart"/>
      <w:r>
        <w:rPr>
          <w:rStyle w:val="P-Code"/>
        </w:rPr>
        <w:t>accuracy_score</w:t>
      </w:r>
      <w:proofErr w:type="spellEnd"/>
      <w:r>
        <w:t>. For this, we pass the true labels and the predicted labels:</w:t>
      </w:r>
    </w:p>
    <w:p w14:paraId="66DAEDC7" w14:textId="1C43E707" w:rsidR="000428D2" w:rsidRDefault="000428D2" w:rsidP="000428D2">
      <w:pPr>
        <w:pStyle w:val="P-Regular"/>
      </w:pPr>
      <w:commentRangeStart w:id="26"/>
      <w:r>
        <w:rPr>
          <w:noProof/>
          <w:lang w:val="en-US"/>
        </w:rPr>
        <w:drawing>
          <wp:inline distT="0" distB="0" distL="0" distR="0" wp14:anchorId="093DE739" wp14:editId="3D704C04">
            <wp:extent cx="3171825" cy="1637373"/>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08683" cy="1656400"/>
                    </a:xfrm>
                    <a:prstGeom prst="rect">
                      <a:avLst/>
                    </a:prstGeom>
                    <a:noFill/>
                    <a:ln>
                      <a:noFill/>
                    </a:ln>
                  </pic:spPr>
                </pic:pic>
              </a:graphicData>
            </a:graphic>
          </wp:inline>
        </w:drawing>
      </w:r>
      <w:commentRangeEnd w:id="26"/>
      <w:r w:rsidR="00983323">
        <w:rPr>
          <w:rStyle w:val="CommentReference"/>
        </w:rPr>
        <w:commentReference w:id="26"/>
      </w:r>
    </w:p>
    <w:p w14:paraId="3188FB6D" w14:textId="1EBA5651" w:rsidR="000428D2" w:rsidRDefault="000428D2" w:rsidP="000428D2">
      <w:pPr>
        <w:pStyle w:val="IMG-Caption"/>
      </w:pPr>
      <w:r>
        <w:t>Figure 2.</w:t>
      </w:r>
      <w:r w:rsidR="0043281B">
        <w:t>1</w:t>
      </w:r>
      <w:r w:rsidR="00F75BE6">
        <w:t>3</w:t>
      </w:r>
      <w:r>
        <w:t>: Calculating classification accuracy with scikit-</w:t>
      </w:r>
      <w:proofErr w:type="gramStart"/>
      <w:r>
        <w:t>learn</w:t>
      </w:r>
      <w:proofErr w:type="gramEnd"/>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6CC594D2" w:rsidR="000428D2" w:rsidRDefault="000428D2" w:rsidP="000428D2">
      <w:pPr>
        <w:pStyle w:val="P-Regular"/>
      </w:pPr>
      <w:r>
        <w:lastRenderedPageBreak/>
        <w:t xml:space="preserve">Think about what the accuracy of such a null model would be. In our dataset, we know that about 22% of the samples are positive. So, the negative class is the majority class, with the remaining 78% of the samples. Therefore, a null model for this dataset, </w:t>
      </w:r>
      <w:r w:rsidR="0001200E">
        <w:t xml:space="preserve">which </w:t>
      </w:r>
      <w:r>
        <w:t xml:space="preserve">always predicts the majority negative class, will be right 78% of the time. Now when we compare our trained model here to such a null model, it becomes clear that an accuracy of 78% is </w:t>
      </w:r>
      <w:proofErr w:type="gramStart"/>
      <w:r>
        <w:t>actually not</w:t>
      </w:r>
      <w:proofErr w:type="gramEnd"/>
      <w:r>
        <w:t xml:space="preserve"> very useful. We can get the same accuracy with a model that </w:t>
      </w:r>
      <w:proofErr w:type="gramStart"/>
      <w:r>
        <w:t>doesn't</w:t>
      </w:r>
      <w:proofErr w:type="gramEnd"/>
      <w:r>
        <w:t xml:space="preserve"> pay any attention to the features</w:t>
      </w:r>
      <w:r w:rsidR="006415FB">
        <w:t>.</w:t>
      </w:r>
    </w:p>
    <w:p w14:paraId="32DEFB57" w14:textId="6E6B4884" w:rsidR="000428D2" w:rsidRDefault="000428D2" w:rsidP="000428D2">
      <w:pPr>
        <w:pStyle w:val="P-Regular"/>
      </w:pPr>
      <w:r>
        <w:t>While we can interpret accuracy in terms of a majority-class null model, there are other binary classification metrics that delve a little deeper into how the model is performing for negative</w:t>
      </w:r>
      <w:r w:rsidR="003F0F16">
        <w:t>, as well as</w:t>
      </w:r>
      <w:r w:rsidR="009D00CE">
        <w:t xml:space="preserve"> </w:t>
      </w:r>
      <w:r>
        <w:t>positive samples</w:t>
      </w:r>
      <w:r w:rsidR="003F0F16">
        <w:t xml:space="preserve"> individually</w:t>
      </w:r>
      <w:r>
        <w:t>.</w:t>
      </w:r>
    </w:p>
    <w:p w14:paraId="2F5CF7B2" w14:textId="77777777" w:rsidR="000428D2" w:rsidRDefault="000428D2" w:rsidP="000428D2">
      <w:pPr>
        <w:pStyle w:val="H2-General"/>
      </w:pPr>
      <w:r>
        <w:t>True Positive Rate, False Positive Rate, and Confusion Matrix</w:t>
      </w:r>
    </w:p>
    <w:p w14:paraId="3038BFA7" w14:textId="72EB1CB8" w:rsidR="000428D2" w:rsidRDefault="000428D2" w:rsidP="000428D2">
      <w:pPr>
        <w:pStyle w:val="P-Regula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sidRPr="00FF5C57">
        <w:rPr>
          <w:rStyle w:val="P-Bold"/>
        </w:rPr>
        <w:t xml:space="preserve">true positive rate </w:t>
      </w:r>
      <w:r>
        <w:t>(</w:t>
      </w:r>
      <w:r w:rsidRPr="00FF5C57">
        <w:rPr>
          <w:rStyle w:val="P-Bold"/>
        </w:rPr>
        <w:t>TPR</w:t>
      </w:r>
      <w:r>
        <w:t xml:space="preserve">). If we say that </w:t>
      </w:r>
      <w:r>
        <w:rPr>
          <w:rStyle w:val="P-Bold"/>
        </w:rPr>
        <w:t>P</w:t>
      </w:r>
      <w:r>
        <w:t xml:space="preserve"> is the number of samples in the </w:t>
      </w:r>
      <w:r>
        <w:rPr>
          <w:rStyle w:val="P-Bold"/>
        </w:rPr>
        <w:t>positive class</w:t>
      </w:r>
      <w:r>
        <w:t xml:space="preserve"> in the </w:t>
      </w:r>
      <w:r w:rsidR="009A7EDE">
        <w:t>test</w:t>
      </w:r>
      <w:r>
        <w:t xml:space="preserve">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58C245C3" w14:textId="494919D5" w:rsidR="000428D2" w:rsidRDefault="000428D2" w:rsidP="000428D2">
      <w:pPr>
        <w:pStyle w:val="P-Regular"/>
      </w:pPr>
      <w:r>
        <w:rPr>
          <w:noProof/>
          <w:lang w:val="en-US"/>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6FF29897" w:rsidR="000428D2" w:rsidRDefault="000428D2" w:rsidP="000428D2">
      <w:pPr>
        <w:pStyle w:val="IMG-Caption"/>
      </w:pPr>
      <w:r>
        <w:t>Figure 2.</w:t>
      </w:r>
      <w:r w:rsidR="0043281B">
        <w:t>1</w:t>
      </w:r>
      <w:r w:rsidR="00F75BE6">
        <w:t>4</w:t>
      </w:r>
      <w:r>
        <w:t xml:space="preserve">: </w:t>
      </w:r>
      <w:r w:rsidR="009D00CE">
        <w:t>TPR</w:t>
      </w:r>
      <w:r>
        <w:t xml:space="preserve"> equation</w:t>
      </w:r>
    </w:p>
    <w:p w14:paraId="30EC53BF" w14:textId="48D4C0B5" w:rsidR="000428D2" w:rsidRDefault="000428D2" w:rsidP="000428D2">
      <w:pPr>
        <w:pStyle w:val="P-Regular"/>
      </w:pPr>
      <w:r>
        <w:t xml:space="preserve">The flip side of the true positive rate is the </w:t>
      </w:r>
      <w:r w:rsidRPr="0047725C">
        <w:rPr>
          <w:rStyle w:val="P-Bold"/>
        </w:rPr>
        <w:t>false negative rate</w:t>
      </w:r>
      <w:r>
        <w:t xml:space="preserve"> (</w:t>
      </w:r>
      <w:r w:rsidRPr="0047725C">
        <w:rPr>
          <w:rStyle w:val="P-Bold"/>
        </w:rPr>
        <w:t>FNR</w:t>
      </w:r>
      <w:r>
        <w:t xml:space="preserve">). This is the proportion of positive </w:t>
      </w:r>
      <w:r w:rsidR="009A7EDE">
        <w:t>test</w:t>
      </w:r>
      <w:r>
        <w:t xml:space="preserve"> samples that we incorrectly predicted as negative. Such errors are called </w:t>
      </w:r>
      <w:r w:rsidRPr="0047725C">
        <w:rPr>
          <w:rStyle w:val="P-Bold"/>
        </w:rPr>
        <w:t>false negatives</w:t>
      </w:r>
      <w:r>
        <w:t xml:space="preserve"> (</w:t>
      </w:r>
      <w:r w:rsidRPr="0047725C">
        <w:rPr>
          <w:rStyle w:val="P-Bold"/>
        </w:rPr>
        <w:t>FN</w:t>
      </w:r>
      <w:r>
        <w:t xml:space="preserve">) and the </w:t>
      </w:r>
      <w:r w:rsidRPr="003F634A">
        <w:rPr>
          <w:rStyle w:val="P-Bold"/>
        </w:rPr>
        <w:t>false negative rate</w:t>
      </w:r>
      <w:r>
        <w:t xml:space="preserve"> (</w:t>
      </w:r>
      <w:r w:rsidRPr="003F634A">
        <w:rPr>
          <w:rStyle w:val="P-Bold"/>
        </w:rPr>
        <w:t>FNR</w:t>
      </w:r>
      <w:r>
        <w:t>) is calculated as follows:</w:t>
      </w:r>
    </w:p>
    <w:p w14:paraId="6E94FDE6" w14:textId="79F9F6C6" w:rsidR="000428D2" w:rsidRDefault="000428D2" w:rsidP="000428D2">
      <w:pPr>
        <w:pStyle w:val="P-Regular"/>
      </w:pPr>
      <w:r>
        <w:rPr>
          <w:noProof/>
          <w:lang w:val="en-US"/>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24F1B04E" w:rsidR="000428D2" w:rsidRDefault="000428D2" w:rsidP="000428D2">
      <w:pPr>
        <w:pStyle w:val="IMG-Caption"/>
      </w:pPr>
      <w:r>
        <w:t>Figure 2.</w:t>
      </w:r>
      <w:r w:rsidR="0043281B">
        <w:t>1</w:t>
      </w:r>
      <w:r w:rsidR="00F75BE6">
        <w:t>5</w:t>
      </w:r>
      <w:r>
        <w:t xml:space="preserve">: </w:t>
      </w:r>
      <w:r w:rsidR="009D00CE">
        <w:t>FNR</w:t>
      </w:r>
      <w:r>
        <w:t xml:space="preserve"> equation</w:t>
      </w:r>
    </w:p>
    <w:p w14:paraId="74F660CF" w14:textId="67055DED" w:rsidR="000428D2" w:rsidRDefault="000428D2" w:rsidP="000428D2">
      <w:pPr>
        <w:pStyle w:val="P-Regula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rsidR="009D00CE">
        <w:t xml:space="preserve">, </w:t>
      </w:r>
      <w:r>
        <w:t>and therefore, using the definitions of TPR and FNR, we have the following:</w:t>
      </w:r>
    </w:p>
    <w:p w14:paraId="07263FDF" w14:textId="31EFA63E" w:rsidR="000428D2" w:rsidRDefault="000428D2" w:rsidP="000428D2">
      <w:pPr>
        <w:pStyle w:val="P-Regular"/>
      </w:pPr>
      <w:r>
        <w:rPr>
          <w:noProof/>
          <w:lang w:val="en-US"/>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616CFAE4" w14:textId="6CD864E3" w:rsidR="000428D2" w:rsidRDefault="000428D2" w:rsidP="000428D2">
      <w:pPr>
        <w:pStyle w:val="IMG-Caption"/>
      </w:pPr>
      <w:r>
        <w:t>Figure 2.</w:t>
      </w:r>
      <w:r w:rsidR="0043281B">
        <w:t>1</w:t>
      </w:r>
      <w:r w:rsidR="00F75BE6">
        <w:t>6</w:t>
      </w:r>
      <w:r>
        <w:t xml:space="preserve">: The relation between </w:t>
      </w:r>
      <w:r w:rsidR="009D00CE">
        <w:t xml:space="preserve">the </w:t>
      </w:r>
      <w:r>
        <w:t>TPR and FNR</w:t>
      </w:r>
    </w:p>
    <w:p w14:paraId="2CE1F577" w14:textId="2F923B0E" w:rsidR="000428D2" w:rsidRDefault="000428D2" w:rsidP="000428D2">
      <w:pPr>
        <w:pStyle w:val="P-Regular"/>
      </w:pPr>
      <w:r>
        <w:t xml:space="preserve">Since the TPR and FNR sum to 1, </w:t>
      </w:r>
      <w:proofErr w:type="gramStart"/>
      <w:r>
        <w:t>it's</w:t>
      </w:r>
      <w:proofErr w:type="gramEnd"/>
      <w:r>
        <w:t xml:space="preserve"> sufficient to just calculate one of them.</w:t>
      </w:r>
    </w:p>
    <w:p w14:paraId="5A435932" w14:textId="17F051AB" w:rsidR="000428D2" w:rsidRDefault="000428D2" w:rsidP="000428D2">
      <w:pPr>
        <w:pStyle w:val="P-Regular"/>
      </w:pPr>
      <w:proofErr w:type="gramStart"/>
      <w:r>
        <w:t>Similar to</w:t>
      </w:r>
      <w:proofErr w:type="gramEnd"/>
      <w:r>
        <w:t xml:space="preserve"> the TPR and FNR, there is the </w:t>
      </w:r>
      <w:r w:rsidRPr="009A3A1C">
        <w:rPr>
          <w:rStyle w:val="P-Bold"/>
        </w:rPr>
        <w:t>true negative rate</w:t>
      </w:r>
      <w:r>
        <w:t xml:space="preserve"> (</w:t>
      </w:r>
      <w:r w:rsidRPr="009A3A1C">
        <w:rPr>
          <w:rStyle w:val="P-Bold"/>
        </w:rPr>
        <w:t>TNR</w:t>
      </w:r>
      <w:r>
        <w:t xml:space="preserve">) and the </w:t>
      </w:r>
      <w:r w:rsidRPr="009A3A1C">
        <w:rPr>
          <w:rStyle w:val="P-Bold"/>
        </w:rPr>
        <w:t>false positive rate</w:t>
      </w:r>
      <w:r>
        <w:t xml:space="preserve"> (</w:t>
      </w:r>
      <w:r w:rsidRPr="009A3A1C">
        <w:rPr>
          <w:rStyle w:val="P-Bol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sidRPr="009348FA">
        <w:rPr>
          <w:rStyle w:val="P-Bold"/>
        </w:rPr>
        <w:t>TN</w:t>
      </w:r>
      <w:r>
        <w:t xml:space="preserve">) is the number of these that are correctly predicted, and the sum of </w:t>
      </w:r>
      <w:r w:rsidRPr="009348FA">
        <w:rPr>
          <w:rStyle w:val="P-Bold"/>
        </w:rPr>
        <w:t>false positive</w:t>
      </w:r>
      <w:r>
        <w:t xml:space="preserve"> (</w:t>
      </w:r>
      <w:r w:rsidRPr="009348FA">
        <w:rPr>
          <w:rStyle w:val="P-Bold"/>
        </w:rPr>
        <w:t>FP</w:t>
      </w:r>
      <w:r>
        <w:t>) samples is the number incorrectly predicted as positive:</w:t>
      </w:r>
    </w:p>
    <w:p w14:paraId="530F7570" w14:textId="3539A6D8" w:rsidR="000428D2" w:rsidRDefault="00105E21" w:rsidP="000428D2">
      <w:pPr>
        <w:pStyle w:val="P-Regular"/>
      </w:pPr>
      <w:r>
        <w:rPr>
          <w:noProof/>
          <w:lang w:val="en-US"/>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3F132C6"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7</w:t>
      </w:r>
      <w:r w:rsidRPr="000428D2">
        <w:rPr>
          <w:rStyle w:val="Hyperlink"/>
          <w:color w:val="FF0000"/>
          <w:sz w:val="20"/>
          <w:u w:val="none"/>
        </w:rPr>
        <w:t xml:space="preserve">: </w:t>
      </w:r>
      <w:r w:rsidR="009D00CE">
        <w:rPr>
          <w:rStyle w:val="Hyperlink"/>
          <w:color w:val="FF0000"/>
          <w:sz w:val="20"/>
          <w:u w:val="none"/>
        </w:rPr>
        <w:t>TNR</w:t>
      </w:r>
      <w:r w:rsidRPr="000428D2">
        <w:rPr>
          <w:rStyle w:val="Hyperlink"/>
          <w:color w:val="FF0000"/>
          <w:sz w:val="20"/>
          <w:u w:val="none"/>
        </w:rPr>
        <w:t xml:space="preserve"> equation</w:t>
      </w:r>
    </w:p>
    <w:p w14:paraId="792D21F5" w14:textId="5100A6AE" w:rsidR="000428D2" w:rsidRDefault="00105E21" w:rsidP="000428D2">
      <w:pPr>
        <w:pStyle w:val="P-Regular"/>
      </w:pPr>
      <w:r>
        <w:rPr>
          <w:noProof/>
          <w:lang w:val="en-US"/>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537CAFDC" w14:textId="6735C26C"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8</w:t>
      </w:r>
      <w:r w:rsidRPr="000428D2">
        <w:rPr>
          <w:rStyle w:val="Hyperlink"/>
          <w:color w:val="FF0000"/>
          <w:sz w:val="20"/>
          <w:u w:val="none"/>
        </w:rPr>
        <w:t xml:space="preserve">: </w:t>
      </w:r>
      <w:r w:rsidR="009D00CE">
        <w:rPr>
          <w:rStyle w:val="Hyperlink"/>
          <w:color w:val="FF0000"/>
          <w:sz w:val="20"/>
          <w:u w:val="none"/>
        </w:rPr>
        <w:t>FPR</w:t>
      </w:r>
      <w:r w:rsidRPr="000428D2">
        <w:rPr>
          <w:rStyle w:val="Hyperlink"/>
          <w:color w:val="FF0000"/>
          <w:sz w:val="20"/>
          <w:u w:val="none"/>
        </w:rPr>
        <w:t xml:space="preserve"> equation</w:t>
      </w:r>
    </w:p>
    <w:p w14:paraId="71736E80" w14:textId="30C40D1E" w:rsidR="000428D2" w:rsidRDefault="00105E21" w:rsidP="000428D2">
      <w:pPr>
        <w:pStyle w:val="P-Regular"/>
      </w:pPr>
      <w:r>
        <w:rPr>
          <w:noProof/>
          <w:lang w:val="en-US"/>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4630DB2" w14:textId="4137FE53" w:rsidR="000428D2" w:rsidRDefault="000428D2" w:rsidP="000428D2">
      <w:pPr>
        <w:pStyle w:val="IMG-Caption"/>
      </w:pPr>
      <w:r>
        <w:t>Figure 2.</w:t>
      </w:r>
      <w:r w:rsidR="00F75BE6">
        <w:t>19</w:t>
      </w:r>
      <w:r>
        <w:t xml:space="preserve">: Relation between </w:t>
      </w:r>
      <w:r w:rsidR="009D00CE">
        <w:t>the TNR</w:t>
      </w:r>
      <w:r>
        <w:t xml:space="preserve"> and </w:t>
      </w:r>
      <w:r w:rsidR="009D00CE">
        <w:t>FPR</w:t>
      </w:r>
    </w:p>
    <w:p w14:paraId="171166C5" w14:textId="40B9B65B" w:rsidR="000428D2" w:rsidRDefault="000428D2" w:rsidP="000428D2">
      <w:pPr>
        <w:pStyle w:val="P-Regular"/>
      </w:pPr>
      <w:r>
        <w:t xml:space="preserve">True and false positives and negatives can be conveniently summarized in a table called a </w:t>
      </w:r>
      <w:r>
        <w:rPr>
          <w:rStyle w:val="P-Bold"/>
        </w:rPr>
        <w:t>confusion matrix</w:t>
      </w:r>
      <w:r>
        <w:t xml:space="preserve">. A confusion matrix for a binary classification problem is a 2 x 2 matrix where the true class is along one </w:t>
      </w:r>
      <w:proofErr w:type="gramStart"/>
      <w:r>
        <w:t>axis</w:t>
      </w:r>
      <w:proofErr w:type="gramEnd"/>
      <w:r>
        <w:t xml:space="preserve"> and the predicted class is along the other. The confusion matrix gives a quick summary of how many true and false positives and negatives there are:</w:t>
      </w:r>
    </w:p>
    <w:p w14:paraId="334309D1" w14:textId="12A5C55B" w:rsidR="00DC689E" w:rsidRDefault="00DC689E" w:rsidP="000428D2">
      <w:pPr>
        <w:pStyle w:val="P-Regular"/>
      </w:pPr>
      <w:r>
        <w:rPr>
          <w:noProof/>
          <w:lang w:val="en-US"/>
        </w:rPr>
        <w:drawing>
          <wp:inline distT="0" distB="0" distL="0" distR="0" wp14:anchorId="6A6BB59A" wp14:editId="3583CBBD">
            <wp:extent cx="2821120" cy="1901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9242" cy="1913403"/>
                    </a:xfrm>
                    <a:prstGeom prst="rect">
                      <a:avLst/>
                    </a:prstGeom>
                    <a:noFill/>
                    <a:ln>
                      <a:noFill/>
                    </a:ln>
                  </pic:spPr>
                </pic:pic>
              </a:graphicData>
            </a:graphic>
          </wp:inline>
        </w:drawing>
      </w:r>
    </w:p>
    <w:p w14:paraId="4CA444BD" w14:textId="02270DD1" w:rsidR="000428D2" w:rsidRDefault="000428D2" w:rsidP="000428D2">
      <w:pPr>
        <w:pStyle w:val="IMG-Caption"/>
      </w:pPr>
      <w:r>
        <w:t>Figure 2.2</w:t>
      </w:r>
      <w:r w:rsidR="00FB5549">
        <w:t>0</w:t>
      </w:r>
      <w:r>
        <w:t>: The confusion matrix for binary classification</w:t>
      </w:r>
    </w:p>
    <w:p w14:paraId="54EDD542" w14:textId="19ABF350" w:rsidR="000428D2" w:rsidRDefault="000428D2" w:rsidP="000428D2">
      <w:pPr>
        <w:pStyle w:val="P-Regular"/>
      </w:pPr>
      <w:r>
        <w:t xml:space="preserve">Since we hope to make correct classifications, we hope that the </w:t>
      </w:r>
      <w:r>
        <w:rPr>
          <w:rStyle w:val="P-Bold"/>
        </w:rPr>
        <w:t>diagonal</w:t>
      </w:r>
      <w:r>
        <w:t xml:space="preserve"> </w:t>
      </w:r>
      <w:r w:rsidR="009D00CE">
        <w:t xml:space="preserve">entries </w:t>
      </w:r>
      <w:r>
        <w:t xml:space="preserve">(that is, the entries along a diagonal line from the top left to the bottom right: TN and TP) of the confusion matrix are relatively large, while the </w:t>
      </w:r>
      <w:proofErr w:type="gramStart"/>
      <w:r>
        <w:t>off-diagonals</w:t>
      </w:r>
      <w:proofErr w:type="gramEnd"/>
      <w:r>
        <w:t xml:space="preserve"> are relatively small, as these represent incorrect classifications.</w:t>
      </w:r>
    </w:p>
    <w:p w14:paraId="431B3392" w14:textId="17F52C08" w:rsidR="000428D2" w:rsidRDefault="000428D2" w:rsidP="000428D2">
      <w:pPr>
        <w:pStyle w:val="H2-General"/>
      </w:pPr>
      <w:r>
        <w:t xml:space="preserve">Exercise </w:t>
      </w:r>
      <w:r w:rsidR="00F66BBE">
        <w:t>2.02</w:t>
      </w:r>
      <w:r>
        <w:t>: Calculating the True and False Positive and Negative Rates and Confusion Matrix in Python</w:t>
      </w:r>
    </w:p>
    <w:p w14:paraId="70FF9FAF" w14:textId="42728C69" w:rsidR="000428D2" w:rsidRDefault="000428D2" w:rsidP="00DC689E">
      <w:pPr>
        <w:pStyle w:val="P-Regular"/>
      </w:pPr>
      <w:r>
        <w:t xml:space="preserve">In this exercise, </w:t>
      </w:r>
      <w:proofErr w:type="gramStart"/>
      <w:r>
        <w:t>we'll</w:t>
      </w:r>
      <w:proofErr w:type="gramEnd"/>
      <w:r>
        <w:t xml:space="preserve"> use the </w:t>
      </w:r>
      <w:r w:rsidR="009A7EDE">
        <w:t>test</w:t>
      </w:r>
      <w:r>
        <w:t xml:space="preserve">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w:t>
      </w:r>
      <w:r w:rsidR="009D00CE">
        <w:t xml:space="preserve"> will</w:t>
      </w:r>
      <w:r>
        <w:t xml:space="preserve"> show a quick way to calculate a confusion matrix with scikit-learn. Perform the following steps to complete the exercise</w:t>
      </w:r>
      <w:r w:rsidR="005D7D64">
        <w:t xml:space="preserve">, noting that some code from the previous section must be run before doing this exercise (as seen on </w:t>
      </w:r>
      <w:r w:rsidR="009D00CE">
        <w:t>GitHub</w:t>
      </w:r>
      <w:r w:rsidR="005D7D64">
        <w:t>)</w:t>
      </w:r>
      <w:r>
        <w:t>:</w:t>
      </w:r>
    </w:p>
    <w:p w14:paraId="60ED0D7B" w14:textId="357D6327" w:rsidR="00DC689E" w:rsidRDefault="00DC689E" w:rsidP="000448A6">
      <w:pPr>
        <w:pStyle w:val="P-CalloutHeading"/>
      </w:pPr>
      <w:r>
        <w:t>Note</w:t>
      </w:r>
    </w:p>
    <w:p w14:paraId="199DE5DA" w14:textId="2F95901C" w:rsidR="000428D2" w:rsidRDefault="000428D2" w:rsidP="000428D2">
      <w:pPr>
        <w:pStyle w:val="P-Callout"/>
      </w:pPr>
      <w:r>
        <w:t xml:space="preserve">The code and the resulting output for this exercise have been loaded in a </w:t>
      </w:r>
      <w:proofErr w:type="spellStart"/>
      <w:r>
        <w:t>Jupyter</w:t>
      </w:r>
      <w:proofErr w:type="spellEnd"/>
      <w:r>
        <w:t xml:space="preserve"> Notebook that can found here:</w:t>
      </w:r>
      <w:r w:rsidR="00497137">
        <w:t xml:space="preserve"> </w:t>
      </w:r>
      <w:r w:rsidR="00497137" w:rsidRPr="00660446">
        <w:rPr>
          <w:rStyle w:val="P-URL"/>
        </w:rPr>
        <w:t>https://github.com/TrainingByPackt/Data-Science-Projects-With-Python-Second-Edition/tree/main/Chapter02/Exercise0</w:t>
      </w:r>
      <w:r w:rsidR="00692B38">
        <w:rPr>
          <w:rStyle w:val="P-URL"/>
        </w:rPr>
        <w:t>2</w:t>
      </w:r>
      <w:r>
        <w:t>.</w:t>
      </w:r>
    </w:p>
    <w:p w14:paraId="5987979D" w14:textId="77777777" w:rsidR="000428D2" w:rsidRDefault="000428D2" w:rsidP="00FB11D1">
      <w:pPr>
        <w:pStyle w:val="L-Numbers"/>
        <w:numPr>
          <w:ilvl w:val="0"/>
          <w:numId w:val="17"/>
        </w:numPr>
      </w:pPr>
      <w:r>
        <w:t>Run this code to calculate the number of positive samples:</w:t>
      </w:r>
    </w:p>
    <w:p w14:paraId="41D03D73" w14:textId="77777777" w:rsidR="000428D2" w:rsidRDefault="000428D2" w:rsidP="000428D2">
      <w:pPr>
        <w:pStyle w:val="L-Source"/>
      </w:pPr>
      <w:commentRangeStart w:id="27"/>
      <w:r>
        <w:t>P = sum(</w:t>
      </w:r>
      <w:proofErr w:type="spellStart"/>
      <w:r>
        <w:t>y_test</w:t>
      </w:r>
      <w:proofErr w:type="spellEnd"/>
      <w:r>
        <w:t>)</w:t>
      </w:r>
    </w:p>
    <w:p w14:paraId="6CD22F54" w14:textId="77777777" w:rsidR="000428D2" w:rsidRDefault="000428D2" w:rsidP="000428D2">
      <w:pPr>
        <w:pStyle w:val="L-Source"/>
      </w:pPr>
      <w:r>
        <w:t>P</w:t>
      </w:r>
      <w:commentRangeEnd w:id="27"/>
      <w:r w:rsidR="00983323">
        <w:rPr>
          <w:rStyle w:val="CommentReference"/>
          <w:rFonts w:cs="Arial"/>
        </w:rPr>
        <w:commentReference w:id="27"/>
      </w:r>
    </w:p>
    <w:p w14:paraId="5F11F8CD" w14:textId="65D2DA27" w:rsidR="00DC689E" w:rsidRDefault="000428D2" w:rsidP="00DC689E">
      <w:pPr>
        <w:pStyle w:val="L-Regular"/>
      </w:pPr>
      <w:r>
        <w:t>The output should appear like this:</w:t>
      </w:r>
    </w:p>
    <w:p w14:paraId="6507F5FD" w14:textId="308F0AC3" w:rsidR="00C54377" w:rsidRDefault="00C54377" w:rsidP="00FB11D1">
      <w:pPr>
        <w:pStyle w:val="L-Source"/>
      </w:pPr>
      <w:r>
        <w:lastRenderedPageBreak/>
        <w:t>1155</w:t>
      </w:r>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proofErr w:type="spellStart"/>
      <w:r>
        <w:rPr>
          <w:rStyle w:val="P-Code"/>
        </w:rPr>
        <w:t>y_test</w:t>
      </w:r>
      <w:proofErr w:type="spellEnd"/>
      <w:r>
        <w:rPr>
          <w:rStyle w:val="P-Code"/>
        </w:rPr>
        <w: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proofErr w:type="spellStart"/>
      <w:r>
        <w:rPr>
          <w:rStyle w:val="P-Code"/>
        </w:rPr>
        <w:t>y_pred</w:t>
      </w:r>
      <w:proofErr w:type="spellEnd"/>
      <w:r>
        <w:rPr>
          <w:rStyle w:val="P-Code"/>
        </w:rPr>
        <w:t>==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commentRangeStart w:id="28"/>
      <w:r>
        <w:t>TP = sum( (</w:t>
      </w:r>
      <w:proofErr w:type="spellStart"/>
      <w:r>
        <w:t>y_test</w:t>
      </w:r>
      <w:proofErr w:type="spellEnd"/>
      <w:r>
        <w:t>==1) &amp; (</w:t>
      </w:r>
      <w:proofErr w:type="spellStart"/>
      <w:r>
        <w:t>y_pred</w:t>
      </w:r>
      <w:proofErr w:type="spellEnd"/>
      <w:r>
        <w:t>==1) )</w:t>
      </w:r>
    </w:p>
    <w:p w14:paraId="6E083F80" w14:textId="2717F674" w:rsidR="00DC689E" w:rsidRDefault="000428D2" w:rsidP="00DC689E">
      <w:pPr>
        <w:pStyle w:val="L-Source"/>
      </w:pPr>
      <w:r>
        <w:t>TP</w:t>
      </w:r>
      <w:commentRangeEnd w:id="28"/>
      <w:r w:rsidR="00983323">
        <w:rPr>
          <w:rStyle w:val="CommentReference"/>
          <w:rFonts w:cs="Arial"/>
        </w:rPr>
        <w:commentReference w:id="28"/>
      </w:r>
    </w:p>
    <w:p w14:paraId="0F1620E3" w14:textId="17C64DDA" w:rsidR="00C54377" w:rsidRDefault="0001200E">
      <w:pPr>
        <w:pStyle w:val="L-Regular"/>
      </w:pPr>
      <w:r>
        <w:t>Here is the o</w:t>
      </w:r>
      <w:r w:rsidR="00C54377">
        <w:t>utput:</w:t>
      </w:r>
    </w:p>
    <w:p w14:paraId="0F03A681" w14:textId="1CE6EB1C" w:rsidR="000428D2" w:rsidRDefault="00C54377" w:rsidP="00FB11D1">
      <w:pPr>
        <w:pStyle w:val="L-Source"/>
      </w:pPr>
      <w:r w:rsidRPr="00C64453">
        <w:t>0</w:t>
      </w:r>
    </w:p>
    <w:p w14:paraId="1A17524C" w14:textId="560F7BF8" w:rsidR="000428D2" w:rsidRDefault="000428D2" w:rsidP="000428D2">
      <w:pPr>
        <w:pStyle w:val="L-Regular"/>
      </w:pPr>
      <w:r>
        <w:t>The true positive rate is the proportion of true positives to positives</w:t>
      </w:r>
      <w:r w:rsidR="004C1C50">
        <w:t>, which of course would be 0 here</w:t>
      </w:r>
      <w:r>
        <w:t>.</w:t>
      </w:r>
    </w:p>
    <w:p w14:paraId="0BBCE044" w14:textId="636928F1" w:rsidR="000428D2" w:rsidRDefault="000428D2" w:rsidP="000428D2">
      <w:pPr>
        <w:pStyle w:val="L-Numbers"/>
      </w:pPr>
      <w:r>
        <w:t xml:space="preserve">Run the following code to obtain the </w:t>
      </w:r>
      <w:r w:rsidR="00902D19">
        <w:t>TPR</w:t>
      </w:r>
      <w:r>
        <w:t>:</w:t>
      </w:r>
    </w:p>
    <w:p w14:paraId="67F43C16" w14:textId="77777777" w:rsidR="000428D2" w:rsidRDefault="000428D2" w:rsidP="000428D2">
      <w:pPr>
        <w:pStyle w:val="L-Source"/>
      </w:pPr>
      <w:commentRangeStart w:id="29"/>
      <w:r>
        <w:t>TPR = TP/P</w:t>
      </w:r>
    </w:p>
    <w:p w14:paraId="1FB1F85A" w14:textId="77777777" w:rsidR="000428D2" w:rsidRDefault="000428D2" w:rsidP="000428D2">
      <w:pPr>
        <w:pStyle w:val="L-Source"/>
      </w:pPr>
      <w:r>
        <w:t>TPR</w:t>
      </w:r>
      <w:commentRangeEnd w:id="29"/>
      <w:r w:rsidR="00983323">
        <w:rPr>
          <w:rStyle w:val="CommentReference"/>
          <w:rFonts w:cs="Arial"/>
        </w:rPr>
        <w:commentReference w:id="29"/>
      </w:r>
    </w:p>
    <w:p w14:paraId="09915ECE" w14:textId="4E48C4AD" w:rsidR="000428D2" w:rsidRDefault="000428D2" w:rsidP="000428D2">
      <w:pPr>
        <w:pStyle w:val="L-Regular"/>
      </w:pPr>
      <w:r>
        <w:t>You will obtain the following output:</w:t>
      </w:r>
    </w:p>
    <w:p w14:paraId="67139E66" w14:textId="0F224D6F" w:rsidR="000428D2" w:rsidRDefault="00C54377" w:rsidP="001041A8">
      <w:pPr>
        <w:pStyle w:val="L-Source"/>
      </w:pPr>
      <w:r w:rsidRPr="00FB11D1">
        <w:t>0.0</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commentRangeStart w:id="30"/>
      <w:r>
        <w:t>FN = sum( (</w:t>
      </w:r>
      <w:proofErr w:type="spellStart"/>
      <w:r>
        <w:t>y_test</w:t>
      </w:r>
      <w:proofErr w:type="spellEnd"/>
      <w:r>
        <w:t>==1) &amp; (</w:t>
      </w:r>
      <w:proofErr w:type="spellStart"/>
      <w:r>
        <w:t>y_pred</w:t>
      </w:r>
      <w:proofErr w:type="spellEnd"/>
      <w:r>
        <w:t>==0) )</w:t>
      </w:r>
    </w:p>
    <w:p w14:paraId="67006322" w14:textId="77777777" w:rsidR="000428D2" w:rsidRDefault="000428D2" w:rsidP="000428D2">
      <w:pPr>
        <w:pStyle w:val="L-Source"/>
      </w:pPr>
      <w:r>
        <w:t>FN</w:t>
      </w:r>
      <w:commentRangeEnd w:id="30"/>
      <w:r w:rsidR="00983323">
        <w:rPr>
          <w:rStyle w:val="CommentReference"/>
          <w:rFonts w:cs="Arial"/>
        </w:rPr>
        <w:commentReference w:id="30"/>
      </w:r>
    </w:p>
    <w:p w14:paraId="7B05114D" w14:textId="3A811340" w:rsidR="000428D2" w:rsidRDefault="000428D2" w:rsidP="00FB11D1">
      <w:pPr>
        <w:pStyle w:val="L-Regular"/>
      </w:pPr>
      <w:r>
        <w:t>This should output the following:</w:t>
      </w:r>
      <w:r w:rsidR="005D7D64">
        <w:t xml:space="preserve"> </w:t>
      </w:r>
      <w:proofErr w:type="gramStart"/>
      <w:r w:rsidR="00C54377">
        <w:t>1155</w:t>
      </w:r>
      <w:proofErr w:type="gramEnd"/>
    </w:p>
    <w:p w14:paraId="0C75C304" w14:textId="5454956B" w:rsidR="000428D2" w:rsidRDefault="000428D2" w:rsidP="000428D2">
      <w:pPr>
        <w:pStyle w:val="L-Regular"/>
      </w:pPr>
      <w:proofErr w:type="gramStart"/>
      <w:r>
        <w:t>We'd</w:t>
      </w:r>
      <w:proofErr w:type="gramEnd"/>
      <w:r>
        <w:t xml:space="preserve"> also like the </w:t>
      </w:r>
      <w:r w:rsidR="00902D19">
        <w:t>FNR</w:t>
      </w:r>
      <w:r>
        <w:t>.</w:t>
      </w:r>
    </w:p>
    <w:p w14:paraId="1CC736AA" w14:textId="4BF50AFA" w:rsidR="000428D2" w:rsidRDefault="000428D2" w:rsidP="000428D2">
      <w:pPr>
        <w:pStyle w:val="L-Numbers"/>
      </w:pPr>
      <w:r>
        <w:t xml:space="preserve">Calculate the </w:t>
      </w:r>
      <w:r w:rsidR="00902D19">
        <w:t>FNR</w:t>
      </w:r>
      <w:r>
        <w:t xml:space="preserve"> with this code:</w:t>
      </w:r>
    </w:p>
    <w:p w14:paraId="2188D2CE" w14:textId="77777777" w:rsidR="000428D2" w:rsidRDefault="000428D2" w:rsidP="000428D2">
      <w:pPr>
        <w:pStyle w:val="L-Source"/>
      </w:pPr>
      <w:commentRangeStart w:id="31"/>
      <w:r>
        <w:t>FNR = FN/P</w:t>
      </w:r>
    </w:p>
    <w:p w14:paraId="190BE169" w14:textId="77777777" w:rsidR="000428D2" w:rsidRDefault="000428D2" w:rsidP="000428D2">
      <w:pPr>
        <w:pStyle w:val="L-Source"/>
      </w:pPr>
      <w:r>
        <w:t>FNR</w:t>
      </w:r>
      <w:commentRangeEnd w:id="31"/>
      <w:r w:rsidR="00983323">
        <w:rPr>
          <w:rStyle w:val="CommentReference"/>
          <w:rFonts w:cs="Arial"/>
        </w:rPr>
        <w:commentReference w:id="31"/>
      </w:r>
    </w:p>
    <w:p w14:paraId="77D331F0" w14:textId="25E2B3F8" w:rsidR="000428D2" w:rsidRDefault="000428D2" w:rsidP="000428D2">
      <w:pPr>
        <w:pStyle w:val="L-Regular"/>
      </w:pPr>
      <w:r>
        <w:t>This should output the following:</w:t>
      </w:r>
    </w:p>
    <w:p w14:paraId="17A70C99" w14:textId="238C2C77" w:rsidR="00DC689E" w:rsidRDefault="00C54377" w:rsidP="001041A8">
      <w:pPr>
        <w:pStyle w:val="L-Source"/>
      </w:pPr>
      <w:r w:rsidRPr="00FB11D1">
        <w:t>1.0</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2DA56935" w:rsidR="000428D2" w:rsidRDefault="000428D2" w:rsidP="000428D2">
      <w:pPr>
        <w:pStyle w:val="L-Regular"/>
      </w:pPr>
      <w:r>
        <w:t xml:space="preserve">First, we can confirm that they sum to 1. This fact is easy to see because the TPR = 0 and the FPR = 1. What does this tell us about our model? On the </w:t>
      </w:r>
      <w:r w:rsidR="009A7EDE">
        <w:t>test</w:t>
      </w:r>
      <w:r>
        <w:t xml:space="preserve"> set, at least for the positive samples, the model has in fact acted as a majority</w:t>
      </w:r>
      <w:r w:rsidR="0001200E">
        <w:t>-</w:t>
      </w:r>
      <w:r>
        <w:t xml:space="preserve">class null model. Every positive sample was predicted to be negative, so none of them </w:t>
      </w:r>
      <w:r w:rsidR="00902D19">
        <w:t xml:space="preserve">was </w:t>
      </w:r>
      <w:r>
        <w:t>correctly predicted.</w:t>
      </w:r>
    </w:p>
    <w:p w14:paraId="7FA8F3F9" w14:textId="13C8E1D4" w:rsidR="00DC689E" w:rsidRDefault="000428D2" w:rsidP="00DC689E">
      <w:pPr>
        <w:pStyle w:val="L-Numbers"/>
      </w:pPr>
      <w:proofErr w:type="gramStart"/>
      <w:r>
        <w:t>Let's</w:t>
      </w:r>
      <w:proofErr w:type="gramEnd"/>
      <w:r>
        <w:t xml:space="preserve"> find the TNR and FPR of our </w:t>
      </w:r>
      <w:r w:rsidR="009A7EDE">
        <w:t>test</w:t>
      </w:r>
      <w:r>
        <w:t xml:space="preserve"> data. Since these calculations are very similar to </w:t>
      </w:r>
      <w:proofErr w:type="gramStart"/>
      <w:r>
        <w:t>those</w:t>
      </w:r>
      <w:proofErr w:type="gramEnd"/>
      <w:r>
        <w:t xml:space="preserve"> we looked at previously, we show them all at once and illustrate a new Python function:</w:t>
      </w:r>
    </w:p>
    <w:p w14:paraId="06D9253A" w14:textId="6BB1E155" w:rsidR="00DC689E" w:rsidRDefault="00DC689E" w:rsidP="00DC689E">
      <w:pPr>
        <w:pStyle w:val="L-Numbers"/>
        <w:numPr>
          <w:ilvl w:val="0"/>
          <w:numId w:val="0"/>
        </w:numPr>
        <w:ind w:left="717" w:hanging="360"/>
      </w:pPr>
      <w:commentRangeStart w:id="32"/>
      <w:r>
        <w:rPr>
          <w:noProof/>
          <w:lang w:val="en-US"/>
        </w:rPr>
        <w:lastRenderedPageBreak/>
        <w:drawing>
          <wp:inline distT="0" distB="0" distL="0" distR="0" wp14:anchorId="75D7FD95" wp14:editId="0200F789">
            <wp:extent cx="5517480" cy="26860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9825" cy="2692060"/>
                    </a:xfrm>
                    <a:prstGeom prst="rect">
                      <a:avLst/>
                    </a:prstGeom>
                    <a:noFill/>
                    <a:ln>
                      <a:noFill/>
                    </a:ln>
                  </pic:spPr>
                </pic:pic>
              </a:graphicData>
            </a:graphic>
          </wp:inline>
        </w:drawing>
      </w:r>
      <w:commentRangeEnd w:id="32"/>
      <w:r w:rsidR="00983323">
        <w:rPr>
          <w:rStyle w:val="CommentReference"/>
        </w:rPr>
        <w:commentReference w:id="32"/>
      </w:r>
    </w:p>
    <w:p w14:paraId="3FEAD723" w14:textId="2013D0D5" w:rsidR="000428D2" w:rsidRDefault="000428D2" w:rsidP="000428D2">
      <w:pPr>
        <w:pStyle w:val="IMG-Caption"/>
      </w:pPr>
      <w:r>
        <w:t>Figure 2.</w:t>
      </w:r>
      <w:r w:rsidR="0043281B">
        <w:t>2</w:t>
      </w:r>
      <w:r w:rsidR="00FB5549">
        <w:t>1</w:t>
      </w:r>
      <w:r>
        <w:t xml:space="preserve">: Calculating true negative and false positive rates and printing </w:t>
      </w:r>
      <w:proofErr w:type="gramStart"/>
      <w:r>
        <w:t>them</w:t>
      </w:r>
      <w:proofErr w:type="gramEnd"/>
    </w:p>
    <w:p w14:paraId="2F4C2505" w14:textId="3DC1D4E5"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w:t>
      </w:r>
      <w:r w:rsidR="00902D19">
        <w:t xml:space="preserve">is </w:t>
      </w:r>
      <w:r>
        <w:t>a range of options for formatting numbers, such as including a certain number of decimal places.</w:t>
      </w:r>
    </w:p>
    <w:p w14:paraId="24F8CCFE" w14:textId="5846CA5F" w:rsidR="00941B82" w:rsidRDefault="00941B82" w:rsidP="00941B82">
      <w:pPr>
        <w:pStyle w:val="P-CalloutHeading"/>
      </w:pPr>
      <w:r>
        <w:t>Note</w:t>
      </w:r>
    </w:p>
    <w:p w14:paraId="69C116DF" w14:textId="77777777" w:rsidR="000428D2" w:rsidRDefault="000428D2" w:rsidP="000428D2">
      <w:pPr>
        <w:pStyle w:val="P-Callout"/>
      </w:pPr>
      <w:r>
        <w:t xml:space="preserve">For additional details, refer to </w:t>
      </w:r>
      <w:hyperlink r:id="rId37" w:history="1">
        <w:r w:rsidRPr="00941B82">
          <w:rPr>
            <w:rStyle w:val="P-URL"/>
          </w:rPr>
          <w:t>https://docs.python.org/3/tutorial/inputoutput.html</w:t>
        </w:r>
      </w:hyperlink>
      <w:r>
        <w:t>.</w:t>
      </w:r>
    </w:p>
    <w:p w14:paraId="2F976279" w14:textId="50112956" w:rsidR="000428D2" w:rsidRDefault="000428D2" w:rsidP="000428D2">
      <w:pPr>
        <w:pStyle w:val="L-Regular"/>
      </w:pPr>
      <w:r>
        <w:t xml:space="preserve">Now, what have we learned here? In fact, our model behaves exactly </w:t>
      </w:r>
      <w:r w:rsidR="00902D19">
        <w:t xml:space="preserve">like </w:t>
      </w:r>
      <w:r>
        <w:t>the majority</w:t>
      </w:r>
      <w:r w:rsidR="0001200E">
        <w:t>-</w:t>
      </w:r>
      <w:r>
        <w:t xml:space="preserve">class null model for all samples, both positive and negative. </w:t>
      </w:r>
      <w:proofErr w:type="gramStart"/>
      <w:r>
        <w:t>It's</w:t>
      </w:r>
      <w:proofErr w:type="gramEnd"/>
      <w:r>
        <w:t xml:space="preserve"> clear we're going to need a better model.</w:t>
      </w:r>
    </w:p>
    <w:p w14:paraId="5DA9804A" w14:textId="30757DE5"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commentRangeStart w:id="33"/>
      <w:proofErr w:type="spellStart"/>
      <w:r>
        <w:t>metrics.confusion_matrix</w:t>
      </w:r>
      <w:proofErr w:type="spellEnd"/>
      <w:r>
        <w:t>(</w:t>
      </w:r>
      <w:proofErr w:type="spellStart"/>
      <w:r>
        <w:t>y_test</w:t>
      </w:r>
      <w:proofErr w:type="spellEnd"/>
      <w:r>
        <w:t xml:space="preserve">, </w:t>
      </w:r>
      <w:proofErr w:type="spellStart"/>
      <w:r>
        <w:t>y_pred</w:t>
      </w:r>
      <w:proofErr w:type="spellEnd"/>
      <w:r>
        <w:t>)</w:t>
      </w:r>
      <w:commentRangeEnd w:id="33"/>
      <w:r w:rsidR="00983323">
        <w:rPr>
          <w:rStyle w:val="CommentReference"/>
          <w:rFonts w:cs="Arial"/>
        </w:rPr>
        <w:commentReference w:id="33"/>
      </w:r>
    </w:p>
    <w:p w14:paraId="7C1A9E63" w14:textId="5CBBF707" w:rsidR="000428D2" w:rsidRDefault="000428D2" w:rsidP="00DC689E">
      <w:pPr>
        <w:pStyle w:val="L-Regular"/>
      </w:pPr>
      <w:r>
        <w:t>You will obtain the following output:</w:t>
      </w:r>
    </w:p>
    <w:p w14:paraId="63F7811C" w14:textId="06918586" w:rsidR="00DC689E" w:rsidRDefault="00DC689E" w:rsidP="000428D2">
      <w:pPr>
        <w:pStyle w:val="L-Regular"/>
      </w:pPr>
      <w:r>
        <w:rPr>
          <w:noProof/>
          <w:lang w:val="en-US"/>
        </w:rPr>
        <w:drawing>
          <wp:inline distT="0" distB="0" distL="0" distR="0" wp14:anchorId="178FB863" wp14:editId="7B895E40">
            <wp:extent cx="3886200" cy="83481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06987" cy="839278"/>
                    </a:xfrm>
                    <a:prstGeom prst="rect">
                      <a:avLst/>
                    </a:prstGeom>
                    <a:noFill/>
                    <a:ln>
                      <a:noFill/>
                    </a:ln>
                  </pic:spPr>
                </pic:pic>
              </a:graphicData>
            </a:graphic>
          </wp:inline>
        </w:drawing>
      </w:r>
    </w:p>
    <w:p w14:paraId="0F6070B8" w14:textId="5942AE33" w:rsidR="000428D2" w:rsidRDefault="000428D2" w:rsidP="000428D2">
      <w:pPr>
        <w:pStyle w:val="IMG-Caption"/>
      </w:pPr>
      <w:r>
        <w:t>Figure 2.</w:t>
      </w:r>
      <w:r w:rsidR="0043281B">
        <w:t>2</w:t>
      </w:r>
      <w:r w:rsidR="006006A3">
        <w:t>2</w:t>
      </w:r>
      <w:r>
        <w:t>: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w:t>
      </w:r>
      <w:proofErr w:type="gramStart"/>
      <w:r>
        <w:t>actually synonyms</w:t>
      </w:r>
      <w:proofErr w:type="gramEnd"/>
      <w:r>
        <w:t xml:space="preserve">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xml:space="preserve">: this is the proportion of positive predictions that are correct (as opposed to the </w:t>
      </w:r>
      <w:r>
        <w:lastRenderedPageBreak/>
        <w:t xml:space="preserve">proportion of positive samples that are correctly predicted). </w:t>
      </w:r>
      <w:proofErr w:type="gramStart"/>
      <w:r>
        <w:t>We'll</w:t>
      </w:r>
      <w:proofErr w:type="gramEnd"/>
      <w:r>
        <w:t xml:space="preserve"> get more experience with precision in the activity for this chapter.</w:t>
      </w:r>
    </w:p>
    <w:p w14:paraId="499CE83E" w14:textId="64ABB904" w:rsidR="000428D2" w:rsidRPr="00343A27" w:rsidRDefault="000428D2" w:rsidP="00343A27">
      <w:pPr>
        <w:pStyle w:val="P-CalloutHeading"/>
      </w:pPr>
      <w:r w:rsidRPr="00343A27">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3D6BA168" w:rsidR="000428D2" w:rsidRDefault="000428D2" w:rsidP="000428D2">
      <w:pPr>
        <w:pStyle w:val="H2-General"/>
      </w:pPr>
      <w:r>
        <w:t>Discovering Predicted Probabilities: How Does Logistic Regression Make Predictions?</w:t>
      </w:r>
    </w:p>
    <w:p w14:paraId="17A1F037" w14:textId="6C7F3B5A" w:rsidR="000428D2" w:rsidRDefault="000428D2" w:rsidP="000428D2">
      <w:pPr>
        <w:pStyle w:val="P-Regular"/>
      </w:pPr>
      <w:r>
        <w:t xml:space="preserve">Now that </w:t>
      </w:r>
      <w:proofErr w:type="gramStart"/>
      <w:r>
        <w:t>we're</w:t>
      </w:r>
      <w:proofErr w:type="gramEnd"/>
      <w:r>
        <w:t xml:space="preserve"> familiar with accuracy, true and false positives and negatives, and the confusion matrix, </w:t>
      </w:r>
      <w:r w:rsidR="000862FA">
        <w:t>we can explore</w:t>
      </w:r>
      <w:r w:rsidR="00A752BA">
        <w:t xml:space="preserve"> </w:t>
      </w:r>
      <w:r w:rsidR="00695812">
        <w:t>new</w:t>
      </w:r>
      <w:r w:rsidR="00A752BA">
        <w:t xml:space="preserve"> ways of using</w:t>
      </w:r>
      <w:r>
        <w:t xml:space="preserve"> logistic regression</w:t>
      </w:r>
      <w:r w:rsidR="0061725C">
        <w:t xml:space="preserve"> </w:t>
      </w:r>
      <w:r w:rsidR="000862FA">
        <w:t xml:space="preserve">to learn about </w:t>
      </w:r>
      <w:r w:rsidR="00792685">
        <w:t>more advanced</w:t>
      </w:r>
      <w:r w:rsidR="00751C40">
        <w:t xml:space="preserve"> </w:t>
      </w:r>
      <w:r>
        <w:t xml:space="preserve">binary classification metrics. So far, </w:t>
      </w:r>
      <w:proofErr w:type="gramStart"/>
      <w:r>
        <w:t>we've</w:t>
      </w:r>
      <w:proofErr w:type="gramEnd"/>
      <w:r>
        <w:t xml:space="preserve"> only considered logistic regression as a "black box" that can learn from labeled training data and then make binary predictions on new features. While we will learn about the workings of logistic regression in detail later in the book, we can begin to peek inside the black box now.</w:t>
      </w:r>
    </w:p>
    <w:p w14:paraId="3A8931F1" w14:textId="651BF276"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w:t>
      </w:r>
      <w:proofErr w:type="gramStart"/>
      <w:r>
        <w:t xml:space="preserve">actually </w:t>
      </w:r>
      <w:r>
        <w:rPr>
          <w:rStyle w:val="P-Bold"/>
        </w:rPr>
        <w:t>probabilities</w:t>
      </w:r>
      <w:proofErr w:type="gramEnd"/>
      <w:r>
        <w:t xml:space="preserve"> on a scale from 0 to 1 (although, technically, the equation never allows the probabilities to be exactly equal to 0 or 1, as we'll see later). These probabilities are only transformed into binary predictions </w:t>
      </w:r>
      <w:proofErr w:type="gramStart"/>
      <w:r>
        <w:t>through the use of</w:t>
      </w:r>
      <w:proofErr w:type="gramEnd"/>
      <w:r>
        <w:t xml:space="preserve">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r w:rsidR="00DF721C">
        <w:t>free to use any threshold we want</w:t>
      </w:r>
      <w:r>
        <w:t>. In fact, choosing the threshold is one of the key flexibilities of logistic regression, as well as other machine learning classification algorithms that estimate probabilities of class membership.</w:t>
      </w:r>
    </w:p>
    <w:p w14:paraId="3C4DBAB9" w14:textId="45CC8A3D" w:rsidR="000428D2" w:rsidRDefault="000428D2" w:rsidP="000428D2">
      <w:pPr>
        <w:pStyle w:val="H2-General"/>
      </w:pPr>
      <w:r>
        <w:t xml:space="preserve">Exercise </w:t>
      </w:r>
      <w:r w:rsidR="00D43461">
        <w:t>2.03</w:t>
      </w:r>
      <w:r>
        <w:t>: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1CE28299" w:rsidR="000428D2" w:rsidRDefault="000428D2" w:rsidP="000428D2">
      <w:pPr>
        <w:pStyle w:val="P-Regular"/>
      </w:pPr>
      <w:r>
        <w:t xml:space="preserve">We can begin to discover predicted probabilities by further examining the methods available to us on the logistic regression model object that we trained </w:t>
      </w:r>
      <w:r w:rsidR="0001200E">
        <w:t xml:space="preserve">earlier </w:t>
      </w:r>
      <w:r>
        <w:t xml:space="preserve">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w:t>
      </w:r>
    </w:p>
    <w:p w14:paraId="72623D58" w14:textId="6814D890" w:rsidR="000428D2" w:rsidRDefault="000428D2" w:rsidP="000428D2">
      <w:pPr>
        <w:pStyle w:val="P-Regular"/>
      </w:pPr>
      <w:r>
        <w:t xml:space="preserve">However, we can directly access the predicted probabilities of these samples, using the </w:t>
      </w:r>
      <w:r>
        <w:rPr>
          <w:rStyle w:val="P-Code"/>
        </w:rPr>
        <w:t>.</w:t>
      </w:r>
      <w:proofErr w:type="spellStart"/>
      <w:r>
        <w:rPr>
          <w:rStyle w:val="P-Code"/>
        </w:rPr>
        <w:t>predict_proba</w:t>
      </w:r>
      <w:proofErr w:type="spellEnd"/>
      <w:r>
        <w:t xml:space="preserve"> method. Perform the following steps to complete the exercise</w:t>
      </w:r>
      <w:r w:rsidR="009A160A">
        <w:t>, keeping in mind that you will need to recreate the same model trained previously in the chapter if you are starting a new notebook</w:t>
      </w:r>
      <w:r w:rsidR="00902D19">
        <w:t>:</w:t>
      </w:r>
    </w:p>
    <w:p w14:paraId="0B33E7C1" w14:textId="3A84F587" w:rsidR="000428D2" w:rsidRDefault="000428D2" w:rsidP="00941B82">
      <w:pPr>
        <w:pStyle w:val="P-CalloutHeading"/>
      </w:pPr>
      <w:r>
        <w:t>Note</w:t>
      </w:r>
    </w:p>
    <w:p w14:paraId="320495A8" w14:textId="5C10BA8A" w:rsidR="000428D2" w:rsidRDefault="000428D2" w:rsidP="000428D2">
      <w:pPr>
        <w:pStyle w:val="P-Callout"/>
      </w:pPr>
      <w:r>
        <w:lastRenderedPageBreak/>
        <w:t xml:space="preserve">The code and the resulting output for this exercise have been loaded in a </w:t>
      </w:r>
      <w:proofErr w:type="spellStart"/>
      <w:r>
        <w:t>Jupyter</w:t>
      </w:r>
      <w:proofErr w:type="spellEnd"/>
      <w:r>
        <w:t xml:space="preserve"> Notebook that can found here:</w:t>
      </w:r>
      <w:r w:rsidR="00FF69F5">
        <w:t xml:space="preserve"> </w:t>
      </w:r>
      <w:r w:rsidR="00FF69F5" w:rsidRPr="00660446">
        <w:rPr>
          <w:rStyle w:val="P-URL"/>
        </w:rPr>
        <w:t>https://github.com/TrainingByPackt/Data-Science-Projects-With-Python-Second-Edition/tree/main/Chapter02/Exercise0</w:t>
      </w:r>
      <w:r w:rsidR="00FF69F5">
        <w:rPr>
          <w:rStyle w:val="P-URL"/>
        </w:rPr>
        <w:t>3</w:t>
      </w:r>
      <w:r w:rsidR="008301FE" w:rsidRPr="00261F69">
        <w:rPr>
          <w:rStyle w:val="Hyperlink"/>
          <w:color w:val="000000"/>
        </w:rPr>
        <w:t xml:space="preserve">, </w:t>
      </w:r>
      <w:r w:rsidR="009A160A">
        <w:t>where the prerequisite steps of training the model are completed prior to the first step shown here.</w:t>
      </w:r>
    </w:p>
    <w:p w14:paraId="74EE1A61" w14:textId="08D11CAD" w:rsidR="000428D2" w:rsidRDefault="000428D2" w:rsidP="00FB11D1">
      <w:pPr>
        <w:pStyle w:val="L-Numbers"/>
        <w:numPr>
          <w:ilvl w:val="0"/>
          <w:numId w:val="16"/>
        </w:numPr>
      </w:pPr>
      <w:r>
        <w:t xml:space="preserve">Obtain </w:t>
      </w:r>
      <w:r w:rsidR="00902D19">
        <w:t xml:space="preserve">the </w:t>
      </w:r>
      <w:r>
        <w:t xml:space="preserve">predicted probabilities for the </w:t>
      </w:r>
      <w:r w:rsidR="009A7EDE">
        <w:t>test</w:t>
      </w:r>
      <w:r>
        <w:t xml:space="preserve"> samples using this code:</w:t>
      </w:r>
    </w:p>
    <w:p w14:paraId="6D76FEF6" w14:textId="77777777" w:rsidR="000428D2" w:rsidRDefault="000428D2" w:rsidP="000428D2">
      <w:pPr>
        <w:pStyle w:val="L-Source"/>
      </w:pPr>
      <w:commentRangeStart w:id="34"/>
      <w:proofErr w:type="spellStart"/>
      <w:r>
        <w:t>y_pred_proba</w:t>
      </w:r>
      <w:proofErr w:type="spellEnd"/>
      <w:r>
        <w:t xml:space="preserve"> = </w:t>
      </w:r>
      <w:proofErr w:type="spellStart"/>
      <w:r>
        <w:t>example_lr.predict_proba</w:t>
      </w:r>
      <w:proofErr w:type="spellEnd"/>
      <w:r>
        <w:t>(</w:t>
      </w:r>
      <w:proofErr w:type="spellStart"/>
      <w:r>
        <w:t>X_test</w:t>
      </w:r>
      <w:proofErr w:type="spellEnd"/>
      <w:r>
        <w:t>)</w:t>
      </w:r>
    </w:p>
    <w:p w14:paraId="092009CC" w14:textId="77777777" w:rsidR="000428D2" w:rsidRDefault="000428D2" w:rsidP="000428D2">
      <w:pPr>
        <w:pStyle w:val="L-Source"/>
      </w:pPr>
      <w:proofErr w:type="spellStart"/>
      <w:r>
        <w:t>y_pred_proba</w:t>
      </w:r>
      <w:commentRangeEnd w:id="34"/>
      <w:proofErr w:type="spellEnd"/>
      <w:r w:rsidR="00983323">
        <w:rPr>
          <w:rStyle w:val="CommentReference"/>
          <w:rFonts w:cs="Arial"/>
        </w:rPr>
        <w:commentReference w:id="34"/>
      </w:r>
    </w:p>
    <w:p w14:paraId="0578644C" w14:textId="5DBC6CB5" w:rsidR="00DC689E" w:rsidRDefault="000428D2" w:rsidP="00DC689E">
      <w:pPr>
        <w:pStyle w:val="L-Regular"/>
      </w:pPr>
      <w:r>
        <w:t>The output should be as follows:</w:t>
      </w:r>
    </w:p>
    <w:p w14:paraId="55C9156D" w14:textId="42EEC9B1" w:rsidR="00DC689E" w:rsidRDefault="00DC689E" w:rsidP="000428D2">
      <w:pPr>
        <w:pStyle w:val="L-Regular"/>
      </w:pPr>
      <w:r>
        <w:rPr>
          <w:noProof/>
          <w:lang w:val="en-US"/>
        </w:rPr>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5945C97A" w:rsidR="000428D2" w:rsidRDefault="000428D2" w:rsidP="000428D2">
      <w:pPr>
        <w:pStyle w:val="IMG-Caption"/>
      </w:pPr>
      <w:r>
        <w:t>Figure 2.</w:t>
      </w:r>
      <w:r w:rsidR="0043281B">
        <w:t>2</w:t>
      </w:r>
      <w:r w:rsidR="006006A3">
        <w:t>3</w:t>
      </w:r>
      <w:r>
        <w:t xml:space="preserve">: Predicted probabilities of the </w:t>
      </w:r>
      <w:r w:rsidR="009A7EDE">
        <w:t>test</w:t>
      </w:r>
      <w:r>
        <w:t xml:space="preserve"> </w:t>
      </w:r>
      <w:proofErr w:type="gramStart"/>
      <w:r>
        <w:t>data</w:t>
      </w:r>
      <w:proofErr w:type="gramEnd"/>
    </w:p>
    <w:p w14:paraId="084C003D" w14:textId="77777777" w:rsidR="000428D2" w:rsidRDefault="000428D2" w:rsidP="000428D2">
      <w:pPr>
        <w:pStyle w:val="L-Regular"/>
      </w:pPr>
      <w:r>
        <w:t xml:space="preserve">We see in the output of this, which </w:t>
      </w:r>
      <w:proofErr w:type="gramStart"/>
      <w:r>
        <w:t>we've</w:t>
      </w:r>
      <w:proofErr w:type="gramEnd"/>
      <w:r>
        <w:t xml:space="preserve"> stored in </w:t>
      </w:r>
      <w:proofErr w:type="spellStart"/>
      <w:r>
        <w:rPr>
          <w:rStyle w:val="P-Code"/>
        </w:rPr>
        <w:t>y_pred_proba</w:t>
      </w:r>
      <w:proofErr w:type="spellEnd"/>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38B8F429" w:rsidR="000428D2" w:rsidRDefault="009A160A" w:rsidP="000428D2">
      <w:pPr>
        <w:pStyle w:val="L-Regular"/>
      </w:pPr>
      <w:r>
        <w:t>Since the two classes are mutually exclusive and are the only options,</w:t>
      </w:r>
      <w:r w:rsidR="000428D2">
        <w:t xml:space="preserve"> the sum of </w:t>
      </w:r>
      <w:r>
        <w:t xml:space="preserve">predicted </w:t>
      </w:r>
      <w:r w:rsidR="000428D2">
        <w:t xml:space="preserve">probabilities </w:t>
      </w:r>
      <w:r>
        <w:t xml:space="preserve">for </w:t>
      </w:r>
      <w:r w:rsidR="000428D2">
        <w:t xml:space="preserve">the two classes </w:t>
      </w:r>
      <w:r>
        <w:t xml:space="preserve">should </w:t>
      </w:r>
      <w:r w:rsidR="000428D2">
        <w:t xml:space="preserve">equal 1 for every sample. </w:t>
      </w:r>
      <w:proofErr w:type="gramStart"/>
      <w:r w:rsidR="000428D2">
        <w:t>Let's</w:t>
      </w:r>
      <w:proofErr w:type="gramEnd"/>
      <w:r w:rsidR="000428D2">
        <w:t xml:space="preserve"> confirm this.</w:t>
      </w:r>
    </w:p>
    <w:p w14:paraId="5281992B" w14:textId="77777777" w:rsidR="000428D2" w:rsidRDefault="000428D2" w:rsidP="000428D2">
      <w:pPr>
        <w:pStyle w:val="L-Regular"/>
      </w:pPr>
      <w:r>
        <w:t xml:space="preserve">First, we can use </w:t>
      </w:r>
      <w:proofErr w:type="spellStart"/>
      <w:r>
        <w:rPr>
          <w:rStyle w:val="P-Code"/>
        </w:rPr>
        <w:t>np.sum</w:t>
      </w:r>
      <w:proofErr w:type="spellEnd"/>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commentRangeStart w:id="35"/>
      <w:proofErr w:type="spellStart"/>
      <w:r>
        <w:t>prob_sum</w:t>
      </w:r>
      <w:proofErr w:type="spellEnd"/>
      <w:r>
        <w:t xml:space="preserve"> = </w:t>
      </w:r>
      <w:proofErr w:type="spellStart"/>
      <w:r>
        <w:t>np.sum</w:t>
      </w:r>
      <w:proofErr w:type="spellEnd"/>
      <w:r>
        <w:t>(y_pred_proba,1)</w:t>
      </w:r>
    </w:p>
    <w:p w14:paraId="201CC821" w14:textId="77777777" w:rsidR="000428D2" w:rsidRDefault="000428D2" w:rsidP="000428D2">
      <w:pPr>
        <w:pStyle w:val="L-Source"/>
      </w:pPr>
      <w:proofErr w:type="spellStart"/>
      <w:r>
        <w:t>prob_sum</w:t>
      </w:r>
      <w:commentRangeEnd w:id="35"/>
      <w:proofErr w:type="spellEnd"/>
      <w:r w:rsidR="00983323">
        <w:rPr>
          <w:rStyle w:val="CommentReference"/>
          <w:rFonts w:cs="Arial"/>
        </w:rPr>
        <w:commentReference w:id="35"/>
      </w:r>
    </w:p>
    <w:p w14:paraId="1E4FE39A" w14:textId="505E7B38" w:rsidR="00DC689E" w:rsidRDefault="000428D2" w:rsidP="00DC689E">
      <w:pPr>
        <w:pStyle w:val="L-Regular"/>
      </w:pPr>
      <w:r>
        <w:t>The output is as follows:</w:t>
      </w:r>
    </w:p>
    <w:p w14:paraId="343E8D16" w14:textId="4788766A" w:rsidR="00C54377" w:rsidRPr="00FB11D1" w:rsidRDefault="00C54377" w:rsidP="00941B82">
      <w:pPr>
        <w:pStyle w:val="L-Source"/>
      </w:pPr>
      <w:r w:rsidRPr="00FB11D1">
        <w:t>array([1., 1., 1., ..., 1., 1., 1.])</w:t>
      </w:r>
    </w:p>
    <w:p w14:paraId="5A4F04C9" w14:textId="654F22BD" w:rsidR="000428D2" w:rsidRDefault="000428D2" w:rsidP="000428D2">
      <w:pPr>
        <w:pStyle w:val="L-Regular"/>
      </w:pPr>
      <w:r>
        <w:t>It certainly looks like all 1s</w:t>
      </w:r>
      <w:r w:rsidR="003D313D">
        <w:t>.</w:t>
      </w:r>
      <w:r>
        <w:t xml:space="preserve"> We should check to see that the result is the same shape as the array of </w:t>
      </w:r>
      <w:r w:rsidR="009A7EDE">
        <w:t>test</w:t>
      </w:r>
      <w:r>
        <w:t xml:space="preserve">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commentRangeStart w:id="36"/>
      <w:proofErr w:type="spellStart"/>
      <w:r>
        <w:t>prob_sum.shape</w:t>
      </w:r>
      <w:commentRangeEnd w:id="36"/>
      <w:proofErr w:type="spellEnd"/>
      <w:r w:rsidR="00983323">
        <w:rPr>
          <w:rStyle w:val="CommentReference"/>
          <w:rFonts w:cs="Arial"/>
        </w:rPr>
        <w:commentReference w:id="36"/>
      </w:r>
    </w:p>
    <w:p w14:paraId="35A8186C" w14:textId="094E5E1E" w:rsidR="00DC689E" w:rsidRDefault="000428D2" w:rsidP="00DC689E">
      <w:pPr>
        <w:pStyle w:val="L-Regular"/>
      </w:pPr>
      <w:r>
        <w:t>This should output the following:</w:t>
      </w:r>
    </w:p>
    <w:p w14:paraId="0EE4803A" w14:textId="2238A741" w:rsidR="00C54377" w:rsidRPr="00FB11D1" w:rsidRDefault="00C54377" w:rsidP="0099656C">
      <w:pPr>
        <w:pStyle w:val="L-Source"/>
      </w:pPr>
      <w:r w:rsidRPr="00FB11D1">
        <w:t>(5333,)</w:t>
      </w:r>
    </w:p>
    <w:p w14:paraId="1BB08657" w14:textId="2A7B94CC" w:rsidR="000428D2" w:rsidRDefault="000428D2" w:rsidP="000428D2">
      <w:pPr>
        <w:pStyle w:val="L-Regular"/>
      </w:pPr>
      <w:r>
        <w:lastRenderedPageBreak/>
        <w:t xml:space="preserve">Good; this is the expected shape. Now, to check that each value is 1. We use </w:t>
      </w:r>
      <w:proofErr w:type="spellStart"/>
      <w:r>
        <w:rPr>
          <w:rStyle w:val="P-Code"/>
        </w:rPr>
        <w:t>np.unique</w:t>
      </w:r>
      <w:proofErr w:type="spellEnd"/>
      <w:r>
        <w:t xml:space="preserve"> to show all the unique elements of this array. This is </w:t>
      </w:r>
      <w:proofErr w:type="gramStart"/>
      <w:r>
        <w:t>similar to</w:t>
      </w:r>
      <w:proofErr w:type="gramEnd"/>
      <w:r>
        <w:t xml:space="preserve"> </w:t>
      </w:r>
      <w:r>
        <w:rPr>
          <w:rStyle w:val="P-Code"/>
        </w:rPr>
        <w:t>DISTINCT</w:t>
      </w:r>
      <w:r>
        <w:t xml:space="preserve"> in SQL. If all the probability sums are indeed 1, there should only be </w:t>
      </w:r>
      <w:r w:rsidR="00902D19">
        <w:t>one</w:t>
      </w:r>
      <w:r>
        <w:t xml:space="preserve">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commentRangeStart w:id="37"/>
      <w:proofErr w:type="spellStart"/>
      <w:r>
        <w:t>np.unique</w:t>
      </w:r>
      <w:proofErr w:type="spellEnd"/>
      <w:r>
        <w:t>(</w:t>
      </w:r>
      <w:proofErr w:type="spellStart"/>
      <w:r>
        <w:t>prob_sum</w:t>
      </w:r>
      <w:proofErr w:type="spellEnd"/>
      <w:r>
        <w:t>)</w:t>
      </w:r>
      <w:commentRangeEnd w:id="37"/>
      <w:r w:rsidR="00983323">
        <w:rPr>
          <w:rStyle w:val="CommentReference"/>
          <w:rFonts w:cs="Arial"/>
        </w:rPr>
        <w:commentReference w:id="37"/>
      </w:r>
    </w:p>
    <w:p w14:paraId="449BCB28" w14:textId="77777777" w:rsidR="000428D2" w:rsidRDefault="000428D2" w:rsidP="000428D2">
      <w:pPr>
        <w:pStyle w:val="L-Regular"/>
      </w:pPr>
      <w:r>
        <w:t>This should output the following:</w:t>
      </w:r>
    </w:p>
    <w:p w14:paraId="36442242" w14:textId="7F61D836" w:rsidR="00C54377" w:rsidRPr="00C54377" w:rsidRDefault="00C54377" w:rsidP="00DD25C2">
      <w:pPr>
        <w:pStyle w:val="L-Source"/>
      </w:pPr>
      <w:r w:rsidRPr="00C54377">
        <w:t>array([1.])</w:t>
      </w:r>
    </w:p>
    <w:p w14:paraId="1D9F6556" w14:textId="77777777" w:rsidR="000428D2" w:rsidRDefault="000428D2" w:rsidP="000428D2">
      <w:pPr>
        <w:pStyle w:val="L-Regular"/>
      </w:pPr>
      <w:r>
        <w:t xml:space="preserve">After confirming our belief in the predicted probabilities, we note that since class probabilities sum to 1, </w:t>
      </w:r>
      <w:proofErr w:type="gramStart"/>
      <w:r>
        <w:t>it's</w:t>
      </w:r>
      <w:proofErr w:type="gramEnd"/>
      <w:r>
        <w:t xml:space="preserve"> sufficient to just consider the second column, the predicted probability of positive class membership. </w:t>
      </w:r>
      <w:proofErr w:type="gramStart"/>
      <w:r>
        <w:t>Let's</w:t>
      </w:r>
      <w:proofErr w:type="gramEnd"/>
      <w:r>
        <w:t xml:space="preserve"> capture these in an array.</w:t>
      </w:r>
    </w:p>
    <w:p w14:paraId="06FF48EC" w14:textId="0AEB07E2" w:rsidR="000428D2" w:rsidRDefault="000428D2" w:rsidP="000428D2">
      <w:pPr>
        <w:pStyle w:val="L-Numbers"/>
      </w:pPr>
      <w:r>
        <w:t xml:space="preserve">Run this code to put the second column of the predicted probabilities array (predicted probability of membership in </w:t>
      </w:r>
      <w:r w:rsidR="00944D4A">
        <w:t xml:space="preserve">the </w:t>
      </w:r>
      <w:r>
        <w:t>positive class) in an array:</w:t>
      </w:r>
    </w:p>
    <w:p w14:paraId="0A9D2D73" w14:textId="77777777" w:rsidR="000428D2" w:rsidRDefault="000428D2" w:rsidP="000428D2">
      <w:pPr>
        <w:pStyle w:val="L-Source"/>
      </w:pPr>
      <w:commentRangeStart w:id="38"/>
      <w:proofErr w:type="spellStart"/>
      <w:r>
        <w:t>pos_proba</w:t>
      </w:r>
      <w:proofErr w:type="spellEnd"/>
      <w:r>
        <w:t xml:space="preserve"> = </w:t>
      </w:r>
      <w:proofErr w:type="spellStart"/>
      <w:r>
        <w:t>y_pred_proba</w:t>
      </w:r>
      <w:proofErr w:type="spellEnd"/>
      <w:proofErr w:type="gramStart"/>
      <w:r>
        <w:t>[:,</w:t>
      </w:r>
      <w:proofErr w:type="gramEnd"/>
      <w:r>
        <w:t>1]</w:t>
      </w:r>
    </w:p>
    <w:p w14:paraId="4AE55298" w14:textId="77777777" w:rsidR="000428D2" w:rsidRDefault="000428D2" w:rsidP="000428D2">
      <w:pPr>
        <w:pStyle w:val="L-Source"/>
      </w:pPr>
      <w:proofErr w:type="spellStart"/>
      <w:r>
        <w:t>pos_proba</w:t>
      </w:r>
      <w:commentRangeEnd w:id="38"/>
      <w:proofErr w:type="spellEnd"/>
      <w:r w:rsidR="00983323">
        <w:rPr>
          <w:rStyle w:val="CommentReference"/>
          <w:rFonts w:cs="Arial"/>
        </w:rPr>
        <w:commentReference w:id="38"/>
      </w:r>
    </w:p>
    <w:p w14:paraId="5A9E6570" w14:textId="77777777" w:rsidR="000428D2" w:rsidRDefault="000428D2" w:rsidP="000428D2">
      <w:pPr>
        <w:pStyle w:val="L-Regular"/>
      </w:pPr>
      <w:r>
        <w:t>The output should be as follows:</w:t>
      </w:r>
    </w:p>
    <w:p w14:paraId="532D57E4" w14:textId="69663C9E" w:rsidR="00DC689E" w:rsidRDefault="00DC689E" w:rsidP="000428D2">
      <w:pPr>
        <w:pStyle w:val="L-Regular"/>
      </w:pPr>
      <w:r>
        <w:rPr>
          <w:noProof/>
          <w:lang w:val="en-US"/>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6547F1B1" w:rsidR="000428D2" w:rsidRDefault="000428D2" w:rsidP="000428D2">
      <w:pPr>
        <w:pStyle w:val="IMG-Caption"/>
      </w:pPr>
      <w:r>
        <w:t>Figure 2.</w:t>
      </w:r>
      <w:r w:rsidR="0043281B">
        <w:t>2</w:t>
      </w:r>
      <w:r w:rsidR="006006A3">
        <w:t>4</w:t>
      </w:r>
      <w:r>
        <w:t xml:space="preserve">: Predicted probabilities of positive class </w:t>
      </w:r>
      <w:proofErr w:type="gramStart"/>
      <w:r>
        <w:t>membership</w:t>
      </w:r>
      <w:proofErr w:type="gramEnd"/>
    </w:p>
    <w:p w14:paraId="58EA8BAF" w14:textId="752A4C06" w:rsidR="000428D2" w:rsidRDefault="000428D2" w:rsidP="000428D2">
      <w:pPr>
        <w:pStyle w:val="L-Regular"/>
      </w:pPr>
      <w:r>
        <w:t>What do these probabilities look like? One way to find out, and a good diagnostic for model output, is to plot the predicted probabilities. A histogram is a natural way to do this</w:t>
      </w:r>
      <w:r w:rsidR="008E7B57">
        <w:t xml:space="preserve">, for which </w:t>
      </w:r>
      <w:r w:rsidR="00AE79AF">
        <w:t>w</w:t>
      </w:r>
      <w:r>
        <w:t xml:space="preserve">e can use the matplotlib function, </w:t>
      </w:r>
      <w:r>
        <w:rPr>
          <w:rStyle w:val="P-Code"/>
        </w:rPr>
        <w:t>hist()</w:t>
      </w:r>
      <w:r>
        <w:t>. Note that if you execute a cell with only the histogram function, you will get the output of the NumPy histogram function returned before the plot. This includes the number of samples in each bin and the locations of the bin edges.</w:t>
      </w:r>
    </w:p>
    <w:p w14:paraId="38FDA645" w14:textId="5897570B" w:rsidR="000428D2" w:rsidRDefault="000428D2" w:rsidP="000428D2">
      <w:pPr>
        <w:pStyle w:val="L-Numbers"/>
      </w:pPr>
      <w:r>
        <w:t>Execute this code to see histogram output and an unformatted plot (not shown</w:t>
      </w:r>
      <w:r w:rsidR="004371F0">
        <w:t xml:space="preserve"> here</w:t>
      </w:r>
      <w:r>
        <w:t>):</w:t>
      </w:r>
    </w:p>
    <w:p w14:paraId="75E07BE8" w14:textId="77777777" w:rsidR="000428D2" w:rsidRDefault="000428D2" w:rsidP="000428D2">
      <w:pPr>
        <w:pStyle w:val="L-Source"/>
      </w:pPr>
      <w:commentRangeStart w:id="39"/>
      <w:proofErr w:type="spellStart"/>
      <w:r>
        <w:t>plt.hist</w:t>
      </w:r>
      <w:proofErr w:type="spellEnd"/>
      <w:r>
        <w:t>(</w:t>
      </w:r>
      <w:proofErr w:type="spellStart"/>
      <w:r>
        <w:t>pos_proba</w:t>
      </w:r>
      <w:proofErr w:type="spellEnd"/>
      <w:r>
        <w:t>)</w:t>
      </w:r>
      <w:commentRangeEnd w:id="39"/>
      <w:r w:rsidR="00983323">
        <w:rPr>
          <w:rStyle w:val="CommentReference"/>
          <w:rFonts w:cs="Arial"/>
        </w:rPr>
        <w:commentReference w:id="39"/>
      </w:r>
    </w:p>
    <w:p w14:paraId="002D43E3" w14:textId="6DAA9133" w:rsidR="00DC689E" w:rsidRDefault="000428D2" w:rsidP="001E4E26">
      <w:pPr>
        <w:pStyle w:val="L-Regular"/>
      </w:pPr>
      <w:r>
        <w:t>The output is as follows:</w:t>
      </w:r>
    </w:p>
    <w:p w14:paraId="77790C85" w14:textId="43BC35A0" w:rsidR="00DC689E" w:rsidRDefault="00DC689E" w:rsidP="000428D2">
      <w:pPr>
        <w:pStyle w:val="L-Regular"/>
      </w:pPr>
      <w:r>
        <w:rPr>
          <w:noProof/>
          <w:lang w:val="en-US"/>
        </w:rPr>
        <w:drawing>
          <wp:inline distT="0" distB="0" distL="0" distR="0" wp14:anchorId="24E5B820" wp14:editId="0F2F51C5">
            <wp:extent cx="5548487" cy="967678"/>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02147" cy="977037"/>
                    </a:xfrm>
                    <a:prstGeom prst="rect">
                      <a:avLst/>
                    </a:prstGeom>
                    <a:noFill/>
                    <a:ln>
                      <a:noFill/>
                    </a:ln>
                  </pic:spPr>
                </pic:pic>
              </a:graphicData>
            </a:graphic>
          </wp:inline>
        </w:drawing>
      </w:r>
    </w:p>
    <w:p w14:paraId="7C062DC2" w14:textId="4573286F" w:rsidR="000428D2" w:rsidRDefault="000428D2" w:rsidP="000428D2">
      <w:pPr>
        <w:pStyle w:val="IMG-Caption"/>
      </w:pPr>
      <w:r>
        <w:t>Figure 2.</w:t>
      </w:r>
      <w:r w:rsidR="0043281B">
        <w:t>2</w:t>
      </w:r>
      <w:r w:rsidR="006006A3">
        <w:t>5</w:t>
      </w:r>
      <w:r>
        <w:t>: Details of histogram calculation</w:t>
      </w:r>
    </w:p>
    <w:p w14:paraId="14166F21" w14:textId="72B38082" w:rsidR="000428D2" w:rsidRDefault="000428D2" w:rsidP="000428D2">
      <w:pPr>
        <w:pStyle w:val="L-Regular"/>
      </w:pPr>
      <w:r>
        <w:t xml:space="preserve">This may be useful information for you and could also be obtained directly from the </w:t>
      </w:r>
      <w:proofErr w:type="spellStart"/>
      <w:r>
        <w:rPr>
          <w:rStyle w:val="P-Code"/>
        </w:rPr>
        <w:t>np.histogram</w:t>
      </w:r>
      <w:proofErr w:type="spellEnd"/>
      <w:r>
        <w:rPr>
          <w:rStyle w:val="P-Code"/>
        </w:rPr>
        <w:t>()</w:t>
      </w:r>
      <w:r>
        <w:t xml:space="preserve"> function. However, here </w:t>
      </w:r>
      <w:proofErr w:type="gramStart"/>
      <w:r>
        <w:t>we're</w:t>
      </w:r>
      <w:proofErr w:type="gramEnd"/>
      <w:r>
        <w:t xml:space="preserv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commentRangeStart w:id="40"/>
      <w:proofErr w:type="spellStart"/>
      <w:r>
        <w:lastRenderedPageBreak/>
        <w:t>mpl.rcParams</w:t>
      </w:r>
      <w:proofErr w:type="spellEnd"/>
      <w:r>
        <w:t>['</w:t>
      </w:r>
      <w:proofErr w:type="spellStart"/>
      <w:r>
        <w:t>font.size</w:t>
      </w:r>
      <w:proofErr w:type="spellEnd"/>
      <w:r>
        <w:t>'] = 12</w:t>
      </w:r>
    </w:p>
    <w:p w14:paraId="2D241938" w14:textId="77777777" w:rsidR="000428D2" w:rsidRDefault="000428D2" w:rsidP="000428D2">
      <w:pPr>
        <w:pStyle w:val="L-Source"/>
      </w:pPr>
      <w:proofErr w:type="spellStart"/>
      <w:r>
        <w:t>plt.hist</w:t>
      </w:r>
      <w:proofErr w:type="spellEnd"/>
      <w:r>
        <w:t>(</w:t>
      </w:r>
      <w:proofErr w:type="spellStart"/>
      <w:r>
        <w:t>pos_proba</w:t>
      </w:r>
      <w:proofErr w:type="spellEnd"/>
      <w:r>
        <w:t>)</w:t>
      </w:r>
    </w:p>
    <w:p w14:paraId="3EB6B425" w14:textId="5F05055E" w:rsidR="001825CC" w:rsidRDefault="000428D2" w:rsidP="000428D2">
      <w:pPr>
        <w:pStyle w:val="L-Source"/>
      </w:pPr>
      <w:proofErr w:type="spellStart"/>
      <w:r>
        <w:t>plt.xlabel</w:t>
      </w:r>
      <w:proofErr w:type="spellEnd"/>
      <w:r>
        <w:t xml:space="preserve">('Predicted probability of positive class </w:t>
      </w:r>
      <w:r w:rsidR="001825CC">
        <w:t>'\</w:t>
      </w:r>
    </w:p>
    <w:p w14:paraId="5CE83CED" w14:textId="6B55DEA7" w:rsidR="000428D2" w:rsidRDefault="001825CC" w:rsidP="000428D2">
      <w:pPr>
        <w:pStyle w:val="L-Source"/>
      </w:pPr>
      <w:r>
        <w:t>           '</w:t>
      </w:r>
      <w:proofErr w:type="gramStart"/>
      <w:r w:rsidR="000428D2">
        <w:t>for</w:t>
      </w:r>
      <w:proofErr w:type="gramEnd"/>
      <w:r w:rsidR="000428D2">
        <w:t xml:space="preserve"> </w:t>
      </w:r>
      <w:r w:rsidR="009A7EDE">
        <w:t>test</w:t>
      </w:r>
      <w:r w:rsidR="000428D2">
        <w:t xml:space="preserve"> data')</w:t>
      </w:r>
    </w:p>
    <w:p w14:paraId="54764A28" w14:textId="77777777" w:rsidR="000428D2" w:rsidRDefault="000428D2" w:rsidP="000428D2">
      <w:pPr>
        <w:pStyle w:val="L-Source"/>
      </w:pPr>
      <w:proofErr w:type="spellStart"/>
      <w:r>
        <w:t>plt.ylabel</w:t>
      </w:r>
      <w:proofErr w:type="spellEnd"/>
      <w:r>
        <w:t>('Number of samples')</w:t>
      </w:r>
      <w:commentRangeEnd w:id="40"/>
      <w:r w:rsidR="00983323">
        <w:rPr>
          <w:rStyle w:val="CommentReference"/>
          <w:rFonts w:cs="Arial"/>
        </w:rPr>
        <w:commentReference w:id="40"/>
      </w:r>
    </w:p>
    <w:p w14:paraId="133079CD" w14:textId="5923083A" w:rsidR="00DC689E" w:rsidRDefault="000428D2" w:rsidP="000428D2">
      <w:pPr>
        <w:pStyle w:val="L-Regular"/>
      </w:pPr>
      <w:r>
        <w:t>The plot should look like this:</w:t>
      </w:r>
    </w:p>
    <w:p w14:paraId="0E5F6EE4" w14:textId="71F59547" w:rsidR="00DC689E" w:rsidRDefault="00DC689E" w:rsidP="000428D2">
      <w:pPr>
        <w:pStyle w:val="L-Regular"/>
      </w:pPr>
      <w:r>
        <w:rPr>
          <w:noProof/>
          <w:lang w:val="en-US"/>
        </w:rPr>
        <w:drawing>
          <wp:inline distT="0" distB="0" distL="0" distR="0" wp14:anchorId="29666F64" wp14:editId="6656F16F">
            <wp:extent cx="4098990" cy="270207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098990" cy="2702071"/>
                    </a:xfrm>
                    <a:prstGeom prst="rect">
                      <a:avLst/>
                    </a:prstGeom>
                    <a:noFill/>
                    <a:ln>
                      <a:noFill/>
                    </a:ln>
                  </pic:spPr>
                </pic:pic>
              </a:graphicData>
            </a:graphic>
          </wp:inline>
        </w:drawing>
      </w:r>
    </w:p>
    <w:p w14:paraId="283E447B" w14:textId="1CA08E68" w:rsidR="000428D2" w:rsidRDefault="000428D2" w:rsidP="000428D2">
      <w:pPr>
        <w:pStyle w:val="IMG-Caption"/>
      </w:pPr>
      <w:r>
        <w:t>Figure 2.</w:t>
      </w:r>
      <w:r w:rsidR="0043281B">
        <w:t>2</w:t>
      </w:r>
      <w:r w:rsidR="006006A3">
        <w:t>6</w:t>
      </w:r>
      <w:r>
        <w:t>: Histogram plot of predicted probabilities</w:t>
      </w:r>
    </w:p>
    <w:p w14:paraId="77D5DC4D" w14:textId="77777777" w:rsidR="000428D2" w:rsidRDefault="000428D2" w:rsidP="000428D2">
      <w:pPr>
        <w:pStyle w:val="L-Regular"/>
      </w:pPr>
      <w:r>
        <w:t xml:space="preserve">Notice that in the histogram of probabilities, there are only four bins that </w:t>
      </w:r>
      <w:proofErr w:type="gramStart"/>
      <w:r>
        <w:t>actually have</w:t>
      </w:r>
      <w:proofErr w:type="gramEnd"/>
      <w:r>
        <w:t xml:space="preser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6F272ED1" w:rsidR="000428D2" w:rsidRDefault="000428D2" w:rsidP="000428D2">
      <w:pPr>
        <w:pStyle w:val="L-Regular"/>
      </w:pPr>
      <w:r>
        <w:t xml:space="preserve">Also, notice that all the predicted probabilities are below 0.5. This is the reason every sample was predicted to be negative, using the 0.5 threshold. </w:t>
      </w:r>
      <w:r w:rsidR="0001200E">
        <w:t>W</w:t>
      </w:r>
      <w:r>
        <w:t xml:space="preserve">e can imagine that if we set our threshold below 0.5, we would get different results. For example, if we set the threshold at 0.25, </w:t>
      </w:r>
      <w:proofErr w:type="gramStart"/>
      <w:r>
        <w:t>all of</w:t>
      </w:r>
      <w:proofErr w:type="gramEnd"/>
      <w:r>
        <w:t xml:space="preserve"> the samples in the smallest bin to the far right of </w:t>
      </w:r>
      <w:r>
        <w:rPr>
          <w:rStyle w:val="P-Italics"/>
        </w:rPr>
        <w:t>Figure 2.2</w:t>
      </w:r>
      <w:r w:rsidR="00FB11D1">
        <w:rPr>
          <w:rStyle w:val="P-Italics"/>
        </w:rPr>
        <w:t>7</w:t>
      </w:r>
      <w:r>
        <w:t xml:space="preserve"> would be classified as positive, since the predicted probability for all of these is above 0.25. It would be informative for us if we could see how many of these samples </w:t>
      </w:r>
      <w:proofErr w:type="gramStart"/>
      <w:r>
        <w:t>actually had</w:t>
      </w:r>
      <w:proofErr w:type="gramEnd"/>
      <w:r>
        <w:t xml:space="preserve"> positive labels. Then we could see whether moving our threshold down to 0.25 would improve the performance of our classifier by classifying the samples in the </w:t>
      </w:r>
      <w:r w:rsidR="001E4E26">
        <w:t>rightmost</w:t>
      </w:r>
      <w:r>
        <w:t xml:space="preserve"> bin as positive.</w:t>
      </w:r>
    </w:p>
    <w:p w14:paraId="33FAE31A" w14:textId="43633030"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r>
        <w:rPr>
          <w:rStyle w:val="P-Italics"/>
        </w:rPr>
        <w:t>Figure 2.2</w:t>
      </w:r>
      <w:r w:rsidR="00FB11D1">
        <w:rPr>
          <w:rStyle w:val="P-Italics"/>
        </w:rPr>
        <w:t>7</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proofErr w:type="spellStart"/>
      <w:r>
        <w:rPr>
          <w:rStyle w:val="P-Code"/>
        </w:rPr>
        <w:t>y_test</w:t>
      </w:r>
      <w:proofErr w:type="spellEnd"/>
      <w:r>
        <w:rPr>
          <w:rStyle w:val="P-Code"/>
        </w:rPr>
        <w:t xml:space="preserve"> == 1</w:t>
      </w:r>
      <w:r>
        <w:t xml:space="preserve">, and then to get negative samples, where </w:t>
      </w:r>
      <w:proofErr w:type="spellStart"/>
      <w:r>
        <w:rPr>
          <w:rStyle w:val="P-Code"/>
        </w:rPr>
        <w:t>y_test</w:t>
      </w:r>
      <w:proofErr w:type="spellEnd"/>
      <w:r>
        <w:rPr>
          <w:rStyle w:val="P-Code"/>
        </w:rPr>
        <w:t xml:space="preserve">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commentRangeStart w:id="41"/>
      <w:proofErr w:type="spellStart"/>
      <w:r>
        <w:t>pos_sample_pos_proba</w:t>
      </w:r>
      <w:proofErr w:type="spellEnd"/>
      <w:r>
        <w:t xml:space="preserve"> = </w:t>
      </w:r>
      <w:proofErr w:type="spellStart"/>
      <w:r>
        <w:t>pos_proba</w:t>
      </w:r>
      <w:proofErr w:type="spellEnd"/>
      <w:r>
        <w:t>[</w:t>
      </w:r>
      <w:proofErr w:type="spellStart"/>
      <w:r>
        <w:t>y_test</w:t>
      </w:r>
      <w:proofErr w:type="spellEnd"/>
      <w:r>
        <w:t>==1]</w:t>
      </w:r>
    </w:p>
    <w:p w14:paraId="0138C34B" w14:textId="77777777" w:rsidR="000428D2" w:rsidRDefault="000428D2" w:rsidP="000428D2">
      <w:pPr>
        <w:pStyle w:val="L-Source"/>
      </w:pPr>
      <w:proofErr w:type="spellStart"/>
      <w:r>
        <w:t>neg_sample_pos_proba</w:t>
      </w:r>
      <w:proofErr w:type="spellEnd"/>
      <w:r>
        <w:t xml:space="preserve"> = </w:t>
      </w:r>
      <w:proofErr w:type="spellStart"/>
      <w:r>
        <w:t>pos_proba</w:t>
      </w:r>
      <w:proofErr w:type="spellEnd"/>
      <w:r>
        <w:t>[</w:t>
      </w:r>
      <w:proofErr w:type="spellStart"/>
      <w:r>
        <w:t>y_test</w:t>
      </w:r>
      <w:proofErr w:type="spellEnd"/>
      <w:r>
        <w:t>==0]</w:t>
      </w:r>
      <w:commentRangeEnd w:id="41"/>
      <w:r w:rsidR="00983323">
        <w:rPr>
          <w:rStyle w:val="CommentReference"/>
          <w:rFonts w:cs="Arial"/>
        </w:rPr>
        <w:commentReference w:id="41"/>
      </w:r>
    </w:p>
    <w:p w14:paraId="79A8CEE9" w14:textId="77777777" w:rsidR="000428D2" w:rsidRDefault="000428D2" w:rsidP="000428D2">
      <w:pPr>
        <w:pStyle w:val="L-Regular"/>
      </w:pPr>
      <w:r>
        <w:t xml:space="preserve">Now we want to plot these as a stacked histogram. The code is </w:t>
      </w:r>
      <w:proofErr w:type="gramStart"/>
      <w:r>
        <w:t>similar to</w:t>
      </w:r>
      <w:proofErr w:type="gramEnd"/>
      <w:r>
        <w:t xml:space="preserve"> the histogram we already created, except that we will pass a list of arrays to be plotted, which are the arrays of probabilities for positive and negative samples we just created, and a keyword indicating we'd like the bars to be </w:t>
      </w:r>
      <w:r>
        <w:lastRenderedPageBreak/>
        <w:t xml:space="preserve">stacked, as opposed to plotted side by side. </w:t>
      </w:r>
      <w:proofErr w:type="gramStart"/>
      <w:r>
        <w:t>We'll</w:t>
      </w:r>
      <w:proofErr w:type="gramEnd"/>
      <w:r>
        <w:t xml:space="preserve">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190FC0F6" w:rsidR="00725173" w:rsidRDefault="000428D2" w:rsidP="000428D2">
      <w:pPr>
        <w:pStyle w:val="L-Source"/>
      </w:pPr>
      <w:commentRangeStart w:id="42"/>
      <w:proofErr w:type="spellStart"/>
      <w:r>
        <w:t>plt.hist</w:t>
      </w:r>
      <w:proofErr w:type="spellEnd"/>
      <w:r>
        <w:t>([</w:t>
      </w:r>
      <w:proofErr w:type="spellStart"/>
      <w:r>
        <w:t>pos_sample_pos_proba</w:t>
      </w:r>
      <w:proofErr w:type="spellEnd"/>
      <w:r>
        <w:t xml:space="preserve">, </w:t>
      </w:r>
      <w:proofErr w:type="spellStart"/>
      <w:r>
        <w:t>neg_sample_pos_proba</w:t>
      </w:r>
      <w:proofErr w:type="spellEnd"/>
      <w:r>
        <w:t>],</w:t>
      </w:r>
      <w:r w:rsidR="00F51761">
        <w:t>\</w:t>
      </w:r>
    </w:p>
    <w:p w14:paraId="713BB32B" w14:textId="6101258E" w:rsidR="000428D2" w:rsidRDefault="00F51761" w:rsidP="000428D2">
      <w:pPr>
        <w:pStyle w:val="L-Source"/>
      </w:pPr>
      <w:r>
        <w:t>          </w:t>
      </w:r>
      <w:proofErr w:type="spellStart"/>
      <w:r w:rsidR="000428D2">
        <w:t>histtype</w:t>
      </w:r>
      <w:proofErr w:type="spellEnd"/>
      <w:r w:rsidR="000428D2">
        <w:t>='</w:t>
      </w:r>
      <w:proofErr w:type="spellStart"/>
      <w:r w:rsidR="000428D2">
        <w:t>barstacked</w:t>
      </w:r>
      <w:proofErr w:type="spellEnd"/>
      <w:r w:rsidR="000428D2">
        <w:t>')</w:t>
      </w:r>
    </w:p>
    <w:p w14:paraId="1A5569C4" w14:textId="77777777" w:rsidR="000428D2" w:rsidRDefault="000428D2" w:rsidP="000428D2">
      <w:pPr>
        <w:pStyle w:val="L-Source"/>
      </w:pPr>
      <w:proofErr w:type="spellStart"/>
      <w:r>
        <w:t>plt.legend</w:t>
      </w:r>
      <w:proofErr w:type="spellEnd"/>
      <w:r>
        <w:t>(['Positive samples', 'Negative samples'])</w:t>
      </w:r>
    </w:p>
    <w:p w14:paraId="59C74278" w14:textId="77777777" w:rsidR="000428D2" w:rsidRDefault="000428D2" w:rsidP="000428D2">
      <w:pPr>
        <w:pStyle w:val="L-Source"/>
      </w:pPr>
      <w:proofErr w:type="spellStart"/>
      <w:r>
        <w:t>plt.xlabel</w:t>
      </w:r>
      <w:proofErr w:type="spellEnd"/>
      <w:r>
        <w:t>('Predicted probability of positive class')</w:t>
      </w:r>
    </w:p>
    <w:p w14:paraId="4C4DCD42" w14:textId="77777777" w:rsidR="000428D2" w:rsidRDefault="000428D2" w:rsidP="000428D2">
      <w:pPr>
        <w:pStyle w:val="L-Source"/>
      </w:pPr>
      <w:proofErr w:type="spellStart"/>
      <w:r>
        <w:t>plt.ylabel</w:t>
      </w:r>
      <w:proofErr w:type="spellEnd"/>
      <w:r>
        <w:t>('Number of samples')</w:t>
      </w:r>
      <w:commentRangeEnd w:id="42"/>
      <w:r w:rsidR="00983323">
        <w:rPr>
          <w:rStyle w:val="CommentReference"/>
          <w:rFonts w:cs="Arial"/>
        </w:rPr>
        <w:commentReference w:id="42"/>
      </w:r>
    </w:p>
    <w:p w14:paraId="5D284671" w14:textId="2C13E94C" w:rsidR="00DC689E" w:rsidRDefault="000428D2" w:rsidP="000428D2">
      <w:pPr>
        <w:pStyle w:val="L-Regular"/>
      </w:pPr>
      <w:r>
        <w:t>The plot should look like this:</w:t>
      </w:r>
    </w:p>
    <w:p w14:paraId="7BA732DE" w14:textId="0CD15070" w:rsidR="00DC689E" w:rsidRPr="00683678" w:rsidRDefault="00DC689E" w:rsidP="00683678">
      <w:pPr>
        <w:pStyle w:val="L-Regular"/>
      </w:pPr>
      <w:r w:rsidRPr="00683678">
        <w:rPr>
          <w:noProof/>
          <w:lang w:val="en-US"/>
        </w:rPr>
        <w:drawing>
          <wp:inline distT="0" distB="0" distL="0" distR="0" wp14:anchorId="17615BA9" wp14:editId="21F77A0A">
            <wp:extent cx="4346575" cy="283790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359139" cy="2846104"/>
                    </a:xfrm>
                    <a:prstGeom prst="rect">
                      <a:avLst/>
                    </a:prstGeom>
                    <a:noFill/>
                    <a:ln>
                      <a:noFill/>
                    </a:ln>
                  </pic:spPr>
                </pic:pic>
              </a:graphicData>
            </a:graphic>
          </wp:inline>
        </w:drawing>
      </w:r>
    </w:p>
    <w:p w14:paraId="6A98EAE3" w14:textId="1DEA63B3" w:rsidR="000428D2" w:rsidRDefault="000428D2" w:rsidP="000428D2">
      <w:pPr>
        <w:pStyle w:val="IMG-Caption"/>
      </w:pPr>
      <w:r>
        <w:t>Figure 2.</w:t>
      </w:r>
      <w:r w:rsidR="0043281B">
        <w:t>2</w:t>
      </w:r>
      <w:r w:rsidR="006006A3">
        <w:t>7</w:t>
      </w:r>
      <w:r>
        <w:t>: Stacked histogram of predicted probabilities by class</w:t>
      </w:r>
    </w:p>
    <w:p w14:paraId="0777EB9F" w14:textId="56FCCE67" w:rsidR="000428D2" w:rsidRDefault="000428D2" w:rsidP="000428D2">
      <w:pPr>
        <w:pStyle w:val="L-Regular"/>
      </w:pPr>
      <w:r>
        <w:t>The plot shows us the true label</w:t>
      </w:r>
      <w:r w:rsidR="0001200E">
        <w:t>s</w:t>
      </w:r>
      <w:r>
        <w:t xml:space="preserve">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6A6D362B" w:rsidR="000428D2" w:rsidRDefault="000428D2" w:rsidP="000428D2">
      <w:pPr>
        <w:pStyle w:val="P-Regular"/>
      </w:pPr>
      <w:r>
        <w:t xml:space="preserve">Since nearly all the samples in the small bin to the right </w:t>
      </w:r>
      <w:r w:rsidR="00960140">
        <w:t xml:space="preserve">of </w:t>
      </w:r>
      <w:r>
        <w:rPr>
          <w:rStyle w:val="P-Italics"/>
        </w:rPr>
        <w:t>Figure 2.</w:t>
      </w:r>
      <w:r w:rsidR="00FB11D1">
        <w:rPr>
          <w:rStyle w:val="P-Italics"/>
        </w:rPr>
        <w:t>28</w:t>
      </w:r>
      <w:r w:rsidR="00960140">
        <w:t xml:space="preserve"> </w:t>
      </w:r>
      <w:r>
        <w:t xml:space="preserve">are negative samples, if we were to decrease the threshold to 0.25, we would erroneously classify these as positive samples and increase our </w:t>
      </w:r>
      <w:r w:rsidR="009B5134">
        <w:t>FPR</w:t>
      </w:r>
      <w:r>
        <w:t xml:space="preserve">. At the same time, we still </w:t>
      </w:r>
      <w:proofErr w:type="gramStart"/>
      <w:r>
        <w:t>wouldn't</w:t>
      </w:r>
      <w:proofErr w:type="gramEnd"/>
      <w:r>
        <w:t xml:space="preserve"> have managed to classify many, if any, positive samples correctly, so our </w:t>
      </w:r>
      <w:r w:rsidR="009B5134">
        <w:t>TPR</w:t>
      </w:r>
      <w:r>
        <w:t xml:space="preserv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1143E3A9" w:rsidR="000428D2" w:rsidRDefault="000428D2" w:rsidP="000428D2">
      <w:pPr>
        <w:pStyle w:val="P-Regular"/>
      </w:pPr>
      <w:r>
        <w:t xml:space="preserve">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w:t>
      </w:r>
      <w:proofErr w:type="gramStart"/>
      <w:r>
        <w:t>a large number of</w:t>
      </w:r>
      <w:proofErr w:type="gramEnd"/>
      <w:r>
        <w:t xml:space="preserve"> false positives. What would be the effect of lowering the threshold even more, with the predicted probabilities from the previous exercise? It turns out there is a classic method of visualization in machine learning, with a corresponding metric that can help answer </w:t>
      </w:r>
      <w:r w:rsidR="0001200E">
        <w:t xml:space="preserve">this </w:t>
      </w:r>
      <w:r>
        <w:t>kind of question.</w:t>
      </w:r>
    </w:p>
    <w:p w14:paraId="5E10D918" w14:textId="1FD2C9E9" w:rsidR="000428D2" w:rsidRDefault="000428D2" w:rsidP="000428D2">
      <w:pPr>
        <w:pStyle w:val="P-Regular"/>
      </w:pPr>
      <w:r>
        <w:lastRenderedPageBreak/>
        <w:t xml:space="preserve">The </w:t>
      </w:r>
      <w:r w:rsidRPr="009348FA">
        <w:rPr>
          <w:rStyle w:val="P-Bold"/>
        </w:rPr>
        <w:t>receiver operating characteristic</w:t>
      </w:r>
      <w:r>
        <w:t xml:space="preserve"> (</w:t>
      </w:r>
      <w:r w:rsidRPr="009348FA">
        <w:rPr>
          <w:rStyle w:val="P-Bold"/>
        </w:rPr>
        <w:t>ROC</w:t>
      </w:r>
      <w:r>
        <w:t xml:space="preserve">) curve is a plot of the pairs of </w:t>
      </w:r>
      <w:r w:rsidR="009B5134">
        <w:t>TPRs</w:t>
      </w:r>
      <w:r>
        <w:t xml:space="preserve"> (</w:t>
      </w:r>
      <w:r>
        <w:rPr>
          <w:rStyle w:val="P-Italics"/>
        </w:rPr>
        <w:t>y-axis</w:t>
      </w:r>
      <w:r>
        <w:t xml:space="preserve">) and </w:t>
      </w:r>
      <w:r w:rsidR="009B5134">
        <w:t>FPRs</w:t>
      </w:r>
      <w:r>
        <w:t xml:space="preserve"> (</w:t>
      </w:r>
      <w:r>
        <w:rPr>
          <w:rStyle w:val="P-Italics"/>
        </w:rPr>
        <w:t>x-axis</w:t>
      </w:r>
      <w:r>
        <w:t xml:space="preserve">)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w:t>
      </w:r>
      <w:proofErr w:type="gramStart"/>
      <w:r>
        <w:t>it's</w:t>
      </w:r>
      <w:proofErr w:type="gramEnd"/>
      <w:r>
        <w:t xml:space="preserve"> a good classifier. Eventually, when the threshold is lowered all the way to 0, every sample is predicted to be positive, including all the </w:t>
      </w:r>
      <w:r w:rsidR="00793CFB">
        <w:t xml:space="preserve">samples </w:t>
      </w:r>
      <w:r>
        <w:t xml:space="preserve">that are, in fact, positive, but also all the </w:t>
      </w:r>
      <w:r w:rsidR="00793CFB">
        <w:t xml:space="preserve">samples </w:t>
      </w:r>
      <w:r>
        <w:t xml:space="preserve">that are </w:t>
      </w:r>
      <w:proofErr w:type="gramStart"/>
      <w:r>
        <w:t>actually negative</w:t>
      </w:r>
      <w:proofErr w:type="gramEnd"/>
      <w:r>
        <w:t>.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22FAFCCB" w:rsidR="000428D2" w:rsidRDefault="000428D2" w:rsidP="000428D2">
      <w:pPr>
        <w:pStyle w:val="P-Regular"/>
      </w:pPr>
      <w:r>
        <w:t>We could write the code to determine the TPRs and FPRs of the ROC curve by using the predicted probabilities and varying the threshold from 1 to 0. Instead, we will use scikit-</w:t>
      </w:r>
      <w:proofErr w:type="spellStart"/>
      <w:r>
        <w:t>learn's</w:t>
      </w:r>
      <w:proofErr w:type="spellEnd"/>
      <w:r>
        <w:t xml:space="preserve">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r w:rsidR="00960140">
        <w:t xml:space="preserve">, importing the </w:t>
      </w:r>
      <w:r w:rsidR="00960140" w:rsidRPr="00FB11D1">
        <w:rPr>
          <w:rStyle w:val="P-Code"/>
        </w:rPr>
        <w:t>metrics</w:t>
      </w:r>
      <w:r w:rsidR="00960140">
        <w:t xml:space="preserve"> module if needed</w:t>
      </w:r>
      <w:r w:rsidR="00194C3B">
        <w:t>:</w:t>
      </w:r>
    </w:p>
    <w:p w14:paraId="6150F927" w14:textId="3CAB12FD" w:rsidR="00960140" w:rsidRDefault="00960140" w:rsidP="004E6E80">
      <w:pPr>
        <w:pStyle w:val="P-Source"/>
      </w:pPr>
      <w:r w:rsidRPr="00960140">
        <w:t xml:space="preserve">from </w:t>
      </w:r>
      <w:proofErr w:type="spellStart"/>
      <w:r w:rsidRPr="00960140">
        <w:t>sklearn</w:t>
      </w:r>
      <w:proofErr w:type="spellEnd"/>
      <w:r w:rsidRPr="00960140">
        <w:t xml:space="preserve"> import metrics</w:t>
      </w:r>
    </w:p>
    <w:p w14:paraId="168AA730" w14:textId="5BF1AB99" w:rsidR="000428D2" w:rsidRDefault="000428D2" w:rsidP="004E6E80">
      <w:pPr>
        <w:pStyle w:val="P-Source"/>
      </w:pPr>
      <w:proofErr w:type="spellStart"/>
      <w:r>
        <w:t>fpr</w:t>
      </w:r>
      <w:proofErr w:type="spellEnd"/>
      <w:r>
        <w:t xml:space="preserve">, </w:t>
      </w:r>
      <w:proofErr w:type="spellStart"/>
      <w:r>
        <w:t>tpr</w:t>
      </w:r>
      <w:proofErr w:type="spellEnd"/>
      <w:r>
        <w:t xml:space="preserve">, thresholds = </w:t>
      </w:r>
      <w:proofErr w:type="spellStart"/>
      <w:r>
        <w:t>metrics.roc_curve</w:t>
      </w:r>
      <w:proofErr w:type="spellEnd"/>
      <w:r>
        <w:t>(</w:t>
      </w:r>
      <w:proofErr w:type="spellStart"/>
      <w:r>
        <w:t>y_test</w:t>
      </w:r>
      <w:proofErr w:type="spellEnd"/>
      <w:r>
        <w:t xml:space="preserve">, </w:t>
      </w:r>
      <w:proofErr w:type="spellStart"/>
      <w:r>
        <w:t>pos_proba</w:t>
      </w:r>
      <w:proofErr w:type="spellEnd"/>
      <w:r>
        <w:t>)</w:t>
      </w:r>
    </w:p>
    <w:p w14:paraId="603CA531" w14:textId="74818788" w:rsidR="000428D2" w:rsidRDefault="000428D2" w:rsidP="000428D2">
      <w:pPr>
        <w:pStyle w:val="P-Regular"/>
      </w:pPr>
      <w:r>
        <w:t xml:space="preserve">Now we need to produce a plot. </w:t>
      </w:r>
      <w:proofErr w:type="gramStart"/>
      <w:r>
        <w:t>We'll</w:t>
      </w:r>
      <w:proofErr w:type="gramEnd"/>
      <w:r>
        <w:t xml:space="preserve"> use </w:t>
      </w:r>
      <w:proofErr w:type="spellStart"/>
      <w:r>
        <w:rPr>
          <w:rStyle w:val="P-Code"/>
        </w:rPr>
        <w:t>plt.plot</w:t>
      </w:r>
      <w:proofErr w:type="spellEnd"/>
      <w:r>
        <w:t xml:space="preserve">, which will make a line plot using the first argument as the </w:t>
      </w:r>
      <w:r>
        <w:rPr>
          <w:rStyle w:val="P-Italics"/>
        </w:rPr>
        <w:t>x</w:t>
      </w:r>
      <w:r>
        <w:t xml:space="preserve"> values (FPRs), the second argument as the </w:t>
      </w:r>
      <w:r w:rsidRPr="00FB11D1">
        <w:rPr>
          <w:rStyle w:val="P-Italics"/>
        </w:rPr>
        <w:t>y</w:t>
      </w:r>
      <w:r>
        <w:t xml:space="preserve"> values (TPRs), and the shorthand </w:t>
      </w:r>
      <w:r>
        <w:rPr>
          <w:rStyle w:val="P-Code"/>
        </w:rPr>
        <w:t>'*-'</w:t>
      </w:r>
      <w:r>
        <w:t xml:space="preserve"> to indicate a line plot with star symbols where the data points are located. We add a straight-line plot from (0, 0) to (1, 1), which will appear in red (</w:t>
      </w:r>
      <w:r w:rsidRPr="00DE1089">
        <w:rPr>
          <w:rStyle w:val="P-Code"/>
        </w:rPr>
        <w:t>'</w:t>
      </w:r>
      <w:r>
        <w:rPr>
          <w:rStyle w:val="P-Code"/>
        </w:rPr>
        <w:t>r</w:t>
      </w:r>
      <w:r w:rsidRPr="00DE1089">
        <w:rPr>
          <w:rStyle w:val="P-Code"/>
        </w:rPr>
        <w:t>'</w:t>
      </w:r>
      <w:r>
        <w:t>) and as a dashed line (</w:t>
      </w:r>
      <w:r w:rsidRPr="00DE1089">
        <w:rPr>
          <w:rStyle w:val="P-Code"/>
        </w:rPr>
        <w:t>'--'</w:t>
      </w:r>
      <w:r>
        <w:t xml:space="preserve">). </w:t>
      </w:r>
      <w:proofErr w:type="gramStart"/>
      <w:r>
        <w:t>We've</w:t>
      </w:r>
      <w:proofErr w:type="gramEnd"/>
      <w:r>
        <w:t xml:space="preserve"> also given the plot a legend (which we'll explain shortly), as well as axis labels and a title. This code produces the ROC plot:</w:t>
      </w:r>
    </w:p>
    <w:p w14:paraId="119A30F4" w14:textId="77777777" w:rsidR="000428D2" w:rsidRDefault="000428D2" w:rsidP="004E6E80">
      <w:pPr>
        <w:pStyle w:val="P-Source"/>
      </w:pPr>
      <w:commentRangeStart w:id="43"/>
      <w:proofErr w:type="spellStart"/>
      <w:r>
        <w:t>plt.plot</w:t>
      </w:r>
      <w:proofErr w:type="spellEnd"/>
      <w:r>
        <w:t>(</w:t>
      </w:r>
      <w:proofErr w:type="spellStart"/>
      <w:r>
        <w:t>fpr</w:t>
      </w:r>
      <w:proofErr w:type="spellEnd"/>
      <w:r>
        <w:t xml:space="preserve">, </w:t>
      </w:r>
      <w:proofErr w:type="spellStart"/>
      <w:r>
        <w:t>tpr</w:t>
      </w:r>
      <w:proofErr w:type="spellEnd"/>
      <w:r>
        <w:t>, '*-')</w:t>
      </w:r>
    </w:p>
    <w:p w14:paraId="6354C68C" w14:textId="77777777" w:rsidR="000428D2" w:rsidRDefault="000428D2" w:rsidP="004E6E80">
      <w:pPr>
        <w:pStyle w:val="P-Source"/>
      </w:pPr>
      <w:proofErr w:type="spellStart"/>
      <w:r>
        <w:t>plt.plot</w:t>
      </w:r>
      <w:proofErr w:type="spellEnd"/>
      <w:r>
        <w:t>([0, 1], [0, 1], 'r--')</w:t>
      </w:r>
    </w:p>
    <w:p w14:paraId="4651D4C2" w14:textId="77777777" w:rsidR="000428D2" w:rsidRDefault="000428D2" w:rsidP="004E6E80">
      <w:pPr>
        <w:pStyle w:val="P-Source"/>
      </w:pPr>
      <w:proofErr w:type="spellStart"/>
      <w:r>
        <w:t>plt.legend</w:t>
      </w:r>
      <w:proofErr w:type="spellEnd"/>
      <w:r>
        <w:t>(['Logistic regression', 'Random chance'])</w:t>
      </w:r>
    </w:p>
    <w:p w14:paraId="4C5BDF88" w14:textId="77777777" w:rsidR="000428D2" w:rsidRDefault="000428D2" w:rsidP="004E6E80">
      <w:pPr>
        <w:pStyle w:val="P-Source"/>
      </w:pPr>
      <w:proofErr w:type="spellStart"/>
      <w:r>
        <w:t>plt.xlabel</w:t>
      </w:r>
      <w:proofErr w:type="spellEnd"/>
      <w:r>
        <w:t>('FPR')</w:t>
      </w:r>
    </w:p>
    <w:p w14:paraId="7B9B4210" w14:textId="77777777" w:rsidR="000428D2" w:rsidRDefault="000428D2" w:rsidP="004E6E80">
      <w:pPr>
        <w:pStyle w:val="P-Source"/>
      </w:pPr>
      <w:proofErr w:type="spellStart"/>
      <w:r>
        <w:t>plt.ylabel</w:t>
      </w:r>
      <w:proofErr w:type="spellEnd"/>
      <w:r>
        <w:t>('TPR')</w:t>
      </w:r>
    </w:p>
    <w:p w14:paraId="0E4261F7" w14:textId="77777777" w:rsidR="000428D2" w:rsidRDefault="000428D2" w:rsidP="004E6E80">
      <w:pPr>
        <w:pStyle w:val="P-Source"/>
      </w:pPr>
      <w:proofErr w:type="spellStart"/>
      <w:r>
        <w:t>plt.title</w:t>
      </w:r>
      <w:proofErr w:type="spellEnd"/>
      <w:r>
        <w:t>('ROC curve')</w:t>
      </w:r>
      <w:commentRangeEnd w:id="43"/>
      <w:r w:rsidR="00983323">
        <w:rPr>
          <w:rStyle w:val="CommentReference"/>
          <w:rFonts w:cs="Arial"/>
        </w:rPr>
        <w:commentReference w:id="43"/>
      </w:r>
    </w:p>
    <w:p w14:paraId="068DDF30" w14:textId="518E5880" w:rsidR="00DC689E" w:rsidRDefault="000428D2" w:rsidP="000428D2">
      <w:pPr>
        <w:pStyle w:val="P-Regular"/>
      </w:pPr>
      <w:r>
        <w:t>And the plot should look like this:</w:t>
      </w:r>
    </w:p>
    <w:p w14:paraId="2A6840C0" w14:textId="05334C95" w:rsidR="00DC689E" w:rsidRDefault="00DC689E" w:rsidP="000428D2">
      <w:pPr>
        <w:pStyle w:val="P-Regular"/>
      </w:pPr>
      <w:r>
        <w:rPr>
          <w:noProof/>
          <w:lang w:val="en-US"/>
        </w:rPr>
        <w:drawing>
          <wp:inline distT="0" distB="0" distL="0" distR="0" wp14:anchorId="17EBA349" wp14:editId="76C8BB0E">
            <wp:extent cx="3656925" cy="2590800"/>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61526" cy="2594059"/>
                    </a:xfrm>
                    <a:prstGeom prst="rect">
                      <a:avLst/>
                    </a:prstGeom>
                    <a:noFill/>
                    <a:ln>
                      <a:noFill/>
                    </a:ln>
                  </pic:spPr>
                </pic:pic>
              </a:graphicData>
            </a:graphic>
          </wp:inline>
        </w:drawing>
      </w:r>
    </w:p>
    <w:p w14:paraId="0FCECAD8" w14:textId="089FC354" w:rsidR="000428D2" w:rsidRDefault="000428D2" w:rsidP="000428D2">
      <w:pPr>
        <w:pStyle w:val="IMG-Caption"/>
      </w:pPr>
      <w:r>
        <w:t>Figure 2.</w:t>
      </w:r>
      <w:r w:rsidR="0043281B">
        <w:t>2</w:t>
      </w:r>
      <w:r w:rsidR="006006A3">
        <w:t>8</w:t>
      </w:r>
      <w:r>
        <w:t xml:space="preserve">: ROC curve for our logistic regression, with a line of random chance shown for </w:t>
      </w:r>
      <w:proofErr w:type="gramStart"/>
      <w:r>
        <w:t>comparison</w:t>
      </w:r>
      <w:proofErr w:type="gramEnd"/>
    </w:p>
    <w:p w14:paraId="0B487DD7" w14:textId="28727000" w:rsidR="000428D2" w:rsidRDefault="000428D2" w:rsidP="000428D2">
      <w:pPr>
        <w:pStyle w:val="P-Regular"/>
      </w:pPr>
      <w:r>
        <w:lastRenderedPageBreak/>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w:t>
      </w:r>
      <w:r w:rsidR="00F42ED6">
        <w:t>FPR</w:t>
      </w:r>
      <w:r>
        <w:t xml:space="preserve">, but very little increase in the </w:t>
      </w:r>
      <w:r w:rsidR="00F42ED6">
        <w:t>TPR</w:t>
      </w:r>
      <w:r>
        <w:t xml:space="preserve">. The effects of continuing to lower the threshold so that the other bars from our stacked histogram plot </w:t>
      </w:r>
      <w:r w:rsidR="00960140">
        <w:t xml:space="preserve">in </w:t>
      </w:r>
      <w:r w:rsidR="00960140" w:rsidRPr="00FB11D1">
        <w:rPr>
          <w:rStyle w:val="P-Italics"/>
        </w:rPr>
        <w:t>Figure 2.</w:t>
      </w:r>
      <w:r w:rsidR="00FB11D1">
        <w:rPr>
          <w:rStyle w:val="P-Italics"/>
        </w:rPr>
        <w:t>28</w:t>
      </w:r>
      <w:r w:rsidR="00CF4B0D" w:rsidRPr="00CF4B0D">
        <w:t xml:space="preserve"> </w:t>
      </w:r>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4E6E80">
      <w:pPr>
        <w:pStyle w:val="P-Source"/>
      </w:pPr>
      <w:commentRangeStart w:id="44"/>
      <w:r>
        <w:t>thresholds</w:t>
      </w:r>
      <w:commentRangeEnd w:id="44"/>
      <w:r w:rsidR="00983323">
        <w:rPr>
          <w:rStyle w:val="CommentReference"/>
          <w:rFonts w:cs="Arial"/>
        </w:rPr>
        <w:commentReference w:id="44"/>
      </w:r>
    </w:p>
    <w:p w14:paraId="705DDAA8" w14:textId="7264D75E" w:rsidR="00DC689E" w:rsidRDefault="000428D2" w:rsidP="000428D2">
      <w:pPr>
        <w:pStyle w:val="P-Regular"/>
      </w:pPr>
      <w:r>
        <w:t>The output should be as follows:</w:t>
      </w:r>
    </w:p>
    <w:p w14:paraId="0F5341D9" w14:textId="6E1B3AAE" w:rsidR="000428D2" w:rsidRDefault="0043281B" w:rsidP="004E6E80">
      <w:pPr>
        <w:pStyle w:val="P-Source"/>
      </w:pPr>
      <w:r w:rsidRPr="00FB11D1">
        <w:t>array([1.2549944 , 0.2549944 , 0.24007604, 0.22576598, 0.21207085])</w:t>
      </w:r>
      <w:r w:rsidDel="0043281B">
        <w:rPr>
          <w:noProof/>
        </w:rPr>
        <w:t xml:space="preserve"> </w:t>
      </w:r>
    </w:p>
    <w:p w14:paraId="0811ED97" w14:textId="77777777" w:rsidR="000428D2" w:rsidRDefault="000428D2" w:rsidP="000428D2">
      <w:pPr>
        <w:pStyle w:val="P-Regular"/>
      </w:pPr>
      <w:r>
        <w:t xml:space="preserve">Notice that the first threshold is </w:t>
      </w:r>
      <w:proofErr w:type="gramStart"/>
      <w:r>
        <w:t>actually above</w:t>
      </w:r>
      <w:proofErr w:type="gramEnd"/>
      <w:r>
        <w:t xml:space="preserve"> 1; practically speaking, it just needs to be a threshold that's high enough that there are no positive classifications.</w:t>
      </w:r>
    </w:p>
    <w:p w14:paraId="32D45F78" w14:textId="28397501" w:rsidR="000428D2" w:rsidRDefault="000428D2" w:rsidP="000428D2">
      <w:pPr>
        <w:pStyle w:val="P-Regular"/>
      </w:pPr>
      <w:r>
        <w:t xml:space="preserve">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w:t>
      </w:r>
      <w:r w:rsidR="00FF4F11">
        <w:t>TPR</w:t>
      </w:r>
      <w:r>
        <w:t xml:space="preserve">, low </w:t>
      </w:r>
      <w:r w:rsidR="00FF4F11">
        <w:t>FPR</w:t>
      </w:r>
      <w:r>
        <w:t xml:space="preserve">. You can imagine that a perfect classifier would get a TPR of 1 (recovers all the positive samples) </w:t>
      </w:r>
      <w:r w:rsidR="0001200E">
        <w:t xml:space="preserve">and </w:t>
      </w:r>
      <w:r>
        <w:t>an FPR of 0 and appear as a sort of square starting at (0,0), going up to (0,1), and finishing at (1,1). While in practice this kind of performance is highly unlikely, it gives us a limiting case.</w:t>
      </w:r>
    </w:p>
    <w:p w14:paraId="185F5F7B" w14:textId="3F4A5FEF" w:rsidR="000428D2" w:rsidRDefault="000428D2" w:rsidP="000428D2">
      <w:pPr>
        <w:pStyle w:val="P-Regular"/>
      </w:pPr>
      <w:r>
        <w:t xml:space="preserve">Further consider what the </w:t>
      </w:r>
      <w:r w:rsidRPr="006D1B4A">
        <w:rPr>
          <w:rStyle w:val="P-Bold"/>
        </w:rPr>
        <w:t>area under the curve (AUC)</w:t>
      </w:r>
      <w:r>
        <w:t xml:space="preserve"> of such a classifier would be, remembering integrals from calculus if you have</w:t>
      </w:r>
      <w:r w:rsidR="0001200E">
        <w:t xml:space="preserve"> studied</w:t>
      </w:r>
      <w:r>
        <w:t xml:space="preserve"> it. The AUC of a perfect classifier would be 1, because the shape of the curve would be a square on the unit interval [0, 1].</w:t>
      </w:r>
    </w:p>
    <w:p w14:paraId="1DDE9FD8" w14:textId="77777777" w:rsidR="000428D2" w:rsidRDefault="000428D2" w:rsidP="000428D2">
      <w:pPr>
        <w:pStyle w:val="P-Regular"/>
      </w:pPr>
      <w:r>
        <w:t xml:space="preserve">On the other hand, the line labeled as "Random chance" in our plot is the ROC curve that theoretically results from flipping an unbiased coin as a classifier: </w:t>
      </w:r>
      <w:proofErr w:type="gramStart"/>
      <w:r>
        <w:t>it's</w:t>
      </w:r>
      <w:proofErr w:type="gramEnd"/>
      <w:r>
        <w:t xml:space="preserve"> just as likely to get a true positive as a false positive, so lowering the threshold introduces more of each in equal proportion and the TPR and FPR increase at the same rate. The AUC under this ROC would be half of the perfect </w:t>
      </w:r>
      <w:proofErr w:type="gramStart"/>
      <w:r>
        <w:t>classifier's</w:t>
      </w:r>
      <w:proofErr w:type="gramEnd"/>
      <w:r>
        <w:t>, as you can see graphically, and would be 0.5.</w:t>
      </w:r>
    </w:p>
    <w:p w14:paraId="00A6D0C1" w14:textId="579A15BF"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rsidR="00856300" w:rsidRPr="006D1B4A">
        <w:t xml:space="preserve"> (concordance statistic)</w:t>
      </w:r>
      <w:r>
        <w:t>.</w:t>
      </w:r>
    </w:p>
    <w:p w14:paraId="1AA320D5" w14:textId="4E784150" w:rsidR="000428D2" w:rsidRDefault="00531DBC" w:rsidP="000428D2">
      <w:pPr>
        <w:pStyle w:val="P-Regular"/>
      </w:pPr>
      <w:r>
        <w:t>Being</w:t>
      </w:r>
      <w:r w:rsidR="000428D2">
        <w:t xml:space="preserve"> such an important metric, scikit-learn has a convenient way to calculate </w:t>
      </w:r>
      <w:r w:rsidR="00957BB3">
        <w:t>the ROC AUC</w:t>
      </w:r>
      <w:r w:rsidR="000428D2">
        <w:t xml:space="preserve">. </w:t>
      </w:r>
      <w:proofErr w:type="gramStart"/>
      <w:r w:rsidR="000428D2">
        <w:t>Let's</w:t>
      </w:r>
      <w:proofErr w:type="gramEnd"/>
      <w:r w:rsidR="000428D2">
        <w:t xml:space="preserve"> see what the ROC AUC of the logistic regression classifier is, where we can pass the same information that we did to the </w:t>
      </w:r>
      <w:proofErr w:type="spellStart"/>
      <w:r w:rsidR="000428D2">
        <w:rPr>
          <w:rStyle w:val="P-Code"/>
        </w:rPr>
        <w:t>roc_curve</w:t>
      </w:r>
      <w:proofErr w:type="spellEnd"/>
      <w:r w:rsidR="000428D2">
        <w:t xml:space="preserve"> function. Calculate the area under the ROC curve with this code:</w:t>
      </w:r>
    </w:p>
    <w:p w14:paraId="7F2F3F01" w14:textId="77777777" w:rsidR="000428D2" w:rsidRDefault="000428D2" w:rsidP="003B1D48">
      <w:pPr>
        <w:pStyle w:val="P-Source"/>
      </w:pPr>
      <w:commentRangeStart w:id="45"/>
      <w:proofErr w:type="spellStart"/>
      <w:r>
        <w:t>metrics.roc_auc_score</w:t>
      </w:r>
      <w:proofErr w:type="spellEnd"/>
      <w:r>
        <w:t>(</w:t>
      </w:r>
      <w:proofErr w:type="spellStart"/>
      <w:r>
        <w:t>y_test</w:t>
      </w:r>
      <w:proofErr w:type="spellEnd"/>
      <w:r>
        <w:t xml:space="preserve">, </w:t>
      </w:r>
      <w:proofErr w:type="spellStart"/>
      <w:r>
        <w:t>pos_proba</w:t>
      </w:r>
      <w:proofErr w:type="spellEnd"/>
      <w:r>
        <w:t>)</w:t>
      </w:r>
    </w:p>
    <w:p w14:paraId="702969F7" w14:textId="17FFC915" w:rsidR="0043281B" w:rsidRDefault="000428D2" w:rsidP="000428D2">
      <w:pPr>
        <w:pStyle w:val="P-Regular"/>
      </w:pPr>
      <w:r>
        <w:t>And observe the output:</w:t>
      </w:r>
    </w:p>
    <w:p w14:paraId="00C5BAA3" w14:textId="77777777" w:rsidR="0043281B" w:rsidRPr="0043281B" w:rsidRDefault="0043281B" w:rsidP="004E6E80">
      <w:pPr>
        <w:pStyle w:val="P-Source"/>
        <w:rPr>
          <w:lang w:val="en-IN" w:eastAsia="en-IN"/>
        </w:rPr>
      </w:pPr>
      <w:r w:rsidRPr="0043281B">
        <w:rPr>
          <w:lang w:val="en-IN" w:eastAsia="en-IN"/>
        </w:rPr>
        <w:t>0.5434650477972642</w:t>
      </w:r>
      <w:commentRangeEnd w:id="45"/>
      <w:r w:rsidR="00983323">
        <w:rPr>
          <w:rStyle w:val="CommentReference"/>
          <w:rFonts w:cs="Arial"/>
        </w:rPr>
        <w:commentReference w:id="45"/>
      </w:r>
    </w:p>
    <w:p w14:paraId="47B7B74C" w14:textId="234F32FC" w:rsidR="000428D2" w:rsidRDefault="000428D2" w:rsidP="000428D2">
      <w:pPr>
        <w:pStyle w:val="P-Regular"/>
      </w:pPr>
      <w:r>
        <w:t xml:space="preserve">The ROC AUC for the logistic regression is </w:t>
      </w:r>
      <w:proofErr w:type="gramStart"/>
      <w:r>
        <w:t>pretty close</w:t>
      </w:r>
      <w:proofErr w:type="gramEnd"/>
      <w:r>
        <w:t xml:space="preserve"> to 0.5, meaning it's not a very effective classifier. This may not be surprising, considering we have expended no effort to determine which features out of the candidate pool are </w:t>
      </w:r>
      <w:proofErr w:type="gramStart"/>
      <w:r>
        <w:t>actually useful</w:t>
      </w:r>
      <w:proofErr w:type="gramEnd"/>
      <w:r>
        <w:t xml:space="preserve"> at this point. </w:t>
      </w:r>
      <w:proofErr w:type="gramStart"/>
      <w:r>
        <w:t>We're</w:t>
      </w:r>
      <w:proofErr w:type="gramEnd"/>
      <w:r>
        <w:t xml:space="preserve"> just getting used to model fitting syntax and learning the way to calculate model quality metrics using a simple model containing only the </w:t>
      </w:r>
      <w:r>
        <w:rPr>
          <w:rStyle w:val="P-Code"/>
        </w:rPr>
        <w:t>EDUCATION</w:t>
      </w:r>
      <w:r>
        <w:t xml:space="preserve"> feature. </w:t>
      </w:r>
      <w:proofErr w:type="gramStart"/>
      <w:r>
        <w:t>Later on</w:t>
      </w:r>
      <w:proofErr w:type="gramEnd"/>
      <w:r>
        <w:t>, by considering other features, hopefully we'll get a higher ROC AUC.</w:t>
      </w:r>
    </w:p>
    <w:p w14:paraId="5AE5B850" w14:textId="1308DB8C" w:rsidR="000428D2" w:rsidRPr="00343A27" w:rsidRDefault="000428D2" w:rsidP="00343A27">
      <w:pPr>
        <w:pStyle w:val="P-CalloutHeading"/>
      </w:pPr>
      <w:r w:rsidRPr="00343A27">
        <w:t>Note</w:t>
      </w:r>
    </w:p>
    <w:p w14:paraId="091705A4" w14:textId="4F71C6D5" w:rsidR="000428D2" w:rsidRDefault="000428D2" w:rsidP="000428D2">
      <w:pPr>
        <w:pStyle w:val="P-Callout"/>
        <w:rPr>
          <w:rStyle w:val="P-Bold"/>
        </w:rPr>
      </w:pPr>
      <w:r>
        <w:rPr>
          <w:rStyle w:val="P-Bold"/>
        </w:rPr>
        <w:lastRenderedPageBreak/>
        <w:t>ROC curve: How did it get that name?</w:t>
      </w:r>
    </w:p>
    <w:p w14:paraId="53400745" w14:textId="77777777" w:rsidR="000428D2" w:rsidRDefault="000428D2" w:rsidP="000428D2">
      <w:pPr>
        <w:pStyle w:val="P-Callout"/>
        <w:rPr>
          <w:sz w:val="20"/>
          <w:szCs w:val="20"/>
        </w:rPr>
      </w:pPr>
      <w:r>
        <w:t xml:space="preserve">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w:t>
      </w:r>
      <w:proofErr w:type="gramStart"/>
      <w:r>
        <w:t>as a way to</w:t>
      </w:r>
      <w:proofErr w:type="gramEnd"/>
      <w:r>
        <w:t xml:space="preserve"> measure the effectiveness of operators of radar receiver equipment.</w:t>
      </w:r>
    </w:p>
    <w:p w14:paraId="5A63BFBA" w14:textId="77777777" w:rsidR="000428D2" w:rsidRDefault="000428D2" w:rsidP="000428D2">
      <w:pPr>
        <w:pStyle w:val="H2-General"/>
      </w:pPr>
      <w:r>
        <w:t>Precision</w:t>
      </w:r>
    </w:p>
    <w:p w14:paraId="179D6B19" w14:textId="6AE4B3C2" w:rsidR="00DC689E" w:rsidRDefault="000428D2" w:rsidP="000428D2">
      <w:pPr>
        <w:pStyle w:val="P-Regular"/>
      </w:pPr>
      <w:r>
        <w:t xml:space="preserve">Before embarking on the activity, we </w:t>
      </w:r>
      <w:r w:rsidR="00F1033B">
        <w:t xml:space="preserve">will </w:t>
      </w:r>
      <w:r>
        <w:t xml:space="preserve">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lang w:val="en-US"/>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4552732D"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6006A3">
        <w:rPr>
          <w:rStyle w:val="Hyperlink"/>
          <w:color w:val="FF0000"/>
          <w:sz w:val="20"/>
          <w:u w:val="none"/>
        </w:rPr>
        <w:t>29</w:t>
      </w:r>
      <w:r w:rsidRPr="000428D2">
        <w:rPr>
          <w:rStyle w:val="Hyperlink"/>
          <w:color w:val="FF0000"/>
          <w:sz w:val="20"/>
          <w:u w:val="none"/>
        </w:rPr>
        <w:t>: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777D4D4D" w:rsidR="000428D2" w:rsidRDefault="000428D2" w:rsidP="000428D2">
      <w:pPr>
        <w:pStyle w:val="P-Regular"/>
      </w:pPr>
      <w:r>
        <w:t>This sum is in fact the total number of positive predictions</w:t>
      </w:r>
      <w:r w:rsidR="00CF2717">
        <w:t xml:space="preserve">, since all positive </w:t>
      </w:r>
      <w:r w:rsidR="00BE5D7A">
        <w:t>predictions</w:t>
      </w:r>
      <w:r w:rsidR="00CF2717">
        <w:t xml:space="preserve"> will be either correct or incorrect</w:t>
      </w:r>
      <w:r>
        <w:t xml:space="preserve">. So, precision measures the ratio of positive predictions that are correct to all positive predictions. For this reason, it is also called </w:t>
      </w:r>
      <w:r w:rsidR="00217C9D">
        <w:t xml:space="preserve">the </w:t>
      </w:r>
      <w:r>
        <w:rPr>
          <w:rStyle w:val="P-Bold"/>
        </w:rPr>
        <w:t>positive predictive value</w:t>
      </w:r>
      <w:r>
        <w:t xml:space="preserve">. If there are very few positive samples, precision gives a more critical assessment of the quality of a classifier than the ROC AUC. As with the ROC curve, there is a convenient function in scikit-learn to calculate precision, together with recall (also known as the </w:t>
      </w:r>
      <w:r w:rsidR="00217C9D">
        <w:t>TPR</w:t>
      </w:r>
      <w:r>
        <w:t xml:space="preserve">), over a range of thresholds: </w:t>
      </w:r>
      <w:proofErr w:type="spellStart"/>
      <w:r>
        <w:rPr>
          <w:rStyle w:val="P-Code"/>
        </w:rPr>
        <w:t>metrics.precision_recall_curve</w:t>
      </w:r>
      <w:proofErr w:type="spellEnd"/>
      <w:r>
        <w:t>.</w:t>
      </w:r>
    </w:p>
    <w:p w14:paraId="0CECE986" w14:textId="09DD6A46"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r w:rsidR="002653B1">
        <w:t>a time-consuming review of content that was flagged as inappropriate by an automated analysis</w:t>
      </w:r>
      <w:r>
        <w:t xml:space="preserve">. False positives would </w:t>
      </w:r>
      <w:r w:rsidR="002653B1">
        <w:t>wast</w:t>
      </w:r>
      <w:r w:rsidR="00CD55E4">
        <w:t>e</w:t>
      </w:r>
      <w:r w:rsidR="002653B1">
        <w:t xml:space="preserve"> the valuable time of human reviewers</w:t>
      </w:r>
      <w:r>
        <w:t xml:space="preserve">. You would want to be sure that you were making the right decisions </w:t>
      </w:r>
      <w:r w:rsidR="00CD55E4">
        <w:t xml:space="preserve">on what content received </w:t>
      </w:r>
      <w:r w:rsidR="00217C9D">
        <w:t xml:space="preserve">a </w:t>
      </w:r>
      <w:r w:rsidR="00CD55E4">
        <w:t>detailed review</w:t>
      </w:r>
      <w:r>
        <w:t xml:space="preserve">. Precision </w:t>
      </w:r>
      <w:r w:rsidR="007D013E">
        <w:t xml:space="preserve">could </w:t>
      </w:r>
      <w:r>
        <w:t>be a good metric to use in this situation.</w:t>
      </w:r>
    </w:p>
    <w:p w14:paraId="77C7764B" w14:textId="2669E69E" w:rsidR="000428D2" w:rsidRDefault="000428D2" w:rsidP="000428D2">
      <w:pPr>
        <w:pStyle w:val="H2-General"/>
      </w:pPr>
      <w:r>
        <w:t>Activity 2</w:t>
      </w:r>
      <w:r w:rsidR="00636F1D">
        <w:t>.01</w:t>
      </w:r>
      <w:r>
        <w:t>: Performing Logistic Regression with a New Feature and Creating a Precision-Recall Curve</w:t>
      </w:r>
    </w:p>
    <w:p w14:paraId="3A12196D" w14:textId="18BA807E" w:rsidR="000428D2" w:rsidRDefault="000428D2" w:rsidP="000428D2">
      <w:pPr>
        <w:pStyle w:val="P-Regular"/>
      </w:pPr>
      <w:r>
        <w:t xml:space="preserve">In this activity, </w:t>
      </w:r>
      <w:proofErr w:type="gramStart"/>
      <w:r>
        <w:t>you'll</w:t>
      </w:r>
      <w:proofErr w:type="gramEnd"/>
      <w:r>
        <w:t xml:space="preserve"> train a logistic regression</w:t>
      </w:r>
      <w:r w:rsidR="00945E56">
        <w:t xml:space="preserve"> model</w:t>
      </w:r>
      <w:r>
        <w:t xml:space="preserve"> using a feature besides </w:t>
      </w:r>
      <w:r>
        <w:rPr>
          <w:rStyle w:val="P-Code"/>
        </w:rPr>
        <w:t>EDUCATION</w:t>
      </w:r>
      <w:r>
        <w:t>. Then you will graphically assess the trade</w:t>
      </w:r>
      <w:r w:rsidR="00945E56">
        <w:t>-</w:t>
      </w:r>
      <w:r>
        <w:t>off between precision and recall, as well as calculat</w:t>
      </w:r>
      <w:r w:rsidR="00AB47E1">
        <w:t>e</w:t>
      </w:r>
      <w:r>
        <w:t xml:space="preserve"> the area underneath a precision-recall curve. You will also calculate the ROC AUC on both the training and </w:t>
      </w:r>
      <w:r w:rsidR="009A7EDE">
        <w:t>test</w:t>
      </w:r>
      <w:r>
        <w:t xml:space="preserve">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3B1D48">
      <w:pPr>
        <w:pStyle w:val="P-CalloutHeading"/>
      </w:pPr>
      <w:r>
        <w:t>Note</w:t>
      </w:r>
    </w:p>
    <w:p w14:paraId="48B6275F" w14:textId="2FE69A09" w:rsidR="000428D2" w:rsidRDefault="000428D2" w:rsidP="000428D2">
      <w:pPr>
        <w:pStyle w:val="P-Callout"/>
      </w:pPr>
      <w:r>
        <w:lastRenderedPageBreak/>
        <w:t xml:space="preserve">The code and the resulting output for this activity have been loaded in a </w:t>
      </w:r>
      <w:proofErr w:type="spellStart"/>
      <w:r>
        <w:t>Jupyter</w:t>
      </w:r>
      <w:proofErr w:type="spellEnd"/>
      <w:r>
        <w:t xml:space="preserve"> Notebook that can found here:</w:t>
      </w:r>
      <w:r w:rsidR="00E06F9C">
        <w:t xml:space="preserve"> </w:t>
      </w:r>
      <w:r w:rsidR="00E06F9C" w:rsidRPr="006D1B4A">
        <w:rPr>
          <w:rStyle w:val="P-URL"/>
        </w:rPr>
        <w:t>https://github.com/TrainingByPackt/Data-Science-Projects-With-Python-Second-Edition/tree/main/Chapter02/Activity01</w:t>
      </w:r>
      <w:r w:rsidR="0001200E" w:rsidRPr="00DE1089">
        <w:t>.</w:t>
      </w:r>
    </w:p>
    <w:p w14:paraId="0F1145A0" w14:textId="64773288" w:rsidR="000428D2" w:rsidRDefault="000428D2" w:rsidP="00FB11D1">
      <w:pPr>
        <w:pStyle w:val="L-Numbers"/>
        <w:numPr>
          <w:ilvl w:val="0"/>
          <w:numId w:val="18"/>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945E56">
        <w:t xml:space="preserve">, </w:t>
      </w:r>
      <w:r>
        <w:t>the account's credit limit</w:t>
      </w:r>
      <w:r w:rsidR="00AE65F6">
        <w:t>, as the feature</w:t>
      </w:r>
      <w:r>
        <w:t>.</w:t>
      </w:r>
    </w:p>
    <w:p w14:paraId="24A8C3FF" w14:textId="77777777" w:rsidR="000428D2" w:rsidRDefault="000428D2" w:rsidP="000428D2">
      <w:pPr>
        <w:pStyle w:val="L-Numbers"/>
      </w:pPr>
      <w:r>
        <w:t>Train a logistic regression model using the training data from your split.</w:t>
      </w:r>
    </w:p>
    <w:p w14:paraId="7973E24D" w14:textId="4BDA89E3" w:rsidR="000428D2" w:rsidRDefault="000428D2" w:rsidP="000428D2">
      <w:pPr>
        <w:pStyle w:val="L-Numbers"/>
      </w:pPr>
      <w:r>
        <w:t xml:space="preserve">Create the array of predicted probabilities for the </w:t>
      </w:r>
      <w:r w:rsidR="009A7EDE">
        <w:t>test</w:t>
      </w:r>
      <w:r>
        <w:t xml:space="preserve"> data.</w:t>
      </w:r>
    </w:p>
    <w:p w14:paraId="6DBDADEA" w14:textId="19E89452"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0A8ED2E0" w:rsidR="000428D2" w:rsidRDefault="000428D2" w:rsidP="000428D2">
      <w:pPr>
        <w:pStyle w:val="L-Numbers"/>
      </w:pPr>
      <w:r>
        <w:t xml:space="preserve">Calculate the data for the </w:t>
      </w:r>
      <w:r>
        <w:rPr>
          <w:rStyle w:val="P-Bold"/>
        </w:rPr>
        <w:t>precision-recall curve</w:t>
      </w:r>
      <w:r>
        <w:t xml:space="preserve"> on the </w:t>
      </w:r>
      <w:r w:rsidR="009A7EDE">
        <w:t>test</w:t>
      </w:r>
      <w:r>
        <w:t xml:space="preserve"> data using scikit-</w:t>
      </w:r>
      <w:proofErr w:type="spellStart"/>
      <w:r>
        <w:t>learn</w:t>
      </w:r>
      <w:r w:rsidR="00945E56">
        <w:t>’s</w:t>
      </w:r>
      <w:proofErr w:type="spellEnd"/>
      <w:r>
        <w:t xml:space="preserve"> functionality.</w:t>
      </w:r>
    </w:p>
    <w:p w14:paraId="2B459C9A" w14:textId="77777777" w:rsidR="000428D2" w:rsidRDefault="000428D2" w:rsidP="000428D2">
      <w:pPr>
        <w:pStyle w:val="L-Numbers"/>
      </w:pPr>
      <w:r>
        <w:t>Plot the precision-recall curve using matplotlib.</w:t>
      </w:r>
    </w:p>
    <w:p w14:paraId="28958A80" w14:textId="2146A2C2" w:rsidR="000428D2" w:rsidRDefault="000428D2" w:rsidP="000428D2">
      <w:pPr>
        <w:pStyle w:val="L-Numbers"/>
      </w:pPr>
      <w:r>
        <w:t>Use scikit-learn to calculate the area under the precision-recall curve</w:t>
      </w:r>
      <w:r w:rsidR="00945E56">
        <w:t>.</w:t>
      </w:r>
    </w:p>
    <w:p w14:paraId="0BEF2014" w14:textId="77777777" w:rsidR="000428D2" w:rsidRDefault="000428D2" w:rsidP="000428D2">
      <w:pPr>
        <w:pStyle w:val="L-Numbers"/>
      </w:pPr>
      <w:r>
        <w:t xml:space="preserve">Now recalculate the ROC AUC, except this time do it for the training data. How is this different, </w:t>
      </w:r>
      <w:proofErr w:type="gramStart"/>
      <w:r>
        <w:t>conceptually</w:t>
      </w:r>
      <w:proofErr w:type="gramEnd"/>
      <w:r>
        <w:t xml:space="preserve"> and quantitatively, from your earlier calculation?</w:t>
      </w:r>
    </w:p>
    <w:p w14:paraId="36906917" w14:textId="77777777" w:rsidR="003B1D48" w:rsidRDefault="003B1D48" w:rsidP="003B1D48">
      <w:pPr>
        <w:pStyle w:val="P-CalloutHeading"/>
      </w:pPr>
      <w:r>
        <w:t>Note</w:t>
      </w:r>
    </w:p>
    <w:p w14:paraId="0D195B2A" w14:textId="7C830623" w:rsidR="000428D2" w:rsidRDefault="000428D2" w:rsidP="000428D2">
      <w:pPr>
        <w:pStyle w:val="P-Callout"/>
      </w:pPr>
      <w:r>
        <w:t xml:space="preserve">The solution to this activity can be found on page </w:t>
      </w:r>
      <w:r w:rsidR="003B1D48" w:rsidRPr="003B1D48">
        <w:t>XX</w:t>
      </w:r>
      <w:r>
        <w:t>.</w:t>
      </w:r>
    </w:p>
    <w:p w14:paraId="20CB1B86" w14:textId="77777777" w:rsidR="000428D2" w:rsidRDefault="000428D2" w:rsidP="000428D2">
      <w:pPr>
        <w:pStyle w:val="H1-Topic"/>
      </w:pPr>
      <w:r>
        <w:t>Summary</w:t>
      </w:r>
    </w:p>
    <w:p w14:paraId="2AEB9F2D" w14:textId="3063BB40"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set, we </w:t>
      </w:r>
      <w:r w:rsidR="00106CD4">
        <w:t xml:space="preserve">were </w:t>
      </w:r>
      <w:r>
        <w:t>prepared to explore the relation between features and response and build models.</w:t>
      </w:r>
    </w:p>
    <w:p w14:paraId="2C463D5E" w14:textId="7D134796" w:rsidR="000428D2" w:rsidRDefault="000428D2" w:rsidP="000428D2">
      <w:pPr>
        <w:pStyle w:val="P-Regular"/>
      </w:pPr>
      <w:r>
        <w:t xml:space="preserve">We spent much of this chapter getting used to model fitting in scikit-learn at </w:t>
      </w:r>
      <w:r w:rsidR="0001200E">
        <w:t>the</w:t>
      </w:r>
      <w:r>
        <w:t xml:space="preserve"> technical, coding level, and learning about metrics we could use with the binary classification problem of the case study. When trying different feature sets and different kinds of models, you will need some way to tell if one approach is working better than another. Consequently, </w:t>
      </w:r>
      <w:proofErr w:type="gramStart"/>
      <w:r>
        <w:t>you'll</w:t>
      </w:r>
      <w:proofErr w:type="gramEnd"/>
      <w:r>
        <w:t xml:space="preserve"> need to use model performance metrics</w:t>
      </w:r>
      <w:r w:rsidR="00326907">
        <w:t xml:space="preserve"> like those we learned in this chapter</w:t>
      </w:r>
      <w:r>
        <w:t>.</w:t>
      </w:r>
    </w:p>
    <w:p w14:paraId="1DAD0595" w14:textId="67AE2E51" w:rsidR="000428D2" w:rsidRDefault="000428D2" w:rsidP="000428D2">
      <w:pPr>
        <w:pStyle w:val="P-Regular"/>
      </w:pPr>
      <w:r>
        <w:t>While accuracy is a familiar and intuitive metric</w:t>
      </w:r>
      <w:r w:rsidR="000E24C5">
        <w:t xml:space="preserve"> as the percentage of correct classifications</w:t>
      </w:r>
      <w:r>
        <w:t>, we learned why it may not give a useful assessment of the performance of a classifier. We learned how to use a majority</w:t>
      </w:r>
      <w:r w:rsidR="0001200E">
        <w:t>-</w:t>
      </w:r>
      <w:r>
        <w:t xml:space="preserve">class null model to tell whether an accuracy rate is truly good, or no better than what would result from </w:t>
      </w:r>
      <w:r w:rsidR="00E85F0B">
        <w:t>simply predicting</w:t>
      </w:r>
      <w:r>
        <w:t xml:space="preserve"> the most common class for all samples. When the data </w:t>
      </w:r>
      <w:r w:rsidR="00942E9E">
        <w:t xml:space="preserve">is </w:t>
      </w:r>
      <w:r>
        <w:t>imbalanced, accuracy is usually not the best way to judge a classifier.</w:t>
      </w:r>
    </w:p>
    <w:p w14:paraId="11BBF515" w14:textId="360252B5" w:rsidR="000428D2" w:rsidRDefault="000428D2" w:rsidP="000428D2">
      <w:pPr>
        <w:pStyle w:val="P-Regular"/>
      </w:pPr>
      <w:proofErr w:type="gramStart"/>
      <w:r>
        <w:t>In order to</w:t>
      </w:r>
      <w:proofErr w:type="gramEnd"/>
      <w:r>
        <w:t xml:space="preserve"> have a more nuanced view of how a model is performing, it's necessary to separate the positive and negative classes and assess the accuracy o</w:t>
      </w:r>
      <w:r w:rsidR="0001200E">
        <w:t>f</w:t>
      </w:r>
      <w:r>
        <w:t xml:space="preserve"> the</w:t>
      </w:r>
      <w:r w:rsidR="0001200E">
        <w:t>m</w:t>
      </w:r>
      <w:r>
        <w:t xml:space="preserv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2FDF5F3A" w:rsidR="000428D2" w:rsidRDefault="000428D2" w:rsidP="000428D2">
      <w:pPr>
        <w:pStyle w:val="P-Regular"/>
      </w:pPr>
      <w:r>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lastRenderedPageBreak/>
        <w:t>Chapter 2: Introduction to Scikit-Learn and Model Evaluation</w:t>
      </w:r>
    </w:p>
    <w:p w14:paraId="3467D739" w14:textId="1BDAC2DA" w:rsidR="000428D2" w:rsidRDefault="000428D2" w:rsidP="000428D2">
      <w:pPr>
        <w:pStyle w:val="H2-General"/>
      </w:pPr>
      <w:r>
        <w:t>Activity 2</w:t>
      </w:r>
      <w:r w:rsidR="00636F1D">
        <w:t>.01</w:t>
      </w:r>
      <w:r>
        <w:t>: Performing Logistic Regression with a New Feature and Creating a Precision-Recall Curve</w:t>
      </w:r>
    </w:p>
    <w:p w14:paraId="0EB86DCB" w14:textId="140DC195" w:rsidR="000428D2" w:rsidRDefault="000428D2" w:rsidP="000428D2">
      <w:pPr>
        <w:pStyle w:val="L-Numbers"/>
        <w:numPr>
          <w:ilvl w:val="0"/>
          <w:numId w:val="5"/>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4F257A">
        <w:t xml:space="preserve">, </w:t>
      </w:r>
      <w:r>
        <w:t>the account's credit limit</w:t>
      </w:r>
      <w:r w:rsidR="00AE65F6">
        <w:t>, as the feature</w:t>
      </w:r>
      <w:r>
        <w:t>.</w:t>
      </w:r>
    </w:p>
    <w:p w14:paraId="5458AE2E" w14:textId="77777777" w:rsidR="000428D2" w:rsidRDefault="000428D2" w:rsidP="000428D2">
      <w:pPr>
        <w:pStyle w:val="L-Regular"/>
      </w:pPr>
      <w:r>
        <w:t>Execute the following code to do this:</w:t>
      </w:r>
    </w:p>
    <w:p w14:paraId="568CFADC" w14:textId="77777777" w:rsidR="0059700E" w:rsidRDefault="00F32946" w:rsidP="00F32946">
      <w:pPr>
        <w:pStyle w:val="P-Source"/>
        <w:ind w:left="720"/>
      </w:pPr>
      <w:commentRangeStart w:id="46"/>
      <w:commentRangeStart w:id="47"/>
      <w:commentRangeStart w:id="48"/>
      <w:r>
        <w:t xml:space="preserve">X_train_2, X_test_2, y_train_2, y_test_2 = </w:t>
      </w:r>
      <w:proofErr w:type="spellStart"/>
      <w:r>
        <w:t>train_test_split</w:t>
      </w:r>
      <w:proofErr w:type="spellEnd"/>
      <w:r w:rsidR="0059700E">
        <w:t>\</w:t>
      </w:r>
    </w:p>
    <w:p w14:paraId="72482C51" w14:textId="77777777" w:rsidR="0059700E" w:rsidRDefault="0059700E" w:rsidP="00F32946">
      <w:pPr>
        <w:pStyle w:val="P-Source"/>
        <w:ind w:left="720"/>
      </w:pPr>
      <w:r>
        <w:t>                                          </w:t>
      </w:r>
      <w:r w:rsidR="00F32946">
        <w:t>(</w:t>
      </w:r>
      <w:proofErr w:type="gramStart"/>
      <w:r w:rsidR="00F32946">
        <w:t>df</w:t>
      </w:r>
      <w:proofErr w:type="gramEnd"/>
      <w:r w:rsidR="00F32946">
        <w:t>['LIMIT_BAL']</w:t>
      </w:r>
      <w:r>
        <w:t>\</w:t>
      </w:r>
    </w:p>
    <w:p w14:paraId="7345D382" w14:textId="77777777" w:rsidR="0059700E" w:rsidRDefault="0059700E" w:rsidP="00F32946">
      <w:pPr>
        <w:pStyle w:val="P-Source"/>
        <w:ind w:left="720"/>
      </w:pPr>
      <w:r>
        <w:t>                                           </w:t>
      </w:r>
      <w:r w:rsidR="00F32946">
        <w:t>.values</w:t>
      </w:r>
      <w:r>
        <w:t>\</w:t>
      </w:r>
    </w:p>
    <w:p w14:paraId="6390C982" w14:textId="61FA0055" w:rsidR="00F32946" w:rsidRDefault="0059700E" w:rsidP="00F32946">
      <w:pPr>
        <w:pStyle w:val="P-Source"/>
        <w:ind w:left="720"/>
      </w:pPr>
      <w:r>
        <w:t>                                           </w:t>
      </w:r>
      <w:r w:rsidR="00F32946">
        <w:t>.reshape(-1,1),</w:t>
      </w:r>
      <w:r w:rsidR="002F76C3">
        <w:t>\</w:t>
      </w:r>
    </w:p>
    <w:p w14:paraId="7C69264E" w14:textId="77777777" w:rsidR="002F76C3" w:rsidRDefault="002F76C3" w:rsidP="00F32946">
      <w:pPr>
        <w:pStyle w:val="P-Source"/>
        <w:ind w:left="720"/>
      </w:pPr>
      <w:r>
        <w:t>                                           </w:t>
      </w:r>
      <w:r w:rsidR="00F32946">
        <w:t>df['default</w:t>
      </w:r>
      <w:r>
        <w:t>'\</w:t>
      </w:r>
    </w:p>
    <w:p w14:paraId="38E161B1" w14:textId="14070A4B" w:rsidR="002F76C3" w:rsidRDefault="002F76C3" w:rsidP="00F32946">
      <w:pPr>
        <w:pStyle w:val="P-Source"/>
        <w:ind w:left="720"/>
      </w:pPr>
      <w:r>
        <w:t>                                             </w:t>
      </w:r>
      <w:bookmarkStart w:id="49" w:name="_Hlk73640326"/>
      <w:r>
        <w:t> </w:t>
      </w:r>
      <w:bookmarkEnd w:id="49"/>
      <w:ins w:id="50" w:author="Mahesh Dhyani" w:date="2021-06-03T19:18:00Z">
        <w:r w:rsidR="007C6769">
          <w:t> </w:t>
        </w:r>
      </w:ins>
      <w:r w:rsidR="0000382D">
        <w:t>'</w:t>
      </w:r>
      <w:proofErr w:type="gramStart"/>
      <w:r w:rsidR="00F32946">
        <w:t>payment</w:t>
      </w:r>
      <w:proofErr w:type="gramEnd"/>
      <w:r w:rsidR="00F32946">
        <w:t xml:space="preserve"> next</w:t>
      </w:r>
      <w:r>
        <w:t>'\</w:t>
      </w:r>
    </w:p>
    <w:p w14:paraId="448F77E3" w14:textId="773602BF" w:rsidR="00F32946" w:rsidRDefault="002F76C3" w:rsidP="00F32946">
      <w:pPr>
        <w:pStyle w:val="P-Source"/>
        <w:ind w:left="720"/>
      </w:pPr>
      <w:r>
        <w:t>                                       </w:t>
      </w:r>
      <w:r w:rsidR="00D054DD">
        <w:t>       </w:t>
      </w:r>
      <w:ins w:id="51" w:author="Mahesh Dhyani" w:date="2021-06-03T19:18:00Z">
        <w:r w:rsidR="007C6769">
          <w:t> </w:t>
        </w:r>
      </w:ins>
      <w:r w:rsidR="00D054DD">
        <w:t>'</w:t>
      </w:r>
      <w:r w:rsidR="00F32946">
        <w:t>month'].values,</w:t>
      </w:r>
      <w:r w:rsidR="0000382D">
        <w:t>\</w:t>
      </w:r>
    </w:p>
    <w:p w14:paraId="5112E449" w14:textId="77777777" w:rsidR="0000382D" w:rsidRDefault="0000382D" w:rsidP="00F32946">
      <w:pPr>
        <w:pStyle w:val="P-Source"/>
        <w:ind w:left="720"/>
      </w:pPr>
      <w:r>
        <w:t>                                           </w:t>
      </w:r>
      <w:proofErr w:type="spellStart"/>
      <w:r w:rsidR="00F32946">
        <w:t>test_size</w:t>
      </w:r>
      <w:proofErr w:type="spellEnd"/>
      <w:r w:rsidR="00F32946">
        <w:t>=0.2,</w:t>
      </w:r>
      <w:r>
        <w:t>\</w:t>
      </w:r>
    </w:p>
    <w:p w14:paraId="14DE618C" w14:textId="0432D4C7" w:rsidR="000428D2" w:rsidRDefault="0000382D" w:rsidP="00F32946">
      <w:pPr>
        <w:pStyle w:val="P-Source"/>
        <w:ind w:left="720"/>
      </w:pPr>
      <w:r>
        <w:t>                                           </w:t>
      </w:r>
      <w:proofErr w:type="spellStart"/>
      <w:r w:rsidR="00F32946">
        <w:t>random_state</w:t>
      </w:r>
      <w:proofErr w:type="spellEnd"/>
      <w:r w:rsidR="00F32946">
        <w:t>=24</w:t>
      </w:r>
      <w:del w:id="52" w:author="Mahesh Dhyani" w:date="2021-06-03T19:17:00Z">
        <w:r w:rsidR="00F32946" w:rsidDel="007C6769">
          <w:delText>)</w:delText>
        </w:r>
      </w:del>
      <w:r w:rsidR="000D059A" w:rsidRPr="000D059A">
        <w:t>)</w:t>
      </w:r>
      <w:commentRangeEnd w:id="46"/>
      <w:r w:rsidR="00A96661">
        <w:rPr>
          <w:rStyle w:val="CommentReference"/>
          <w:rFonts w:cs="Arial"/>
        </w:rPr>
        <w:commentReference w:id="46"/>
      </w:r>
      <w:commentRangeEnd w:id="47"/>
      <w:r w:rsidR="007C6769">
        <w:rPr>
          <w:rStyle w:val="CommentReference"/>
          <w:rFonts w:cs="Arial"/>
        </w:rPr>
        <w:commentReference w:id="47"/>
      </w:r>
      <w:commentRangeEnd w:id="48"/>
      <w:r w:rsidR="00FA6277">
        <w:rPr>
          <w:rStyle w:val="CommentReference"/>
          <w:rFonts w:cs="Arial"/>
        </w:rPr>
        <w:commentReference w:id="48"/>
      </w:r>
    </w:p>
    <w:p w14:paraId="3250E8CA" w14:textId="12821C34" w:rsidR="000428D2" w:rsidRDefault="000428D2" w:rsidP="000428D2">
      <w:pPr>
        <w:pStyle w:val="L-Regular"/>
      </w:pPr>
      <w:r>
        <w:t xml:space="preserve">Notice here we create new training and </w:t>
      </w:r>
      <w:r w:rsidR="009A7EDE">
        <w:t>test</w:t>
      </w:r>
      <w:r>
        <w:t xml:space="preserve">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commentRangeStart w:id="53"/>
      <w:proofErr w:type="spellStart"/>
      <w:r>
        <w:t>example_lr.fit</w:t>
      </w:r>
      <w:proofErr w:type="spellEnd"/>
      <w:r>
        <w:t>(X_train_2, y_train_2)</w:t>
      </w:r>
      <w:commentRangeEnd w:id="53"/>
      <w:r w:rsidR="00983323">
        <w:rPr>
          <w:rStyle w:val="CommentReference"/>
          <w:rFonts w:cs="Arial"/>
        </w:rPr>
        <w:commentReference w:id="53"/>
      </w:r>
    </w:p>
    <w:p w14:paraId="07776F5E" w14:textId="2134D98A" w:rsidR="000428D2" w:rsidRDefault="006C27F7" w:rsidP="000428D2">
      <w:pPr>
        <w:pStyle w:val="L-Regular"/>
      </w:pPr>
      <w:r>
        <w:t xml:space="preserve">You can </w:t>
      </w:r>
      <w:r w:rsidR="000428D2">
        <w:t>reuse the same model object</w:t>
      </w:r>
      <w:r>
        <w:t xml:space="preserve"> you used earlier,</w:t>
      </w:r>
      <w:r w:rsidR="000428D2">
        <w:t xml:space="preserve"> </w:t>
      </w:r>
      <w:proofErr w:type="spellStart"/>
      <w:r w:rsidR="000428D2">
        <w:rPr>
          <w:rStyle w:val="P-Code"/>
        </w:rPr>
        <w:t>example_lr</w:t>
      </w:r>
      <w:proofErr w:type="spellEnd"/>
      <w:r>
        <w:t xml:space="preserve">, </w:t>
      </w:r>
      <w:r w:rsidRPr="00FB11D1">
        <w:t xml:space="preserve">if </w:t>
      </w:r>
      <w:proofErr w:type="gramStart"/>
      <w:r w:rsidRPr="00FB11D1">
        <w:t>you</w:t>
      </w:r>
      <w:r w:rsidR="00D4329E">
        <w:t>'</w:t>
      </w:r>
      <w:r w:rsidRPr="00FB11D1">
        <w:t>re</w:t>
      </w:r>
      <w:proofErr w:type="gramEnd"/>
      <w:r w:rsidRPr="00FB11D1">
        <w:t xml:space="preserve"> running the whole chapter in a single notebook</w:t>
      </w:r>
      <w:r w:rsidR="000428D2">
        <w:t xml:space="preserve">. </w:t>
      </w:r>
      <w:r>
        <w:t xml:space="preserve">You </w:t>
      </w:r>
      <w:r w:rsidR="000428D2">
        <w:t xml:space="preserve">can </w:t>
      </w:r>
      <w:r w:rsidR="000428D2">
        <w:rPr>
          <w:rStyle w:val="P-Bold"/>
        </w:rPr>
        <w:t>re-train</w:t>
      </w:r>
      <w:r w:rsidR="000428D2">
        <w:t xml:space="preserve"> this object to learn the relationship between this new feature and the response. </w:t>
      </w:r>
      <w:r w:rsidR="0027011A">
        <w:t xml:space="preserve">You </w:t>
      </w:r>
      <w:r w:rsidR="000428D2">
        <w:t xml:space="preserve">could even try a different train/test split, if </w:t>
      </w:r>
      <w:r w:rsidR="0027011A">
        <w:t xml:space="preserve">you </w:t>
      </w:r>
      <w:r w:rsidR="000428D2">
        <w:t xml:space="preserve">wanted to, without creating a new model object. The existing model object has been updated </w:t>
      </w:r>
      <w:r w:rsidR="000428D2">
        <w:rPr>
          <w:rStyle w:val="P-Bold"/>
        </w:rPr>
        <w:t>in-place</w:t>
      </w:r>
      <w:r w:rsidR="00B86AB6">
        <w:t xml:space="preserve"> in these scenarios.</w:t>
      </w:r>
    </w:p>
    <w:p w14:paraId="0BF818CE" w14:textId="7A39859B" w:rsidR="000428D2" w:rsidRDefault="000428D2" w:rsidP="000428D2">
      <w:pPr>
        <w:pStyle w:val="L-Numbers"/>
      </w:pPr>
      <w:r>
        <w:t xml:space="preserve">Create the array of predicted probabilities for the </w:t>
      </w:r>
      <w:r w:rsidR="009A7EDE">
        <w:t>test</w:t>
      </w:r>
      <w:r>
        <w:t xml:space="preserve"> data</w:t>
      </w:r>
      <w:r w:rsidR="004F257A">
        <w:t>.</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commentRangeStart w:id="54"/>
      <w:r>
        <w:t xml:space="preserve">y_test_2_pred_proba = </w:t>
      </w:r>
      <w:proofErr w:type="spellStart"/>
      <w:r>
        <w:t>example_lr.predict_proba</w:t>
      </w:r>
      <w:proofErr w:type="spellEnd"/>
      <w:r>
        <w:t>(X_test_2)</w:t>
      </w:r>
    </w:p>
    <w:p w14:paraId="580ED062" w14:textId="00BBB84A"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r w:rsidR="004F257A">
        <w:t>.</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proofErr w:type="spellStart"/>
      <w:r>
        <w:t>metrics.roc_auc_score</w:t>
      </w:r>
      <w:proofErr w:type="spellEnd"/>
      <w:r>
        <w:t>(y_test_2, y_test_2_pred_proba</w:t>
      </w:r>
      <w:proofErr w:type="gramStart"/>
      <w:r>
        <w:t>[:,</w:t>
      </w:r>
      <w:proofErr w:type="gramEnd"/>
      <w:r>
        <w:t>1])</w:t>
      </w:r>
      <w:commentRangeEnd w:id="54"/>
      <w:r w:rsidR="00983323">
        <w:rPr>
          <w:rStyle w:val="CommentReference"/>
          <w:rFonts w:cs="Arial"/>
        </w:rPr>
        <w:commentReference w:id="54"/>
      </w:r>
    </w:p>
    <w:p w14:paraId="510339D7" w14:textId="057CE4E0" w:rsidR="0043281B" w:rsidRDefault="000428D2" w:rsidP="000428D2">
      <w:pPr>
        <w:pStyle w:val="L-Regular"/>
      </w:pPr>
      <w:r>
        <w:t>The output is as follows:</w:t>
      </w:r>
    </w:p>
    <w:p w14:paraId="1A795929" w14:textId="01E11F62" w:rsidR="0043281B" w:rsidRPr="00FB11D1" w:rsidRDefault="0043281B" w:rsidP="00FD066B">
      <w:pPr>
        <w:pStyle w:val="L-Source"/>
      </w:pPr>
      <w:r w:rsidRPr="00FB11D1">
        <w:t>0.6201990844642832</w:t>
      </w:r>
    </w:p>
    <w:p w14:paraId="4DBFD576" w14:textId="49BB4145" w:rsidR="000428D2" w:rsidRDefault="000428D2" w:rsidP="00FB11D1">
      <w:pPr>
        <w:pStyle w:val="L-Regular"/>
        <w:ind w:left="717"/>
      </w:pPr>
      <w:r>
        <w:t>Notice</w:t>
      </w:r>
      <w:r w:rsidR="004F257A">
        <w:t xml:space="preserve"> that</w:t>
      </w:r>
      <w:r>
        <w:t xml:space="preserve"> we index the predicted probabilities array </w:t>
      </w:r>
      <w:proofErr w:type="gramStart"/>
      <w:r>
        <w:t>in order to</w:t>
      </w:r>
      <w:proofErr w:type="gramEnd"/>
      <w:r>
        <w:t xml:space="preserve">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w:t>
      </w:r>
      <w:r>
        <w:lastRenderedPageBreak/>
        <w:t>else related to the account's financial status (</w:t>
      </w:r>
      <w:proofErr w:type="gramStart"/>
      <w:r>
        <w:t>whether or not</w:t>
      </w:r>
      <w:proofErr w:type="gramEnd"/>
      <w:r>
        <w:t xml:space="preserve">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 xml:space="preserve">Here is the code to do this; </w:t>
      </w:r>
      <w:proofErr w:type="gramStart"/>
      <w:r>
        <w:t>it's</w:t>
      </w:r>
      <w:proofErr w:type="gramEnd"/>
      <w:r>
        <w:t xml:space="preserve"> similar to the code we used in the previous exercise:</w:t>
      </w:r>
    </w:p>
    <w:p w14:paraId="2B1EB425" w14:textId="77777777" w:rsidR="009B10D7" w:rsidRDefault="000428D2" w:rsidP="000428D2">
      <w:pPr>
        <w:pStyle w:val="L-Source"/>
      </w:pPr>
      <w:commentRangeStart w:id="55"/>
      <w:r>
        <w:t xml:space="preserve">fpr_2, tpr_2, thresholds_2 = </w:t>
      </w:r>
      <w:proofErr w:type="spellStart"/>
      <w:r>
        <w:t>metrics.roc_curve</w:t>
      </w:r>
      <w:proofErr w:type="spellEnd"/>
      <w:r w:rsidR="009B10D7">
        <w:t>\</w:t>
      </w:r>
    </w:p>
    <w:p w14:paraId="785EA329" w14:textId="1102EC89" w:rsidR="009B10D7" w:rsidRDefault="009B10D7" w:rsidP="009B10D7">
      <w:pPr>
        <w:pStyle w:val="L-Source"/>
      </w:pPr>
      <w:r>
        <w:t>                             </w:t>
      </w:r>
      <w:r w:rsidR="000428D2">
        <w:t xml:space="preserve">(y_test_2, </w:t>
      </w:r>
      <w:r>
        <w:t>\</w:t>
      </w:r>
    </w:p>
    <w:p w14:paraId="532187BD" w14:textId="664173A0" w:rsidR="000428D2" w:rsidRDefault="009B10D7" w:rsidP="005B30FD">
      <w:pPr>
        <w:pStyle w:val="L-Source"/>
      </w:pPr>
      <w:r>
        <w:t>                              </w:t>
      </w:r>
      <w:r w:rsidR="000428D2">
        <w:t>y_test_2_pred_proba</w:t>
      </w:r>
      <w:proofErr w:type="gramStart"/>
      <w:r w:rsidR="000428D2">
        <w:t>[:,</w:t>
      </w:r>
      <w:proofErr w:type="gramEnd"/>
      <w:r w:rsidR="000428D2">
        <w:t>1])</w:t>
      </w:r>
    </w:p>
    <w:p w14:paraId="48613DDE" w14:textId="77777777" w:rsidR="000428D2" w:rsidRDefault="000428D2" w:rsidP="000428D2">
      <w:pPr>
        <w:pStyle w:val="L-Source"/>
      </w:pPr>
      <w:proofErr w:type="spellStart"/>
      <w:r>
        <w:t>plt.plot</w:t>
      </w:r>
      <w:proofErr w:type="spellEnd"/>
      <w:r>
        <w:t>(fpr_2, tpr_2, '*-')</w:t>
      </w:r>
    </w:p>
    <w:p w14:paraId="558F502E" w14:textId="77777777" w:rsidR="000428D2" w:rsidRDefault="000428D2" w:rsidP="000428D2">
      <w:pPr>
        <w:pStyle w:val="L-Source"/>
      </w:pPr>
      <w:proofErr w:type="spellStart"/>
      <w:r>
        <w:t>plt.plot</w:t>
      </w:r>
      <w:proofErr w:type="spellEnd"/>
      <w:r>
        <w:t>([0, 1], [0, 1], 'r--')</w:t>
      </w:r>
    </w:p>
    <w:p w14:paraId="7603C914" w14:textId="77777777" w:rsidR="000428D2" w:rsidRDefault="000428D2" w:rsidP="000428D2">
      <w:pPr>
        <w:pStyle w:val="L-Source"/>
      </w:pPr>
      <w:proofErr w:type="spellStart"/>
      <w:r>
        <w:t>plt.legend</w:t>
      </w:r>
      <w:proofErr w:type="spellEnd"/>
      <w:r>
        <w:t>(['Logistic regression', 'Random chance'])</w:t>
      </w:r>
    </w:p>
    <w:p w14:paraId="0A45F257" w14:textId="77777777" w:rsidR="000428D2" w:rsidRDefault="000428D2" w:rsidP="000428D2">
      <w:pPr>
        <w:pStyle w:val="L-Source"/>
      </w:pPr>
      <w:proofErr w:type="spellStart"/>
      <w:r>
        <w:t>plt.xlabel</w:t>
      </w:r>
      <w:proofErr w:type="spellEnd"/>
      <w:r>
        <w:t>('FPR')</w:t>
      </w:r>
    </w:p>
    <w:p w14:paraId="386EA0A3" w14:textId="77777777" w:rsidR="000428D2" w:rsidRDefault="000428D2" w:rsidP="000428D2">
      <w:pPr>
        <w:pStyle w:val="L-Source"/>
      </w:pPr>
      <w:proofErr w:type="spellStart"/>
      <w:r>
        <w:t>plt.ylabel</w:t>
      </w:r>
      <w:proofErr w:type="spellEnd"/>
      <w:r>
        <w:t>('TPR')</w:t>
      </w:r>
    </w:p>
    <w:p w14:paraId="44A5F512" w14:textId="2DB795FF" w:rsidR="00A76D6E" w:rsidRDefault="000428D2" w:rsidP="000428D2">
      <w:pPr>
        <w:pStyle w:val="L-Source"/>
      </w:pPr>
      <w:proofErr w:type="spellStart"/>
      <w:r>
        <w:t>plt.title</w:t>
      </w:r>
      <w:proofErr w:type="spellEnd"/>
      <w:r>
        <w:t xml:space="preserve">('ROC curve for logistic regression with </w:t>
      </w:r>
      <w:r w:rsidR="00A76D6E">
        <w:t>'\</w:t>
      </w:r>
    </w:p>
    <w:p w14:paraId="07156D6D" w14:textId="773F5BA8" w:rsidR="000428D2" w:rsidRDefault="00A76D6E" w:rsidP="000428D2">
      <w:pPr>
        <w:pStyle w:val="L-Source"/>
      </w:pPr>
      <w:r>
        <w:t>          '</w:t>
      </w:r>
      <w:r w:rsidR="000428D2">
        <w:t>LIMIT_BAL feature')</w:t>
      </w:r>
      <w:commentRangeEnd w:id="55"/>
      <w:r w:rsidR="00983323">
        <w:rPr>
          <w:rStyle w:val="CommentReference"/>
          <w:rFonts w:cs="Arial"/>
        </w:rPr>
        <w:commentReference w:id="55"/>
      </w:r>
    </w:p>
    <w:p w14:paraId="798AF592" w14:textId="66E83984" w:rsidR="000428D2" w:rsidRDefault="000428D2" w:rsidP="000428D2">
      <w:pPr>
        <w:pStyle w:val="L-Regular"/>
      </w:pPr>
      <w:r>
        <w:t>The plot should appear as follows:</w:t>
      </w:r>
    </w:p>
    <w:p w14:paraId="5F55D42A" w14:textId="1B7CAF21" w:rsidR="00DC689E" w:rsidRDefault="00DC689E" w:rsidP="000428D2">
      <w:pPr>
        <w:pStyle w:val="L-Regular"/>
      </w:pPr>
      <w:r>
        <w:rPr>
          <w:noProof/>
          <w:lang w:val="en-US"/>
        </w:rPr>
        <w:drawing>
          <wp:inline distT="0" distB="0" distL="0" distR="0" wp14:anchorId="107CB31F" wp14:editId="5B723D9B">
            <wp:extent cx="4672779" cy="30410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81580" cy="3046743"/>
                    </a:xfrm>
                    <a:prstGeom prst="rect">
                      <a:avLst/>
                    </a:prstGeom>
                    <a:noFill/>
                    <a:ln>
                      <a:noFill/>
                    </a:ln>
                  </pic:spPr>
                </pic:pic>
              </a:graphicData>
            </a:graphic>
          </wp:inline>
        </w:drawing>
      </w:r>
    </w:p>
    <w:p w14:paraId="62FBD01B" w14:textId="64A60AEA" w:rsidR="000428D2" w:rsidRDefault="000428D2" w:rsidP="000428D2">
      <w:pPr>
        <w:pStyle w:val="IMG-Caption"/>
      </w:pPr>
      <w:r>
        <w:t xml:space="preserve">Figure </w:t>
      </w:r>
      <w:r w:rsidR="0069335E">
        <w:t>2.30</w:t>
      </w:r>
      <w:r>
        <w:t>: ROC curve for the LIMIT_BAL logistic regression</w:t>
      </w:r>
    </w:p>
    <w:p w14:paraId="716B9590" w14:textId="77777777" w:rsidR="000428D2" w:rsidRDefault="000428D2" w:rsidP="000428D2">
      <w:pPr>
        <w:pStyle w:val="L-Regular"/>
      </w:pPr>
      <w:r>
        <w:t xml:space="preserve">This looks a little closer to an ROC curve that we'd like to </w:t>
      </w:r>
      <w:proofErr w:type="gramStart"/>
      <w:r>
        <w:t>see:</w:t>
      </w:r>
      <w:proofErr w:type="gramEnd"/>
      <w:r>
        <w:t xml:space="preserv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3C99A6A1" w:rsidR="000428D2" w:rsidRDefault="000428D2" w:rsidP="000428D2">
      <w:pPr>
        <w:pStyle w:val="L-Numbers"/>
      </w:pPr>
      <w:r>
        <w:t xml:space="preserve">Calculate the data for the precision-recall curve on the </w:t>
      </w:r>
      <w:r w:rsidR="009A7EDE">
        <w:t>test</w:t>
      </w:r>
      <w:r>
        <w:t xml:space="preserve"> data using scikit-</w:t>
      </w:r>
      <w:proofErr w:type="spellStart"/>
      <w:r>
        <w:t>learn</w:t>
      </w:r>
      <w:r w:rsidR="004F257A">
        <w:t>’s</w:t>
      </w:r>
      <w:proofErr w:type="spellEnd"/>
      <w:r>
        <w:t xml:space="preserve"> functionality.</w:t>
      </w:r>
    </w:p>
    <w:p w14:paraId="3F15AFA2" w14:textId="53A49257" w:rsidR="000428D2" w:rsidRDefault="000428D2" w:rsidP="000428D2">
      <w:pPr>
        <w:pStyle w:val="L-Regular"/>
      </w:pPr>
      <w:r>
        <w:t xml:space="preserve">Precision is often considered in tandem with recall. We can use </w:t>
      </w:r>
      <w:proofErr w:type="spellStart"/>
      <w:r>
        <w:rPr>
          <w:rStyle w:val="P-Code"/>
        </w:rPr>
        <w:t>precision_recall_curve</w:t>
      </w:r>
      <w:proofErr w:type="spellEnd"/>
      <w:r>
        <w:t xml:space="preserve"> in </w:t>
      </w:r>
      <w:proofErr w:type="spellStart"/>
      <w:r>
        <w:rPr>
          <w:rStyle w:val="P-Code"/>
        </w:rPr>
        <w:t>sklearn.metrics</w:t>
      </w:r>
      <w:proofErr w:type="spellEnd"/>
      <w:r>
        <w:t xml:space="preserve"> to automatically vary the threshold and calculate pairs of precision and recall</w:t>
      </w:r>
      <w:r w:rsidR="0078034C">
        <w:t xml:space="preserve"> values</w:t>
      </w:r>
      <w:r>
        <w:t xml:space="preserve"> </w:t>
      </w:r>
      <w:r w:rsidR="000D58F5">
        <w:t>at each threshold value</w:t>
      </w:r>
      <w:r>
        <w:t xml:space="preserve">. Here is the code to retrieve these values, which is </w:t>
      </w:r>
      <w:proofErr w:type="gramStart"/>
      <w:r>
        <w:t>similar to</w:t>
      </w:r>
      <w:proofErr w:type="gramEnd"/>
      <w:r>
        <w:t xml:space="preserve"> </w:t>
      </w:r>
      <w:proofErr w:type="spellStart"/>
      <w:r>
        <w:rPr>
          <w:rStyle w:val="P-Code"/>
        </w:rPr>
        <w:t>roc_curve</w:t>
      </w:r>
      <w:proofErr w:type="spellEnd"/>
      <w:r>
        <w:t>:</w:t>
      </w:r>
    </w:p>
    <w:p w14:paraId="7F0E059E" w14:textId="77777777" w:rsidR="003C57AB" w:rsidRDefault="00B46C25" w:rsidP="00B46C25">
      <w:pPr>
        <w:pStyle w:val="L-Source"/>
      </w:pPr>
      <w:commentRangeStart w:id="56"/>
      <w:r>
        <w:t xml:space="preserve">precision, recall, thresh_3 = </w:t>
      </w:r>
      <w:proofErr w:type="spellStart"/>
      <w:r>
        <w:t>metrics.precision_recall_curve</w:t>
      </w:r>
      <w:proofErr w:type="spellEnd"/>
      <w:r w:rsidR="003C57AB">
        <w:t>\</w:t>
      </w:r>
    </w:p>
    <w:p w14:paraId="7E0A6781" w14:textId="77777777" w:rsidR="003C57AB" w:rsidRDefault="003C57AB" w:rsidP="00B46C25">
      <w:pPr>
        <w:pStyle w:val="L-Source"/>
      </w:pPr>
      <w:r>
        <w:t>                              </w:t>
      </w:r>
      <w:r w:rsidR="00B46C25">
        <w:t>(y_test_2,</w:t>
      </w:r>
      <w:r>
        <w:t>\</w:t>
      </w:r>
    </w:p>
    <w:p w14:paraId="14CB886B" w14:textId="6559CD30" w:rsidR="000428D2" w:rsidRDefault="003C57AB" w:rsidP="00B46C25">
      <w:pPr>
        <w:pStyle w:val="L-Source"/>
      </w:pPr>
      <w:r>
        <w:lastRenderedPageBreak/>
        <w:t>                               </w:t>
      </w:r>
      <w:r w:rsidR="00B46C25">
        <w:t>y_test_2_pred_proba</w:t>
      </w:r>
      <w:proofErr w:type="gramStart"/>
      <w:r w:rsidR="00B46C25">
        <w:t>[:,</w:t>
      </w:r>
      <w:proofErr w:type="gramEnd"/>
      <w:r w:rsidR="00B46C25">
        <w:t>1])</w:t>
      </w:r>
      <w:commentRangeEnd w:id="56"/>
      <w:r w:rsidR="00983323">
        <w:rPr>
          <w:rStyle w:val="CommentReference"/>
          <w:rFonts w:cs="Arial"/>
        </w:rPr>
        <w:commentReference w:id="56"/>
      </w:r>
    </w:p>
    <w:p w14:paraId="5F3D1DD4" w14:textId="77777777" w:rsidR="000428D2" w:rsidRDefault="000428D2" w:rsidP="000428D2">
      <w:pPr>
        <w:pStyle w:val="L-Numbers"/>
      </w:pPr>
      <w:r>
        <w:t>Plot the precision-recall curve using matplotlib: we can do this with the following code.</w:t>
      </w:r>
    </w:p>
    <w:p w14:paraId="46AE2741" w14:textId="34C1738C" w:rsidR="000428D2" w:rsidRDefault="000428D2" w:rsidP="000428D2">
      <w:pPr>
        <w:pStyle w:val="L-Regular"/>
      </w:pPr>
      <w:r>
        <w:t xml:space="preserve">Note that we put recall on the </w:t>
      </w:r>
      <w:r w:rsidRPr="003F634A">
        <w:rPr>
          <w:rStyle w:val="P-Code"/>
        </w:rPr>
        <w:t>x</w:t>
      </w:r>
      <w:r>
        <w:t>-axis</w:t>
      </w:r>
      <w:r w:rsidR="004F257A">
        <w:t xml:space="preserve"> and</w:t>
      </w:r>
      <w:r>
        <w:t xml:space="preserve"> precision on the </w:t>
      </w:r>
      <w:r w:rsidRPr="003F634A">
        <w:rPr>
          <w:rStyle w:val="P-Code"/>
        </w:rPr>
        <w:t>y</w:t>
      </w:r>
      <w:r>
        <w:t>-axis, and</w:t>
      </w:r>
      <w:r w:rsidR="004F257A">
        <w:t xml:space="preserve"> we</w:t>
      </w:r>
      <w:r>
        <w:t xml:space="preserve"> set the axes</w:t>
      </w:r>
      <w:r w:rsidR="004F257A">
        <w:t>’</w:t>
      </w:r>
      <w:r>
        <w:t xml:space="preserve"> limits to the range [0, 1]:</w:t>
      </w:r>
    </w:p>
    <w:p w14:paraId="44B5B7C2" w14:textId="77777777" w:rsidR="00B46C25" w:rsidRDefault="00B46C25" w:rsidP="00B46C25">
      <w:pPr>
        <w:pStyle w:val="L-Source"/>
      </w:pPr>
      <w:commentRangeStart w:id="57"/>
      <w:commentRangeStart w:id="58"/>
      <w:commentRangeStart w:id="59"/>
      <w:proofErr w:type="spellStart"/>
      <w:r>
        <w:t>plt.plot</w:t>
      </w:r>
      <w:proofErr w:type="spellEnd"/>
      <w:r>
        <w:t>(recall, precision, '-x')</w:t>
      </w:r>
    </w:p>
    <w:p w14:paraId="0A575A95" w14:textId="77777777" w:rsidR="00B46C25" w:rsidRDefault="00B46C25" w:rsidP="00B46C25">
      <w:pPr>
        <w:pStyle w:val="L-Source"/>
      </w:pPr>
      <w:proofErr w:type="spellStart"/>
      <w:r>
        <w:t>plt.xlabel</w:t>
      </w:r>
      <w:proofErr w:type="spellEnd"/>
      <w:r>
        <w:t>('Recall')</w:t>
      </w:r>
    </w:p>
    <w:p w14:paraId="543ACD16" w14:textId="77777777" w:rsidR="00B46C25" w:rsidRDefault="00B46C25" w:rsidP="00B46C25">
      <w:pPr>
        <w:pStyle w:val="L-Source"/>
      </w:pPr>
      <w:proofErr w:type="spellStart"/>
      <w:r>
        <w:t>plt.ylabel</w:t>
      </w:r>
      <w:proofErr w:type="spellEnd"/>
      <w:r>
        <w:t>('Precision')</w:t>
      </w:r>
    </w:p>
    <w:p w14:paraId="4DA1C0AD" w14:textId="77777777" w:rsidR="008444E2" w:rsidRDefault="00B46C25" w:rsidP="00B46C25">
      <w:pPr>
        <w:pStyle w:val="L-Source"/>
      </w:pPr>
      <w:proofErr w:type="spellStart"/>
      <w:r>
        <w:t>plt.title</w:t>
      </w:r>
      <w:proofErr w:type="spellEnd"/>
      <w:r>
        <w:t>('Precision and recall for the logistic</w:t>
      </w:r>
      <w:r w:rsidR="008444E2">
        <w:t>'\</w:t>
      </w:r>
    </w:p>
    <w:p w14:paraId="54204225" w14:textId="2622389C" w:rsidR="00B46C25" w:rsidRDefault="008444E2" w:rsidP="00B46C25">
      <w:pPr>
        <w:pStyle w:val="L-Source"/>
      </w:pPr>
      <w:r>
        <w:t>          '</w:t>
      </w:r>
      <w:proofErr w:type="gramStart"/>
      <w:r w:rsidR="00B46C25">
        <w:t>regression</w:t>
      </w:r>
      <w:proofErr w:type="gramEnd"/>
      <w:r>
        <w:t xml:space="preserve"> </w:t>
      </w:r>
      <w:del w:id="60" w:author="Mahesh Dhyani" w:date="2021-06-03T19:12:00Z">
        <w:r w:rsidR="00B46C25" w:rsidDel="007C6769">
          <w:delText>'</w:delText>
        </w:r>
      </w:del>
      <w:r w:rsidR="00B46C25">
        <w:t>with LIMIT_BAL')</w:t>
      </w:r>
    </w:p>
    <w:p w14:paraId="7496686B" w14:textId="77777777" w:rsidR="00B46C25" w:rsidRDefault="00B46C25" w:rsidP="00B46C25">
      <w:pPr>
        <w:pStyle w:val="L-Source"/>
      </w:pPr>
      <w:proofErr w:type="spellStart"/>
      <w:r>
        <w:t>plt.xlim</w:t>
      </w:r>
      <w:proofErr w:type="spellEnd"/>
      <w:r>
        <w:t>([0, 1])</w:t>
      </w:r>
    </w:p>
    <w:p w14:paraId="7357DB65" w14:textId="2EBC0EE5" w:rsidR="000428D2" w:rsidRDefault="00B46C25" w:rsidP="00B46C25">
      <w:pPr>
        <w:pStyle w:val="L-Source"/>
      </w:pPr>
      <w:proofErr w:type="spellStart"/>
      <w:r>
        <w:t>plt.ylim</w:t>
      </w:r>
      <w:proofErr w:type="spellEnd"/>
      <w:r>
        <w:t>([0, 1])</w:t>
      </w:r>
      <w:commentRangeEnd w:id="57"/>
      <w:r w:rsidR="007E7DC2">
        <w:rPr>
          <w:rStyle w:val="CommentReference"/>
          <w:rFonts w:cs="Arial"/>
        </w:rPr>
        <w:commentReference w:id="57"/>
      </w:r>
      <w:commentRangeEnd w:id="58"/>
      <w:r w:rsidR="007C6769">
        <w:rPr>
          <w:rStyle w:val="CommentReference"/>
          <w:rFonts w:cs="Arial"/>
        </w:rPr>
        <w:commentReference w:id="58"/>
      </w:r>
      <w:commentRangeEnd w:id="59"/>
      <w:r w:rsidR="00FA6277">
        <w:rPr>
          <w:rStyle w:val="CommentReference"/>
          <w:rFonts w:cs="Arial"/>
        </w:rPr>
        <w:commentReference w:id="59"/>
      </w:r>
    </w:p>
    <w:p w14:paraId="2881C75D" w14:textId="77777777" w:rsidR="001B48C3" w:rsidRDefault="00DC689E" w:rsidP="000C4E6B">
      <w:pPr>
        <w:pStyle w:val="L-Regular"/>
      </w:pPr>
      <w:r>
        <w:rPr>
          <w:noProof/>
          <w:lang w:val="en-US"/>
        </w:rPr>
        <w:drawing>
          <wp:inline distT="0" distB="0" distL="0" distR="0" wp14:anchorId="2C0A3376" wp14:editId="38087A57">
            <wp:extent cx="4742491" cy="2899256"/>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57930" cy="2908695"/>
                    </a:xfrm>
                    <a:prstGeom prst="rect">
                      <a:avLst/>
                    </a:prstGeom>
                    <a:noFill/>
                    <a:ln>
                      <a:noFill/>
                    </a:ln>
                  </pic:spPr>
                </pic:pic>
              </a:graphicData>
            </a:graphic>
          </wp:inline>
        </w:drawing>
      </w:r>
    </w:p>
    <w:p w14:paraId="706E6EC5" w14:textId="1C6AC0FD" w:rsidR="000428D2" w:rsidRDefault="000428D2" w:rsidP="000428D2">
      <w:pPr>
        <w:pStyle w:val="IMG-Caption"/>
      </w:pPr>
      <w:r>
        <w:t xml:space="preserve">Figure </w:t>
      </w:r>
      <w:r w:rsidR="0069335E">
        <w:t>2.31</w:t>
      </w:r>
      <w:r>
        <w:t>: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commentRangeStart w:id="61"/>
      <w:proofErr w:type="spellStart"/>
      <w:r>
        <w:t>metrics.auc</w:t>
      </w:r>
      <w:proofErr w:type="spellEnd"/>
      <w:r>
        <w:t>(recall, precision)</w:t>
      </w:r>
    </w:p>
    <w:p w14:paraId="5B7A5629" w14:textId="77777777" w:rsidR="0043281B" w:rsidRDefault="000428D2" w:rsidP="0043281B">
      <w:pPr>
        <w:pStyle w:val="L-Regular"/>
      </w:pPr>
      <w:r>
        <w:t>You will obtain the following output:</w:t>
      </w:r>
    </w:p>
    <w:p w14:paraId="7FFC201E" w14:textId="7F48414D" w:rsidR="0043281B" w:rsidRDefault="0043281B" w:rsidP="00FD066B">
      <w:pPr>
        <w:pStyle w:val="L-Source"/>
      </w:pPr>
      <w:r w:rsidRPr="0043281B">
        <w:rPr>
          <w:lang w:val="en-IN" w:eastAsia="en-IN"/>
        </w:rPr>
        <w:t>0.31566964427378624</w:t>
      </w:r>
      <w:commentRangeEnd w:id="61"/>
      <w:r w:rsidR="00983323">
        <w:rPr>
          <w:rStyle w:val="CommentReference"/>
          <w:rFonts w:cs="Arial"/>
        </w:rPr>
        <w:commentReference w:id="61"/>
      </w:r>
    </w:p>
    <w:p w14:paraId="0BCAD9A7" w14:textId="77777777" w:rsidR="000428D2" w:rsidRDefault="000428D2" w:rsidP="000428D2">
      <w:pPr>
        <w:pStyle w:val="L-Regular"/>
      </w:pPr>
      <w:r>
        <w:t xml:space="preserve">We saw that the precision-recall curve shows that precision is generally </w:t>
      </w:r>
      <w:proofErr w:type="gramStart"/>
      <w:r>
        <w:t>fairly low</w:t>
      </w:r>
      <w:proofErr w:type="gramEnd"/>
      <w:r>
        <w:t xml:space="preserve"> for this model; for nearly all of the range of thresholds, the precision, or portion of positive classifications that are correct, is less than half. We can calculate the area under the precision-recall curve as a way to compare this classifier with other models or feature </w:t>
      </w:r>
      <w:proofErr w:type="gramStart"/>
      <w:r>
        <w:t>sets</w:t>
      </w:r>
      <w:proofErr w:type="gramEnd"/>
      <w:r>
        <w:t xml:space="preserve"> we may consider.</w:t>
      </w:r>
    </w:p>
    <w:p w14:paraId="000CA40E" w14:textId="2754F33D" w:rsidR="000428D2" w:rsidRDefault="000428D2" w:rsidP="000428D2">
      <w:pPr>
        <w:pStyle w:val="L-Regular"/>
      </w:pPr>
      <w:r>
        <w:t xml:space="preserve">Scikit-learn offers functionality for calculating an </w:t>
      </w:r>
      <w:r w:rsidR="0001200E">
        <w:t xml:space="preserve">AUC </w:t>
      </w:r>
      <w:r>
        <w:t xml:space="preserve">for any set of </w:t>
      </w:r>
      <w:r w:rsidRPr="003F634A">
        <w:rPr>
          <w:rStyle w:val="P-Code"/>
        </w:rPr>
        <w:t>x-y</w:t>
      </w:r>
      <w:r>
        <w:t xml:space="preserve"> data, using the trapezoid rule, which you may recall from calculus: </w:t>
      </w:r>
      <w:proofErr w:type="spellStart"/>
      <w:r>
        <w:rPr>
          <w:rStyle w:val="P-Code"/>
        </w:rPr>
        <w:t>metrics.auc</w:t>
      </w:r>
      <w:proofErr w:type="spellEnd"/>
      <w:r>
        <w:t>. We used this functionality to get the area under the precision-recall curve.</w:t>
      </w:r>
    </w:p>
    <w:p w14:paraId="7FFE4C07" w14:textId="77777777" w:rsidR="000428D2" w:rsidRDefault="000428D2" w:rsidP="000428D2">
      <w:pPr>
        <w:pStyle w:val="L-Numbers"/>
      </w:pPr>
      <w:r>
        <w:t xml:space="preserve">Now recalculate the ROC AUC, except this time do it for the training data. How is this different, </w:t>
      </w:r>
      <w:proofErr w:type="gramStart"/>
      <w:r>
        <w:t>conceptually</w:t>
      </w:r>
      <w:proofErr w:type="gramEnd"/>
      <w:r>
        <w:t xml:space="preserve"> and quantitatively, from your earlier calculation?</w:t>
      </w:r>
    </w:p>
    <w:p w14:paraId="59B7A96B" w14:textId="7F943D6E" w:rsidR="000428D2" w:rsidRDefault="000428D2" w:rsidP="000428D2">
      <w:pPr>
        <w:pStyle w:val="L-Regular"/>
      </w:pPr>
      <w:r>
        <w:lastRenderedPageBreak/>
        <w:t xml:space="preserve">First, we need to calculate predicted probabilities using the training data, as opposed to the </w:t>
      </w:r>
      <w:r w:rsidR="009A7EDE">
        <w:t>test</w:t>
      </w:r>
      <w:r>
        <w:t xml:space="preserve"> data. Then we can calculate the ROC AUC using the training data labels. Here is the code:</w:t>
      </w:r>
    </w:p>
    <w:p w14:paraId="75EB65AE" w14:textId="77777777" w:rsidR="000428D2" w:rsidRDefault="000428D2" w:rsidP="000428D2">
      <w:pPr>
        <w:pStyle w:val="L-Source"/>
      </w:pPr>
      <w:commentRangeStart w:id="62"/>
      <w:r>
        <w:t xml:space="preserve">y_train_2_pred_proba = </w:t>
      </w:r>
      <w:proofErr w:type="spellStart"/>
      <w:r>
        <w:t>example_lr.predict_proba</w:t>
      </w:r>
      <w:proofErr w:type="spellEnd"/>
      <w:r>
        <w:t>(X_train_2)</w:t>
      </w:r>
    </w:p>
    <w:p w14:paraId="62A8AF0F" w14:textId="77777777" w:rsidR="000428D2" w:rsidRDefault="000428D2" w:rsidP="000428D2">
      <w:pPr>
        <w:pStyle w:val="L-Source"/>
      </w:pPr>
      <w:proofErr w:type="spellStart"/>
      <w:r>
        <w:t>metrics.roc_auc_score</w:t>
      </w:r>
      <w:proofErr w:type="spellEnd"/>
      <w:r>
        <w:t>(y_train_2, y_train_2_pred_proba</w:t>
      </w:r>
      <w:proofErr w:type="gramStart"/>
      <w:r>
        <w:t>[:,</w:t>
      </w:r>
      <w:proofErr w:type="gramEnd"/>
      <w:r>
        <w:t>1])</w:t>
      </w:r>
    </w:p>
    <w:p w14:paraId="7C50AD2F" w14:textId="77777777" w:rsidR="000428D2" w:rsidRDefault="000428D2" w:rsidP="000428D2">
      <w:pPr>
        <w:pStyle w:val="L-Regular"/>
      </w:pPr>
      <w:r>
        <w:t>You should obtain the following output:</w:t>
      </w:r>
    </w:p>
    <w:p w14:paraId="0623C31F" w14:textId="250DD772" w:rsidR="0043281B" w:rsidRDefault="0043281B" w:rsidP="00FD066B">
      <w:pPr>
        <w:pStyle w:val="L-Source"/>
      </w:pPr>
      <w:r w:rsidRPr="0043281B">
        <w:rPr>
          <w:lang w:val="en-IN" w:eastAsia="en-IN"/>
        </w:rPr>
        <w:t>0.6182918113358344</w:t>
      </w:r>
      <w:commentRangeEnd w:id="62"/>
      <w:r w:rsidR="00983323">
        <w:rPr>
          <w:rStyle w:val="CommentReference"/>
          <w:rFonts w:cs="Arial"/>
        </w:rPr>
        <w:commentReference w:id="62"/>
      </w:r>
    </w:p>
    <w:p w14:paraId="6AF1EB38" w14:textId="71EEF03E" w:rsidR="000428D2" w:rsidRDefault="000428D2" w:rsidP="000428D2">
      <w:pPr>
        <w:pStyle w:val="P-Regular"/>
      </w:pPr>
      <w:r>
        <w:t xml:space="preserve">Quantitatively, we can see that this AUC is not all that different from the </w:t>
      </w:r>
      <w:r w:rsidR="009A7EDE">
        <w:t>test</w:t>
      </w:r>
      <w:r>
        <w:t xml:space="preserve">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r w:rsidR="0023618C">
        <w:t xml:space="preserve">On the other hand, </w:t>
      </w:r>
      <w:r w:rsidR="009A7EDE">
        <w:t>test</w:t>
      </w:r>
      <w:r>
        <w:t xml:space="preserve"> data metric</w:t>
      </w:r>
      <w:r w:rsidR="0023618C">
        <w:t xml:space="preserve">s indicate </w:t>
      </w:r>
      <w:r w:rsidR="00DF699E">
        <w:t>performance</w:t>
      </w:r>
      <w:r w:rsidR="00DF699E" w:rsidRPr="00FB11D1">
        <w:t xml:space="preserve"> </w:t>
      </w:r>
      <w:r w:rsidR="00DF699E">
        <w:t>on</w:t>
      </w:r>
      <w:r w:rsidR="00DF699E" w:rsidRPr="00FB11D1">
        <w:t xml:space="preserve"> out-of-sample data the model </w:t>
      </w:r>
      <w:proofErr w:type="gramStart"/>
      <w:r w:rsidR="00DF699E" w:rsidRPr="00FB11D1">
        <w:t>hasn</w:t>
      </w:r>
      <w:r w:rsidR="00D4329E">
        <w:t>'</w:t>
      </w:r>
      <w:r w:rsidR="00DF699E" w:rsidRPr="00FB11D1">
        <w:t>t</w:t>
      </w:r>
      <w:proofErr w:type="gramEnd"/>
      <w:r w:rsidR="00DF699E" w:rsidRPr="00FB11D1">
        <w:t xml:space="preserve"> </w:t>
      </w:r>
      <w:r w:rsidR="00D4329E">
        <w:t>"</w:t>
      </w:r>
      <w:r w:rsidR="00DF699E" w:rsidRPr="00FB11D1">
        <w:t>seen</w:t>
      </w:r>
      <w:r w:rsidR="00D4329E">
        <w:t>"</w:t>
      </w:r>
      <w:r w:rsidR="00DF699E" w:rsidRPr="00FB11D1">
        <w:t xml:space="preserve"> before</w:t>
      </w:r>
      <w:r>
        <w:t xml:space="preserve">. If there was much of a difference in these scores, which usually would come in the form of a higher training score than </w:t>
      </w:r>
      <w:r w:rsidR="00792752">
        <w:t xml:space="preserve">the </w:t>
      </w:r>
      <w:r w:rsidR="009A7EDE">
        <w:t>test</w:t>
      </w:r>
      <w:r>
        <w:t xml:space="preserve"> score, it would indicate that while the model fits the data well, the trained model does not generalize well to new, unseen data.</w:t>
      </w:r>
    </w:p>
    <w:p w14:paraId="6305CE75" w14:textId="68699461" w:rsidR="765D8220" w:rsidRPr="000428D2" w:rsidRDefault="000428D2" w:rsidP="00490F16">
      <w:pPr>
        <w:pStyle w:val="P-Regular"/>
      </w:pPr>
      <w:r>
        <w:t xml:space="preserve">In this case, the training and </w:t>
      </w:r>
      <w:r w:rsidR="009A7EDE">
        <w:t>test</w:t>
      </w:r>
      <w:r>
        <w:t xml:space="preserve"> scores are similar, meaning the model does about as well on out-of-sample data as it does on the same data used in model training. We will learn more about the insights we can gain by comparing training and </w:t>
      </w:r>
      <w:r w:rsidR="009A7EDE">
        <w:t>test</w:t>
      </w:r>
      <w:r>
        <w:t xml:space="preserve"> scores in </w:t>
      </w:r>
      <w:r>
        <w:rPr>
          <w:rStyle w:val="P-Italics"/>
        </w:rPr>
        <w:t>Chapter 4,</w:t>
      </w:r>
      <w:r>
        <w:t xml:space="preserve"> </w:t>
      </w:r>
      <w:r>
        <w:rPr>
          <w:rStyle w:val="P-Italics"/>
        </w:rPr>
        <w:t>The Bias-Variance Trade-</w:t>
      </w:r>
      <w:r w:rsidR="00792752">
        <w:rPr>
          <w:rStyle w:val="P-Italics"/>
        </w:rPr>
        <w:t>O</w:t>
      </w:r>
      <w:r>
        <w:rPr>
          <w:rStyle w:val="P-Italics"/>
        </w:rPr>
        <w:t>ff</w:t>
      </w:r>
      <w:r>
        <w:t>.</w:t>
      </w:r>
    </w:p>
    <w:sectPr w:rsidR="765D8220" w:rsidRPr="000428D2" w:rsidSect="00E20FF9">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42:00Z" w:initials="AMJ">
    <w:p w14:paraId="4C4D932A" w14:textId="3151D3EE" w:rsidR="00983323" w:rsidRDefault="00983323">
      <w:pPr>
        <w:pStyle w:val="CommentText"/>
      </w:pPr>
      <w:r>
        <w:rPr>
          <w:rStyle w:val="CommentReference"/>
        </w:rPr>
        <w:annotationRef/>
      </w:r>
      <w:r>
        <w:t>Tested &amp; verified.</w:t>
      </w:r>
    </w:p>
  </w:comment>
  <w:comment w:id="1" w:author="Ashish Mahesh Jain" w:date="2021-05-31T20:42:00Z" w:initials="AMJ">
    <w:p w14:paraId="1DB10A1F" w14:textId="7D0A7969" w:rsidR="00983323" w:rsidRDefault="00983323">
      <w:pPr>
        <w:pStyle w:val="CommentText"/>
      </w:pPr>
      <w:r>
        <w:rPr>
          <w:rStyle w:val="CommentReference"/>
        </w:rPr>
        <w:annotationRef/>
      </w:r>
      <w:r>
        <w:t>Tested &amp; verified.</w:t>
      </w:r>
    </w:p>
  </w:comment>
  <w:comment w:id="2" w:author="Ashish Mahesh Jain" w:date="2021-05-31T20:42:00Z" w:initials="AMJ">
    <w:p w14:paraId="3D2762E9" w14:textId="199C00AF" w:rsidR="00983323" w:rsidRDefault="00983323">
      <w:pPr>
        <w:pStyle w:val="CommentText"/>
      </w:pPr>
      <w:r>
        <w:rPr>
          <w:rStyle w:val="CommentReference"/>
        </w:rPr>
        <w:annotationRef/>
      </w:r>
      <w:r>
        <w:t>Tested &amp; verified.</w:t>
      </w:r>
    </w:p>
  </w:comment>
  <w:comment w:id="3" w:author="Ashish Mahesh Jain" w:date="2021-05-31T20:43:00Z" w:initials="AMJ">
    <w:p w14:paraId="10D300C2" w14:textId="4F6B678B" w:rsidR="00983323" w:rsidRDefault="00983323">
      <w:pPr>
        <w:pStyle w:val="CommentText"/>
      </w:pPr>
      <w:r>
        <w:rPr>
          <w:rStyle w:val="CommentReference"/>
        </w:rPr>
        <w:annotationRef/>
      </w:r>
      <w:r>
        <w:t>Tested &amp; verified.</w:t>
      </w:r>
    </w:p>
  </w:comment>
  <w:comment w:id="4" w:author="Ashish Mahesh Jain" w:date="2021-05-31T20:43:00Z" w:initials="AMJ">
    <w:p w14:paraId="66700E3E" w14:textId="1EB80E6C" w:rsidR="00983323" w:rsidRDefault="00983323">
      <w:pPr>
        <w:pStyle w:val="CommentText"/>
      </w:pPr>
      <w:r>
        <w:rPr>
          <w:rStyle w:val="CommentReference"/>
        </w:rPr>
        <w:annotationRef/>
      </w:r>
      <w:r>
        <w:t>Tested &amp; verified.</w:t>
      </w:r>
    </w:p>
  </w:comment>
  <w:comment w:id="5" w:author="Ashish Mahesh Jain" w:date="2021-05-31T20:43:00Z" w:initials="AMJ">
    <w:p w14:paraId="160E0899" w14:textId="2E86FF12" w:rsidR="00983323" w:rsidRDefault="00983323">
      <w:pPr>
        <w:pStyle w:val="CommentText"/>
      </w:pPr>
      <w:r>
        <w:rPr>
          <w:rStyle w:val="CommentReference"/>
        </w:rPr>
        <w:annotationRef/>
      </w:r>
      <w:r>
        <w:t>Tested &amp; verified.</w:t>
      </w:r>
    </w:p>
  </w:comment>
  <w:comment w:id="6" w:author="Ashish Mahesh Jain" w:date="2021-05-31T20:43:00Z" w:initials="AMJ">
    <w:p w14:paraId="0BF4335A" w14:textId="67A4E52F" w:rsidR="00983323" w:rsidRDefault="00983323">
      <w:pPr>
        <w:pStyle w:val="CommentText"/>
      </w:pPr>
      <w:r>
        <w:rPr>
          <w:rStyle w:val="CommentReference"/>
        </w:rPr>
        <w:annotationRef/>
      </w:r>
      <w:r>
        <w:t>Tested &amp; verified.</w:t>
      </w:r>
    </w:p>
  </w:comment>
  <w:comment w:id="7" w:author="Ashish Mahesh Jain" w:date="2021-05-31T20:43:00Z" w:initials="AMJ">
    <w:p w14:paraId="3BF927F9" w14:textId="7B0689A1" w:rsidR="00983323" w:rsidRDefault="00983323">
      <w:pPr>
        <w:pStyle w:val="CommentText"/>
      </w:pPr>
      <w:r>
        <w:rPr>
          <w:rStyle w:val="CommentReference"/>
        </w:rPr>
        <w:annotationRef/>
      </w:r>
      <w:r>
        <w:t>Tested &amp; verified.</w:t>
      </w:r>
    </w:p>
  </w:comment>
  <w:comment w:id="8" w:author="Ashish Mahesh Jain" w:date="2021-05-31T20:43:00Z" w:initials="AMJ">
    <w:p w14:paraId="44DAE444" w14:textId="5DBBA01B" w:rsidR="00983323" w:rsidRDefault="00983323">
      <w:pPr>
        <w:pStyle w:val="CommentText"/>
      </w:pPr>
      <w:r>
        <w:rPr>
          <w:rStyle w:val="CommentReference"/>
        </w:rPr>
        <w:annotationRef/>
      </w:r>
      <w:r>
        <w:t>Tested &amp; verified.</w:t>
      </w:r>
    </w:p>
  </w:comment>
  <w:comment w:id="9" w:author="Ashish Mahesh Jain" w:date="2021-05-31T20:43:00Z" w:initials="AMJ">
    <w:p w14:paraId="01FA1862" w14:textId="2FE21398" w:rsidR="00983323" w:rsidRDefault="00983323">
      <w:pPr>
        <w:pStyle w:val="CommentText"/>
      </w:pPr>
      <w:r>
        <w:rPr>
          <w:rStyle w:val="CommentReference"/>
        </w:rPr>
        <w:annotationRef/>
      </w:r>
      <w:r>
        <w:t>Tested &amp; verified.</w:t>
      </w:r>
    </w:p>
  </w:comment>
  <w:comment w:id="10" w:author="Ashish Mahesh Jain" w:date="2021-05-31T20:43:00Z" w:initials="AMJ">
    <w:p w14:paraId="0F16843D" w14:textId="2C82033E" w:rsidR="00983323" w:rsidRDefault="00983323">
      <w:pPr>
        <w:pStyle w:val="CommentText"/>
      </w:pPr>
      <w:r>
        <w:rPr>
          <w:rStyle w:val="CommentReference"/>
        </w:rPr>
        <w:annotationRef/>
      </w:r>
      <w:r>
        <w:t>Tested &amp; verified.</w:t>
      </w:r>
    </w:p>
  </w:comment>
  <w:comment w:id="11" w:author="Ashish Mahesh Jain" w:date="2021-05-31T20:44:00Z" w:initials="AMJ">
    <w:p w14:paraId="12C33EBD" w14:textId="6F674CF9" w:rsidR="00983323" w:rsidRDefault="00983323">
      <w:pPr>
        <w:pStyle w:val="CommentText"/>
      </w:pPr>
      <w:r>
        <w:rPr>
          <w:rStyle w:val="CommentReference"/>
        </w:rPr>
        <w:annotationRef/>
      </w:r>
      <w:r>
        <w:t>Tested &amp; verified.</w:t>
      </w:r>
    </w:p>
  </w:comment>
  <w:comment w:id="12" w:author="Ashish Mahesh Jain" w:date="2021-05-31T20:44:00Z" w:initials="AMJ">
    <w:p w14:paraId="6900E337" w14:textId="2444C3F6" w:rsidR="00983323" w:rsidRDefault="00983323">
      <w:pPr>
        <w:pStyle w:val="CommentText"/>
      </w:pPr>
      <w:r>
        <w:rPr>
          <w:rStyle w:val="CommentReference"/>
        </w:rPr>
        <w:annotationRef/>
      </w:r>
      <w:r>
        <w:t>Tested &amp; verified.</w:t>
      </w:r>
    </w:p>
  </w:comment>
  <w:comment w:id="13" w:author="Ashish Mahesh Jain" w:date="2021-05-31T20:44:00Z" w:initials="AMJ">
    <w:p w14:paraId="7D1E7A6C" w14:textId="361EC044" w:rsidR="00983323" w:rsidRDefault="00983323">
      <w:pPr>
        <w:pStyle w:val="CommentText"/>
      </w:pPr>
      <w:r>
        <w:rPr>
          <w:rStyle w:val="CommentReference"/>
        </w:rPr>
        <w:annotationRef/>
      </w:r>
      <w:r>
        <w:t>Tested &amp; verified.</w:t>
      </w:r>
    </w:p>
  </w:comment>
  <w:comment w:id="14" w:author="Ashish Mahesh Jain" w:date="2021-05-31T20:44:00Z" w:initials="AMJ">
    <w:p w14:paraId="54C2B7A9" w14:textId="548CAE90" w:rsidR="00983323" w:rsidRDefault="00983323">
      <w:pPr>
        <w:pStyle w:val="CommentText"/>
      </w:pPr>
      <w:r>
        <w:rPr>
          <w:rStyle w:val="CommentReference"/>
        </w:rPr>
        <w:annotationRef/>
      </w:r>
      <w:r>
        <w:t>Tested &amp; verified.</w:t>
      </w:r>
    </w:p>
  </w:comment>
  <w:comment w:id="15" w:author="Ashish Mahesh Jain" w:date="2021-05-31T20:44:00Z" w:initials="AMJ">
    <w:p w14:paraId="3411B11D" w14:textId="3EF8BD3A" w:rsidR="00983323" w:rsidRDefault="00983323">
      <w:pPr>
        <w:pStyle w:val="CommentText"/>
      </w:pPr>
      <w:r>
        <w:rPr>
          <w:rStyle w:val="CommentReference"/>
        </w:rPr>
        <w:annotationRef/>
      </w:r>
      <w:r>
        <w:t>Tested &amp; verified.</w:t>
      </w:r>
    </w:p>
  </w:comment>
  <w:comment w:id="16" w:author="Ashish Mahesh Jain" w:date="2021-05-31T20:44:00Z" w:initials="AMJ">
    <w:p w14:paraId="67804045" w14:textId="4BB0671D" w:rsidR="00983323" w:rsidRDefault="00983323">
      <w:pPr>
        <w:pStyle w:val="CommentText"/>
      </w:pPr>
      <w:r>
        <w:rPr>
          <w:rStyle w:val="CommentReference"/>
        </w:rPr>
        <w:annotationRef/>
      </w:r>
      <w:r>
        <w:t>Tested &amp; verified.</w:t>
      </w:r>
    </w:p>
  </w:comment>
  <w:comment w:id="17" w:author="Ashish Mahesh Jain" w:date="2021-05-31T20:44:00Z" w:initials="AMJ">
    <w:p w14:paraId="4970A1CB" w14:textId="4D0EF312" w:rsidR="00983323" w:rsidRDefault="00983323">
      <w:pPr>
        <w:pStyle w:val="CommentText"/>
      </w:pPr>
      <w:r>
        <w:rPr>
          <w:rStyle w:val="CommentReference"/>
        </w:rPr>
        <w:annotationRef/>
      </w:r>
      <w:r>
        <w:t>Tested &amp; verified.</w:t>
      </w:r>
    </w:p>
  </w:comment>
  <w:comment w:id="18" w:author="Ashish Mahesh Jain" w:date="2021-05-31T14:54:00Z" w:initials="AMJ">
    <w:p w14:paraId="43E5D7F4" w14:textId="43AE6BF2" w:rsidR="003E5348" w:rsidRDefault="003E5348">
      <w:pPr>
        <w:pStyle w:val="CommentText"/>
      </w:pPr>
      <w:r>
        <w:rPr>
          <w:rStyle w:val="CommentReference"/>
        </w:rPr>
        <w:annotationRef/>
      </w:r>
      <w:r w:rsidR="00D119C5">
        <w:rPr>
          <w:rStyle w:val="CommentReference"/>
        </w:rPr>
        <w:t xml:space="preserve">Need to provide space before ‘next month’ at line 6, it should be ‘ next month’ otherwise will get the </w:t>
      </w:r>
      <w:proofErr w:type="spellStart"/>
      <w:r w:rsidR="00D119C5">
        <w:rPr>
          <w:rStyle w:val="CommentReference"/>
        </w:rPr>
        <w:t>keyerror</w:t>
      </w:r>
      <w:proofErr w:type="spellEnd"/>
      <w:r w:rsidR="00D119C5">
        <w:rPr>
          <w:rStyle w:val="CommentReference"/>
        </w:rPr>
        <w:t>.</w:t>
      </w:r>
    </w:p>
  </w:comment>
  <w:comment w:id="19" w:author="Mahesh Dhyani" w:date="2021-06-03T19:19:00Z" w:initials="MD">
    <w:p w14:paraId="390A0D5A" w14:textId="5DA641E2" w:rsidR="007C6769" w:rsidRDefault="007C6769">
      <w:pPr>
        <w:pStyle w:val="CommentText"/>
      </w:pPr>
      <w:r>
        <w:rPr>
          <w:rStyle w:val="CommentReference"/>
        </w:rPr>
        <w:annotationRef/>
      </w:r>
      <w:r>
        <w:rPr>
          <w:rStyle w:val="CommentReference"/>
        </w:rPr>
        <w:t xml:space="preserve">Please check now. </w:t>
      </w:r>
    </w:p>
  </w:comment>
  <w:comment w:id="20" w:author="Ashish Mahesh Jain" w:date="2021-06-05T23:42:00Z" w:initials="AMJ">
    <w:p w14:paraId="43D86689" w14:textId="0DEDBE0B" w:rsidR="00FA6277" w:rsidRDefault="00FA6277">
      <w:pPr>
        <w:pStyle w:val="CommentText"/>
      </w:pPr>
      <w:r>
        <w:rPr>
          <w:rStyle w:val="CommentReference"/>
        </w:rPr>
        <w:annotationRef/>
      </w:r>
      <w:r>
        <w:t>Tested &amp; verified.</w:t>
      </w:r>
    </w:p>
  </w:comment>
  <w:comment w:id="22" w:author="Ashish Mahesh Jain" w:date="2021-05-31T20:45:00Z" w:initials="AMJ">
    <w:p w14:paraId="5BC06422" w14:textId="379F10E8" w:rsidR="00983323" w:rsidRDefault="00983323">
      <w:pPr>
        <w:pStyle w:val="CommentText"/>
      </w:pPr>
      <w:r>
        <w:rPr>
          <w:rStyle w:val="CommentReference"/>
        </w:rPr>
        <w:annotationRef/>
      </w:r>
      <w:r>
        <w:t>Tested &amp; verified.</w:t>
      </w:r>
    </w:p>
  </w:comment>
  <w:comment w:id="23" w:author="Ashish Mahesh Jain" w:date="2021-05-31T20:45:00Z" w:initials="AMJ">
    <w:p w14:paraId="10B6D294" w14:textId="23669333" w:rsidR="00983323" w:rsidRDefault="00983323">
      <w:pPr>
        <w:pStyle w:val="CommentText"/>
      </w:pPr>
      <w:r>
        <w:rPr>
          <w:rStyle w:val="CommentReference"/>
        </w:rPr>
        <w:annotationRef/>
      </w:r>
      <w:r>
        <w:t>Tested &amp; verified.</w:t>
      </w:r>
    </w:p>
  </w:comment>
  <w:comment w:id="24" w:author="Ashish Mahesh Jain" w:date="2021-05-31T20:45:00Z" w:initials="AMJ">
    <w:p w14:paraId="3129CB25" w14:textId="0BBD270D" w:rsidR="00983323" w:rsidRDefault="00983323">
      <w:pPr>
        <w:pStyle w:val="CommentText"/>
      </w:pPr>
      <w:r>
        <w:rPr>
          <w:rStyle w:val="CommentReference"/>
        </w:rPr>
        <w:annotationRef/>
      </w:r>
      <w:r>
        <w:t>Tested &amp; verified.</w:t>
      </w:r>
    </w:p>
  </w:comment>
  <w:comment w:id="25" w:author="Ashish Mahesh Jain" w:date="2021-05-31T20:45:00Z" w:initials="AMJ">
    <w:p w14:paraId="728FD3D1" w14:textId="499ABD58" w:rsidR="00983323" w:rsidRDefault="00983323">
      <w:pPr>
        <w:pStyle w:val="CommentText"/>
      </w:pPr>
      <w:r>
        <w:rPr>
          <w:rStyle w:val="CommentReference"/>
        </w:rPr>
        <w:annotationRef/>
      </w:r>
      <w:r>
        <w:t>Tested &amp; verified.</w:t>
      </w:r>
    </w:p>
  </w:comment>
  <w:comment w:id="26" w:author="Ashish Mahesh Jain" w:date="2021-05-31T20:45:00Z" w:initials="AMJ">
    <w:p w14:paraId="505EA29F" w14:textId="2C3E7BBD" w:rsidR="00983323" w:rsidRDefault="00983323">
      <w:pPr>
        <w:pStyle w:val="CommentText"/>
      </w:pPr>
      <w:r>
        <w:rPr>
          <w:rStyle w:val="CommentReference"/>
        </w:rPr>
        <w:annotationRef/>
      </w:r>
      <w:r>
        <w:t>Tested &amp; verified.</w:t>
      </w:r>
    </w:p>
  </w:comment>
  <w:comment w:id="27" w:author="Ashish Mahesh Jain" w:date="2021-05-31T20:45:00Z" w:initials="AMJ">
    <w:p w14:paraId="741DDF65" w14:textId="65172A4C" w:rsidR="00983323" w:rsidRDefault="00983323">
      <w:pPr>
        <w:pStyle w:val="CommentText"/>
      </w:pPr>
      <w:r>
        <w:rPr>
          <w:rStyle w:val="CommentReference"/>
        </w:rPr>
        <w:annotationRef/>
      </w:r>
      <w:r>
        <w:t>Tested &amp; verified.</w:t>
      </w:r>
    </w:p>
  </w:comment>
  <w:comment w:id="28" w:author="Ashish Mahesh Jain" w:date="2021-05-31T20:45:00Z" w:initials="AMJ">
    <w:p w14:paraId="44BE98C6" w14:textId="37017536" w:rsidR="00983323" w:rsidRDefault="00983323">
      <w:pPr>
        <w:pStyle w:val="CommentText"/>
      </w:pPr>
      <w:r>
        <w:rPr>
          <w:rStyle w:val="CommentReference"/>
        </w:rPr>
        <w:annotationRef/>
      </w:r>
      <w:r>
        <w:t>Tested &amp; verified.</w:t>
      </w:r>
    </w:p>
  </w:comment>
  <w:comment w:id="29" w:author="Ashish Mahesh Jain" w:date="2021-05-31T20:46:00Z" w:initials="AMJ">
    <w:p w14:paraId="61FDCE96" w14:textId="520820C7" w:rsidR="00983323" w:rsidRDefault="00983323">
      <w:pPr>
        <w:pStyle w:val="CommentText"/>
      </w:pPr>
      <w:r>
        <w:rPr>
          <w:rStyle w:val="CommentReference"/>
        </w:rPr>
        <w:annotationRef/>
      </w:r>
      <w:r>
        <w:t>Tested &amp; verified.</w:t>
      </w:r>
    </w:p>
  </w:comment>
  <w:comment w:id="30" w:author="Ashish Mahesh Jain" w:date="2021-05-31T20:46:00Z" w:initials="AMJ">
    <w:p w14:paraId="1CDE5F77" w14:textId="47B71803" w:rsidR="00983323" w:rsidRDefault="00983323">
      <w:pPr>
        <w:pStyle w:val="CommentText"/>
      </w:pPr>
      <w:r>
        <w:rPr>
          <w:rStyle w:val="CommentReference"/>
        </w:rPr>
        <w:annotationRef/>
      </w:r>
      <w:r>
        <w:t>Tested &amp; verified.</w:t>
      </w:r>
    </w:p>
  </w:comment>
  <w:comment w:id="31" w:author="Ashish Mahesh Jain" w:date="2021-05-31T20:46:00Z" w:initials="AMJ">
    <w:p w14:paraId="468C287A" w14:textId="434977C7" w:rsidR="00983323" w:rsidRDefault="00983323">
      <w:pPr>
        <w:pStyle w:val="CommentText"/>
      </w:pPr>
      <w:r>
        <w:rPr>
          <w:rStyle w:val="CommentReference"/>
        </w:rPr>
        <w:annotationRef/>
      </w:r>
      <w:r>
        <w:t>Tested &amp; verified.</w:t>
      </w:r>
    </w:p>
  </w:comment>
  <w:comment w:id="32" w:author="Ashish Mahesh Jain" w:date="2021-05-31T20:46:00Z" w:initials="AMJ">
    <w:p w14:paraId="7484E33C" w14:textId="11BFB5B9" w:rsidR="00983323" w:rsidRDefault="00983323">
      <w:pPr>
        <w:pStyle w:val="CommentText"/>
      </w:pPr>
      <w:r>
        <w:rPr>
          <w:rStyle w:val="CommentReference"/>
        </w:rPr>
        <w:annotationRef/>
      </w:r>
      <w:r>
        <w:t>Tested &amp; verified.</w:t>
      </w:r>
    </w:p>
  </w:comment>
  <w:comment w:id="33" w:author="Ashish Mahesh Jain" w:date="2021-05-31T20:46:00Z" w:initials="AMJ">
    <w:p w14:paraId="02AB2273" w14:textId="2F03E8FD" w:rsidR="00983323" w:rsidRDefault="00983323">
      <w:pPr>
        <w:pStyle w:val="CommentText"/>
      </w:pPr>
      <w:r>
        <w:rPr>
          <w:rStyle w:val="CommentReference"/>
        </w:rPr>
        <w:annotationRef/>
      </w:r>
      <w:r>
        <w:t>Tested &amp; verified.</w:t>
      </w:r>
    </w:p>
  </w:comment>
  <w:comment w:id="34" w:author="Ashish Mahesh Jain" w:date="2021-05-31T20:46:00Z" w:initials="AMJ">
    <w:p w14:paraId="440DFD23" w14:textId="6E60153B" w:rsidR="00983323" w:rsidRDefault="00983323">
      <w:pPr>
        <w:pStyle w:val="CommentText"/>
      </w:pPr>
      <w:r>
        <w:rPr>
          <w:rStyle w:val="CommentReference"/>
        </w:rPr>
        <w:annotationRef/>
      </w:r>
      <w:r>
        <w:t>Tested &amp; verified.</w:t>
      </w:r>
    </w:p>
  </w:comment>
  <w:comment w:id="35" w:author="Ashish Mahesh Jain" w:date="2021-05-31T20:47:00Z" w:initials="AMJ">
    <w:p w14:paraId="771B7A22" w14:textId="4BFE3E75" w:rsidR="00983323" w:rsidRDefault="00983323">
      <w:pPr>
        <w:pStyle w:val="CommentText"/>
      </w:pPr>
      <w:r>
        <w:rPr>
          <w:rStyle w:val="CommentReference"/>
        </w:rPr>
        <w:annotationRef/>
      </w:r>
      <w:r>
        <w:t>Tested &amp; verified.</w:t>
      </w:r>
    </w:p>
  </w:comment>
  <w:comment w:id="36" w:author="Ashish Mahesh Jain" w:date="2021-05-31T20:47:00Z" w:initials="AMJ">
    <w:p w14:paraId="73AEE93E" w14:textId="50C43321" w:rsidR="00983323" w:rsidRDefault="00983323">
      <w:pPr>
        <w:pStyle w:val="CommentText"/>
      </w:pPr>
      <w:r>
        <w:rPr>
          <w:rStyle w:val="CommentReference"/>
        </w:rPr>
        <w:annotationRef/>
      </w:r>
      <w:r>
        <w:t>Tested &amp; verified.</w:t>
      </w:r>
    </w:p>
  </w:comment>
  <w:comment w:id="37" w:author="Ashish Mahesh Jain" w:date="2021-05-31T20:47:00Z" w:initials="AMJ">
    <w:p w14:paraId="11EA4C03" w14:textId="6F384EDB" w:rsidR="00983323" w:rsidRDefault="00983323">
      <w:pPr>
        <w:pStyle w:val="CommentText"/>
      </w:pPr>
      <w:r>
        <w:rPr>
          <w:rStyle w:val="CommentReference"/>
        </w:rPr>
        <w:annotationRef/>
      </w:r>
      <w:r>
        <w:t>Tested &amp; verified.</w:t>
      </w:r>
    </w:p>
  </w:comment>
  <w:comment w:id="38" w:author="Ashish Mahesh Jain" w:date="2021-05-31T20:47:00Z" w:initials="AMJ">
    <w:p w14:paraId="554B8947" w14:textId="64D0D4C4" w:rsidR="00983323" w:rsidRDefault="00983323">
      <w:pPr>
        <w:pStyle w:val="CommentText"/>
      </w:pPr>
      <w:r>
        <w:rPr>
          <w:rStyle w:val="CommentReference"/>
        </w:rPr>
        <w:annotationRef/>
      </w:r>
      <w:r>
        <w:t>Tested &amp; verified.</w:t>
      </w:r>
    </w:p>
  </w:comment>
  <w:comment w:id="39" w:author="Ashish Mahesh Jain" w:date="2021-05-31T20:48:00Z" w:initials="AMJ">
    <w:p w14:paraId="3A7F5F36" w14:textId="2FE69F9E" w:rsidR="00983323" w:rsidRDefault="00983323">
      <w:pPr>
        <w:pStyle w:val="CommentText"/>
      </w:pPr>
      <w:r>
        <w:rPr>
          <w:rStyle w:val="CommentReference"/>
        </w:rPr>
        <w:annotationRef/>
      </w:r>
      <w:r>
        <w:t>Tested &amp; verified.</w:t>
      </w:r>
    </w:p>
  </w:comment>
  <w:comment w:id="40" w:author="Ashish Mahesh Jain" w:date="2021-05-31T20:48:00Z" w:initials="AMJ">
    <w:p w14:paraId="3D8633C2" w14:textId="0F85F9FD" w:rsidR="00983323" w:rsidRDefault="00983323">
      <w:pPr>
        <w:pStyle w:val="CommentText"/>
      </w:pPr>
      <w:r>
        <w:rPr>
          <w:rStyle w:val="CommentReference"/>
        </w:rPr>
        <w:annotationRef/>
      </w:r>
      <w:r>
        <w:t>Tested &amp; verified.</w:t>
      </w:r>
    </w:p>
  </w:comment>
  <w:comment w:id="41" w:author="Ashish Mahesh Jain" w:date="2021-05-31T20:48:00Z" w:initials="AMJ">
    <w:p w14:paraId="21D427F8" w14:textId="4DB5A718" w:rsidR="00983323" w:rsidRDefault="00983323">
      <w:pPr>
        <w:pStyle w:val="CommentText"/>
      </w:pPr>
      <w:r>
        <w:rPr>
          <w:rStyle w:val="CommentReference"/>
        </w:rPr>
        <w:annotationRef/>
      </w:r>
      <w:r>
        <w:t>Tested &amp; verified.</w:t>
      </w:r>
    </w:p>
  </w:comment>
  <w:comment w:id="42" w:author="Ashish Mahesh Jain" w:date="2021-05-31T20:48:00Z" w:initials="AMJ">
    <w:p w14:paraId="4CD811DE" w14:textId="1A1A0FE5" w:rsidR="00983323" w:rsidRDefault="00983323">
      <w:pPr>
        <w:pStyle w:val="CommentText"/>
      </w:pPr>
      <w:r>
        <w:rPr>
          <w:rStyle w:val="CommentReference"/>
        </w:rPr>
        <w:annotationRef/>
      </w:r>
      <w:r>
        <w:t>Tested &amp; verified.</w:t>
      </w:r>
    </w:p>
  </w:comment>
  <w:comment w:id="43" w:author="Ashish Mahesh Jain" w:date="2021-05-31T20:48:00Z" w:initials="AMJ">
    <w:p w14:paraId="74E096AF" w14:textId="08EB31C7" w:rsidR="00983323" w:rsidRDefault="00983323">
      <w:pPr>
        <w:pStyle w:val="CommentText"/>
      </w:pPr>
      <w:r>
        <w:rPr>
          <w:rStyle w:val="CommentReference"/>
        </w:rPr>
        <w:annotationRef/>
      </w:r>
      <w:r>
        <w:t>Tested &amp; verified.</w:t>
      </w:r>
    </w:p>
  </w:comment>
  <w:comment w:id="44" w:author="Ashish Mahesh Jain" w:date="2021-05-31T20:48:00Z" w:initials="AMJ">
    <w:p w14:paraId="41E15A30" w14:textId="1DAD4B3C" w:rsidR="00983323" w:rsidRDefault="00983323">
      <w:pPr>
        <w:pStyle w:val="CommentText"/>
      </w:pPr>
      <w:r>
        <w:rPr>
          <w:rStyle w:val="CommentReference"/>
        </w:rPr>
        <w:annotationRef/>
      </w:r>
      <w:r>
        <w:t>Tested &amp; verified.</w:t>
      </w:r>
    </w:p>
  </w:comment>
  <w:comment w:id="45" w:author="Ashish Mahesh Jain" w:date="2021-05-31T20:49:00Z" w:initials="AMJ">
    <w:p w14:paraId="1C2C082D" w14:textId="0D79209A" w:rsidR="00983323" w:rsidRDefault="00983323">
      <w:pPr>
        <w:pStyle w:val="CommentText"/>
      </w:pPr>
      <w:r>
        <w:rPr>
          <w:rStyle w:val="CommentReference"/>
        </w:rPr>
        <w:annotationRef/>
      </w:r>
      <w:r>
        <w:t>Tested &amp; verified.</w:t>
      </w:r>
    </w:p>
  </w:comment>
  <w:comment w:id="46" w:author="Ashish Mahesh Jain" w:date="2021-05-31T15:16:00Z" w:initials="AMJ">
    <w:p w14:paraId="6520C4D3" w14:textId="2A77E870" w:rsidR="00A96661" w:rsidRDefault="00A96661">
      <w:pPr>
        <w:pStyle w:val="CommentText"/>
      </w:pPr>
      <w:r>
        <w:rPr>
          <w:rStyle w:val="CommentReference"/>
        </w:rPr>
        <w:annotationRef/>
      </w:r>
      <w:r>
        <w:t>Need to remove extra bracket from last line and provide space before payment and month at line 6 &amp; 7, respectively.</w:t>
      </w:r>
    </w:p>
  </w:comment>
  <w:comment w:id="47" w:author="Mahesh Dhyani" w:date="2021-06-03T19:18:00Z" w:initials="MD">
    <w:p w14:paraId="114DEBAE" w14:textId="29D3AFBF" w:rsidR="007C6769" w:rsidRDefault="007C6769">
      <w:pPr>
        <w:pStyle w:val="CommentText"/>
      </w:pPr>
      <w:r>
        <w:rPr>
          <w:rStyle w:val="CommentReference"/>
        </w:rPr>
        <w:annotationRef/>
      </w:r>
      <w:r>
        <w:t>Please check. I have done this.</w:t>
      </w:r>
    </w:p>
  </w:comment>
  <w:comment w:id="48" w:author="Ashish Mahesh Jain" w:date="2021-06-05T23:45:00Z" w:initials="AMJ">
    <w:p w14:paraId="74A0520F" w14:textId="45659CD9" w:rsidR="00FA6277" w:rsidRDefault="00FA6277">
      <w:pPr>
        <w:pStyle w:val="CommentText"/>
      </w:pPr>
      <w:r>
        <w:rPr>
          <w:rStyle w:val="CommentReference"/>
        </w:rPr>
        <w:annotationRef/>
      </w:r>
      <w:r>
        <w:t>Tested &amp; verified.</w:t>
      </w:r>
    </w:p>
  </w:comment>
  <w:comment w:id="53" w:author="Ashish Mahesh Jain" w:date="2021-05-31T20:50:00Z" w:initials="AMJ">
    <w:p w14:paraId="7AE47A4D" w14:textId="08C24631" w:rsidR="00983323" w:rsidRDefault="00983323">
      <w:pPr>
        <w:pStyle w:val="CommentText"/>
      </w:pPr>
      <w:r>
        <w:rPr>
          <w:rStyle w:val="CommentReference"/>
        </w:rPr>
        <w:annotationRef/>
      </w:r>
      <w:r>
        <w:t>Tested &amp; verified.</w:t>
      </w:r>
    </w:p>
  </w:comment>
  <w:comment w:id="54" w:author="Ashish Mahesh Jain" w:date="2021-05-31T20:50:00Z" w:initials="AMJ">
    <w:p w14:paraId="200B8D0F" w14:textId="2095692F" w:rsidR="00983323" w:rsidRDefault="00983323">
      <w:pPr>
        <w:pStyle w:val="CommentText"/>
      </w:pPr>
      <w:r>
        <w:rPr>
          <w:rStyle w:val="CommentReference"/>
        </w:rPr>
        <w:annotationRef/>
      </w:r>
      <w:r>
        <w:t>Tested &amp; verified.</w:t>
      </w:r>
    </w:p>
  </w:comment>
  <w:comment w:id="55" w:author="Ashish Mahesh Jain" w:date="2021-05-31T20:51:00Z" w:initials="AMJ">
    <w:p w14:paraId="1EF0E3B4" w14:textId="74A8BEF0" w:rsidR="00983323" w:rsidRDefault="00983323">
      <w:pPr>
        <w:pStyle w:val="CommentText"/>
      </w:pPr>
      <w:r>
        <w:rPr>
          <w:rStyle w:val="CommentReference"/>
        </w:rPr>
        <w:annotationRef/>
      </w:r>
      <w:r>
        <w:t>Tested &amp; verified.</w:t>
      </w:r>
    </w:p>
  </w:comment>
  <w:comment w:id="56" w:author="Ashish Mahesh Jain" w:date="2021-05-31T20:51:00Z" w:initials="AMJ">
    <w:p w14:paraId="08B1E471" w14:textId="2FE42D7B" w:rsidR="00983323" w:rsidRDefault="00983323">
      <w:pPr>
        <w:pStyle w:val="CommentText"/>
      </w:pPr>
      <w:r>
        <w:rPr>
          <w:rStyle w:val="CommentReference"/>
        </w:rPr>
        <w:annotationRef/>
      </w:r>
      <w:r>
        <w:t>Tested &amp; verified.</w:t>
      </w:r>
    </w:p>
  </w:comment>
  <w:comment w:id="57" w:author="Ashish Mahesh Jain" w:date="2021-05-31T15:21:00Z" w:initials="AMJ">
    <w:p w14:paraId="4B0346C4" w14:textId="07E9FC6C" w:rsidR="007E7DC2" w:rsidRDefault="007E7DC2">
      <w:pPr>
        <w:pStyle w:val="CommentText"/>
      </w:pPr>
      <w:r>
        <w:rPr>
          <w:rStyle w:val="CommentReference"/>
        </w:rPr>
        <w:annotationRef/>
      </w:r>
      <w:r>
        <w:t xml:space="preserve">Need to remove single inverted comma after regression at line </w:t>
      </w:r>
      <w:proofErr w:type="gramStart"/>
      <w:r>
        <w:t>5</w:t>
      </w:r>
      <w:proofErr w:type="gramEnd"/>
    </w:p>
  </w:comment>
  <w:comment w:id="58" w:author="Mahesh Dhyani" w:date="2021-06-03T19:12:00Z" w:initials="MD">
    <w:p w14:paraId="632A79C2" w14:textId="71CB12B4" w:rsidR="007C6769" w:rsidRDefault="007C6769">
      <w:pPr>
        <w:pStyle w:val="CommentText"/>
      </w:pPr>
      <w:r>
        <w:rPr>
          <w:rStyle w:val="CommentReference"/>
        </w:rPr>
        <w:annotationRef/>
      </w:r>
      <w:r>
        <w:t>done</w:t>
      </w:r>
    </w:p>
  </w:comment>
  <w:comment w:id="59" w:author="Ashish Mahesh Jain" w:date="2021-06-05T23:46:00Z" w:initials="AMJ">
    <w:p w14:paraId="663EFFCE" w14:textId="0470413C" w:rsidR="00FA6277" w:rsidRDefault="00FA6277">
      <w:pPr>
        <w:pStyle w:val="CommentText"/>
      </w:pPr>
      <w:r>
        <w:rPr>
          <w:rStyle w:val="CommentReference"/>
        </w:rPr>
        <w:annotationRef/>
      </w:r>
      <w:r>
        <w:t>Tested &amp; verified.</w:t>
      </w:r>
    </w:p>
  </w:comment>
  <w:comment w:id="61" w:author="Ashish Mahesh Jain" w:date="2021-05-31T20:51:00Z" w:initials="AMJ">
    <w:p w14:paraId="5FB1863F" w14:textId="149F9688" w:rsidR="00983323" w:rsidRDefault="00983323">
      <w:pPr>
        <w:pStyle w:val="CommentText"/>
      </w:pPr>
      <w:r>
        <w:rPr>
          <w:rStyle w:val="CommentReference"/>
        </w:rPr>
        <w:annotationRef/>
      </w:r>
      <w:r>
        <w:t>Tested &amp; verified.</w:t>
      </w:r>
    </w:p>
  </w:comment>
  <w:comment w:id="62" w:author="Ashish Mahesh Jain" w:date="2021-05-31T20:51:00Z" w:initials="AMJ">
    <w:p w14:paraId="495EA47D" w14:textId="7763EE11" w:rsidR="00983323" w:rsidRDefault="00983323">
      <w:pPr>
        <w:pStyle w:val="CommentText"/>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4D932A" w15:done="0"/>
  <w15:commentEx w15:paraId="1DB10A1F" w15:done="0"/>
  <w15:commentEx w15:paraId="3D2762E9" w15:done="0"/>
  <w15:commentEx w15:paraId="10D300C2" w15:done="0"/>
  <w15:commentEx w15:paraId="66700E3E" w15:done="0"/>
  <w15:commentEx w15:paraId="160E0899" w15:done="0"/>
  <w15:commentEx w15:paraId="0BF4335A" w15:done="0"/>
  <w15:commentEx w15:paraId="3BF927F9" w15:done="0"/>
  <w15:commentEx w15:paraId="44DAE444" w15:done="0"/>
  <w15:commentEx w15:paraId="01FA1862" w15:done="0"/>
  <w15:commentEx w15:paraId="0F16843D" w15:done="0"/>
  <w15:commentEx w15:paraId="12C33EBD" w15:done="0"/>
  <w15:commentEx w15:paraId="6900E337" w15:done="0"/>
  <w15:commentEx w15:paraId="7D1E7A6C" w15:done="0"/>
  <w15:commentEx w15:paraId="54C2B7A9" w15:done="0"/>
  <w15:commentEx w15:paraId="3411B11D" w15:done="0"/>
  <w15:commentEx w15:paraId="67804045" w15:done="0"/>
  <w15:commentEx w15:paraId="4970A1CB" w15:done="0"/>
  <w15:commentEx w15:paraId="43E5D7F4" w15:done="0"/>
  <w15:commentEx w15:paraId="390A0D5A" w15:paraIdParent="43E5D7F4" w15:done="0"/>
  <w15:commentEx w15:paraId="43D86689" w15:paraIdParent="43E5D7F4" w15:done="0"/>
  <w15:commentEx w15:paraId="5BC06422" w15:done="0"/>
  <w15:commentEx w15:paraId="10B6D294" w15:done="0"/>
  <w15:commentEx w15:paraId="3129CB25" w15:done="0"/>
  <w15:commentEx w15:paraId="728FD3D1" w15:done="0"/>
  <w15:commentEx w15:paraId="505EA29F" w15:done="0"/>
  <w15:commentEx w15:paraId="741DDF65" w15:done="0"/>
  <w15:commentEx w15:paraId="44BE98C6" w15:done="0"/>
  <w15:commentEx w15:paraId="61FDCE96" w15:done="0"/>
  <w15:commentEx w15:paraId="1CDE5F77" w15:done="0"/>
  <w15:commentEx w15:paraId="468C287A" w15:done="0"/>
  <w15:commentEx w15:paraId="7484E33C" w15:done="0"/>
  <w15:commentEx w15:paraId="02AB2273" w15:done="0"/>
  <w15:commentEx w15:paraId="440DFD23" w15:done="0"/>
  <w15:commentEx w15:paraId="771B7A22" w15:done="0"/>
  <w15:commentEx w15:paraId="73AEE93E" w15:done="0"/>
  <w15:commentEx w15:paraId="11EA4C03" w15:done="0"/>
  <w15:commentEx w15:paraId="554B8947" w15:done="0"/>
  <w15:commentEx w15:paraId="3A7F5F36" w15:done="0"/>
  <w15:commentEx w15:paraId="3D8633C2" w15:done="0"/>
  <w15:commentEx w15:paraId="21D427F8" w15:done="0"/>
  <w15:commentEx w15:paraId="4CD811DE" w15:done="0"/>
  <w15:commentEx w15:paraId="74E096AF" w15:done="0"/>
  <w15:commentEx w15:paraId="41E15A30" w15:done="0"/>
  <w15:commentEx w15:paraId="1C2C082D" w15:done="0"/>
  <w15:commentEx w15:paraId="6520C4D3" w15:done="0"/>
  <w15:commentEx w15:paraId="114DEBAE" w15:paraIdParent="6520C4D3" w15:done="0"/>
  <w15:commentEx w15:paraId="74A0520F" w15:paraIdParent="6520C4D3" w15:done="0"/>
  <w15:commentEx w15:paraId="7AE47A4D" w15:done="0"/>
  <w15:commentEx w15:paraId="200B8D0F" w15:done="0"/>
  <w15:commentEx w15:paraId="1EF0E3B4" w15:done="0"/>
  <w15:commentEx w15:paraId="08B1E471" w15:done="0"/>
  <w15:commentEx w15:paraId="4B0346C4" w15:done="0"/>
  <w15:commentEx w15:paraId="632A79C2" w15:paraIdParent="4B0346C4" w15:done="0"/>
  <w15:commentEx w15:paraId="663EFFCE" w15:paraIdParent="4B0346C4" w15:done="0"/>
  <w15:commentEx w15:paraId="5FB1863F" w15:done="0"/>
  <w15:commentEx w15:paraId="495EA4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8BE" w16cex:dateUtc="2021-05-31T15:12:00Z"/>
  <w16cex:commentExtensible w16cex:durableId="245FC8C5" w16cex:dateUtc="2021-05-31T15:12:00Z"/>
  <w16cex:commentExtensible w16cex:durableId="245FC8D1" w16cex:dateUtc="2021-05-31T15:12:00Z"/>
  <w16cex:commentExtensible w16cex:durableId="245FC8D9" w16cex:dateUtc="2021-05-31T15:13:00Z"/>
  <w16cex:commentExtensible w16cex:durableId="245FC8E0" w16cex:dateUtc="2021-05-31T15:13:00Z"/>
  <w16cex:commentExtensible w16cex:durableId="245FC8E6" w16cex:dateUtc="2021-05-31T15:13:00Z"/>
  <w16cex:commentExtensible w16cex:durableId="245FC8EB" w16cex:dateUtc="2021-05-31T15:13:00Z"/>
  <w16cex:commentExtensible w16cex:durableId="245FC8F3" w16cex:dateUtc="2021-05-31T15:13:00Z"/>
  <w16cex:commentExtensible w16cex:durableId="245FC8FA" w16cex:dateUtc="2021-05-31T15:13:00Z"/>
  <w16cex:commentExtensible w16cex:durableId="245FC904" w16cex:dateUtc="2021-05-31T15:13:00Z"/>
  <w16cex:commentExtensible w16cex:durableId="245FC90A" w16cex:dateUtc="2021-05-31T15:13:00Z"/>
  <w16cex:commentExtensible w16cex:durableId="245FC912" w16cex:dateUtc="2021-05-31T15:14:00Z"/>
  <w16cex:commentExtensible w16cex:durableId="245FC919" w16cex:dateUtc="2021-05-31T15:14:00Z"/>
  <w16cex:commentExtensible w16cex:durableId="245FC920" w16cex:dateUtc="2021-05-31T15:14:00Z"/>
  <w16cex:commentExtensible w16cex:durableId="245FC92C" w16cex:dateUtc="2021-05-31T15:14:00Z"/>
  <w16cex:commentExtensible w16cex:durableId="245FC934" w16cex:dateUtc="2021-05-31T15:14:00Z"/>
  <w16cex:commentExtensible w16cex:durableId="245FC93B" w16cex:dateUtc="2021-05-31T15:14:00Z"/>
  <w16cex:commentExtensible w16cex:durableId="245FC941" w16cex:dateUtc="2021-05-31T15:14:00Z"/>
  <w16cex:commentExtensible w16cex:durableId="245F773C" w16cex:dateUtc="2021-05-31T09:24:00Z"/>
  <w16cex:commentExtensible w16cex:durableId="2463A9B6" w16cex:dateUtc="2021-06-03T13:49:00Z"/>
  <w16cex:commentExtensible w16cex:durableId="24668A7D" w16cex:dateUtc="2021-06-05T18:12:00Z"/>
  <w16cex:commentExtensible w16cex:durableId="245FC955" w16cex:dateUtc="2021-05-31T15:15:00Z"/>
  <w16cex:commentExtensible w16cex:durableId="245FC95E" w16cex:dateUtc="2021-05-31T15:15:00Z"/>
  <w16cex:commentExtensible w16cex:durableId="245FC964" w16cex:dateUtc="2021-05-31T15:15:00Z"/>
  <w16cex:commentExtensible w16cex:durableId="245FC969" w16cex:dateUtc="2021-05-31T15:15:00Z"/>
  <w16cex:commentExtensible w16cex:durableId="245FC96E" w16cex:dateUtc="2021-05-31T15:15:00Z"/>
  <w16cex:commentExtensible w16cex:durableId="245FC977" w16cex:dateUtc="2021-05-31T15:15:00Z"/>
  <w16cex:commentExtensible w16cex:durableId="245FC97E" w16cex:dateUtc="2021-05-31T15:15:00Z"/>
  <w16cex:commentExtensible w16cex:durableId="245FC996" w16cex:dateUtc="2021-05-31T15:16:00Z"/>
  <w16cex:commentExtensible w16cex:durableId="245FC99C" w16cex:dateUtc="2021-05-31T15:16:00Z"/>
  <w16cex:commentExtensible w16cex:durableId="245FC9A2" w16cex:dateUtc="2021-05-31T15:16:00Z"/>
  <w16cex:commentExtensible w16cex:durableId="245FC9AA" w16cex:dateUtc="2021-05-31T15:16:00Z"/>
  <w16cex:commentExtensible w16cex:durableId="245FC9B6" w16cex:dateUtc="2021-05-31T15:16:00Z"/>
  <w16cex:commentExtensible w16cex:durableId="245FC9C0" w16cex:dateUtc="2021-05-31T15:16:00Z"/>
  <w16cex:commentExtensible w16cex:durableId="245FC9C8" w16cex:dateUtc="2021-05-31T15:17:00Z"/>
  <w16cex:commentExtensible w16cex:durableId="245FC9D2" w16cex:dateUtc="2021-05-31T15:17:00Z"/>
  <w16cex:commentExtensible w16cex:durableId="245FC9F1" w16cex:dateUtc="2021-05-31T15:17:00Z"/>
  <w16cex:commentExtensible w16cex:durableId="245FC9FA" w16cex:dateUtc="2021-05-31T15:17:00Z"/>
  <w16cex:commentExtensible w16cex:durableId="245FCA00" w16cex:dateUtc="2021-05-31T15:18:00Z"/>
  <w16cex:commentExtensible w16cex:durableId="245FCA08" w16cex:dateUtc="2021-05-31T15:18:00Z"/>
  <w16cex:commentExtensible w16cex:durableId="245FCA0F" w16cex:dateUtc="2021-05-31T15:18:00Z"/>
  <w16cex:commentExtensible w16cex:durableId="245FCA26" w16cex:dateUtc="2021-05-31T15:18:00Z"/>
  <w16cex:commentExtensible w16cex:durableId="245FCA33" w16cex:dateUtc="2021-05-31T15:18:00Z"/>
  <w16cex:commentExtensible w16cex:durableId="245FCA3A" w16cex:dateUtc="2021-05-31T15:18:00Z"/>
  <w16cex:commentExtensible w16cex:durableId="245FCA47" w16cex:dateUtc="2021-05-31T15:19:00Z"/>
  <w16cex:commentExtensible w16cex:durableId="245F7C45" w16cex:dateUtc="2021-05-31T09:46:00Z"/>
  <w16cex:commentExtensible w16cex:durableId="2463A99B" w16cex:dateUtc="2021-06-03T13:48:00Z"/>
  <w16cex:commentExtensible w16cex:durableId="24668B29" w16cex:dateUtc="2021-06-05T18:15:00Z"/>
  <w16cex:commentExtensible w16cex:durableId="245FCAA8" w16cex:dateUtc="2021-05-31T15:20:00Z"/>
  <w16cex:commentExtensible w16cex:durableId="245FCAAF" w16cex:dateUtc="2021-05-31T15:20:00Z"/>
  <w16cex:commentExtensible w16cex:durableId="245FCAC7" w16cex:dateUtc="2021-05-31T15:21:00Z"/>
  <w16cex:commentExtensible w16cex:durableId="245FCAD6" w16cex:dateUtc="2021-05-31T15:21:00Z"/>
  <w16cex:commentExtensible w16cex:durableId="245F7D75" w16cex:dateUtc="2021-05-31T09:51:00Z"/>
  <w16cex:commentExtensible w16cex:durableId="2463A838" w16cex:dateUtc="2021-06-03T13:42:00Z"/>
  <w16cex:commentExtensible w16cex:durableId="24668B52" w16cex:dateUtc="2021-06-05T18:16:00Z"/>
  <w16cex:commentExtensible w16cex:durableId="245FCAE2" w16cex:dateUtc="2021-05-31T15:21:00Z"/>
  <w16cex:commentExtensible w16cex:durableId="245FCAEA" w16cex:dateUtc="2021-05-31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4D932A" w16cid:durableId="245FC8BE"/>
  <w16cid:commentId w16cid:paraId="1DB10A1F" w16cid:durableId="245FC8C5"/>
  <w16cid:commentId w16cid:paraId="3D2762E9" w16cid:durableId="245FC8D1"/>
  <w16cid:commentId w16cid:paraId="10D300C2" w16cid:durableId="245FC8D9"/>
  <w16cid:commentId w16cid:paraId="66700E3E" w16cid:durableId="245FC8E0"/>
  <w16cid:commentId w16cid:paraId="160E0899" w16cid:durableId="245FC8E6"/>
  <w16cid:commentId w16cid:paraId="0BF4335A" w16cid:durableId="245FC8EB"/>
  <w16cid:commentId w16cid:paraId="3BF927F9" w16cid:durableId="245FC8F3"/>
  <w16cid:commentId w16cid:paraId="44DAE444" w16cid:durableId="245FC8FA"/>
  <w16cid:commentId w16cid:paraId="01FA1862" w16cid:durableId="245FC904"/>
  <w16cid:commentId w16cid:paraId="0F16843D" w16cid:durableId="245FC90A"/>
  <w16cid:commentId w16cid:paraId="12C33EBD" w16cid:durableId="245FC912"/>
  <w16cid:commentId w16cid:paraId="6900E337" w16cid:durableId="245FC919"/>
  <w16cid:commentId w16cid:paraId="7D1E7A6C" w16cid:durableId="245FC920"/>
  <w16cid:commentId w16cid:paraId="54C2B7A9" w16cid:durableId="245FC92C"/>
  <w16cid:commentId w16cid:paraId="3411B11D" w16cid:durableId="245FC934"/>
  <w16cid:commentId w16cid:paraId="67804045" w16cid:durableId="245FC93B"/>
  <w16cid:commentId w16cid:paraId="4970A1CB" w16cid:durableId="245FC941"/>
  <w16cid:commentId w16cid:paraId="43E5D7F4" w16cid:durableId="245F773C"/>
  <w16cid:commentId w16cid:paraId="390A0D5A" w16cid:durableId="2463A9B6"/>
  <w16cid:commentId w16cid:paraId="43D86689" w16cid:durableId="24668A7D"/>
  <w16cid:commentId w16cid:paraId="5BC06422" w16cid:durableId="245FC955"/>
  <w16cid:commentId w16cid:paraId="10B6D294" w16cid:durableId="245FC95E"/>
  <w16cid:commentId w16cid:paraId="3129CB25" w16cid:durableId="245FC964"/>
  <w16cid:commentId w16cid:paraId="728FD3D1" w16cid:durableId="245FC969"/>
  <w16cid:commentId w16cid:paraId="505EA29F" w16cid:durableId="245FC96E"/>
  <w16cid:commentId w16cid:paraId="741DDF65" w16cid:durableId="245FC977"/>
  <w16cid:commentId w16cid:paraId="44BE98C6" w16cid:durableId="245FC97E"/>
  <w16cid:commentId w16cid:paraId="61FDCE96" w16cid:durableId="245FC996"/>
  <w16cid:commentId w16cid:paraId="1CDE5F77" w16cid:durableId="245FC99C"/>
  <w16cid:commentId w16cid:paraId="468C287A" w16cid:durableId="245FC9A2"/>
  <w16cid:commentId w16cid:paraId="7484E33C" w16cid:durableId="245FC9AA"/>
  <w16cid:commentId w16cid:paraId="02AB2273" w16cid:durableId="245FC9B6"/>
  <w16cid:commentId w16cid:paraId="440DFD23" w16cid:durableId="245FC9C0"/>
  <w16cid:commentId w16cid:paraId="771B7A22" w16cid:durableId="245FC9C8"/>
  <w16cid:commentId w16cid:paraId="73AEE93E" w16cid:durableId="245FC9D2"/>
  <w16cid:commentId w16cid:paraId="11EA4C03" w16cid:durableId="245FC9F1"/>
  <w16cid:commentId w16cid:paraId="554B8947" w16cid:durableId="245FC9FA"/>
  <w16cid:commentId w16cid:paraId="3A7F5F36" w16cid:durableId="245FCA00"/>
  <w16cid:commentId w16cid:paraId="3D8633C2" w16cid:durableId="245FCA08"/>
  <w16cid:commentId w16cid:paraId="21D427F8" w16cid:durableId="245FCA0F"/>
  <w16cid:commentId w16cid:paraId="4CD811DE" w16cid:durableId="245FCA26"/>
  <w16cid:commentId w16cid:paraId="74E096AF" w16cid:durableId="245FCA33"/>
  <w16cid:commentId w16cid:paraId="41E15A30" w16cid:durableId="245FCA3A"/>
  <w16cid:commentId w16cid:paraId="1C2C082D" w16cid:durableId="245FCA47"/>
  <w16cid:commentId w16cid:paraId="6520C4D3" w16cid:durableId="245F7C45"/>
  <w16cid:commentId w16cid:paraId="114DEBAE" w16cid:durableId="2463A99B"/>
  <w16cid:commentId w16cid:paraId="74A0520F" w16cid:durableId="24668B29"/>
  <w16cid:commentId w16cid:paraId="7AE47A4D" w16cid:durableId="245FCAA8"/>
  <w16cid:commentId w16cid:paraId="200B8D0F" w16cid:durableId="245FCAAF"/>
  <w16cid:commentId w16cid:paraId="1EF0E3B4" w16cid:durableId="245FCAC7"/>
  <w16cid:commentId w16cid:paraId="08B1E471" w16cid:durableId="245FCAD6"/>
  <w16cid:commentId w16cid:paraId="4B0346C4" w16cid:durableId="245F7D75"/>
  <w16cid:commentId w16cid:paraId="632A79C2" w16cid:durableId="2463A838"/>
  <w16cid:commentId w16cid:paraId="663EFFCE" w16cid:durableId="24668B52"/>
  <w16cid:commentId w16cid:paraId="5FB1863F" w16cid:durableId="245FCAE2"/>
  <w16cid:commentId w16cid:paraId="495EA47D" w16cid:durableId="245FCA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CBA75" w14:textId="77777777" w:rsidR="00D74568" w:rsidRDefault="00D74568" w:rsidP="00DF360B">
      <w:pPr>
        <w:spacing w:before="0"/>
      </w:pPr>
      <w:r>
        <w:separator/>
      </w:r>
    </w:p>
  </w:endnote>
  <w:endnote w:type="continuationSeparator" w:id="0">
    <w:p w14:paraId="644B39ED" w14:textId="77777777" w:rsidR="00D74568" w:rsidRDefault="00D74568" w:rsidP="00DF360B">
      <w:pPr>
        <w:spacing w:before="0"/>
      </w:pPr>
      <w:r>
        <w:continuationSeparator/>
      </w:r>
    </w:p>
  </w:endnote>
  <w:endnote w:type="continuationNotice" w:id="1">
    <w:p w14:paraId="7C9DA5DA" w14:textId="77777777" w:rsidR="00D74568" w:rsidRDefault="00D7456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54AF4" w14:textId="77777777" w:rsidR="00207240" w:rsidRDefault="0020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207240" w:rsidRDefault="002072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4EA" w14:textId="77777777" w:rsidR="00207240" w:rsidRDefault="0020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EE49C" w14:textId="77777777" w:rsidR="00D74568" w:rsidRDefault="00D74568" w:rsidP="00DF360B">
      <w:pPr>
        <w:spacing w:before="0"/>
      </w:pPr>
      <w:r>
        <w:separator/>
      </w:r>
    </w:p>
  </w:footnote>
  <w:footnote w:type="continuationSeparator" w:id="0">
    <w:p w14:paraId="1BB3E592" w14:textId="77777777" w:rsidR="00D74568" w:rsidRDefault="00D74568" w:rsidP="00DF360B">
      <w:pPr>
        <w:spacing w:before="0"/>
      </w:pPr>
      <w:r>
        <w:continuationSeparator/>
      </w:r>
    </w:p>
  </w:footnote>
  <w:footnote w:type="continuationNotice" w:id="1">
    <w:p w14:paraId="05EC5420" w14:textId="77777777" w:rsidR="00D74568" w:rsidRDefault="00D7456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37F8" w14:textId="77777777" w:rsidR="00207240" w:rsidRDefault="00207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207240" w:rsidRDefault="002072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2FA6A" w14:textId="77777777" w:rsidR="00207240" w:rsidRDefault="00207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7"/>
  </w:num>
  <w:num w:numId="20">
    <w:abstractNumId w:val="13"/>
  </w:num>
  <w:num w:numId="21">
    <w:abstractNumId w:val="25"/>
  </w:num>
  <w:num w:numId="22">
    <w:abstractNumId w:val="24"/>
  </w:num>
  <w:num w:numId="23">
    <w:abstractNumId w:val="20"/>
  </w:num>
  <w:num w:numId="24">
    <w:abstractNumId w:val="12"/>
  </w:num>
  <w:num w:numId="25">
    <w:abstractNumId w:val="19"/>
  </w:num>
  <w:num w:numId="26">
    <w:abstractNumId w:val="23"/>
  </w:num>
  <w:num w:numId="27">
    <w:abstractNumId w:val="14"/>
  </w:num>
  <w:num w:numId="28">
    <w:abstractNumId w:val="16"/>
  </w:num>
  <w:num w:numId="29">
    <w:abstractNumId w:val="21"/>
  </w:num>
  <w:num w:numId="30">
    <w:abstractNumId w:val="10"/>
  </w:num>
  <w:num w:numId="31">
    <w:abstractNumId w:val="22"/>
  </w:num>
  <w:num w:numId="32">
    <w:abstractNumId w:val="15"/>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82D"/>
    <w:rsid w:val="00003ECB"/>
    <w:rsid w:val="00010B58"/>
    <w:rsid w:val="00011ED8"/>
    <w:rsid w:val="00011F9A"/>
    <w:rsid w:val="0001200E"/>
    <w:rsid w:val="0001256F"/>
    <w:rsid w:val="00020330"/>
    <w:rsid w:val="00021E08"/>
    <w:rsid w:val="00022EE7"/>
    <w:rsid w:val="0002431B"/>
    <w:rsid w:val="00025668"/>
    <w:rsid w:val="00027705"/>
    <w:rsid w:val="00031FF5"/>
    <w:rsid w:val="0004027A"/>
    <w:rsid w:val="000428D2"/>
    <w:rsid w:val="000448A6"/>
    <w:rsid w:val="000518AA"/>
    <w:rsid w:val="000526D9"/>
    <w:rsid w:val="00057CBD"/>
    <w:rsid w:val="000727EF"/>
    <w:rsid w:val="00073D75"/>
    <w:rsid w:val="00081181"/>
    <w:rsid w:val="000862FA"/>
    <w:rsid w:val="000915B8"/>
    <w:rsid w:val="000A49CB"/>
    <w:rsid w:val="000B0120"/>
    <w:rsid w:val="000B1FE0"/>
    <w:rsid w:val="000C4E6B"/>
    <w:rsid w:val="000C4E7E"/>
    <w:rsid w:val="000D059A"/>
    <w:rsid w:val="000D1B4D"/>
    <w:rsid w:val="000D46BB"/>
    <w:rsid w:val="000D58F5"/>
    <w:rsid w:val="000D5928"/>
    <w:rsid w:val="000D7F99"/>
    <w:rsid w:val="000E1B72"/>
    <w:rsid w:val="000E24C5"/>
    <w:rsid w:val="000E2B28"/>
    <w:rsid w:val="000E48B9"/>
    <w:rsid w:val="000E5811"/>
    <w:rsid w:val="000F0345"/>
    <w:rsid w:val="000F12D6"/>
    <w:rsid w:val="000F7480"/>
    <w:rsid w:val="00102F50"/>
    <w:rsid w:val="001041A8"/>
    <w:rsid w:val="00105E21"/>
    <w:rsid w:val="00106CD4"/>
    <w:rsid w:val="00120214"/>
    <w:rsid w:val="001269EC"/>
    <w:rsid w:val="00131028"/>
    <w:rsid w:val="00135385"/>
    <w:rsid w:val="00137EFE"/>
    <w:rsid w:val="001403E0"/>
    <w:rsid w:val="00143D53"/>
    <w:rsid w:val="001451C7"/>
    <w:rsid w:val="00146482"/>
    <w:rsid w:val="00152265"/>
    <w:rsid w:val="0015444F"/>
    <w:rsid w:val="00154651"/>
    <w:rsid w:val="00156625"/>
    <w:rsid w:val="001572CF"/>
    <w:rsid w:val="001578B4"/>
    <w:rsid w:val="00160AFA"/>
    <w:rsid w:val="00160C5A"/>
    <w:rsid w:val="00161C26"/>
    <w:rsid w:val="00165A89"/>
    <w:rsid w:val="001717CA"/>
    <w:rsid w:val="0017258A"/>
    <w:rsid w:val="00176EB8"/>
    <w:rsid w:val="0018194A"/>
    <w:rsid w:val="001825CC"/>
    <w:rsid w:val="001873C4"/>
    <w:rsid w:val="0019117F"/>
    <w:rsid w:val="0019301F"/>
    <w:rsid w:val="001938FA"/>
    <w:rsid w:val="001942B7"/>
    <w:rsid w:val="00194C3B"/>
    <w:rsid w:val="00195B16"/>
    <w:rsid w:val="00197C67"/>
    <w:rsid w:val="00197CF1"/>
    <w:rsid w:val="001A7FF2"/>
    <w:rsid w:val="001B48C3"/>
    <w:rsid w:val="001C0A7F"/>
    <w:rsid w:val="001C0BA7"/>
    <w:rsid w:val="001C6EA0"/>
    <w:rsid w:val="001D32F7"/>
    <w:rsid w:val="001D3E02"/>
    <w:rsid w:val="001D614A"/>
    <w:rsid w:val="001D69F2"/>
    <w:rsid w:val="001E04D9"/>
    <w:rsid w:val="001E0AD7"/>
    <w:rsid w:val="001E3A10"/>
    <w:rsid w:val="001E4E26"/>
    <w:rsid w:val="001EC911"/>
    <w:rsid w:val="001F11D3"/>
    <w:rsid w:val="001F248B"/>
    <w:rsid w:val="001F5411"/>
    <w:rsid w:val="001F71EB"/>
    <w:rsid w:val="0020543E"/>
    <w:rsid w:val="00207240"/>
    <w:rsid w:val="00207A6E"/>
    <w:rsid w:val="002103D1"/>
    <w:rsid w:val="0021068A"/>
    <w:rsid w:val="00211277"/>
    <w:rsid w:val="0021555B"/>
    <w:rsid w:val="00217C9D"/>
    <w:rsid w:val="00223586"/>
    <w:rsid w:val="0022DCDA"/>
    <w:rsid w:val="00231ABB"/>
    <w:rsid w:val="00233A23"/>
    <w:rsid w:val="0023618C"/>
    <w:rsid w:val="00236E24"/>
    <w:rsid w:val="00240B24"/>
    <w:rsid w:val="002474A6"/>
    <w:rsid w:val="002506FE"/>
    <w:rsid w:val="0025515C"/>
    <w:rsid w:val="00261451"/>
    <w:rsid w:val="00261882"/>
    <w:rsid w:val="00261F69"/>
    <w:rsid w:val="002634A2"/>
    <w:rsid w:val="00263B58"/>
    <w:rsid w:val="002653B1"/>
    <w:rsid w:val="0027011A"/>
    <w:rsid w:val="00271BDA"/>
    <w:rsid w:val="0027588B"/>
    <w:rsid w:val="00277B9E"/>
    <w:rsid w:val="00281065"/>
    <w:rsid w:val="002821CB"/>
    <w:rsid w:val="00282544"/>
    <w:rsid w:val="0028430A"/>
    <w:rsid w:val="00291DF4"/>
    <w:rsid w:val="002923ED"/>
    <w:rsid w:val="00292D3D"/>
    <w:rsid w:val="00292EB3"/>
    <w:rsid w:val="00294DF1"/>
    <w:rsid w:val="0029540A"/>
    <w:rsid w:val="002957A1"/>
    <w:rsid w:val="002A6DF3"/>
    <w:rsid w:val="002A6F7E"/>
    <w:rsid w:val="002B30A8"/>
    <w:rsid w:val="002B3B55"/>
    <w:rsid w:val="002B7F5B"/>
    <w:rsid w:val="002C25C2"/>
    <w:rsid w:val="002D29B5"/>
    <w:rsid w:val="002D375E"/>
    <w:rsid w:val="002D3B85"/>
    <w:rsid w:val="002E206A"/>
    <w:rsid w:val="002E2B33"/>
    <w:rsid w:val="002E2FB8"/>
    <w:rsid w:val="002E53F4"/>
    <w:rsid w:val="002E5EDA"/>
    <w:rsid w:val="002F76C3"/>
    <w:rsid w:val="00300087"/>
    <w:rsid w:val="00301BA0"/>
    <w:rsid w:val="003020D9"/>
    <w:rsid w:val="00307425"/>
    <w:rsid w:val="003119BB"/>
    <w:rsid w:val="00321BC7"/>
    <w:rsid w:val="00324AB4"/>
    <w:rsid w:val="00324B46"/>
    <w:rsid w:val="003266F4"/>
    <w:rsid w:val="00326907"/>
    <w:rsid w:val="00331B8D"/>
    <w:rsid w:val="00332836"/>
    <w:rsid w:val="003349EE"/>
    <w:rsid w:val="00335E44"/>
    <w:rsid w:val="00336E41"/>
    <w:rsid w:val="003373D3"/>
    <w:rsid w:val="00343A27"/>
    <w:rsid w:val="00343A53"/>
    <w:rsid w:val="0035209C"/>
    <w:rsid w:val="00352955"/>
    <w:rsid w:val="00353540"/>
    <w:rsid w:val="003561C0"/>
    <w:rsid w:val="00362702"/>
    <w:rsid w:val="00364701"/>
    <w:rsid w:val="0036620C"/>
    <w:rsid w:val="003678A5"/>
    <w:rsid w:val="00370805"/>
    <w:rsid w:val="00374E70"/>
    <w:rsid w:val="003765DC"/>
    <w:rsid w:val="00384B35"/>
    <w:rsid w:val="0039344C"/>
    <w:rsid w:val="0039412D"/>
    <w:rsid w:val="003A5749"/>
    <w:rsid w:val="003B1D48"/>
    <w:rsid w:val="003B2E13"/>
    <w:rsid w:val="003B34B8"/>
    <w:rsid w:val="003B5D77"/>
    <w:rsid w:val="003C096A"/>
    <w:rsid w:val="003C57AB"/>
    <w:rsid w:val="003D16FC"/>
    <w:rsid w:val="003D313D"/>
    <w:rsid w:val="003E2D67"/>
    <w:rsid w:val="003E3868"/>
    <w:rsid w:val="003E5348"/>
    <w:rsid w:val="003E6289"/>
    <w:rsid w:val="003E73BD"/>
    <w:rsid w:val="003F0705"/>
    <w:rsid w:val="003F0F16"/>
    <w:rsid w:val="003F1B0A"/>
    <w:rsid w:val="003F2E14"/>
    <w:rsid w:val="003F3666"/>
    <w:rsid w:val="003F4A2C"/>
    <w:rsid w:val="003F634A"/>
    <w:rsid w:val="003F76BB"/>
    <w:rsid w:val="00400505"/>
    <w:rsid w:val="00403979"/>
    <w:rsid w:val="00405208"/>
    <w:rsid w:val="004063C8"/>
    <w:rsid w:val="00410A03"/>
    <w:rsid w:val="00410DEC"/>
    <w:rsid w:val="00420D60"/>
    <w:rsid w:val="00427EB6"/>
    <w:rsid w:val="0043281B"/>
    <w:rsid w:val="004371F0"/>
    <w:rsid w:val="0044095E"/>
    <w:rsid w:val="00441587"/>
    <w:rsid w:val="00441637"/>
    <w:rsid w:val="00442F4B"/>
    <w:rsid w:val="00445B2E"/>
    <w:rsid w:val="00447032"/>
    <w:rsid w:val="00453D46"/>
    <w:rsid w:val="00461928"/>
    <w:rsid w:val="00466876"/>
    <w:rsid w:val="0047725C"/>
    <w:rsid w:val="00480844"/>
    <w:rsid w:val="00486307"/>
    <w:rsid w:val="00490F16"/>
    <w:rsid w:val="00490F74"/>
    <w:rsid w:val="00491CC2"/>
    <w:rsid w:val="0049360E"/>
    <w:rsid w:val="00496A15"/>
    <w:rsid w:val="00497137"/>
    <w:rsid w:val="0049719A"/>
    <w:rsid w:val="004A15EF"/>
    <w:rsid w:val="004A2183"/>
    <w:rsid w:val="004A4C46"/>
    <w:rsid w:val="004A6AE7"/>
    <w:rsid w:val="004B07DD"/>
    <w:rsid w:val="004B0AE5"/>
    <w:rsid w:val="004B25E7"/>
    <w:rsid w:val="004B3C2C"/>
    <w:rsid w:val="004C1C50"/>
    <w:rsid w:val="004D02F2"/>
    <w:rsid w:val="004D40F1"/>
    <w:rsid w:val="004E1978"/>
    <w:rsid w:val="004E6147"/>
    <w:rsid w:val="004E6E80"/>
    <w:rsid w:val="004E7A19"/>
    <w:rsid w:val="004F257A"/>
    <w:rsid w:val="004F59A9"/>
    <w:rsid w:val="00507F7A"/>
    <w:rsid w:val="0051390B"/>
    <w:rsid w:val="005161C7"/>
    <w:rsid w:val="00516C18"/>
    <w:rsid w:val="00520C86"/>
    <w:rsid w:val="0052709D"/>
    <w:rsid w:val="00531DBC"/>
    <w:rsid w:val="00532E08"/>
    <w:rsid w:val="00533680"/>
    <w:rsid w:val="00535577"/>
    <w:rsid w:val="00550D52"/>
    <w:rsid w:val="00551866"/>
    <w:rsid w:val="00552FCD"/>
    <w:rsid w:val="0055676B"/>
    <w:rsid w:val="0055704A"/>
    <w:rsid w:val="0056211E"/>
    <w:rsid w:val="00562258"/>
    <w:rsid w:val="005663E6"/>
    <w:rsid w:val="005721E9"/>
    <w:rsid w:val="005763CE"/>
    <w:rsid w:val="00585BD7"/>
    <w:rsid w:val="0059205C"/>
    <w:rsid w:val="00592B1C"/>
    <w:rsid w:val="0059700E"/>
    <w:rsid w:val="005A258A"/>
    <w:rsid w:val="005A2F45"/>
    <w:rsid w:val="005A46C9"/>
    <w:rsid w:val="005B2A29"/>
    <w:rsid w:val="005B30FD"/>
    <w:rsid w:val="005C1528"/>
    <w:rsid w:val="005C53A0"/>
    <w:rsid w:val="005C744D"/>
    <w:rsid w:val="005D0E6A"/>
    <w:rsid w:val="005D7646"/>
    <w:rsid w:val="005D7B03"/>
    <w:rsid w:val="005D7D64"/>
    <w:rsid w:val="005E3253"/>
    <w:rsid w:val="005E42DC"/>
    <w:rsid w:val="005E5104"/>
    <w:rsid w:val="005E551E"/>
    <w:rsid w:val="005F0D0C"/>
    <w:rsid w:val="005F2813"/>
    <w:rsid w:val="005F65DF"/>
    <w:rsid w:val="005F8F8B"/>
    <w:rsid w:val="005FC4FB"/>
    <w:rsid w:val="006006A3"/>
    <w:rsid w:val="00603E45"/>
    <w:rsid w:val="006116FA"/>
    <w:rsid w:val="00612096"/>
    <w:rsid w:val="00612915"/>
    <w:rsid w:val="0061725C"/>
    <w:rsid w:val="00620BBE"/>
    <w:rsid w:val="00623D98"/>
    <w:rsid w:val="00625D88"/>
    <w:rsid w:val="0062A18A"/>
    <w:rsid w:val="00631B68"/>
    <w:rsid w:val="00631F0C"/>
    <w:rsid w:val="00636708"/>
    <w:rsid w:val="00636F1D"/>
    <w:rsid w:val="006415FB"/>
    <w:rsid w:val="0064248E"/>
    <w:rsid w:val="00642C98"/>
    <w:rsid w:val="00642F99"/>
    <w:rsid w:val="00652F2B"/>
    <w:rsid w:val="006605C5"/>
    <w:rsid w:val="006641A8"/>
    <w:rsid w:val="00664875"/>
    <w:rsid w:val="00667249"/>
    <w:rsid w:val="00670ABC"/>
    <w:rsid w:val="00670BC3"/>
    <w:rsid w:val="00671B36"/>
    <w:rsid w:val="006725EE"/>
    <w:rsid w:val="006734DB"/>
    <w:rsid w:val="006737C9"/>
    <w:rsid w:val="0067575F"/>
    <w:rsid w:val="00675EF1"/>
    <w:rsid w:val="00676B11"/>
    <w:rsid w:val="006801AE"/>
    <w:rsid w:val="00680505"/>
    <w:rsid w:val="00683678"/>
    <w:rsid w:val="0068780B"/>
    <w:rsid w:val="00692B38"/>
    <w:rsid w:val="0069335E"/>
    <w:rsid w:val="0069415E"/>
    <w:rsid w:val="00694744"/>
    <w:rsid w:val="006951D0"/>
    <w:rsid w:val="00695812"/>
    <w:rsid w:val="0069772F"/>
    <w:rsid w:val="006A0060"/>
    <w:rsid w:val="006A68B0"/>
    <w:rsid w:val="006B08D9"/>
    <w:rsid w:val="006B09C2"/>
    <w:rsid w:val="006B0BBB"/>
    <w:rsid w:val="006B5B33"/>
    <w:rsid w:val="006B5F0A"/>
    <w:rsid w:val="006B6D87"/>
    <w:rsid w:val="006B7840"/>
    <w:rsid w:val="006C00FF"/>
    <w:rsid w:val="006C109D"/>
    <w:rsid w:val="006C2269"/>
    <w:rsid w:val="006C27F7"/>
    <w:rsid w:val="006C40C9"/>
    <w:rsid w:val="006C5ED3"/>
    <w:rsid w:val="006C6BCE"/>
    <w:rsid w:val="006D05D9"/>
    <w:rsid w:val="006D1B4A"/>
    <w:rsid w:val="006D5217"/>
    <w:rsid w:val="006E7305"/>
    <w:rsid w:val="006F0815"/>
    <w:rsid w:val="006F0FF4"/>
    <w:rsid w:val="006F3773"/>
    <w:rsid w:val="006F62FB"/>
    <w:rsid w:val="00702D4C"/>
    <w:rsid w:val="00703485"/>
    <w:rsid w:val="0071148C"/>
    <w:rsid w:val="00715BDA"/>
    <w:rsid w:val="0071C63E"/>
    <w:rsid w:val="00722209"/>
    <w:rsid w:val="00722FDD"/>
    <w:rsid w:val="00725173"/>
    <w:rsid w:val="0072633D"/>
    <w:rsid w:val="00730382"/>
    <w:rsid w:val="00730ADB"/>
    <w:rsid w:val="00732516"/>
    <w:rsid w:val="00732A0E"/>
    <w:rsid w:val="00743529"/>
    <w:rsid w:val="00743E42"/>
    <w:rsid w:val="00747D3B"/>
    <w:rsid w:val="00751C40"/>
    <w:rsid w:val="007525E4"/>
    <w:rsid w:val="007643DC"/>
    <w:rsid w:val="00771249"/>
    <w:rsid w:val="00771AC1"/>
    <w:rsid w:val="007740C8"/>
    <w:rsid w:val="00774B03"/>
    <w:rsid w:val="0077600E"/>
    <w:rsid w:val="0078034C"/>
    <w:rsid w:val="00780FD5"/>
    <w:rsid w:val="00783622"/>
    <w:rsid w:val="00784DFF"/>
    <w:rsid w:val="00784F41"/>
    <w:rsid w:val="0078560F"/>
    <w:rsid w:val="00786F51"/>
    <w:rsid w:val="00792685"/>
    <w:rsid w:val="00792752"/>
    <w:rsid w:val="00793CFB"/>
    <w:rsid w:val="007A5B51"/>
    <w:rsid w:val="007A7BBC"/>
    <w:rsid w:val="007B0FE7"/>
    <w:rsid w:val="007B18F0"/>
    <w:rsid w:val="007C175F"/>
    <w:rsid w:val="007C2FBD"/>
    <w:rsid w:val="007C50C1"/>
    <w:rsid w:val="007C6769"/>
    <w:rsid w:val="007C74BD"/>
    <w:rsid w:val="007D013E"/>
    <w:rsid w:val="007D3BD6"/>
    <w:rsid w:val="007E2327"/>
    <w:rsid w:val="007E7DC2"/>
    <w:rsid w:val="007F13B4"/>
    <w:rsid w:val="007F1BCB"/>
    <w:rsid w:val="007F5DCE"/>
    <w:rsid w:val="00802687"/>
    <w:rsid w:val="008063D8"/>
    <w:rsid w:val="00812431"/>
    <w:rsid w:val="0081398A"/>
    <w:rsid w:val="0081626B"/>
    <w:rsid w:val="00816883"/>
    <w:rsid w:val="00822639"/>
    <w:rsid w:val="00826F56"/>
    <w:rsid w:val="008301FE"/>
    <w:rsid w:val="008321C3"/>
    <w:rsid w:val="00833F0E"/>
    <w:rsid w:val="0084355F"/>
    <w:rsid w:val="008444E2"/>
    <w:rsid w:val="00855F4E"/>
    <w:rsid w:val="00856300"/>
    <w:rsid w:val="00860B36"/>
    <w:rsid w:val="00862600"/>
    <w:rsid w:val="00862C38"/>
    <w:rsid w:val="00864CA2"/>
    <w:rsid w:val="0087227B"/>
    <w:rsid w:val="0087476F"/>
    <w:rsid w:val="00874BF8"/>
    <w:rsid w:val="00880598"/>
    <w:rsid w:val="0088376C"/>
    <w:rsid w:val="008856AF"/>
    <w:rsid w:val="008A1923"/>
    <w:rsid w:val="008A1EA6"/>
    <w:rsid w:val="008A2A68"/>
    <w:rsid w:val="008A6032"/>
    <w:rsid w:val="008C0CCE"/>
    <w:rsid w:val="008C559B"/>
    <w:rsid w:val="008D004D"/>
    <w:rsid w:val="008D1F6D"/>
    <w:rsid w:val="008D3908"/>
    <w:rsid w:val="008E204D"/>
    <w:rsid w:val="008E23AF"/>
    <w:rsid w:val="008E36A3"/>
    <w:rsid w:val="008E7B57"/>
    <w:rsid w:val="008F3E6C"/>
    <w:rsid w:val="008F5188"/>
    <w:rsid w:val="008F5D99"/>
    <w:rsid w:val="008FC9E0"/>
    <w:rsid w:val="00902B59"/>
    <w:rsid w:val="00902D19"/>
    <w:rsid w:val="00903EC8"/>
    <w:rsid w:val="0090780E"/>
    <w:rsid w:val="009078C9"/>
    <w:rsid w:val="00913DCF"/>
    <w:rsid w:val="00915C5F"/>
    <w:rsid w:val="00921829"/>
    <w:rsid w:val="00921AF6"/>
    <w:rsid w:val="00927A71"/>
    <w:rsid w:val="0093393A"/>
    <w:rsid w:val="009348FA"/>
    <w:rsid w:val="0093616E"/>
    <w:rsid w:val="00941B82"/>
    <w:rsid w:val="00942A21"/>
    <w:rsid w:val="00942E9E"/>
    <w:rsid w:val="00943404"/>
    <w:rsid w:val="00944D4A"/>
    <w:rsid w:val="00945E56"/>
    <w:rsid w:val="00952E8F"/>
    <w:rsid w:val="00955265"/>
    <w:rsid w:val="00957258"/>
    <w:rsid w:val="00957A58"/>
    <w:rsid w:val="00957BB3"/>
    <w:rsid w:val="00960140"/>
    <w:rsid w:val="009651EB"/>
    <w:rsid w:val="00965CB5"/>
    <w:rsid w:val="0096636D"/>
    <w:rsid w:val="009665EA"/>
    <w:rsid w:val="0097121D"/>
    <w:rsid w:val="0097173E"/>
    <w:rsid w:val="00973A47"/>
    <w:rsid w:val="0097588D"/>
    <w:rsid w:val="00977B2A"/>
    <w:rsid w:val="00981E81"/>
    <w:rsid w:val="0098291F"/>
    <w:rsid w:val="00983323"/>
    <w:rsid w:val="009838C1"/>
    <w:rsid w:val="00983F04"/>
    <w:rsid w:val="009849C6"/>
    <w:rsid w:val="00985BBB"/>
    <w:rsid w:val="0098747E"/>
    <w:rsid w:val="00987B2B"/>
    <w:rsid w:val="0099656C"/>
    <w:rsid w:val="009A160A"/>
    <w:rsid w:val="009A3A1C"/>
    <w:rsid w:val="009A43AC"/>
    <w:rsid w:val="009A7EDE"/>
    <w:rsid w:val="009B10D7"/>
    <w:rsid w:val="009B5134"/>
    <w:rsid w:val="009B8913"/>
    <w:rsid w:val="009C2F3F"/>
    <w:rsid w:val="009C6A08"/>
    <w:rsid w:val="009D00CE"/>
    <w:rsid w:val="009E27C7"/>
    <w:rsid w:val="009E6405"/>
    <w:rsid w:val="009F1921"/>
    <w:rsid w:val="009F460E"/>
    <w:rsid w:val="009F5830"/>
    <w:rsid w:val="009F6FBE"/>
    <w:rsid w:val="009F790D"/>
    <w:rsid w:val="00A003CC"/>
    <w:rsid w:val="00A0056C"/>
    <w:rsid w:val="00A03B0B"/>
    <w:rsid w:val="00A0490E"/>
    <w:rsid w:val="00A06699"/>
    <w:rsid w:val="00A07625"/>
    <w:rsid w:val="00A16E06"/>
    <w:rsid w:val="00A203A2"/>
    <w:rsid w:val="00A203A9"/>
    <w:rsid w:val="00A233D0"/>
    <w:rsid w:val="00A257BA"/>
    <w:rsid w:val="00A25DB7"/>
    <w:rsid w:val="00A328DD"/>
    <w:rsid w:val="00A35457"/>
    <w:rsid w:val="00A36A07"/>
    <w:rsid w:val="00A400BD"/>
    <w:rsid w:val="00A4166D"/>
    <w:rsid w:val="00A45979"/>
    <w:rsid w:val="00A479DE"/>
    <w:rsid w:val="00A51F14"/>
    <w:rsid w:val="00A53832"/>
    <w:rsid w:val="00A56191"/>
    <w:rsid w:val="00A5681B"/>
    <w:rsid w:val="00A5748F"/>
    <w:rsid w:val="00A658E6"/>
    <w:rsid w:val="00A723E7"/>
    <w:rsid w:val="00A7252B"/>
    <w:rsid w:val="00A752BA"/>
    <w:rsid w:val="00A76D6E"/>
    <w:rsid w:val="00A80842"/>
    <w:rsid w:val="00A859CB"/>
    <w:rsid w:val="00A86981"/>
    <w:rsid w:val="00A92A4B"/>
    <w:rsid w:val="00A93A12"/>
    <w:rsid w:val="00A93BA7"/>
    <w:rsid w:val="00A94D99"/>
    <w:rsid w:val="00A96661"/>
    <w:rsid w:val="00A96679"/>
    <w:rsid w:val="00AA681E"/>
    <w:rsid w:val="00AB1406"/>
    <w:rsid w:val="00AB47E1"/>
    <w:rsid w:val="00AB79C8"/>
    <w:rsid w:val="00AC10E5"/>
    <w:rsid w:val="00AC44CC"/>
    <w:rsid w:val="00AC4B54"/>
    <w:rsid w:val="00AD108F"/>
    <w:rsid w:val="00AD6136"/>
    <w:rsid w:val="00AD78E6"/>
    <w:rsid w:val="00AE027B"/>
    <w:rsid w:val="00AE63B4"/>
    <w:rsid w:val="00AE65F6"/>
    <w:rsid w:val="00AE79AF"/>
    <w:rsid w:val="00AE7A1E"/>
    <w:rsid w:val="00AF2E97"/>
    <w:rsid w:val="00AF586B"/>
    <w:rsid w:val="00AF6D57"/>
    <w:rsid w:val="00B01A0C"/>
    <w:rsid w:val="00B05909"/>
    <w:rsid w:val="00B06102"/>
    <w:rsid w:val="00B076A7"/>
    <w:rsid w:val="00B11F6C"/>
    <w:rsid w:val="00B1570B"/>
    <w:rsid w:val="00B15D55"/>
    <w:rsid w:val="00B16EFA"/>
    <w:rsid w:val="00B17DAE"/>
    <w:rsid w:val="00B17F23"/>
    <w:rsid w:val="00B21F9B"/>
    <w:rsid w:val="00B260B4"/>
    <w:rsid w:val="00B2AD51"/>
    <w:rsid w:val="00B33EE8"/>
    <w:rsid w:val="00B360F9"/>
    <w:rsid w:val="00B459CE"/>
    <w:rsid w:val="00B46C25"/>
    <w:rsid w:val="00B47F2C"/>
    <w:rsid w:val="00B52366"/>
    <w:rsid w:val="00B57362"/>
    <w:rsid w:val="00B61197"/>
    <w:rsid w:val="00B61DA7"/>
    <w:rsid w:val="00B61DEB"/>
    <w:rsid w:val="00B6275C"/>
    <w:rsid w:val="00B643F5"/>
    <w:rsid w:val="00B678EB"/>
    <w:rsid w:val="00B707DC"/>
    <w:rsid w:val="00B766C1"/>
    <w:rsid w:val="00B85A07"/>
    <w:rsid w:val="00B86AB6"/>
    <w:rsid w:val="00B92BAA"/>
    <w:rsid w:val="00B95E47"/>
    <w:rsid w:val="00BA0C6E"/>
    <w:rsid w:val="00BA7A5C"/>
    <w:rsid w:val="00BB09D9"/>
    <w:rsid w:val="00BB4D88"/>
    <w:rsid w:val="00BB552D"/>
    <w:rsid w:val="00BC0736"/>
    <w:rsid w:val="00BC4BC8"/>
    <w:rsid w:val="00BC4E47"/>
    <w:rsid w:val="00BD4058"/>
    <w:rsid w:val="00BE24EA"/>
    <w:rsid w:val="00BE5D7A"/>
    <w:rsid w:val="00BF0189"/>
    <w:rsid w:val="00BF136F"/>
    <w:rsid w:val="00C01768"/>
    <w:rsid w:val="00C02027"/>
    <w:rsid w:val="00C1213F"/>
    <w:rsid w:val="00C14AB4"/>
    <w:rsid w:val="00C168AB"/>
    <w:rsid w:val="00C200AE"/>
    <w:rsid w:val="00C252B1"/>
    <w:rsid w:val="00C260FB"/>
    <w:rsid w:val="00C37449"/>
    <w:rsid w:val="00C46D3A"/>
    <w:rsid w:val="00C51FAF"/>
    <w:rsid w:val="00C5376B"/>
    <w:rsid w:val="00C5392B"/>
    <w:rsid w:val="00C53FF1"/>
    <w:rsid w:val="00C54377"/>
    <w:rsid w:val="00C546A1"/>
    <w:rsid w:val="00C61E53"/>
    <w:rsid w:val="00C63B1A"/>
    <w:rsid w:val="00C64173"/>
    <w:rsid w:val="00C64453"/>
    <w:rsid w:val="00C66C2C"/>
    <w:rsid w:val="00C695D9"/>
    <w:rsid w:val="00C721E0"/>
    <w:rsid w:val="00C726E2"/>
    <w:rsid w:val="00C7520D"/>
    <w:rsid w:val="00C76AB6"/>
    <w:rsid w:val="00C815A5"/>
    <w:rsid w:val="00C81FC9"/>
    <w:rsid w:val="00C82AA2"/>
    <w:rsid w:val="00C866FF"/>
    <w:rsid w:val="00C87449"/>
    <w:rsid w:val="00C90837"/>
    <w:rsid w:val="00C916D3"/>
    <w:rsid w:val="00C92923"/>
    <w:rsid w:val="00C95681"/>
    <w:rsid w:val="00CA0501"/>
    <w:rsid w:val="00CA0EB8"/>
    <w:rsid w:val="00CA357D"/>
    <w:rsid w:val="00CC1BEB"/>
    <w:rsid w:val="00CC5B4C"/>
    <w:rsid w:val="00CD55E4"/>
    <w:rsid w:val="00CE117A"/>
    <w:rsid w:val="00CF2717"/>
    <w:rsid w:val="00CF4B0D"/>
    <w:rsid w:val="00D017D5"/>
    <w:rsid w:val="00D04A86"/>
    <w:rsid w:val="00D054DD"/>
    <w:rsid w:val="00D05C07"/>
    <w:rsid w:val="00D119A5"/>
    <w:rsid w:val="00D119C5"/>
    <w:rsid w:val="00D124D8"/>
    <w:rsid w:val="00D15EF4"/>
    <w:rsid w:val="00D20CA9"/>
    <w:rsid w:val="00D2513E"/>
    <w:rsid w:val="00D31557"/>
    <w:rsid w:val="00D32E19"/>
    <w:rsid w:val="00D349A5"/>
    <w:rsid w:val="00D4329E"/>
    <w:rsid w:val="00D43461"/>
    <w:rsid w:val="00D44917"/>
    <w:rsid w:val="00D47275"/>
    <w:rsid w:val="00D50517"/>
    <w:rsid w:val="00D534BE"/>
    <w:rsid w:val="00D53828"/>
    <w:rsid w:val="00D548C4"/>
    <w:rsid w:val="00D60635"/>
    <w:rsid w:val="00D62830"/>
    <w:rsid w:val="00D62D7C"/>
    <w:rsid w:val="00D636E4"/>
    <w:rsid w:val="00D657F8"/>
    <w:rsid w:val="00D72B3F"/>
    <w:rsid w:val="00D72DAF"/>
    <w:rsid w:val="00D74568"/>
    <w:rsid w:val="00D74A39"/>
    <w:rsid w:val="00D77690"/>
    <w:rsid w:val="00D8194F"/>
    <w:rsid w:val="00D82290"/>
    <w:rsid w:val="00D82F97"/>
    <w:rsid w:val="00D83A2B"/>
    <w:rsid w:val="00D84DD3"/>
    <w:rsid w:val="00D8597A"/>
    <w:rsid w:val="00D90C01"/>
    <w:rsid w:val="00D92693"/>
    <w:rsid w:val="00D94664"/>
    <w:rsid w:val="00DA06A0"/>
    <w:rsid w:val="00DA40BC"/>
    <w:rsid w:val="00DA7067"/>
    <w:rsid w:val="00DB0EB1"/>
    <w:rsid w:val="00DB0F9A"/>
    <w:rsid w:val="00DB3A35"/>
    <w:rsid w:val="00DB6F6D"/>
    <w:rsid w:val="00DB7850"/>
    <w:rsid w:val="00DC2E5C"/>
    <w:rsid w:val="00DC689E"/>
    <w:rsid w:val="00DC72E0"/>
    <w:rsid w:val="00DC7974"/>
    <w:rsid w:val="00DD0C85"/>
    <w:rsid w:val="00DD25C2"/>
    <w:rsid w:val="00DD7121"/>
    <w:rsid w:val="00DE0645"/>
    <w:rsid w:val="00DE1089"/>
    <w:rsid w:val="00DE194A"/>
    <w:rsid w:val="00DE72D9"/>
    <w:rsid w:val="00DF296A"/>
    <w:rsid w:val="00DF360B"/>
    <w:rsid w:val="00DF699E"/>
    <w:rsid w:val="00DF721C"/>
    <w:rsid w:val="00E03993"/>
    <w:rsid w:val="00E0664E"/>
    <w:rsid w:val="00E06F9C"/>
    <w:rsid w:val="00E0760B"/>
    <w:rsid w:val="00E07C47"/>
    <w:rsid w:val="00E20FF9"/>
    <w:rsid w:val="00E24AF6"/>
    <w:rsid w:val="00E25B76"/>
    <w:rsid w:val="00E278C6"/>
    <w:rsid w:val="00E30F7A"/>
    <w:rsid w:val="00E34F15"/>
    <w:rsid w:val="00E35AF6"/>
    <w:rsid w:val="00E35E12"/>
    <w:rsid w:val="00E44BD6"/>
    <w:rsid w:val="00E46B3A"/>
    <w:rsid w:val="00E4CC8C"/>
    <w:rsid w:val="00E51404"/>
    <w:rsid w:val="00E51B71"/>
    <w:rsid w:val="00E5299B"/>
    <w:rsid w:val="00E63272"/>
    <w:rsid w:val="00E67166"/>
    <w:rsid w:val="00E67CD7"/>
    <w:rsid w:val="00E74E7C"/>
    <w:rsid w:val="00E77948"/>
    <w:rsid w:val="00E85CEA"/>
    <w:rsid w:val="00E85F0B"/>
    <w:rsid w:val="00E86220"/>
    <w:rsid w:val="00E903FE"/>
    <w:rsid w:val="00E918F2"/>
    <w:rsid w:val="00EA2BD4"/>
    <w:rsid w:val="00EA66F4"/>
    <w:rsid w:val="00EB301A"/>
    <w:rsid w:val="00EB428D"/>
    <w:rsid w:val="00EB7F95"/>
    <w:rsid w:val="00EC4622"/>
    <w:rsid w:val="00EC48B2"/>
    <w:rsid w:val="00EC551B"/>
    <w:rsid w:val="00EC5BDD"/>
    <w:rsid w:val="00ED0E98"/>
    <w:rsid w:val="00ED22AB"/>
    <w:rsid w:val="00ED3AB8"/>
    <w:rsid w:val="00ED3AEF"/>
    <w:rsid w:val="00ED4B9F"/>
    <w:rsid w:val="00ED76B6"/>
    <w:rsid w:val="00EE18E9"/>
    <w:rsid w:val="00EE1BB4"/>
    <w:rsid w:val="00F016C0"/>
    <w:rsid w:val="00F0E404"/>
    <w:rsid w:val="00F1033B"/>
    <w:rsid w:val="00F105CA"/>
    <w:rsid w:val="00F10A7B"/>
    <w:rsid w:val="00F123AB"/>
    <w:rsid w:val="00F14694"/>
    <w:rsid w:val="00F15984"/>
    <w:rsid w:val="00F224C8"/>
    <w:rsid w:val="00F23566"/>
    <w:rsid w:val="00F25199"/>
    <w:rsid w:val="00F310DB"/>
    <w:rsid w:val="00F3149B"/>
    <w:rsid w:val="00F32946"/>
    <w:rsid w:val="00F32FE8"/>
    <w:rsid w:val="00F336AE"/>
    <w:rsid w:val="00F33F9E"/>
    <w:rsid w:val="00F35822"/>
    <w:rsid w:val="00F41BDD"/>
    <w:rsid w:val="00F42BEF"/>
    <w:rsid w:val="00F42ED6"/>
    <w:rsid w:val="00F44503"/>
    <w:rsid w:val="00F47062"/>
    <w:rsid w:val="00F51761"/>
    <w:rsid w:val="00F52C10"/>
    <w:rsid w:val="00F53248"/>
    <w:rsid w:val="00F533A7"/>
    <w:rsid w:val="00F56E5E"/>
    <w:rsid w:val="00F6180C"/>
    <w:rsid w:val="00F65B66"/>
    <w:rsid w:val="00F65CED"/>
    <w:rsid w:val="00F66BBE"/>
    <w:rsid w:val="00F71A94"/>
    <w:rsid w:val="00F75136"/>
    <w:rsid w:val="00F75BE6"/>
    <w:rsid w:val="00F75F88"/>
    <w:rsid w:val="00F76F6A"/>
    <w:rsid w:val="00F77BF1"/>
    <w:rsid w:val="00F82AE5"/>
    <w:rsid w:val="00F8342F"/>
    <w:rsid w:val="00F856E6"/>
    <w:rsid w:val="00F8705D"/>
    <w:rsid w:val="00F87620"/>
    <w:rsid w:val="00F94C7E"/>
    <w:rsid w:val="00F94E7C"/>
    <w:rsid w:val="00FA40E6"/>
    <w:rsid w:val="00FA5226"/>
    <w:rsid w:val="00FA564B"/>
    <w:rsid w:val="00FA6277"/>
    <w:rsid w:val="00FA7D49"/>
    <w:rsid w:val="00FB11D1"/>
    <w:rsid w:val="00FB5549"/>
    <w:rsid w:val="00FC5BDD"/>
    <w:rsid w:val="00FC726D"/>
    <w:rsid w:val="00FD0562"/>
    <w:rsid w:val="00FD066B"/>
    <w:rsid w:val="00FD4989"/>
    <w:rsid w:val="00FD74F9"/>
    <w:rsid w:val="00FE2D64"/>
    <w:rsid w:val="00FE68DE"/>
    <w:rsid w:val="00FEC943"/>
    <w:rsid w:val="00FF07CD"/>
    <w:rsid w:val="00FF45D3"/>
    <w:rsid w:val="00FF4A67"/>
    <w:rsid w:val="00FF4F11"/>
    <w:rsid w:val="00FF5C57"/>
    <w:rsid w:val="00FF69F5"/>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F7FA7C00-1A09-415D-BD8B-EB6D3C76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5830"/>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F5830"/>
    <w:pPr>
      <w:keepNext/>
      <w:keepLines/>
      <w:spacing w:before="400"/>
      <w:outlineLvl w:val="0"/>
    </w:pPr>
    <w:rPr>
      <w:sz w:val="36"/>
      <w:szCs w:val="40"/>
    </w:rPr>
  </w:style>
  <w:style w:type="paragraph" w:styleId="Heading2">
    <w:name w:val="heading 2"/>
    <w:basedOn w:val="Normal"/>
    <w:next w:val="Normal"/>
    <w:rsid w:val="009F5830"/>
    <w:pPr>
      <w:keepNext/>
      <w:keepLines/>
      <w:spacing w:before="360"/>
      <w:outlineLvl w:val="1"/>
    </w:pPr>
    <w:rPr>
      <w:sz w:val="28"/>
      <w:szCs w:val="32"/>
    </w:rPr>
  </w:style>
  <w:style w:type="paragraph" w:styleId="Heading3">
    <w:name w:val="heading 3"/>
    <w:basedOn w:val="Normal"/>
    <w:next w:val="Normal"/>
    <w:rsid w:val="009F5830"/>
    <w:pPr>
      <w:spacing w:before="320" w:after="80"/>
      <w:mirrorIndents/>
      <w:outlineLvl w:val="2"/>
    </w:pPr>
    <w:rPr>
      <w:sz w:val="24"/>
      <w:szCs w:val="28"/>
    </w:rPr>
  </w:style>
  <w:style w:type="paragraph" w:styleId="Heading4">
    <w:name w:val="heading 4"/>
    <w:basedOn w:val="Normal"/>
    <w:next w:val="Normal"/>
    <w:rsid w:val="009F5830"/>
    <w:pPr>
      <w:keepNext/>
      <w:keepLines/>
      <w:spacing w:before="280" w:after="280"/>
      <w:outlineLvl w:val="3"/>
    </w:pPr>
    <w:rPr>
      <w:sz w:val="24"/>
      <w:szCs w:val="24"/>
    </w:rPr>
  </w:style>
  <w:style w:type="paragraph" w:styleId="Heading5">
    <w:name w:val="heading 5"/>
    <w:basedOn w:val="Normal"/>
    <w:next w:val="Normal"/>
    <w:rsid w:val="009F5830"/>
    <w:pPr>
      <w:keepNext/>
      <w:keepLines/>
      <w:spacing w:before="240" w:after="80"/>
      <w:outlineLvl w:val="4"/>
    </w:pPr>
    <w:rPr>
      <w:sz w:val="20"/>
    </w:rPr>
  </w:style>
  <w:style w:type="paragraph" w:styleId="Heading6">
    <w:name w:val="heading 6"/>
    <w:basedOn w:val="Heading5"/>
    <w:next w:val="Normal"/>
    <w:rsid w:val="009F5830"/>
    <w:pPr>
      <w:spacing w:before="120" w:after="240"/>
      <w:outlineLvl w:val="5"/>
    </w:pPr>
  </w:style>
  <w:style w:type="paragraph" w:styleId="Heading7">
    <w:name w:val="heading 7"/>
    <w:basedOn w:val="Normal"/>
    <w:next w:val="Normal"/>
    <w:link w:val="Heading7Char"/>
    <w:uiPriority w:val="9"/>
    <w:unhideWhenUsed/>
    <w:rsid w:val="009F5830"/>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F5830"/>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F5830"/>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F5830"/>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F5830"/>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F5830"/>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F5830"/>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830"/>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F5830"/>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F5830"/>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F5830"/>
    <w:rPr>
      <w:rFonts w:ascii="Arial" w:hAnsi="Arial"/>
      <w:b/>
      <w:sz w:val="22"/>
      <w:bdr w:val="none" w:sz="0" w:space="0" w:color="auto"/>
      <w:shd w:val="clear" w:color="auto" w:fill="73FDD6"/>
    </w:rPr>
  </w:style>
  <w:style w:type="paragraph" w:customStyle="1" w:styleId="P-Callout">
    <w:name w:val="P - Callout"/>
    <w:basedOn w:val="P-Regular"/>
    <w:next w:val="P-Regular"/>
    <w:qFormat/>
    <w:rsid w:val="009F5830"/>
    <w:pPr>
      <w:shd w:val="clear" w:color="auto" w:fill="FDE9D9" w:themeFill="accent6" w:themeFillTint="33"/>
      <w:spacing w:after="240"/>
      <w:mirrorIndents/>
    </w:pPr>
  </w:style>
  <w:style w:type="paragraph" w:customStyle="1" w:styleId="P-Regular">
    <w:name w:val="P - Regular"/>
    <w:uiPriority w:val="99"/>
    <w:qFormat/>
    <w:rsid w:val="009F5830"/>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F5830"/>
    <w:pPr>
      <w:spacing w:line="240" w:lineRule="auto"/>
    </w:pPr>
    <w:rPr>
      <w:color w:val="C00000"/>
      <w:sz w:val="20"/>
      <w:szCs w:val="20"/>
    </w:rPr>
  </w:style>
  <w:style w:type="character" w:customStyle="1" w:styleId="CommentTextChar">
    <w:name w:val="Comment Text Char"/>
    <w:basedOn w:val="DefaultParagraphFont"/>
    <w:link w:val="CommentText"/>
    <w:uiPriority w:val="99"/>
    <w:rsid w:val="009F5830"/>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F5830"/>
    <w:rPr>
      <w:rFonts w:ascii="Arial" w:hAnsi="Arial"/>
      <w:color w:val="C00000"/>
      <w:sz w:val="16"/>
      <w:szCs w:val="16"/>
    </w:rPr>
  </w:style>
  <w:style w:type="character" w:customStyle="1" w:styleId="P-Keyword">
    <w:name w:val="P - Keyword"/>
    <w:uiPriority w:val="1"/>
    <w:qFormat/>
    <w:rsid w:val="009F5830"/>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F5830"/>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F5830"/>
    <w:pPr>
      <w:numPr>
        <w:numId w:val="3"/>
      </w:numPr>
      <w:spacing w:before="160" w:after="160" w:line="300" w:lineRule="auto"/>
      <w:contextualSpacing/>
    </w:pPr>
  </w:style>
  <w:style w:type="paragraph" w:customStyle="1" w:styleId="L-Bullets">
    <w:name w:val="L - Bullets"/>
    <w:basedOn w:val="P-Regular"/>
    <w:qFormat/>
    <w:rsid w:val="009F5830"/>
    <w:pPr>
      <w:numPr>
        <w:numId w:val="1"/>
      </w:numPr>
      <w:spacing w:line="300" w:lineRule="auto"/>
      <w:contextualSpacing/>
    </w:pPr>
  </w:style>
  <w:style w:type="paragraph" w:styleId="BalloonText">
    <w:name w:val="Balloon Text"/>
    <w:basedOn w:val="Normal"/>
    <w:link w:val="BalloonTextChar"/>
    <w:uiPriority w:val="99"/>
    <w:semiHidden/>
    <w:unhideWhenUsed/>
    <w:rsid w:val="009F583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830"/>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F5830"/>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F5830"/>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F5830"/>
    <w:rPr>
      <w:rFonts w:ascii="Arial" w:hAnsi="Arial"/>
      <w:color w:val="FF40FF"/>
      <w:sz w:val="22"/>
      <w:u w:val="single"/>
    </w:rPr>
  </w:style>
  <w:style w:type="character" w:customStyle="1" w:styleId="P-Code">
    <w:name w:val="P - Code"/>
    <w:uiPriority w:val="1"/>
    <w:qFormat/>
    <w:rsid w:val="009F5830"/>
    <w:rPr>
      <w:rFonts w:ascii="Courier" w:hAnsi="Courier"/>
      <w:sz w:val="22"/>
      <w:bdr w:val="none" w:sz="0" w:space="0" w:color="auto"/>
      <w:shd w:val="clear" w:color="auto" w:fill="D5FC79"/>
    </w:rPr>
  </w:style>
  <w:style w:type="paragraph" w:customStyle="1" w:styleId="H1-Topic">
    <w:name w:val="H1 - Topic"/>
    <w:next w:val="P-Regular"/>
    <w:qFormat/>
    <w:rsid w:val="009F5830"/>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F5830"/>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F5830"/>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F58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F5830"/>
    <w:rPr>
      <w:rFonts w:ascii="Arial" w:eastAsia="Arial" w:hAnsi="Arial" w:cs="Arial"/>
      <w:color w:val="FF40FF"/>
      <w:sz w:val="22"/>
      <w:szCs w:val="22"/>
      <w:lang w:val="en" w:eastAsia="en-US"/>
    </w:rPr>
  </w:style>
  <w:style w:type="paragraph" w:customStyle="1" w:styleId="H3-Subheading">
    <w:name w:val="H3 - Subheading"/>
    <w:basedOn w:val="H2-General"/>
    <w:qFormat/>
    <w:rsid w:val="009F5830"/>
    <w:rPr>
      <w:sz w:val="24"/>
    </w:rPr>
  </w:style>
  <w:style w:type="character" w:customStyle="1" w:styleId="UnresolvedMention1">
    <w:name w:val="Unresolved Mention1"/>
    <w:basedOn w:val="DefaultParagraphFont"/>
    <w:uiPriority w:val="99"/>
    <w:semiHidden/>
    <w:unhideWhenUsed/>
    <w:locked/>
    <w:rsid w:val="009F5830"/>
    <w:rPr>
      <w:color w:val="FF40FF"/>
      <w:shd w:val="clear" w:color="auto" w:fill="E1DFDD"/>
    </w:rPr>
  </w:style>
  <w:style w:type="paragraph" w:customStyle="1" w:styleId="IMG-Caption">
    <w:name w:val="IMG - Caption"/>
    <w:next w:val="P-Regular"/>
    <w:qFormat/>
    <w:rsid w:val="009F5830"/>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F5830"/>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F5830"/>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F5830"/>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F5830"/>
    <w:pPr>
      <w:numPr>
        <w:numId w:val="0"/>
      </w:numPr>
      <w:ind w:left="720"/>
      <w:contextualSpacing w:val="0"/>
    </w:pPr>
  </w:style>
  <w:style w:type="paragraph" w:customStyle="1" w:styleId="L-Source">
    <w:name w:val="L - Source"/>
    <w:basedOn w:val="P-Source"/>
    <w:rsid w:val="009F5830"/>
    <w:pPr>
      <w:ind w:left="720"/>
    </w:pPr>
  </w:style>
  <w:style w:type="paragraph" w:styleId="CommentSubject">
    <w:name w:val="annotation subject"/>
    <w:basedOn w:val="CommentText"/>
    <w:next w:val="CommentText"/>
    <w:link w:val="CommentSubjectChar"/>
    <w:uiPriority w:val="99"/>
    <w:semiHidden/>
    <w:unhideWhenUsed/>
    <w:rsid w:val="009F5830"/>
    <w:rPr>
      <w:b/>
      <w:bCs/>
    </w:rPr>
  </w:style>
  <w:style w:type="character" w:customStyle="1" w:styleId="CommentSubjectChar">
    <w:name w:val="Comment Subject Char"/>
    <w:basedOn w:val="CommentTextChar"/>
    <w:link w:val="CommentSubject"/>
    <w:uiPriority w:val="99"/>
    <w:semiHidden/>
    <w:rsid w:val="009F5830"/>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F583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830"/>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F5830"/>
    <w:rPr>
      <w:i/>
      <w:iCs/>
      <w:color w:val="FF40FF"/>
    </w:rPr>
  </w:style>
  <w:style w:type="character" w:styleId="IntenseEmphasis">
    <w:name w:val="Intense Emphasis"/>
    <w:basedOn w:val="DefaultParagraphFont"/>
    <w:uiPriority w:val="21"/>
    <w:rsid w:val="009F5830"/>
    <w:rPr>
      <w:i/>
      <w:iCs/>
      <w:color w:val="FF40FF"/>
    </w:rPr>
  </w:style>
  <w:style w:type="paragraph" w:styleId="Quote">
    <w:name w:val="Quote"/>
    <w:basedOn w:val="Normal"/>
    <w:next w:val="Normal"/>
    <w:link w:val="QuoteChar"/>
    <w:uiPriority w:val="29"/>
    <w:rsid w:val="009F5830"/>
    <w:pPr>
      <w:spacing w:before="200" w:after="160"/>
      <w:ind w:left="864" w:right="864"/>
      <w:jc w:val="center"/>
    </w:pPr>
    <w:rPr>
      <w:i/>
      <w:iCs/>
    </w:rPr>
  </w:style>
  <w:style w:type="character" w:customStyle="1" w:styleId="QuoteChar">
    <w:name w:val="Quote Char"/>
    <w:basedOn w:val="DefaultParagraphFont"/>
    <w:link w:val="Quote"/>
    <w:uiPriority w:val="29"/>
    <w:rsid w:val="009F5830"/>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F5830"/>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F5830"/>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F5830"/>
    <w:rPr>
      <w:smallCaps/>
      <w:color w:val="FF40FF"/>
    </w:rPr>
  </w:style>
  <w:style w:type="character" w:styleId="IntenseReference">
    <w:name w:val="Intense Reference"/>
    <w:basedOn w:val="DefaultParagraphFont"/>
    <w:uiPriority w:val="32"/>
    <w:rsid w:val="009F5830"/>
    <w:rPr>
      <w:b/>
      <w:bCs/>
      <w:smallCaps/>
      <w:color w:val="FF40FF"/>
      <w:spacing w:val="5"/>
    </w:rPr>
  </w:style>
  <w:style w:type="paragraph" w:styleId="Caption">
    <w:name w:val="caption"/>
    <w:basedOn w:val="Normal"/>
    <w:next w:val="Normal"/>
    <w:uiPriority w:val="35"/>
    <w:semiHidden/>
    <w:unhideWhenUsed/>
    <w:qFormat/>
    <w:rsid w:val="009F5830"/>
    <w:pPr>
      <w:spacing w:before="0" w:after="200" w:line="240" w:lineRule="auto"/>
    </w:pPr>
    <w:rPr>
      <w:i/>
      <w:iCs/>
      <w:sz w:val="18"/>
      <w:szCs w:val="18"/>
    </w:rPr>
  </w:style>
  <w:style w:type="paragraph" w:styleId="TOCHeading">
    <w:name w:val="TOC Heading"/>
    <w:basedOn w:val="Heading1"/>
    <w:next w:val="Normal"/>
    <w:uiPriority w:val="39"/>
    <w:unhideWhenUsed/>
    <w:qFormat/>
    <w:rsid w:val="009F5830"/>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F58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F5830"/>
    <w:rPr>
      <w:color w:val="FF40FF"/>
      <w:shd w:val="clear" w:color="auto" w:fill="E1DFDD"/>
    </w:rPr>
  </w:style>
  <w:style w:type="character" w:customStyle="1" w:styleId="UnresolvedMention2">
    <w:name w:val="Unresolved Mention2"/>
    <w:basedOn w:val="DefaultParagraphFont"/>
    <w:uiPriority w:val="99"/>
    <w:semiHidden/>
    <w:unhideWhenUsed/>
    <w:rsid w:val="009F5830"/>
    <w:rPr>
      <w:color w:val="FF40FF"/>
      <w:shd w:val="clear" w:color="auto" w:fill="E1DFDD"/>
    </w:rPr>
  </w:style>
  <w:style w:type="character" w:customStyle="1" w:styleId="Hashtag1">
    <w:name w:val="Hashtag1"/>
    <w:basedOn w:val="DefaultParagraphFont"/>
    <w:uiPriority w:val="99"/>
    <w:semiHidden/>
    <w:unhideWhenUsed/>
    <w:rsid w:val="009F5830"/>
    <w:rPr>
      <w:color w:val="FF40FF"/>
      <w:shd w:val="clear" w:color="auto" w:fill="E1DFDD"/>
    </w:rPr>
  </w:style>
  <w:style w:type="character" w:styleId="EndnoteReference">
    <w:name w:val="endnote reference"/>
    <w:basedOn w:val="DefaultParagraphFont"/>
    <w:uiPriority w:val="99"/>
    <w:semiHidden/>
    <w:unhideWhenUsed/>
    <w:rsid w:val="009F5830"/>
    <w:rPr>
      <w:color w:val="FF40FF"/>
      <w:vertAlign w:val="superscript"/>
    </w:rPr>
  </w:style>
  <w:style w:type="character" w:styleId="FootnoteReference">
    <w:name w:val="footnote reference"/>
    <w:basedOn w:val="DefaultParagraphFont"/>
    <w:uiPriority w:val="99"/>
    <w:semiHidden/>
    <w:unhideWhenUsed/>
    <w:rsid w:val="009F5830"/>
    <w:rPr>
      <w:color w:val="FF40FF"/>
      <w:vertAlign w:val="superscript"/>
    </w:rPr>
  </w:style>
  <w:style w:type="character" w:styleId="HTMLAcronym">
    <w:name w:val="HTML Acronym"/>
    <w:basedOn w:val="DefaultParagraphFont"/>
    <w:uiPriority w:val="99"/>
    <w:semiHidden/>
    <w:unhideWhenUsed/>
    <w:rsid w:val="009F5830"/>
    <w:rPr>
      <w:color w:val="FF40FF"/>
    </w:rPr>
  </w:style>
  <w:style w:type="character" w:styleId="HTMLCite">
    <w:name w:val="HTML Cite"/>
    <w:basedOn w:val="DefaultParagraphFont"/>
    <w:uiPriority w:val="99"/>
    <w:semiHidden/>
    <w:unhideWhenUsed/>
    <w:rsid w:val="009F5830"/>
    <w:rPr>
      <w:i/>
      <w:iCs/>
      <w:color w:val="FF40FF"/>
    </w:rPr>
  </w:style>
  <w:style w:type="character" w:styleId="HTMLCode">
    <w:name w:val="HTML Code"/>
    <w:basedOn w:val="DefaultParagraphFont"/>
    <w:uiPriority w:val="99"/>
    <w:semiHidden/>
    <w:unhideWhenUsed/>
    <w:rsid w:val="009F5830"/>
    <w:rPr>
      <w:rFonts w:ascii="Consolas" w:hAnsi="Consolas" w:cs="Consolas"/>
      <w:color w:val="FF40FF"/>
      <w:sz w:val="20"/>
      <w:szCs w:val="20"/>
    </w:rPr>
  </w:style>
  <w:style w:type="character" w:styleId="HTMLDefinition">
    <w:name w:val="HTML Definition"/>
    <w:basedOn w:val="DefaultParagraphFont"/>
    <w:uiPriority w:val="99"/>
    <w:semiHidden/>
    <w:unhideWhenUsed/>
    <w:rsid w:val="009F5830"/>
    <w:rPr>
      <w:i/>
      <w:iCs/>
      <w:color w:val="FF40FF"/>
    </w:rPr>
  </w:style>
  <w:style w:type="character" w:styleId="HTMLKeyboard">
    <w:name w:val="HTML Keyboard"/>
    <w:basedOn w:val="DefaultParagraphFont"/>
    <w:uiPriority w:val="99"/>
    <w:semiHidden/>
    <w:unhideWhenUsed/>
    <w:rsid w:val="009F5830"/>
    <w:rPr>
      <w:rFonts w:ascii="Consolas" w:hAnsi="Consolas" w:cs="Consolas"/>
      <w:color w:val="FF40FF"/>
      <w:sz w:val="20"/>
      <w:szCs w:val="20"/>
    </w:rPr>
  </w:style>
  <w:style w:type="character" w:styleId="HTMLSample">
    <w:name w:val="HTML Sample"/>
    <w:basedOn w:val="DefaultParagraphFont"/>
    <w:uiPriority w:val="99"/>
    <w:semiHidden/>
    <w:unhideWhenUsed/>
    <w:rsid w:val="009F5830"/>
    <w:rPr>
      <w:rFonts w:ascii="Consolas" w:hAnsi="Consolas" w:cs="Consolas"/>
      <w:color w:val="FF40FF"/>
      <w:sz w:val="24"/>
      <w:szCs w:val="24"/>
    </w:rPr>
  </w:style>
  <w:style w:type="character" w:styleId="HTMLTypewriter">
    <w:name w:val="HTML Typewriter"/>
    <w:basedOn w:val="DefaultParagraphFont"/>
    <w:uiPriority w:val="99"/>
    <w:semiHidden/>
    <w:unhideWhenUsed/>
    <w:rsid w:val="009F5830"/>
    <w:rPr>
      <w:rFonts w:ascii="Consolas" w:hAnsi="Consolas" w:cs="Consolas"/>
      <w:color w:val="FF40FF"/>
      <w:sz w:val="20"/>
      <w:szCs w:val="20"/>
    </w:rPr>
  </w:style>
  <w:style w:type="character" w:styleId="HTMLVariable">
    <w:name w:val="HTML Variable"/>
    <w:basedOn w:val="DefaultParagraphFont"/>
    <w:uiPriority w:val="99"/>
    <w:semiHidden/>
    <w:unhideWhenUsed/>
    <w:rsid w:val="009F5830"/>
    <w:rPr>
      <w:i/>
      <w:iCs/>
      <w:color w:val="FF40FF"/>
    </w:rPr>
  </w:style>
  <w:style w:type="character" w:styleId="LineNumber">
    <w:name w:val="line number"/>
    <w:basedOn w:val="DefaultParagraphFont"/>
    <w:uiPriority w:val="99"/>
    <w:semiHidden/>
    <w:unhideWhenUsed/>
    <w:rsid w:val="009F5830"/>
    <w:rPr>
      <w:color w:val="FF40FF"/>
    </w:rPr>
  </w:style>
  <w:style w:type="character" w:styleId="PageNumber">
    <w:name w:val="page number"/>
    <w:basedOn w:val="DefaultParagraphFont"/>
    <w:uiPriority w:val="99"/>
    <w:semiHidden/>
    <w:unhideWhenUsed/>
    <w:rsid w:val="009F5830"/>
    <w:rPr>
      <w:color w:val="FF40FF"/>
    </w:rPr>
  </w:style>
  <w:style w:type="character" w:styleId="PlaceholderText">
    <w:name w:val="Placeholder Text"/>
    <w:basedOn w:val="DefaultParagraphFont"/>
    <w:uiPriority w:val="99"/>
    <w:semiHidden/>
    <w:rsid w:val="009F5830"/>
    <w:rPr>
      <w:color w:val="FF40FF"/>
    </w:rPr>
  </w:style>
  <w:style w:type="character" w:customStyle="1" w:styleId="SmartHyperlink1">
    <w:name w:val="Smart Hyperlink1"/>
    <w:basedOn w:val="DefaultParagraphFont"/>
    <w:uiPriority w:val="99"/>
    <w:semiHidden/>
    <w:unhideWhenUsed/>
    <w:rsid w:val="009F5830"/>
    <w:rPr>
      <w:color w:val="FF40FF"/>
      <w:u w:val="dotted"/>
    </w:rPr>
  </w:style>
  <w:style w:type="character" w:styleId="BookTitle">
    <w:name w:val="Book Title"/>
    <w:basedOn w:val="DefaultParagraphFont"/>
    <w:uiPriority w:val="33"/>
    <w:rsid w:val="009F5830"/>
    <w:rPr>
      <w:b/>
      <w:bCs/>
      <w:i/>
      <w:iCs/>
      <w:color w:val="FF40FF"/>
      <w:spacing w:val="5"/>
    </w:rPr>
  </w:style>
  <w:style w:type="character" w:styleId="Strong">
    <w:name w:val="Strong"/>
    <w:basedOn w:val="DefaultParagraphFont"/>
    <w:uiPriority w:val="22"/>
    <w:rsid w:val="009F5830"/>
    <w:rPr>
      <w:b/>
      <w:bCs/>
      <w:color w:val="FF40FF"/>
    </w:rPr>
  </w:style>
  <w:style w:type="character" w:styleId="Emphasis">
    <w:name w:val="Emphasis"/>
    <w:basedOn w:val="DefaultParagraphFont"/>
    <w:uiPriority w:val="20"/>
    <w:rsid w:val="009F5830"/>
    <w:rPr>
      <w:i/>
      <w:iCs/>
      <w:color w:val="FF40FF"/>
    </w:rPr>
  </w:style>
  <w:style w:type="table" w:styleId="TableGrid">
    <w:name w:val="Table Grid"/>
    <w:basedOn w:val="TableNormal"/>
    <w:uiPriority w:val="39"/>
    <w:rsid w:val="009F5830"/>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F5830"/>
    <w:rPr>
      <w:rFonts w:ascii="Courier" w:hAnsi="Courier"/>
      <w:b/>
      <w:bdr w:val="none" w:sz="0" w:space="0" w:color="auto"/>
      <w:shd w:val="clear" w:color="auto" w:fill="F4D3D2"/>
    </w:rPr>
  </w:style>
  <w:style w:type="paragraph" w:customStyle="1" w:styleId="SC-Source">
    <w:name w:val="SC - Source"/>
    <w:basedOn w:val="P-Source"/>
    <w:qFormat/>
    <w:rsid w:val="009F5830"/>
    <w:pPr>
      <w:shd w:val="pct50" w:color="DBE5F1" w:themeColor="accent1" w:themeTint="33" w:fill="auto"/>
    </w:pPr>
  </w:style>
  <w:style w:type="paragraph" w:customStyle="1" w:styleId="SP-Editorial">
    <w:name w:val="SP - Editorial"/>
    <w:next w:val="P-Regular"/>
    <w:qFormat/>
    <w:rsid w:val="009F5830"/>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F5830"/>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F5830"/>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813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3213">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17453257">
      <w:bodyDiv w:val="1"/>
      <w:marLeft w:val="0"/>
      <w:marRight w:val="0"/>
      <w:marTop w:val="0"/>
      <w:marBottom w:val="0"/>
      <w:divBdr>
        <w:top w:val="none" w:sz="0" w:space="0" w:color="auto"/>
        <w:left w:val="none" w:sz="0" w:space="0" w:color="auto"/>
        <w:bottom w:val="none" w:sz="0" w:space="0" w:color="auto"/>
        <w:right w:val="none" w:sz="0" w:space="0" w:color="auto"/>
      </w:divBdr>
    </w:div>
    <w:div w:id="217278651">
      <w:bodyDiv w:val="1"/>
      <w:marLeft w:val="0"/>
      <w:marRight w:val="0"/>
      <w:marTop w:val="0"/>
      <w:marBottom w:val="0"/>
      <w:divBdr>
        <w:top w:val="none" w:sz="0" w:space="0" w:color="auto"/>
        <w:left w:val="none" w:sz="0" w:space="0" w:color="auto"/>
        <w:bottom w:val="none" w:sz="0" w:space="0" w:color="auto"/>
        <w:right w:val="none" w:sz="0" w:space="0" w:color="auto"/>
      </w:divBdr>
    </w:div>
    <w:div w:id="250161794">
      <w:bodyDiv w:val="1"/>
      <w:marLeft w:val="0"/>
      <w:marRight w:val="0"/>
      <w:marTop w:val="0"/>
      <w:marBottom w:val="0"/>
      <w:divBdr>
        <w:top w:val="none" w:sz="0" w:space="0" w:color="auto"/>
        <w:left w:val="none" w:sz="0" w:space="0" w:color="auto"/>
        <w:bottom w:val="none" w:sz="0" w:space="0" w:color="auto"/>
        <w:right w:val="none" w:sz="0" w:space="0" w:color="auto"/>
      </w:divBdr>
    </w:div>
    <w:div w:id="256987232">
      <w:bodyDiv w:val="1"/>
      <w:marLeft w:val="0"/>
      <w:marRight w:val="0"/>
      <w:marTop w:val="0"/>
      <w:marBottom w:val="0"/>
      <w:divBdr>
        <w:top w:val="none" w:sz="0" w:space="0" w:color="auto"/>
        <w:left w:val="none" w:sz="0" w:space="0" w:color="auto"/>
        <w:bottom w:val="none" w:sz="0" w:space="0" w:color="auto"/>
        <w:right w:val="none" w:sz="0" w:space="0" w:color="auto"/>
      </w:divBdr>
    </w:div>
    <w:div w:id="274560579">
      <w:bodyDiv w:val="1"/>
      <w:marLeft w:val="0"/>
      <w:marRight w:val="0"/>
      <w:marTop w:val="0"/>
      <w:marBottom w:val="0"/>
      <w:divBdr>
        <w:top w:val="none" w:sz="0" w:space="0" w:color="auto"/>
        <w:left w:val="none" w:sz="0" w:space="0" w:color="auto"/>
        <w:bottom w:val="none" w:sz="0" w:space="0" w:color="auto"/>
        <w:right w:val="none" w:sz="0" w:space="0" w:color="auto"/>
      </w:divBdr>
    </w:div>
    <w:div w:id="287585437">
      <w:bodyDiv w:val="1"/>
      <w:marLeft w:val="0"/>
      <w:marRight w:val="0"/>
      <w:marTop w:val="0"/>
      <w:marBottom w:val="0"/>
      <w:divBdr>
        <w:top w:val="none" w:sz="0" w:space="0" w:color="auto"/>
        <w:left w:val="none" w:sz="0" w:space="0" w:color="auto"/>
        <w:bottom w:val="none" w:sz="0" w:space="0" w:color="auto"/>
        <w:right w:val="none" w:sz="0" w:space="0" w:color="auto"/>
      </w:divBdr>
    </w:div>
    <w:div w:id="304286824">
      <w:bodyDiv w:val="1"/>
      <w:marLeft w:val="0"/>
      <w:marRight w:val="0"/>
      <w:marTop w:val="0"/>
      <w:marBottom w:val="0"/>
      <w:divBdr>
        <w:top w:val="none" w:sz="0" w:space="0" w:color="auto"/>
        <w:left w:val="none" w:sz="0" w:space="0" w:color="auto"/>
        <w:bottom w:val="none" w:sz="0" w:space="0" w:color="auto"/>
        <w:right w:val="none" w:sz="0" w:space="0" w:color="auto"/>
      </w:divBdr>
    </w:div>
    <w:div w:id="358437247">
      <w:bodyDiv w:val="1"/>
      <w:marLeft w:val="0"/>
      <w:marRight w:val="0"/>
      <w:marTop w:val="0"/>
      <w:marBottom w:val="0"/>
      <w:divBdr>
        <w:top w:val="none" w:sz="0" w:space="0" w:color="auto"/>
        <w:left w:val="none" w:sz="0" w:space="0" w:color="auto"/>
        <w:bottom w:val="none" w:sz="0" w:space="0" w:color="auto"/>
        <w:right w:val="none" w:sz="0" w:space="0" w:color="auto"/>
      </w:divBdr>
    </w:div>
    <w:div w:id="365637437">
      <w:bodyDiv w:val="1"/>
      <w:marLeft w:val="0"/>
      <w:marRight w:val="0"/>
      <w:marTop w:val="0"/>
      <w:marBottom w:val="0"/>
      <w:divBdr>
        <w:top w:val="none" w:sz="0" w:space="0" w:color="auto"/>
        <w:left w:val="none" w:sz="0" w:space="0" w:color="auto"/>
        <w:bottom w:val="none" w:sz="0" w:space="0" w:color="auto"/>
        <w:right w:val="none" w:sz="0" w:space="0" w:color="auto"/>
      </w:divBdr>
    </w:div>
    <w:div w:id="430007449">
      <w:bodyDiv w:val="1"/>
      <w:marLeft w:val="0"/>
      <w:marRight w:val="0"/>
      <w:marTop w:val="0"/>
      <w:marBottom w:val="0"/>
      <w:divBdr>
        <w:top w:val="none" w:sz="0" w:space="0" w:color="auto"/>
        <w:left w:val="none" w:sz="0" w:space="0" w:color="auto"/>
        <w:bottom w:val="none" w:sz="0" w:space="0" w:color="auto"/>
        <w:right w:val="none" w:sz="0" w:space="0" w:color="auto"/>
      </w:divBdr>
    </w:div>
    <w:div w:id="451872692">
      <w:bodyDiv w:val="1"/>
      <w:marLeft w:val="0"/>
      <w:marRight w:val="0"/>
      <w:marTop w:val="0"/>
      <w:marBottom w:val="0"/>
      <w:divBdr>
        <w:top w:val="none" w:sz="0" w:space="0" w:color="auto"/>
        <w:left w:val="none" w:sz="0" w:space="0" w:color="auto"/>
        <w:bottom w:val="none" w:sz="0" w:space="0" w:color="auto"/>
        <w:right w:val="none" w:sz="0" w:space="0" w:color="auto"/>
      </w:divBdr>
    </w:div>
    <w:div w:id="459150679">
      <w:bodyDiv w:val="1"/>
      <w:marLeft w:val="0"/>
      <w:marRight w:val="0"/>
      <w:marTop w:val="0"/>
      <w:marBottom w:val="0"/>
      <w:divBdr>
        <w:top w:val="none" w:sz="0" w:space="0" w:color="auto"/>
        <w:left w:val="none" w:sz="0" w:space="0" w:color="auto"/>
        <w:bottom w:val="none" w:sz="0" w:space="0" w:color="auto"/>
        <w:right w:val="none" w:sz="0" w:space="0" w:color="auto"/>
      </w:divBdr>
    </w:div>
    <w:div w:id="47410643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148202">
      <w:bodyDiv w:val="1"/>
      <w:marLeft w:val="0"/>
      <w:marRight w:val="0"/>
      <w:marTop w:val="0"/>
      <w:marBottom w:val="0"/>
      <w:divBdr>
        <w:top w:val="none" w:sz="0" w:space="0" w:color="auto"/>
        <w:left w:val="none" w:sz="0" w:space="0" w:color="auto"/>
        <w:bottom w:val="none" w:sz="0" w:space="0" w:color="auto"/>
        <w:right w:val="none" w:sz="0" w:space="0" w:color="auto"/>
      </w:divBdr>
    </w:div>
    <w:div w:id="558712437">
      <w:bodyDiv w:val="1"/>
      <w:marLeft w:val="0"/>
      <w:marRight w:val="0"/>
      <w:marTop w:val="0"/>
      <w:marBottom w:val="0"/>
      <w:divBdr>
        <w:top w:val="none" w:sz="0" w:space="0" w:color="auto"/>
        <w:left w:val="none" w:sz="0" w:space="0" w:color="auto"/>
        <w:bottom w:val="none" w:sz="0" w:space="0" w:color="auto"/>
        <w:right w:val="none" w:sz="0" w:space="0" w:color="auto"/>
      </w:divBdr>
    </w:div>
    <w:div w:id="564222188">
      <w:bodyDiv w:val="1"/>
      <w:marLeft w:val="0"/>
      <w:marRight w:val="0"/>
      <w:marTop w:val="0"/>
      <w:marBottom w:val="0"/>
      <w:divBdr>
        <w:top w:val="none" w:sz="0" w:space="0" w:color="auto"/>
        <w:left w:val="none" w:sz="0" w:space="0" w:color="auto"/>
        <w:bottom w:val="none" w:sz="0" w:space="0" w:color="auto"/>
        <w:right w:val="none" w:sz="0" w:space="0" w:color="auto"/>
      </w:divBdr>
    </w:div>
    <w:div w:id="567417475">
      <w:bodyDiv w:val="1"/>
      <w:marLeft w:val="0"/>
      <w:marRight w:val="0"/>
      <w:marTop w:val="0"/>
      <w:marBottom w:val="0"/>
      <w:divBdr>
        <w:top w:val="none" w:sz="0" w:space="0" w:color="auto"/>
        <w:left w:val="none" w:sz="0" w:space="0" w:color="auto"/>
        <w:bottom w:val="none" w:sz="0" w:space="0" w:color="auto"/>
        <w:right w:val="none" w:sz="0" w:space="0" w:color="auto"/>
      </w:divBdr>
    </w:div>
    <w:div w:id="570508697">
      <w:bodyDiv w:val="1"/>
      <w:marLeft w:val="0"/>
      <w:marRight w:val="0"/>
      <w:marTop w:val="0"/>
      <w:marBottom w:val="0"/>
      <w:divBdr>
        <w:top w:val="none" w:sz="0" w:space="0" w:color="auto"/>
        <w:left w:val="none" w:sz="0" w:space="0" w:color="auto"/>
        <w:bottom w:val="none" w:sz="0" w:space="0" w:color="auto"/>
        <w:right w:val="none" w:sz="0" w:space="0" w:color="auto"/>
      </w:divBdr>
    </w:div>
    <w:div w:id="593166914">
      <w:bodyDiv w:val="1"/>
      <w:marLeft w:val="0"/>
      <w:marRight w:val="0"/>
      <w:marTop w:val="0"/>
      <w:marBottom w:val="0"/>
      <w:divBdr>
        <w:top w:val="none" w:sz="0" w:space="0" w:color="auto"/>
        <w:left w:val="none" w:sz="0" w:space="0" w:color="auto"/>
        <w:bottom w:val="none" w:sz="0" w:space="0" w:color="auto"/>
        <w:right w:val="none" w:sz="0" w:space="0" w:color="auto"/>
      </w:divBdr>
    </w:div>
    <w:div w:id="646474566">
      <w:bodyDiv w:val="1"/>
      <w:marLeft w:val="0"/>
      <w:marRight w:val="0"/>
      <w:marTop w:val="0"/>
      <w:marBottom w:val="0"/>
      <w:divBdr>
        <w:top w:val="none" w:sz="0" w:space="0" w:color="auto"/>
        <w:left w:val="none" w:sz="0" w:space="0" w:color="auto"/>
        <w:bottom w:val="none" w:sz="0" w:space="0" w:color="auto"/>
        <w:right w:val="none" w:sz="0" w:space="0" w:color="auto"/>
      </w:divBdr>
    </w:div>
    <w:div w:id="671448837">
      <w:bodyDiv w:val="1"/>
      <w:marLeft w:val="0"/>
      <w:marRight w:val="0"/>
      <w:marTop w:val="0"/>
      <w:marBottom w:val="0"/>
      <w:divBdr>
        <w:top w:val="none" w:sz="0" w:space="0" w:color="auto"/>
        <w:left w:val="none" w:sz="0" w:space="0" w:color="auto"/>
        <w:bottom w:val="none" w:sz="0" w:space="0" w:color="auto"/>
        <w:right w:val="none" w:sz="0" w:space="0" w:color="auto"/>
      </w:divBdr>
    </w:div>
    <w:div w:id="69812014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16898997">
      <w:bodyDiv w:val="1"/>
      <w:marLeft w:val="0"/>
      <w:marRight w:val="0"/>
      <w:marTop w:val="0"/>
      <w:marBottom w:val="0"/>
      <w:divBdr>
        <w:top w:val="none" w:sz="0" w:space="0" w:color="auto"/>
        <w:left w:val="none" w:sz="0" w:space="0" w:color="auto"/>
        <w:bottom w:val="none" w:sz="0" w:space="0" w:color="auto"/>
        <w:right w:val="none" w:sz="0" w:space="0" w:color="auto"/>
      </w:divBdr>
    </w:div>
    <w:div w:id="761024698">
      <w:bodyDiv w:val="1"/>
      <w:marLeft w:val="0"/>
      <w:marRight w:val="0"/>
      <w:marTop w:val="0"/>
      <w:marBottom w:val="0"/>
      <w:divBdr>
        <w:top w:val="none" w:sz="0" w:space="0" w:color="auto"/>
        <w:left w:val="none" w:sz="0" w:space="0" w:color="auto"/>
        <w:bottom w:val="none" w:sz="0" w:space="0" w:color="auto"/>
        <w:right w:val="none" w:sz="0" w:space="0" w:color="auto"/>
      </w:divBdr>
    </w:div>
    <w:div w:id="774522462">
      <w:bodyDiv w:val="1"/>
      <w:marLeft w:val="0"/>
      <w:marRight w:val="0"/>
      <w:marTop w:val="0"/>
      <w:marBottom w:val="0"/>
      <w:divBdr>
        <w:top w:val="none" w:sz="0" w:space="0" w:color="auto"/>
        <w:left w:val="none" w:sz="0" w:space="0" w:color="auto"/>
        <w:bottom w:val="none" w:sz="0" w:space="0" w:color="auto"/>
        <w:right w:val="none" w:sz="0" w:space="0" w:color="auto"/>
      </w:divBdr>
    </w:div>
    <w:div w:id="796871805">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34535945">
      <w:bodyDiv w:val="1"/>
      <w:marLeft w:val="0"/>
      <w:marRight w:val="0"/>
      <w:marTop w:val="0"/>
      <w:marBottom w:val="0"/>
      <w:divBdr>
        <w:top w:val="none" w:sz="0" w:space="0" w:color="auto"/>
        <w:left w:val="none" w:sz="0" w:space="0" w:color="auto"/>
        <w:bottom w:val="none" w:sz="0" w:space="0" w:color="auto"/>
        <w:right w:val="none" w:sz="0" w:space="0" w:color="auto"/>
      </w:divBdr>
    </w:div>
    <w:div w:id="869728298">
      <w:bodyDiv w:val="1"/>
      <w:marLeft w:val="0"/>
      <w:marRight w:val="0"/>
      <w:marTop w:val="0"/>
      <w:marBottom w:val="0"/>
      <w:divBdr>
        <w:top w:val="none" w:sz="0" w:space="0" w:color="auto"/>
        <w:left w:val="none" w:sz="0" w:space="0" w:color="auto"/>
        <w:bottom w:val="none" w:sz="0" w:space="0" w:color="auto"/>
        <w:right w:val="none" w:sz="0" w:space="0" w:color="auto"/>
      </w:divBdr>
    </w:div>
    <w:div w:id="900404049">
      <w:bodyDiv w:val="1"/>
      <w:marLeft w:val="0"/>
      <w:marRight w:val="0"/>
      <w:marTop w:val="0"/>
      <w:marBottom w:val="0"/>
      <w:divBdr>
        <w:top w:val="none" w:sz="0" w:space="0" w:color="auto"/>
        <w:left w:val="none" w:sz="0" w:space="0" w:color="auto"/>
        <w:bottom w:val="none" w:sz="0" w:space="0" w:color="auto"/>
        <w:right w:val="none" w:sz="0" w:space="0" w:color="auto"/>
      </w:divBdr>
    </w:div>
    <w:div w:id="967470507">
      <w:bodyDiv w:val="1"/>
      <w:marLeft w:val="0"/>
      <w:marRight w:val="0"/>
      <w:marTop w:val="0"/>
      <w:marBottom w:val="0"/>
      <w:divBdr>
        <w:top w:val="none" w:sz="0" w:space="0" w:color="auto"/>
        <w:left w:val="none" w:sz="0" w:space="0" w:color="auto"/>
        <w:bottom w:val="none" w:sz="0" w:space="0" w:color="auto"/>
        <w:right w:val="none" w:sz="0" w:space="0" w:color="auto"/>
      </w:divBdr>
    </w:div>
    <w:div w:id="990865709">
      <w:bodyDiv w:val="1"/>
      <w:marLeft w:val="0"/>
      <w:marRight w:val="0"/>
      <w:marTop w:val="0"/>
      <w:marBottom w:val="0"/>
      <w:divBdr>
        <w:top w:val="none" w:sz="0" w:space="0" w:color="auto"/>
        <w:left w:val="none" w:sz="0" w:space="0" w:color="auto"/>
        <w:bottom w:val="none" w:sz="0" w:space="0" w:color="auto"/>
        <w:right w:val="none" w:sz="0" w:space="0" w:color="auto"/>
      </w:divBdr>
    </w:div>
    <w:div w:id="1014500307">
      <w:bodyDiv w:val="1"/>
      <w:marLeft w:val="0"/>
      <w:marRight w:val="0"/>
      <w:marTop w:val="0"/>
      <w:marBottom w:val="0"/>
      <w:divBdr>
        <w:top w:val="none" w:sz="0" w:space="0" w:color="auto"/>
        <w:left w:val="none" w:sz="0" w:space="0" w:color="auto"/>
        <w:bottom w:val="none" w:sz="0" w:space="0" w:color="auto"/>
        <w:right w:val="none" w:sz="0" w:space="0" w:color="auto"/>
      </w:divBdr>
    </w:div>
    <w:div w:id="1016077748">
      <w:bodyDiv w:val="1"/>
      <w:marLeft w:val="0"/>
      <w:marRight w:val="0"/>
      <w:marTop w:val="0"/>
      <w:marBottom w:val="0"/>
      <w:divBdr>
        <w:top w:val="none" w:sz="0" w:space="0" w:color="auto"/>
        <w:left w:val="none" w:sz="0" w:space="0" w:color="auto"/>
        <w:bottom w:val="none" w:sz="0" w:space="0" w:color="auto"/>
        <w:right w:val="none" w:sz="0" w:space="0" w:color="auto"/>
      </w:divBdr>
    </w:div>
    <w:div w:id="106949870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141463513">
      <w:bodyDiv w:val="1"/>
      <w:marLeft w:val="0"/>
      <w:marRight w:val="0"/>
      <w:marTop w:val="0"/>
      <w:marBottom w:val="0"/>
      <w:divBdr>
        <w:top w:val="none" w:sz="0" w:space="0" w:color="auto"/>
        <w:left w:val="none" w:sz="0" w:space="0" w:color="auto"/>
        <w:bottom w:val="none" w:sz="0" w:space="0" w:color="auto"/>
        <w:right w:val="none" w:sz="0" w:space="0" w:color="auto"/>
      </w:divBdr>
    </w:div>
    <w:div w:id="1143697522">
      <w:bodyDiv w:val="1"/>
      <w:marLeft w:val="0"/>
      <w:marRight w:val="0"/>
      <w:marTop w:val="0"/>
      <w:marBottom w:val="0"/>
      <w:divBdr>
        <w:top w:val="none" w:sz="0" w:space="0" w:color="auto"/>
        <w:left w:val="none" w:sz="0" w:space="0" w:color="auto"/>
        <w:bottom w:val="none" w:sz="0" w:space="0" w:color="auto"/>
        <w:right w:val="none" w:sz="0" w:space="0" w:color="auto"/>
      </w:divBdr>
    </w:div>
    <w:div w:id="1202132666">
      <w:bodyDiv w:val="1"/>
      <w:marLeft w:val="0"/>
      <w:marRight w:val="0"/>
      <w:marTop w:val="0"/>
      <w:marBottom w:val="0"/>
      <w:divBdr>
        <w:top w:val="none" w:sz="0" w:space="0" w:color="auto"/>
        <w:left w:val="none" w:sz="0" w:space="0" w:color="auto"/>
        <w:bottom w:val="none" w:sz="0" w:space="0" w:color="auto"/>
        <w:right w:val="none" w:sz="0" w:space="0" w:color="auto"/>
      </w:divBdr>
    </w:div>
    <w:div w:id="1217625340">
      <w:bodyDiv w:val="1"/>
      <w:marLeft w:val="0"/>
      <w:marRight w:val="0"/>
      <w:marTop w:val="0"/>
      <w:marBottom w:val="0"/>
      <w:divBdr>
        <w:top w:val="none" w:sz="0" w:space="0" w:color="auto"/>
        <w:left w:val="none" w:sz="0" w:space="0" w:color="auto"/>
        <w:bottom w:val="none" w:sz="0" w:space="0" w:color="auto"/>
        <w:right w:val="none" w:sz="0" w:space="0" w:color="auto"/>
      </w:divBdr>
    </w:div>
    <w:div w:id="1264849728">
      <w:bodyDiv w:val="1"/>
      <w:marLeft w:val="0"/>
      <w:marRight w:val="0"/>
      <w:marTop w:val="0"/>
      <w:marBottom w:val="0"/>
      <w:divBdr>
        <w:top w:val="none" w:sz="0" w:space="0" w:color="auto"/>
        <w:left w:val="none" w:sz="0" w:space="0" w:color="auto"/>
        <w:bottom w:val="none" w:sz="0" w:space="0" w:color="auto"/>
        <w:right w:val="none" w:sz="0" w:space="0" w:color="auto"/>
      </w:divBdr>
    </w:div>
    <w:div w:id="1273786652">
      <w:bodyDiv w:val="1"/>
      <w:marLeft w:val="0"/>
      <w:marRight w:val="0"/>
      <w:marTop w:val="0"/>
      <w:marBottom w:val="0"/>
      <w:divBdr>
        <w:top w:val="none" w:sz="0" w:space="0" w:color="auto"/>
        <w:left w:val="none" w:sz="0" w:space="0" w:color="auto"/>
        <w:bottom w:val="none" w:sz="0" w:space="0" w:color="auto"/>
        <w:right w:val="none" w:sz="0" w:space="0" w:color="auto"/>
      </w:divBdr>
    </w:div>
    <w:div w:id="1275790210">
      <w:bodyDiv w:val="1"/>
      <w:marLeft w:val="0"/>
      <w:marRight w:val="0"/>
      <w:marTop w:val="0"/>
      <w:marBottom w:val="0"/>
      <w:divBdr>
        <w:top w:val="none" w:sz="0" w:space="0" w:color="auto"/>
        <w:left w:val="none" w:sz="0" w:space="0" w:color="auto"/>
        <w:bottom w:val="none" w:sz="0" w:space="0" w:color="auto"/>
        <w:right w:val="none" w:sz="0" w:space="0" w:color="auto"/>
      </w:divBdr>
    </w:div>
    <w:div w:id="1286472071">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7254">
      <w:bodyDiv w:val="1"/>
      <w:marLeft w:val="0"/>
      <w:marRight w:val="0"/>
      <w:marTop w:val="0"/>
      <w:marBottom w:val="0"/>
      <w:divBdr>
        <w:top w:val="none" w:sz="0" w:space="0" w:color="auto"/>
        <w:left w:val="none" w:sz="0" w:space="0" w:color="auto"/>
        <w:bottom w:val="none" w:sz="0" w:space="0" w:color="auto"/>
        <w:right w:val="none" w:sz="0" w:space="0" w:color="auto"/>
      </w:divBdr>
    </w:div>
    <w:div w:id="1331905818">
      <w:bodyDiv w:val="1"/>
      <w:marLeft w:val="0"/>
      <w:marRight w:val="0"/>
      <w:marTop w:val="0"/>
      <w:marBottom w:val="0"/>
      <w:divBdr>
        <w:top w:val="none" w:sz="0" w:space="0" w:color="auto"/>
        <w:left w:val="none" w:sz="0" w:space="0" w:color="auto"/>
        <w:bottom w:val="none" w:sz="0" w:space="0" w:color="auto"/>
        <w:right w:val="none" w:sz="0" w:space="0" w:color="auto"/>
      </w:divBdr>
    </w:div>
    <w:div w:id="1363700700">
      <w:bodyDiv w:val="1"/>
      <w:marLeft w:val="0"/>
      <w:marRight w:val="0"/>
      <w:marTop w:val="0"/>
      <w:marBottom w:val="0"/>
      <w:divBdr>
        <w:top w:val="none" w:sz="0" w:space="0" w:color="auto"/>
        <w:left w:val="none" w:sz="0" w:space="0" w:color="auto"/>
        <w:bottom w:val="none" w:sz="0" w:space="0" w:color="auto"/>
        <w:right w:val="none" w:sz="0" w:space="0" w:color="auto"/>
      </w:divBdr>
    </w:div>
    <w:div w:id="1424497200">
      <w:bodyDiv w:val="1"/>
      <w:marLeft w:val="0"/>
      <w:marRight w:val="0"/>
      <w:marTop w:val="0"/>
      <w:marBottom w:val="0"/>
      <w:divBdr>
        <w:top w:val="none" w:sz="0" w:space="0" w:color="auto"/>
        <w:left w:val="none" w:sz="0" w:space="0" w:color="auto"/>
        <w:bottom w:val="none" w:sz="0" w:space="0" w:color="auto"/>
        <w:right w:val="none" w:sz="0" w:space="0" w:color="auto"/>
      </w:divBdr>
    </w:div>
    <w:div w:id="1428573117">
      <w:bodyDiv w:val="1"/>
      <w:marLeft w:val="0"/>
      <w:marRight w:val="0"/>
      <w:marTop w:val="0"/>
      <w:marBottom w:val="0"/>
      <w:divBdr>
        <w:top w:val="none" w:sz="0" w:space="0" w:color="auto"/>
        <w:left w:val="none" w:sz="0" w:space="0" w:color="auto"/>
        <w:bottom w:val="none" w:sz="0" w:space="0" w:color="auto"/>
        <w:right w:val="none" w:sz="0" w:space="0" w:color="auto"/>
      </w:divBdr>
    </w:div>
    <w:div w:id="1430009488">
      <w:bodyDiv w:val="1"/>
      <w:marLeft w:val="0"/>
      <w:marRight w:val="0"/>
      <w:marTop w:val="0"/>
      <w:marBottom w:val="0"/>
      <w:divBdr>
        <w:top w:val="none" w:sz="0" w:space="0" w:color="auto"/>
        <w:left w:val="none" w:sz="0" w:space="0" w:color="auto"/>
        <w:bottom w:val="none" w:sz="0" w:space="0" w:color="auto"/>
        <w:right w:val="none" w:sz="0" w:space="0" w:color="auto"/>
      </w:divBdr>
    </w:div>
    <w:div w:id="1433554543">
      <w:bodyDiv w:val="1"/>
      <w:marLeft w:val="0"/>
      <w:marRight w:val="0"/>
      <w:marTop w:val="0"/>
      <w:marBottom w:val="0"/>
      <w:divBdr>
        <w:top w:val="none" w:sz="0" w:space="0" w:color="auto"/>
        <w:left w:val="none" w:sz="0" w:space="0" w:color="auto"/>
        <w:bottom w:val="none" w:sz="0" w:space="0" w:color="auto"/>
        <w:right w:val="none" w:sz="0" w:space="0" w:color="auto"/>
      </w:divBdr>
    </w:div>
    <w:div w:id="1470443643">
      <w:bodyDiv w:val="1"/>
      <w:marLeft w:val="0"/>
      <w:marRight w:val="0"/>
      <w:marTop w:val="0"/>
      <w:marBottom w:val="0"/>
      <w:divBdr>
        <w:top w:val="none" w:sz="0" w:space="0" w:color="auto"/>
        <w:left w:val="none" w:sz="0" w:space="0" w:color="auto"/>
        <w:bottom w:val="none" w:sz="0" w:space="0" w:color="auto"/>
        <w:right w:val="none" w:sz="0" w:space="0" w:color="auto"/>
      </w:divBdr>
    </w:div>
    <w:div w:id="149645156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13834493">
      <w:bodyDiv w:val="1"/>
      <w:marLeft w:val="0"/>
      <w:marRight w:val="0"/>
      <w:marTop w:val="0"/>
      <w:marBottom w:val="0"/>
      <w:divBdr>
        <w:top w:val="none" w:sz="0" w:space="0" w:color="auto"/>
        <w:left w:val="none" w:sz="0" w:space="0" w:color="auto"/>
        <w:bottom w:val="none" w:sz="0" w:space="0" w:color="auto"/>
        <w:right w:val="none" w:sz="0" w:space="0" w:color="auto"/>
      </w:divBdr>
    </w:div>
    <w:div w:id="1631202889">
      <w:bodyDiv w:val="1"/>
      <w:marLeft w:val="0"/>
      <w:marRight w:val="0"/>
      <w:marTop w:val="0"/>
      <w:marBottom w:val="0"/>
      <w:divBdr>
        <w:top w:val="none" w:sz="0" w:space="0" w:color="auto"/>
        <w:left w:val="none" w:sz="0" w:space="0" w:color="auto"/>
        <w:bottom w:val="none" w:sz="0" w:space="0" w:color="auto"/>
        <w:right w:val="none" w:sz="0" w:space="0" w:color="auto"/>
      </w:divBdr>
    </w:div>
    <w:div w:id="1660117778">
      <w:bodyDiv w:val="1"/>
      <w:marLeft w:val="0"/>
      <w:marRight w:val="0"/>
      <w:marTop w:val="0"/>
      <w:marBottom w:val="0"/>
      <w:divBdr>
        <w:top w:val="none" w:sz="0" w:space="0" w:color="auto"/>
        <w:left w:val="none" w:sz="0" w:space="0" w:color="auto"/>
        <w:bottom w:val="none" w:sz="0" w:space="0" w:color="auto"/>
        <w:right w:val="none" w:sz="0" w:space="0" w:color="auto"/>
      </w:divBdr>
    </w:div>
    <w:div w:id="1661736724">
      <w:bodyDiv w:val="1"/>
      <w:marLeft w:val="0"/>
      <w:marRight w:val="0"/>
      <w:marTop w:val="0"/>
      <w:marBottom w:val="0"/>
      <w:divBdr>
        <w:top w:val="none" w:sz="0" w:space="0" w:color="auto"/>
        <w:left w:val="none" w:sz="0" w:space="0" w:color="auto"/>
        <w:bottom w:val="none" w:sz="0" w:space="0" w:color="auto"/>
        <w:right w:val="none" w:sz="0" w:space="0" w:color="auto"/>
      </w:divBdr>
    </w:div>
    <w:div w:id="1691177828">
      <w:bodyDiv w:val="1"/>
      <w:marLeft w:val="0"/>
      <w:marRight w:val="0"/>
      <w:marTop w:val="0"/>
      <w:marBottom w:val="0"/>
      <w:divBdr>
        <w:top w:val="none" w:sz="0" w:space="0" w:color="auto"/>
        <w:left w:val="none" w:sz="0" w:space="0" w:color="auto"/>
        <w:bottom w:val="none" w:sz="0" w:space="0" w:color="auto"/>
        <w:right w:val="none" w:sz="0" w:space="0" w:color="auto"/>
      </w:divBdr>
    </w:div>
    <w:div w:id="1723285415">
      <w:bodyDiv w:val="1"/>
      <w:marLeft w:val="0"/>
      <w:marRight w:val="0"/>
      <w:marTop w:val="0"/>
      <w:marBottom w:val="0"/>
      <w:divBdr>
        <w:top w:val="none" w:sz="0" w:space="0" w:color="auto"/>
        <w:left w:val="none" w:sz="0" w:space="0" w:color="auto"/>
        <w:bottom w:val="none" w:sz="0" w:space="0" w:color="auto"/>
        <w:right w:val="none" w:sz="0" w:space="0" w:color="auto"/>
      </w:divBdr>
    </w:div>
    <w:div w:id="1765757377">
      <w:bodyDiv w:val="1"/>
      <w:marLeft w:val="0"/>
      <w:marRight w:val="0"/>
      <w:marTop w:val="0"/>
      <w:marBottom w:val="0"/>
      <w:divBdr>
        <w:top w:val="none" w:sz="0" w:space="0" w:color="auto"/>
        <w:left w:val="none" w:sz="0" w:space="0" w:color="auto"/>
        <w:bottom w:val="none" w:sz="0" w:space="0" w:color="auto"/>
        <w:right w:val="none" w:sz="0" w:space="0" w:color="auto"/>
      </w:divBdr>
    </w:div>
    <w:div w:id="1766073244">
      <w:bodyDiv w:val="1"/>
      <w:marLeft w:val="0"/>
      <w:marRight w:val="0"/>
      <w:marTop w:val="0"/>
      <w:marBottom w:val="0"/>
      <w:divBdr>
        <w:top w:val="none" w:sz="0" w:space="0" w:color="auto"/>
        <w:left w:val="none" w:sz="0" w:space="0" w:color="auto"/>
        <w:bottom w:val="none" w:sz="0" w:space="0" w:color="auto"/>
        <w:right w:val="none" w:sz="0" w:space="0" w:color="auto"/>
      </w:divBdr>
    </w:div>
    <w:div w:id="1778138395">
      <w:bodyDiv w:val="1"/>
      <w:marLeft w:val="0"/>
      <w:marRight w:val="0"/>
      <w:marTop w:val="0"/>
      <w:marBottom w:val="0"/>
      <w:divBdr>
        <w:top w:val="none" w:sz="0" w:space="0" w:color="auto"/>
        <w:left w:val="none" w:sz="0" w:space="0" w:color="auto"/>
        <w:bottom w:val="none" w:sz="0" w:space="0" w:color="auto"/>
        <w:right w:val="none" w:sz="0" w:space="0" w:color="auto"/>
      </w:divBdr>
    </w:div>
    <w:div w:id="1825580890">
      <w:bodyDiv w:val="1"/>
      <w:marLeft w:val="0"/>
      <w:marRight w:val="0"/>
      <w:marTop w:val="0"/>
      <w:marBottom w:val="0"/>
      <w:divBdr>
        <w:top w:val="none" w:sz="0" w:space="0" w:color="auto"/>
        <w:left w:val="none" w:sz="0" w:space="0" w:color="auto"/>
        <w:bottom w:val="none" w:sz="0" w:space="0" w:color="auto"/>
        <w:right w:val="none" w:sz="0" w:space="0" w:color="auto"/>
      </w:divBdr>
    </w:div>
    <w:div w:id="1827086726">
      <w:bodyDiv w:val="1"/>
      <w:marLeft w:val="0"/>
      <w:marRight w:val="0"/>
      <w:marTop w:val="0"/>
      <w:marBottom w:val="0"/>
      <w:divBdr>
        <w:top w:val="none" w:sz="0" w:space="0" w:color="auto"/>
        <w:left w:val="none" w:sz="0" w:space="0" w:color="auto"/>
        <w:bottom w:val="none" w:sz="0" w:space="0" w:color="auto"/>
        <w:right w:val="none" w:sz="0" w:space="0" w:color="auto"/>
      </w:divBdr>
    </w:div>
    <w:div w:id="1873883631">
      <w:bodyDiv w:val="1"/>
      <w:marLeft w:val="0"/>
      <w:marRight w:val="0"/>
      <w:marTop w:val="0"/>
      <w:marBottom w:val="0"/>
      <w:divBdr>
        <w:top w:val="none" w:sz="0" w:space="0" w:color="auto"/>
        <w:left w:val="none" w:sz="0" w:space="0" w:color="auto"/>
        <w:bottom w:val="none" w:sz="0" w:space="0" w:color="auto"/>
        <w:right w:val="none" w:sz="0" w:space="0" w:color="auto"/>
      </w:divBdr>
    </w:div>
    <w:div w:id="1900748094">
      <w:bodyDiv w:val="1"/>
      <w:marLeft w:val="0"/>
      <w:marRight w:val="0"/>
      <w:marTop w:val="0"/>
      <w:marBottom w:val="0"/>
      <w:divBdr>
        <w:top w:val="none" w:sz="0" w:space="0" w:color="auto"/>
        <w:left w:val="none" w:sz="0" w:space="0" w:color="auto"/>
        <w:bottom w:val="none" w:sz="0" w:space="0" w:color="auto"/>
        <w:right w:val="none" w:sz="0" w:space="0" w:color="auto"/>
      </w:divBdr>
    </w:div>
    <w:div w:id="1931038641">
      <w:bodyDiv w:val="1"/>
      <w:marLeft w:val="0"/>
      <w:marRight w:val="0"/>
      <w:marTop w:val="0"/>
      <w:marBottom w:val="0"/>
      <w:divBdr>
        <w:top w:val="none" w:sz="0" w:space="0" w:color="auto"/>
        <w:left w:val="none" w:sz="0" w:space="0" w:color="auto"/>
        <w:bottom w:val="none" w:sz="0" w:space="0" w:color="auto"/>
        <w:right w:val="none" w:sz="0" w:space="0" w:color="auto"/>
      </w:divBdr>
    </w:div>
    <w:div w:id="1947879866">
      <w:bodyDiv w:val="1"/>
      <w:marLeft w:val="0"/>
      <w:marRight w:val="0"/>
      <w:marTop w:val="0"/>
      <w:marBottom w:val="0"/>
      <w:divBdr>
        <w:top w:val="none" w:sz="0" w:space="0" w:color="auto"/>
        <w:left w:val="none" w:sz="0" w:space="0" w:color="auto"/>
        <w:bottom w:val="none" w:sz="0" w:space="0" w:color="auto"/>
        <w:right w:val="none" w:sz="0" w:space="0" w:color="auto"/>
      </w:divBdr>
    </w:div>
    <w:div w:id="1993829597">
      <w:bodyDiv w:val="1"/>
      <w:marLeft w:val="0"/>
      <w:marRight w:val="0"/>
      <w:marTop w:val="0"/>
      <w:marBottom w:val="0"/>
      <w:divBdr>
        <w:top w:val="none" w:sz="0" w:space="0" w:color="auto"/>
        <w:left w:val="none" w:sz="0" w:space="0" w:color="auto"/>
        <w:bottom w:val="none" w:sz="0" w:space="0" w:color="auto"/>
        <w:right w:val="none" w:sz="0" w:space="0" w:color="auto"/>
      </w:divBdr>
    </w:div>
    <w:div w:id="2017225275">
      <w:bodyDiv w:val="1"/>
      <w:marLeft w:val="0"/>
      <w:marRight w:val="0"/>
      <w:marTop w:val="0"/>
      <w:marBottom w:val="0"/>
      <w:divBdr>
        <w:top w:val="none" w:sz="0" w:space="0" w:color="auto"/>
        <w:left w:val="none" w:sz="0" w:space="0" w:color="auto"/>
        <w:bottom w:val="none" w:sz="0" w:space="0" w:color="auto"/>
        <w:right w:val="none" w:sz="0" w:space="0" w:color="auto"/>
      </w:divBdr>
    </w:div>
    <w:div w:id="2063551458">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8115822">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6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docs.python.org/3/tutorial/inputoutput.html"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scikit-learn.org/stable/modules/model_evaluation.html"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CBBBBACA-23A9-49A8-9DFF-54AC97294A08}">
  <ds:schemaRefs>
    <ds:schemaRef ds:uri="http://schemas.openxmlformats.org/officeDocument/2006/bibliography"/>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98</TotalTime>
  <Pages>32</Pages>
  <Words>11760</Words>
  <Characters>67035</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78638</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25</cp:revision>
  <dcterms:created xsi:type="dcterms:W3CDTF">2021-04-09T04:07:00Z</dcterms:created>
  <dcterms:modified xsi:type="dcterms:W3CDTF">2021-06-0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